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3944E8A7" w:rsidR="00D037E4" w:rsidRDefault="00466EF0" w:rsidP="00D037E4">
      <w:r>
        <w:t>Ver</w:t>
      </w:r>
      <w:r w:rsidR="00D037E4">
        <w:t xml:space="preserve">sion </w:t>
      </w:r>
      <w:r w:rsidR="00804154">
        <w:t>50</w:t>
      </w:r>
    </w:p>
    <w:p w14:paraId="7B1F5745" w14:textId="316AC399" w:rsidR="00976370" w:rsidRDefault="00976370" w:rsidP="00D037E4">
      <w:r>
        <w:fldChar w:fldCharType="begin"/>
      </w:r>
      <w:r>
        <w:instrText xml:space="preserve"> AUTHOR  \* MERGEFORMAT </w:instrText>
      </w:r>
      <w:r>
        <w:fldChar w:fldCharType="end"/>
      </w:r>
      <w:fldSimple w:instr=" SAVEDATE  \* MERGEFORMAT ">
        <w:r w:rsidR="001332E7">
          <w:rPr>
            <w:noProof/>
          </w:rPr>
          <w:t>8/1/22 9:14:00 AM</w:t>
        </w:r>
      </w:fldSimple>
      <w:r>
        <w:br w:type="page"/>
      </w:r>
    </w:p>
    <w:p w14:paraId="0AFF5B0A" w14:textId="23FF88F3" w:rsidR="008B3C90" w:rsidRPr="008B3C90" w:rsidRDefault="000164A6" w:rsidP="00D63820">
      <w:pPr>
        <w:pStyle w:val="TOCHeading"/>
        <w:spacing w:after="240"/>
      </w:pPr>
      <w:r>
        <w:lastRenderedPageBreak/>
        <w:t>Table of Contents</w:t>
      </w:r>
    </w:p>
    <w:p w14:paraId="329FC94C" w14:textId="2FDACA62" w:rsidR="004F2520"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110237675" w:history="1">
        <w:r w:rsidR="004F2520" w:rsidRPr="004E23FD">
          <w:rPr>
            <w:rStyle w:val="Hyperlink"/>
            <w:noProof/>
          </w:rPr>
          <w:t>1.</w:t>
        </w:r>
        <w:r w:rsidR="004F2520">
          <w:rPr>
            <w:rFonts w:asciiTheme="minorHAnsi" w:eastAsiaTheme="minorEastAsia" w:hAnsiTheme="minorHAnsi" w:cstheme="minorBidi"/>
            <w:noProof/>
          </w:rPr>
          <w:tab/>
        </w:r>
        <w:r w:rsidR="004F2520" w:rsidRPr="004E23FD">
          <w:rPr>
            <w:rStyle w:val="Hyperlink"/>
            <w:noProof/>
          </w:rPr>
          <w:t>Introduction</w:t>
        </w:r>
        <w:r w:rsidR="004F2520">
          <w:rPr>
            <w:noProof/>
            <w:webHidden/>
          </w:rPr>
          <w:tab/>
        </w:r>
        <w:r w:rsidR="004F2520">
          <w:rPr>
            <w:noProof/>
            <w:webHidden/>
          </w:rPr>
          <w:fldChar w:fldCharType="begin"/>
        </w:r>
        <w:r w:rsidR="004F2520">
          <w:rPr>
            <w:noProof/>
            <w:webHidden/>
          </w:rPr>
          <w:instrText xml:space="preserve"> PAGEREF _Toc110237675 \h </w:instrText>
        </w:r>
        <w:r w:rsidR="004F2520">
          <w:rPr>
            <w:noProof/>
            <w:webHidden/>
          </w:rPr>
        </w:r>
        <w:r w:rsidR="004F2520">
          <w:rPr>
            <w:noProof/>
            <w:webHidden/>
          </w:rPr>
          <w:fldChar w:fldCharType="separate"/>
        </w:r>
        <w:r w:rsidR="004F2520">
          <w:rPr>
            <w:noProof/>
            <w:webHidden/>
          </w:rPr>
          <w:t>8</w:t>
        </w:r>
        <w:r w:rsidR="004F2520">
          <w:rPr>
            <w:noProof/>
            <w:webHidden/>
          </w:rPr>
          <w:fldChar w:fldCharType="end"/>
        </w:r>
      </w:hyperlink>
    </w:p>
    <w:p w14:paraId="36FA339D" w14:textId="1B778ABF" w:rsidR="004F2520" w:rsidRDefault="004F2520">
      <w:pPr>
        <w:pStyle w:val="TOC1"/>
        <w:rPr>
          <w:rFonts w:asciiTheme="minorHAnsi" w:eastAsiaTheme="minorEastAsia" w:hAnsiTheme="minorHAnsi" w:cstheme="minorBidi"/>
          <w:noProof/>
        </w:rPr>
      </w:pPr>
      <w:hyperlink w:anchor="_Toc110237676" w:history="1">
        <w:r w:rsidRPr="004E23FD">
          <w:rPr>
            <w:rStyle w:val="Hyperlink"/>
            <w:noProof/>
          </w:rPr>
          <w:t>2.</w:t>
        </w:r>
        <w:r>
          <w:rPr>
            <w:rFonts w:asciiTheme="minorHAnsi" w:eastAsiaTheme="minorEastAsia" w:hAnsiTheme="minorHAnsi" w:cstheme="minorBidi"/>
            <w:noProof/>
          </w:rPr>
          <w:tab/>
        </w:r>
        <w:r w:rsidRPr="004E23FD">
          <w:rPr>
            <w:rStyle w:val="Hyperlink"/>
            <w:noProof/>
          </w:rPr>
          <w:t>Overview</w:t>
        </w:r>
        <w:r>
          <w:rPr>
            <w:noProof/>
            <w:webHidden/>
          </w:rPr>
          <w:tab/>
        </w:r>
        <w:r>
          <w:rPr>
            <w:noProof/>
            <w:webHidden/>
          </w:rPr>
          <w:fldChar w:fldCharType="begin"/>
        </w:r>
        <w:r>
          <w:rPr>
            <w:noProof/>
            <w:webHidden/>
          </w:rPr>
          <w:instrText xml:space="preserve"> PAGEREF _Toc110237676 \h </w:instrText>
        </w:r>
        <w:r>
          <w:rPr>
            <w:noProof/>
            <w:webHidden/>
          </w:rPr>
        </w:r>
        <w:r>
          <w:rPr>
            <w:noProof/>
            <w:webHidden/>
          </w:rPr>
          <w:fldChar w:fldCharType="separate"/>
        </w:r>
        <w:r>
          <w:rPr>
            <w:noProof/>
            <w:webHidden/>
          </w:rPr>
          <w:t>11</w:t>
        </w:r>
        <w:r>
          <w:rPr>
            <w:noProof/>
            <w:webHidden/>
          </w:rPr>
          <w:fldChar w:fldCharType="end"/>
        </w:r>
      </w:hyperlink>
    </w:p>
    <w:p w14:paraId="379AE10E" w14:textId="7F7F7A8D" w:rsidR="004F2520" w:rsidRDefault="004F2520">
      <w:pPr>
        <w:pStyle w:val="TOC1"/>
        <w:rPr>
          <w:rFonts w:asciiTheme="minorHAnsi" w:eastAsiaTheme="minorEastAsia" w:hAnsiTheme="minorHAnsi" w:cstheme="minorBidi"/>
          <w:noProof/>
        </w:rPr>
      </w:pPr>
      <w:hyperlink w:anchor="_Toc110237677" w:history="1">
        <w:r w:rsidRPr="004E23FD">
          <w:rPr>
            <w:rStyle w:val="Hyperlink"/>
            <w:noProof/>
          </w:rPr>
          <w:t>3.</w:t>
        </w:r>
        <w:r>
          <w:rPr>
            <w:rFonts w:asciiTheme="minorHAnsi" w:eastAsiaTheme="minorEastAsia" w:hAnsiTheme="minorHAnsi" w:cstheme="minorBidi"/>
            <w:noProof/>
          </w:rPr>
          <w:tab/>
        </w:r>
        <w:r w:rsidRPr="004E23FD">
          <w:rPr>
            <w:rStyle w:val="Hyperlink"/>
            <w:noProof/>
          </w:rPr>
          <w:t>Philosophy</w:t>
        </w:r>
        <w:r>
          <w:rPr>
            <w:noProof/>
            <w:webHidden/>
          </w:rPr>
          <w:tab/>
        </w:r>
        <w:r>
          <w:rPr>
            <w:noProof/>
            <w:webHidden/>
          </w:rPr>
          <w:fldChar w:fldCharType="begin"/>
        </w:r>
        <w:r>
          <w:rPr>
            <w:noProof/>
            <w:webHidden/>
          </w:rPr>
          <w:instrText xml:space="preserve"> PAGEREF _Toc110237677 \h </w:instrText>
        </w:r>
        <w:r>
          <w:rPr>
            <w:noProof/>
            <w:webHidden/>
          </w:rPr>
        </w:r>
        <w:r>
          <w:rPr>
            <w:noProof/>
            <w:webHidden/>
          </w:rPr>
          <w:fldChar w:fldCharType="separate"/>
        </w:r>
        <w:r>
          <w:rPr>
            <w:noProof/>
            <w:webHidden/>
          </w:rPr>
          <w:t>13</w:t>
        </w:r>
        <w:r>
          <w:rPr>
            <w:noProof/>
            <w:webHidden/>
          </w:rPr>
          <w:fldChar w:fldCharType="end"/>
        </w:r>
      </w:hyperlink>
    </w:p>
    <w:p w14:paraId="4BB8B9D1" w14:textId="4962F3D9" w:rsidR="004F2520" w:rsidRDefault="004F2520">
      <w:pPr>
        <w:pStyle w:val="TOC1"/>
        <w:rPr>
          <w:rFonts w:asciiTheme="minorHAnsi" w:eastAsiaTheme="minorEastAsia" w:hAnsiTheme="minorHAnsi" w:cstheme="minorBidi"/>
          <w:noProof/>
        </w:rPr>
      </w:pPr>
      <w:hyperlink w:anchor="_Toc110237678" w:history="1">
        <w:r w:rsidRPr="004E23FD">
          <w:rPr>
            <w:rStyle w:val="Hyperlink"/>
            <w:noProof/>
          </w:rPr>
          <w:t>4.</w:t>
        </w:r>
        <w:r>
          <w:rPr>
            <w:rFonts w:asciiTheme="minorHAnsi" w:eastAsiaTheme="minorEastAsia" w:hAnsiTheme="minorHAnsi" w:cstheme="minorBidi"/>
            <w:noProof/>
          </w:rPr>
          <w:tab/>
        </w:r>
        <w:r w:rsidRPr="004E23FD">
          <w:rPr>
            <w:rStyle w:val="Hyperlink"/>
            <w:noProof/>
          </w:rPr>
          <w:t>Background Material</w:t>
        </w:r>
        <w:r>
          <w:rPr>
            <w:noProof/>
            <w:webHidden/>
          </w:rPr>
          <w:tab/>
        </w:r>
        <w:r>
          <w:rPr>
            <w:noProof/>
            <w:webHidden/>
          </w:rPr>
          <w:fldChar w:fldCharType="begin"/>
        </w:r>
        <w:r>
          <w:rPr>
            <w:noProof/>
            <w:webHidden/>
          </w:rPr>
          <w:instrText xml:space="preserve"> PAGEREF _Toc110237678 \h </w:instrText>
        </w:r>
        <w:r>
          <w:rPr>
            <w:noProof/>
            <w:webHidden/>
          </w:rPr>
        </w:r>
        <w:r>
          <w:rPr>
            <w:noProof/>
            <w:webHidden/>
          </w:rPr>
          <w:fldChar w:fldCharType="separate"/>
        </w:r>
        <w:r>
          <w:rPr>
            <w:noProof/>
            <w:webHidden/>
          </w:rPr>
          <w:t>15</w:t>
        </w:r>
        <w:r>
          <w:rPr>
            <w:noProof/>
            <w:webHidden/>
          </w:rPr>
          <w:fldChar w:fldCharType="end"/>
        </w:r>
      </w:hyperlink>
    </w:p>
    <w:p w14:paraId="08BD57B4" w14:textId="03C7210F" w:rsidR="004F2520" w:rsidRDefault="004F2520">
      <w:pPr>
        <w:pStyle w:val="TOC1"/>
        <w:rPr>
          <w:rFonts w:asciiTheme="minorHAnsi" w:eastAsiaTheme="minorEastAsia" w:hAnsiTheme="minorHAnsi" w:cstheme="minorBidi"/>
          <w:noProof/>
        </w:rPr>
      </w:pPr>
      <w:hyperlink w:anchor="_Toc110237679" w:history="1">
        <w:r w:rsidRPr="004E23FD">
          <w:rPr>
            <w:rStyle w:val="Hyperlink"/>
            <w:noProof/>
          </w:rPr>
          <w:t>5.</w:t>
        </w:r>
        <w:r>
          <w:rPr>
            <w:rFonts w:asciiTheme="minorHAnsi" w:eastAsiaTheme="minorEastAsia" w:hAnsiTheme="minorHAnsi" w:cstheme="minorBidi"/>
            <w:noProof/>
          </w:rPr>
          <w:tab/>
        </w:r>
        <w:r w:rsidRPr="004E23FD">
          <w:rPr>
            <w:rStyle w:val="Hyperlink"/>
            <w:noProof/>
          </w:rPr>
          <w:t>Continuous Improvement</w:t>
        </w:r>
        <w:r>
          <w:rPr>
            <w:noProof/>
            <w:webHidden/>
          </w:rPr>
          <w:tab/>
        </w:r>
        <w:r>
          <w:rPr>
            <w:noProof/>
            <w:webHidden/>
          </w:rPr>
          <w:fldChar w:fldCharType="begin"/>
        </w:r>
        <w:r>
          <w:rPr>
            <w:noProof/>
            <w:webHidden/>
          </w:rPr>
          <w:instrText xml:space="preserve"> PAGEREF _Toc110237679 \h </w:instrText>
        </w:r>
        <w:r>
          <w:rPr>
            <w:noProof/>
            <w:webHidden/>
          </w:rPr>
        </w:r>
        <w:r>
          <w:rPr>
            <w:noProof/>
            <w:webHidden/>
          </w:rPr>
          <w:fldChar w:fldCharType="separate"/>
        </w:r>
        <w:r>
          <w:rPr>
            <w:noProof/>
            <w:webHidden/>
          </w:rPr>
          <w:t>18</w:t>
        </w:r>
        <w:r>
          <w:rPr>
            <w:noProof/>
            <w:webHidden/>
          </w:rPr>
          <w:fldChar w:fldCharType="end"/>
        </w:r>
      </w:hyperlink>
    </w:p>
    <w:p w14:paraId="62DA4086" w14:textId="11621D40" w:rsidR="004F2520" w:rsidRDefault="004F2520">
      <w:pPr>
        <w:pStyle w:val="TOC1"/>
        <w:rPr>
          <w:rFonts w:asciiTheme="minorHAnsi" w:eastAsiaTheme="minorEastAsia" w:hAnsiTheme="minorHAnsi" w:cstheme="minorBidi"/>
          <w:noProof/>
        </w:rPr>
      </w:pPr>
      <w:hyperlink w:anchor="_Toc110237680" w:history="1">
        <w:r w:rsidRPr="004E23FD">
          <w:rPr>
            <w:rStyle w:val="Hyperlink"/>
            <w:noProof/>
          </w:rPr>
          <w:t>6.</w:t>
        </w:r>
        <w:r>
          <w:rPr>
            <w:rFonts w:asciiTheme="minorHAnsi" w:eastAsiaTheme="minorEastAsia" w:hAnsiTheme="minorHAnsi" w:cstheme="minorBidi"/>
            <w:noProof/>
          </w:rPr>
          <w:tab/>
        </w:r>
        <w:r w:rsidRPr="004E23FD">
          <w:rPr>
            <w:rStyle w:val="Hyperlink"/>
            <w:noProof/>
          </w:rPr>
          <w:t>Relationship to Standards</w:t>
        </w:r>
        <w:r>
          <w:rPr>
            <w:noProof/>
            <w:webHidden/>
          </w:rPr>
          <w:tab/>
        </w:r>
        <w:r>
          <w:rPr>
            <w:noProof/>
            <w:webHidden/>
          </w:rPr>
          <w:fldChar w:fldCharType="begin"/>
        </w:r>
        <w:r>
          <w:rPr>
            <w:noProof/>
            <w:webHidden/>
          </w:rPr>
          <w:instrText xml:space="preserve"> PAGEREF _Toc110237680 \h </w:instrText>
        </w:r>
        <w:r>
          <w:rPr>
            <w:noProof/>
            <w:webHidden/>
          </w:rPr>
        </w:r>
        <w:r>
          <w:rPr>
            <w:noProof/>
            <w:webHidden/>
          </w:rPr>
          <w:fldChar w:fldCharType="separate"/>
        </w:r>
        <w:r>
          <w:rPr>
            <w:noProof/>
            <w:webHidden/>
          </w:rPr>
          <w:t>19</w:t>
        </w:r>
        <w:r>
          <w:rPr>
            <w:noProof/>
            <w:webHidden/>
          </w:rPr>
          <w:fldChar w:fldCharType="end"/>
        </w:r>
      </w:hyperlink>
    </w:p>
    <w:p w14:paraId="69EA2DFE" w14:textId="7EDFA34A" w:rsidR="004F2520" w:rsidRDefault="004F2520">
      <w:pPr>
        <w:pStyle w:val="TOC1"/>
        <w:rPr>
          <w:rFonts w:asciiTheme="minorHAnsi" w:eastAsiaTheme="minorEastAsia" w:hAnsiTheme="minorHAnsi" w:cstheme="minorBidi"/>
          <w:noProof/>
        </w:rPr>
      </w:pPr>
      <w:hyperlink w:anchor="_Toc110237681" w:history="1">
        <w:r w:rsidRPr="004E23FD">
          <w:rPr>
            <w:rStyle w:val="Hyperlink"/>
            <w:noProof/>
          </w:rPr>
          <w:t>7.</w:t>
        </w:r>
        <w:r>
          <w:rPr>
            <w:rFonts w:asciiTheme="minorHAnsi" w:eastAsiaTheme="minorEastAsia" w:hAnsiTheme="minorHAnsi" w:cstheme="minorBidi"/>
            <w:noProof/>
          </w:rPr>
          <w:tab/>
        </w:r>
        <w:r w:rsidRPr="004E23FD">
          <w:rPr>
            <w:rStyle w:val="Hyperlink"/>
            <w:noProof/>
          </w:rPr>
          <w:t>Hardware-Software Relationship</w:t>
        </w:r>
        <w:r>
          <w:rPr>
            <w:noProof/>
            <w:webHidden/>
          </w:rPr>
          <w:tab/>
        </w:r>
        <w:r>
          <w:rPr>
            <w:noProof/>
            <w:webHidden/>
          </w:rPr>
          <w:fldChar w:fldCharType="begin"/>
        </w:r>
        <w:r>
          <w:rPr>
            <w:noProof/>
            <w:webHidden/>
          </w:rPr>
          <w:instrText xml:space="preserve"> PAGEREF _Toc110237681 \h </w:instrText>
        </w:r>
        <w:r>
          <w:rPr>
            <w:noProof/>
            <w:webHidden/>
          </w:rPr>
        </w:r>
        <w:r>
          <w:rPr>
            <w:noProof/>
            <w:webHidden/>
          </w:rPr>
          <w:fldChar w:fldCharType="separate"/>
        </w:r>
        <w:r>
          <w:rPr>
            <w:noProof/>
            <w:webHidden/>
          </w:rPr>
          <w:t>20</w:t>
        </w:r>
        <w:r>
          <w:rPr>
            <w:noProof/>
            <w:webHidden/>
          </w:rPr>
          <w:fldChar w:fldCharType="end"/>
        </w:r>
      </w:hyperlink>
    </w:p>
    <w:p w14:paraId="57F356E4" w14:textId="7300E69C" w:rsidR="004F2520" w:rsidRDefault="004F2520">
      <w:pPr>
        <w:pStyle w:val="TOC1"/>
        <w:rPr>
          <w:rFonts w:asciiTheme="minorHAnsi" w:eastAsiaTheme="minorEastAsia" w:hAnsiTheme="minorHAnsi" w:cstheme="minorBidi"/>
          <w:noProof/>
        </w:rPr>
      </w:pPr>
      <w:hyperlink w:anchor="_Toc110237682" w:history="1">
        <w:r w:rsidRPr="004E23FD">
          <w:rPr>
            <w:rStyle w:val="Hyperlink"/>
            <w:noProof/>
          </w:rPr>
          <w:t>8.</w:t>
        </w:r>
        <w:r>
          <w:rPr>
            <w:rFonts w:asciiTheme="minorHAnsi" w:eastAsiaTheme="minorEastAsia" w:hAnsiTheme="minorHAnsi" w:cstheme="minorBidi"/>
            <w:noProof/>
          </w:rPr>
          <w:tab/>
        </w:r>
        <w:r w:rsidRPr="004E23FD">
          <w:rPr>
            <w:rStyle w:val="Hyperlink"/>
            <w:noProof/>
          </w:rPr>
          <w:t>Implementation Framework</w:t>
        </w:r>
        <w:r>
          <w:rPr>
            <w:noProof/>
            <w:webHidden/>
          </w:rPr>
          <w:tab/>
        </w:r>
        <w:r>
          <w:rPr>
            <w:noProof/>
            <w:webHidden/>
          </w:rPr>
          <w:fldChar w:fldCharType="begin"/>
        </w:r>
        <w:r>
          <w:rPr>
            <w:noProof/>
            <w:webHidden/>
          </w:rPr>
          <w:instrText xml:space="preserve"> PAGEREF _Toc110237682 \h </w:instrText>
        </w:r>
        <w:r>
          <w:rPr>
            <w:noProof/>
            <w:webHidden/>
          </w:rPr>
        </w:r>
        <w:r>
          <w:rPr>
            <w:noProof/>
            <w:webHidden/>
          </w:rPr>
          <w:fldChar w:fldCharType="separate"/>
        </w:r>
        <w:r>
          <w:rPr>
            <w:noProof/>
            <w:webHidden/>
          </w:rPr>
          <w:t>21</w:t>
        </w:r>
        <w:r>
          <w:rPr>
            <w:noProof/>
            <w:webHidden/>
          </w:rPr>
          <w:fldChar w:fldCharType="end"/>
        </w:r>
      </w:hyperlink>
    </w:p>
    <w:p w14:paraId="2D595F11" w14:textId="1B7F0C92" w:rsidR="004F2520" w:rsidRDefault="004F2520">
      <w:pPr>
        <w:pStyle w:val="TOC1"/>
        <w:rPr>
          <w:rFonts w:asciiTheme="minorHAnsi" w:eastAsiaTheme="minorEastAsia" w:hAnsiTheme="minorHAnsi" w:cstheme="minorBidi"/>
          <w:noProof/>
        </w:rPr>
      </w:pPr>
      <w:hyperlink w:anchor="_Toc110237683" w:history="1">
        <w:r w:rsidRPr="004E23FD">
          <w:rPr>
            <w:rStyle w:val="Hyperlink"/>
            <w:noProof/>
          </w:rPr>
          <w:t>8.1</w:t>
        </w:r>
        <w:r>
          <w:rPr>
            <w:rFonts w:asciiTheme="minorHAnsi" w:eastAsiaTheme="minorEastAsia" w:hAnsiTheme="minorHAnsi" w:cstheme="minorBidi"/>
            <w:noProof/>
          </w:rPr>
          <w:tab/>
        </w:r>
        <w:r w:rsidRPr="004E23FD">
          <w:rPr>
            <w:rStyle w:val="Hyperlink"/>
            <w:noProof/>
          </w:rPr>
          <w:t>Rectilinear Visualization</w:t>
        </w:r>
        <w:r>
          <w:rPr>
            <w:noProof/>
            <w:webHidden/>
          </w:rPr>
          <w:tab/>
        </w:r>
        <w:r>
          <w:rPr>
            <w:noProof/>
            <w:webHidden/>
          </w:rPr>
          <w:fldChar w:fldCharType="begin"/>
        </w:r>
        <w:r>
          <w:rPr>
            <w:noProof/>
            <w:webHidden/>
          </w:rPr>
          <w:instrText xml:space="preserve"> PAGEREF _Toc110237683 \h </w:instrText>
        </w:r>
        <w:r>
          <w:rPr>
            <w:noProof/>
            <w:webHidden/>
          </w:rPr>
        </w:r>
        <w:r>
          <w:rPr>
            <w:noProof/>
            <w:webHidden/>
          </w:rPr>
          <w:fldChar w:fldCharType="separate"/>
        </w:r>
        <w:r>
          <w:rPr>
            <w:noProof/>
            <w:webHidden/>
          </w:rPr>
          <w:t>21</w:t>
        </w:r>
        <w:r>
          <w:rPr>
            <w:noProof/>
            <w:webHidden/>
          </w:rPr>
          <w:fldChar w:fldCharType="end"/>
        </w:r>
      </w:hyperlink>
    </w:p>
    <w:p w14:paraId="58A0DAC7" w14:textId="4CD0DAEF" w:rsidR="004F2520" w:rsidRDefault="004F2520">
      <w:pPr>
        <w:pStyle w:val="TOC1"/>
        <w:rPr>
          <w:rFonts w:asciiTheme="minorHAnsi" w:eastAsiaTheme="minorEastAsia" w:hAnsiTheme="minorHAnsi" w:cstheme="minorBidi"/>
          <w:noProof/>
        </w:rPr>
      </w:pPr>
      <w:hyperlink w:anchor="_Toc110237684" w:history="1">
        <w:r w:rsidRPr="004E23FD">
          <w:rPr>
            <w:rStyle w:val="Hyperlink"/>
            <w:noProof/>
          </w:rPr>
          <w:t>8.2</w:t>
        </w:r>
        <w:r>
          <w:rPr>
            <w:rFonts w:asciiTheme="minorHAnsi" w:eastAsiaTheme="minorEastAsia" w:hAnsiTheme="minorHAnsi" w:cstheme="minorBidi"/>
            <w:noProof/>
          </w:rPr>
          <w:tab/>
        </w:r>
        <w:r w:rsidRPr="004E23FD">
          <w:rPr>
            <w:rStyle w:val="Hyperlink"/>
            <w:noProof/>
          </w:rPr>
          <w:t>Cyclic Visualization</w:t>
        </w:r>
        <w:r>
          <w:rPr>
            <w:noProof/>
            <w:webHidden/>
          </w:rPr>
          <w:tab/>
        </w:r>
        <w:r>
          <w:rPr>
            <w:noProof/>
            <w:webHidden/>
          </w:rPr>
          <w:fldChar w:fldCharType="begin"/>
        </w:r>
        <w:r>
          <w:rPr>
            <w:noProof/>
            <w:webHidden/>
          </w:rPr>
          <w:instrText xml:space="preserve"> PAGEREF _Toc110237684 \h </w:instrText>
        </w:r>
        <w:r>
          <w:rPr>
            <w:noProof/>
            <w:webHidden/>
          </w:rPr>
        </w:r>
        <w:r>
          <w:rPr>
            <w:noProof/>
            <w:webHidden/>
          </w:rPr>
          <w:fldChar w:fldCharType="separate"/>
        </w:r>
        <w:r>
          <w:rPr>
            <w:noProof/>
            <w:webHidden/>
          </w:rPr>
          <w:t>22</w:t>
        </w:r>
        <w:r>
          <w:rPr>
            <w:noProof/>
            <w:webHidden/>
          </w:rPr>
          <w:fldChar w:fldCharType="end"/>
        </w:r>
      </w:hyperlink>
    </w:p>
    <w:p w14:paraId="2DF5E8B3" w14:textId="79A391B5" w:rsidR="004F2520" w:rsidRDefault="004F2520">
      <w:pPr>
        <w:pStyle w:val="TOC1"/>
        <w:rPr>
          <w:rFonts w:asciiTheme="minorHAnsi" w:eastAsiaTheme="minorEastAsia" w:hAnsiTheme="minorHAnsi" w:cstheme="minorBidi"/>
          <w:noProof/>
        </w:rPr>
      </w:pPr>
      <w:hyperlink w:anchor="_Toc110237685" w:history="1">
        <w:r w:rsidRPr="004E23FD">
          <w:rPr>
            <w:rStyle w:val="Hyperlink"/>
            <w:noProof/>
          </w:rPr>
          <w:t>8.3</w:t>
        </w:r>
        <w:r>
          <w:rPr>
            <w:rFonts w:asciiTheme="minorHAnsi" w:eastAsiaTheme="minorEastAsia" w:hAnsiTheme="minorHAnsi" w:cstheme="minorBidi"/>
            <w:noProof/>
          </w:rPr>
          <w:tab/>
        </w:r>
        <w:r w:rsidRPr="004E23FD">
          <w:rPr>
            <w:rStyle w:val="Hyperlink"/>
            <w:noProof/>
          </w:rPr>
          <w:t>Framework Categories</w:t>
        </w:r>
        <w:r>
          <w:rPr>
            <w:noProof/>
            <w:webHidden/>
          </w:rPr>
          <w:tab/>
        </w:r>
        <w:r>
          <w:rPr>
            <w:noProof/>
            <w:webHidden/>
          </w:rPr>
          <w:fldChar w:fldCharType="begin"/>
        </w:r>
        <w:r>
          <w:rPr>
            <w:noProof/>
            <w:webHidden/>
          </w:rPr>
          <w:instrText xml:space="preserve"> PAGEREF _Toc110237685 \h </w:instrText>
        </w:r>
        <w:r>
          <w:rPr>
            <w:noProof/>
            <w:webHidden/>
          </w:rPr>
        </w:r>
        <w:r>
          <w:rPr>
            <w:noProof/>
            <w:webHidden/>
          </w:rPr>
          <w:fldChar w:fldCharType="separate"/>
        </w:r>
        <w:r>
          <w:rPr>
            <w:noProof/>
            <w:webHidden/>
          </w:rPr>
          <w:t>23</w:t>
        </w:r>
        <w:r>
          <w:rPr>
            <w:noProof/>
            <w:webHidden/>
          </w:rPr>
          <w:fldChar w:fldCharType="end"/>
        </w:r>
      </w:hyperlink>
    </w:p>
    <w:p w14:paraId="4DECDDCA" w14:textId="1271C63E" w:rsidR="004F2520" w:rsidRDefault="004F2520">
      <w:pPr>
        <w:pStyle w:val="TOC1"/>
        <w:rPr>
          <w:rFonts w:asciiTheme="minorHAnsi" w:eastAsiaTheme="minorEastAsia" w:hAnsiTheme="minorHAnsi" w:cstheme="minorBidi"/>
          <w:noProof/>
        </w:rPr>
      </w:pPr>
      <w:hyperlink w:anchor="_Toc110237686" w:history="1">
        <w:r w:rsidRPr="004E23FD">
          <w:rPr>
            <w:rStyle w:val="Hyperlink"/>
            <w:noProof/>
          </w:rPr>
          <w:t>8.4</w:t>
        </w:r>
        <w:r>
          <w:rPr>
            <w:rFonts w:asciiTheme="minorHAnsi" w:eastAsiaTheme="minorEastAsia" w:hAnsiTheme="minorHAnsi" w:cstheme="minorBidi"/>
            <w:noProof/>
          </w:rPr>
          <w:tab/>
        </w:r>
        <w:r w:rsidRPr="004E23FD">
          <w:rPr>
            <w:rStyle w:val="Hyperlink"/>
            <w:noProof/>
          </w:rPr>
          <w:t>Implementation Methodology</w:t>
        </w:r>
        <w:r>
          <w:rPr>
            <w:noProof/>
            <w:webHidden/>
          </w:rPr>
          <w:tab/>
        </w:r>
        <w:r>
          <w:rPr>
            <w:noProof/>
            <w:webHidden/>
          </w:rPr>
          <w:fldChar w:fldCharType="begin"/>
        </w:r>
        <w:r>
          <w:rPr>
            <w:noProof/>
            <w:webHidden/>
          </w:rPr>
          <w:instrText xml:space="preserve"> PAGEREF _Toc110237686 \h </w:instrText>
        </w:r>
        <w:r>
          <w:rPr>
            <w:noProof/>
            <w:webHidden/>
          </w:rPr>
        </w:r>
        <w:r>
          <w:rPr>
            <w:noProof/>
            <w:webHidden/>
          </w:rPr>
          <w:fldChar w:fldCharType="separate"/>
        </w:r>
        <w:r>
          <w:rPr>
            <w:noProof/>
            <w:webHidden/>
          </w:rPr>
          <w:t>24</w:t>
        </w:r>
        <w:r>
          <w:rPr>
            <w:noProof/>
            <w:webHidden/>
          </w:rPr>
          <w:fldChar w:fldCharType="end"/>
        </w:r>
      </w:hyperlink>
    </w:p>
    <w:p w14:paraId="13056228" w14:textId="1D7D2817" w:rsidR="004F2520" w:rsidRDefault="004F2520">
      <w:pPr>
        <w:pStyle w:val="TOC1"/>
        <w:rPr>
          <w:rFonts w:asciiTheme="minorHAnsi" w:eastAsiaTheme="minorEastAsia" w:hAnsiTheme="minorHAnsi" w:cstheme="minorBidi"/>
          <w:noProof/>
        </w:rPr>
      </w:pPr>
      <w:hyperlink w:anchor="_Toc110237687" w:history="1">
        <w:r w:rsidRPr="004E23FD">
          <w:rPr>
            <w:rStyle w:val="Hyperlink"/>
            <w:noProof/>
          </w:rPr>
          <w:t>8.5</w:t>
        </w:r>
        <w:r>
          <w:rPr>
            <w:rFonts w:asciiTheme="minorHAnsi" w:eastAsiaTheme="minorEastAsia" w:hAnsiTheme="minorHAnsi" w:cstheme="minorBidi"/>
            <w:noProof/>
          </w:rPr>
          <w:tab/>
        </w:r>
        <w:r w:rsidRPr="004E23FD">
          <w:rPr>
            <w:rStyle w:val="Hyperlink"/>
            <w:noProof/>
          </w:rPr>
          <w:t>Metrics</w:t>
        </w:r>
        <w:r>
          <w:rPr>
            <w:noProof/>
            <w:webHidden/>
          </w:rPr>
          <w:tab/>
        </w:r>
        <w:r>
          <w:rPr>
            <w:noProof/>
            <w:webHidden/>
          </w:rPr>
          <w:fldChar w:fldCharType="begin"/>
        </w:r>
        <w:r>
          <w:rPr>
            <w:noProof/>
            <w:webHidden/>
          </w:rPr>
          <w:instrText xml:space="preserve"> PAGEREF _Toc110237687 \h </w:instrText>
        </w:r>
        <w:r>
          <w:rPr>
            <w:noProof/>
            <w:webHidden/>
          </w:rPr>
        </w:r>
        <w:r>
          <w:rPr>
            <w:noProof/>
            <w:webHidden/>
          </w:rPr>
          <w:fldChar w:fldCharType="separate"/>
        </w:r>
        <w:r>
          <w:rPr>
            <w:noProof/>
            <w:webHidden/>
          </w:rPr>
          <w:t>26</w:t>
        </w:r>
        <w:r>
          <w:rPr>
            <w:noProof/>
            <w:webHidden/>
          </w:rPr>
          <w:fldChar w:fldCharType="end"/>
        </w:r>
      </w:hyperlink>
    </w:p>
    <w:p w14:paraId="50934EDB" w14:textId="300C36DD" w:rsidR="004F2520" w:rsidRDefault="004F2520">
      <w:pPr>
        <w:pStyle w:val="TOC1"/>
        <w:rPr>
          <w:rFonts w:asciiTheme="minorHAnsi" w:eastAsiaTheme="minorEastAsia" w:hAnsiTheme="minorHAnsi" w:cstheme="minorBidi"/>
          <w:noProof/>
        </w:rPr>
      </w:pPr>
      <w:hyperlink w:anchor="_Toc110237688" w:history="1">
        <w:r w:rsidRPr="004E23FD">
          <w:rPr>
            <w:rStyle w:val="Hyperlink"/>
            <w:noProof/>
          </w:rPr>
          <w:t>8.6</w:t>
        </w:r>
        <w:r>
          <w:rPr>
            <w:rFonts w:asciiTheme="minorHAnsi" w:eastAsiaTheme="minorEastAsia" w:hAnsiTheme="minorHAnsi" w:cstheme="minorBidi"/>
            <w:noProof/>
          </w:rPr>
          <w:tab/>
        </w:r>
        <w:r w:rsidRPr="004E23FD">
          <w:rPr>
            <w:rStyle w:val="Hyperlink"/>
            <w:noProof/>
          </w:rPr>
          <w:t>Availability of Products and Materials</w:t>
        </w:r>
        <w:r>
          <w:rPr>
            <w:noProof/>
            <w:webHidden/>
          </w:rPr>
          <w:tab/>
        </w:r>
        <w:r>
          <w:rPr>
            <w:noProof/>
            <w:webHidden/>
          </w:rPr>
          <w:fldChar w:fldCharType="begin"/>
        </w:r>
        <w:r>
          <w:rPr>
            <w:noProof/>
            <w:webHidden/>
          </w:rPr>
          <w:instrText xml:space="preserve"> PAGEREF _Toc110237688 \h </w:instrText>
        </w:r>
        <w:r>
          <w:rPr>
            <w:noProof/>
            <w:webHidden/>
          </w:rPr>
        </w:r>
        <w:r>
          <w:rPr>
            <w:noProof/>
            <w:webHidden/>
          </w:rPr>
          <w:fldChar w:fldCharType="separate"/>
        </w:r>
        <w:r>
          <w:rPr>
            <w:noProof/>
            <w:webHidden/>
          </w:rPr>
          <w:t>27</w:t>
        </w:r>
        <w:r>
          <w:rPr>
            <w:noProof/>
            <w:webHidden/>
          </w:rPr>
          <w:fldChar w:fldCharType="end"/>
        </w:r>
      </w:hyperlink>
    </w:p>
    <w:p w14:paraId="3E44F57C" w14:textId="64F1B699" w:rsidR="004F2520" w:rsidRDefault="004F2520">
      <w:pPr>
        <w:pStyle w:val="TOC1"/>
        <w:rPr>
          <w:rFonts w:asciiTheme="minorHAnsi" w:eastAsiaTheme="minorEastAsia" w:hAnsiTheme="minorHAnsi" w:cstheme="minorBidi"/>
          <w:noProof/>
        </w:rPr>
      </w:pPr>
      <w:hyperlink w:anchor="_Toc110237689" w:history="1">
        <w:r w:rsidRPr="004E23FD">
          <w:rPr>
            <w:rStyle w:val="Hyperlink"/>
            <w:noProof/>
          </w:rPr>
          <w:t>8.7</w:t>
        </w:r>
        <w:r>
          <w:rPr>
            <w:rFonts w:asciiTheme="minorHAnsi" w:eastAsiaTheme="minorEastAsia" w:hAnsiTheme="minorHAnsi" w:cstheme="minorBidi"/>
            <w:noProof/>
          </w:rPr>
          <w:tab/>
        </w:r>
        <w:r w:rsidRPr="004E23FD">
          <w:rPr>
            <w:rStyle w:val="Hyperlink"/>
            <w:noProof/>
          </w:rPr>
          <w:t>Freshness of Products and Materials</w:t>
        </w:r>
        <w:r>
          <w:rPr>
            <w:noProof/>
            <w:webHidden/>
          </w:rPr>
          <w:tab/>
        </w:r>
        <w:r>
          <w:rPr>
            <w:noProof/>
            <w:webHidden/>
          </w:rPr>
          <w:fldChar w:fldCharType="begin"/>
        </w:r>
        <w:r>
          <w:rPr>
            <w:noProof/>
            <w:webHidden/>
          </w:rPr>
          <w:instrText xml:space="preserve"> PAGEREF _Toc110237689 \h </w:instrText>
        </w:r>
        <w:r>
          <w:rPr>
            <w:noProof/>
            <w:webHidden/>
          </w:rPr>
        </w:r>
        <w:r>
          <w:rPr>
            <w:noProof/>
            <w:webHidden/>
          </w:rPr>
          <w:fldChar w:fldCharType="separate"/>
        </w:r>
        <w:r>
          <w:rPr>
            <w:noProof/>
            <w:webHidden/>
          </w:rPr>
          <w:t>28</w:t>
        </w:r>
        <w:r>
          <w:rPr>
            <w:noProof/>
            <w:webHidden/>
          </w:rPr>
          <w:fldChar w:fldCharType="end"/>
        </w:r>
      </w:hyperlink>
    </w:p>
    <w:p w14:paraId="768A6C49" w14:textId="7C10AA90" w:rsidR="004F2520" w:rsidRDefault="004F2520">
      <w:pPr>
        <w:pStyle w:val="TOC1"/>
        <w:rPr>
          <w:rFonts w:asciiTheme="minorHAnsi" w:eastAsiaTheme="minorEastAsia" w:hAnsiTheme="minorHAnsi" w:cstheme="minorBidi"/>
          <w:noProof/>
        </w:rPr>
      </w:pPr>
      <w:hyperlink w:anchor="_Toc110237690" w:history="1">
        <w:r w:rsidRPr="004E23FD">
          <w:rPr>
            <w:rStyle w:val="Hyperlink"/>
            <w:noProof/>
          </w:rPr>
          <w:t>9.</w:t>
        </w:r>
        <w:r>
          <w:rPr>
            <w:rFonts w:asciiTheme="minorHAnsi" w:eastAsiaTheme="minorEastAsia" w:hAnsiTheme="minorHAnsi" w:cstheme="minorBidi"/>
            <w:noProof/>
          </w:rPr>
          <w:tab/>
        </w:r>
        <w:r w:rsidRPr="004E23FD">
          <w:rPr>
            <w:rStyle w:val="Hyperlink"/>
            <w:noProof/>
          </w:rPr>
          <w:t>Process Phases and Requirements</w:t>
        </w:r>
        <w:r>
          <w:rPr>
            <w:noProof/>
            <w:webHidden/>
          </w:rPr>
          <w:tab/>
        </w:r>
        <w:r>
          <w:rPr>
            <w:noProof/>
            <w:webHidden/>
          </w:rPr>
          <w:fldChar w:fldCharType="begin"/>
        </w:r>
        <w:r>
          <w:rPr>
            <w:noProof/>
            <w:webHidden/>
          </w:rPr>
          <w:instrText xml:space="preserve"> PAGEREF _Toc110237690 \h </w:instrText>
        </w:r>
        <w:r>
          <w:rPr>
            <w:noProof/>
            <w:webHidden/>
          </w:rPr>
        </w:r>
        <w:r>
          <w:rPr>
            <w:noProof/>
            <w:webHidden/>
          </w:rPr>
          <w:fldChar w:fldCharType="separate"/>
        </w:r>
        <w:r>
          <w:rPr>
            <w:noProof/>
            <w:webHidden/>
          </w:rPr>
          <w:t>29</w:t>
        </w:r>
        <w:r>
          <w:rPr>
            <w:noProof/>
            <w:webHidden/>
          </w:rPr>
          <w:fldChar w:fldCharType="end"/>
        </w:r>
      </w:hyperlink>
    </w:p>
    <w:p w14:paraId="37692F58" w14:textId="1D1EC8CC" w:rsidR="004F2520" w:rsidRDefault="004F2520">
      <w:pPr>
        <w:pStyle w:val="TOC1"/>
        <w:rPr>
          <w:rFonts w:asciiTheme="minorHAnsi" w:eastAsiaTheme="minorEastAsia" w:hAnsiTheme="minorHAnsi" w:cstheme="minorBidi"/>
          <w:noProof/>
        </w:rPr>
      </w:pPr>
      <w:hyperlink w:anchor="_Toc110237691" w:history="1">
        <w:r w:rsidRPr="004E23FD">
          <w:rPr>
            <w:rStyle w:val="Hyperlink"/>
            <w:noProof/>
          </w:rPr>
          <w:t>9.1</w:t>
        </w:r>
        <w:r>
          <w:rPr>
            <w:rFonts w:asciiTheme="minorHAnsi" w:eastAsiaTheme="minorEastAsia" w:hAnsiTheme="minorHAnsi" w:cstheme="minorBidi"/>
            <w:noProof/>
          </w:rPr>
          <w:tab/>
        </w:r>
        <w:r w:rsidRPr="004E23FD">
          <w:rPr>
            <w:rStyle w:val="Hyperlink"/>
            <w:noProof/>
          </w:rPr>
          <w:t>Foundation Phase</w:t>
        </w:r>
        <w:r>
          <w:rPr>
            <w:noProof/>
            <w:webHidden/>
          </w:rPr>
          <w:tab/>
        </w:r>
        <w:r>
          <w:rPr>
            <w:noProof/>
            <w:webHidden/>
          </w:rPr>
          <w:fldChar w:fldCharType="begin"/>
        </w:r>
        <w:r>
          <w:rPr>
            <w:noProof/>
            <w:webHidden/>
          </w:rPr>
          <w:instrText xml:space="preserve"> PAGEREF _Toc110237691 \h </w:instrText>
        </w:r>
        <w:r>
          <w:rPr>
            <w:noProof/>
            <w:webHidden/>
          </w:rPr>
        </w:r>
        <w:r>
          <w:rPr>
            <w:noProof/>
            <w:webHidden/>
          </w:rPr>
          <w:fldChar w:fldCharType="separate"/>
        </w:r>
        <w:r>
          <w:rPr>
            <w:noProof/>
            <w:webHidden/>
          </w:rPr>
          <w:t>31</w:t>
        </w:r>
        <w:r>
          <w:rPr>
            <w:noProof/>
            <w:webHidden/>
          </w:rPr>
          <w:fldChar w:fldCharType="end"/>
        </w:r>
      </w:hyperlink>
    </w:p>
    <w:p w14:paraId="594A2280" w14:textId="5297837F" w:rsidR="004F2520" w:rsidRDefault="004F2520">
      <w:pPr>
        <w:pStyle w:val="TOC1"/>
        <w:rPr>
          <w:rFonts w:asciiTheme="minorHAnsi" w:eastAsiaTheme="minorEastAsia" w:hAnsiTheme="minorHAnsi" w:cstheme="minorBidi"/>
          <w:noProof/>
        </w:rPr>
      </w:pPr>
      <w:hyperlink w:anchor="_Toc110237692" w:history="1">
        <w:r w:rsidRPr="004E23FD">
          <w:rPr>
            <w:rStyle w:val="Hyperlink"/>
            <w:noProof/>
          </w:rPr>
          <w:t>9.1.1 Training [AVCDL-Foundation-1]</w:t>
        </w:r>
        <w:r>
          <w:rPr>
            <w:noProof/>
            <w:webHidden/>
          </w:rPr>
          <w:tab/>
        </w:r>
        <w:r>
          <w:rPr>
            <w:noProof/>
            <w:webHidden/>
          </w:rPr>
          <w:fldChar w:fldCharType="begin"/>
        </w:r>
        <w:r>
          <w:rPr>
            <w:noProof/>
            <w:webHidden/>
          </w:rPr>
          <w:instrText xml:space="preserve"> PAGEREF _Toc110237692 \h </w:instrText>
        </w:r>
        <w:r>
          <w:rPr>
            <w:noProof/>
            <w:webHidden/>
          </w:rPr>
        </w:r>
        <w:r>
          <w:rPr>
            <w:noProof/>
            <w:webHidden/>
          </w:rPr>
          <w:fldChar w:fldCharType="separate"/>
        </w:r>
        <w:r>
          <w:rPr>
            <w:noProof/>
            <w:webHidden/>
          </w:rPr>
          <w:t>33</w:t>
        </w:r>
        <w:r>
          <w:rPr>
            <w:noProof/>
            <w:webHidden/>
          </w:rPr>
          <w:fldChar w:fldCharType="end"/>
        </w:r>
      </w:hyperlink>
    </w:p>
    <w:p w14:paraId="0C1A790C" w14:textId="4F8683AA" w:rsidR="004F2520" w:rsidRDefault="004F2520">
      <w:pPr>
        <w:pStyle w:val="TOC1"/>
        <w:rPr>
          <w:rFonts w:asciiTheme="minorHAnsi" w:eastAsiaTheme="minorEastAsia" w:hAnsiTheme="minorHAnsi" w:cstheme="minorBidi"/>
          <w:noProof/>
        </w:rPr>
      </w:pPr>
      <w:hyperlink w:anchor="_Toc110237693" w:history="1">
        <w:r w:rsidRPr="004E23FD">
          <w:rPr>
            <w:rStyle w:val="Hyperlink"/>
            <w:noProof/>
          </w:rPr>
          <w:t>9.1.2 Roles and Responsibilities [AVCDL-Foundation-2]</w:t>
        </w:r>
        <w:r>
          <w:rPr>
            <w:noProof/>
            <w:webHidden/>
          </w:rPr>
          <w:tab/>
        </w:r>
        <w:r>
          <w:rPr>
            <w:noProof/>
            <w:webHidden/>
          </w:rPr>
          <w:fldChar w:fldCharType="begin"/>
        </w:r>
        <w:r>
          <w:rPr>
            <w:noProof/>
            <w:webHidden/>
          </w:rPr>
          <w:instrText xml:space="preserve"> PAGEREF _Toc110237693 \h </w:instrText>
        </w:r>
        <w:r>
          <w:rPr>
            <w:noProof/>
            <w:webHidden/>
          </w:rPr>
        </w:r>
        <w:r>
          <w:rPr>
            <w:noProof/>
            <w:webHidden/>
          </w:rPr>
          <w:fldChar w:fldCharType="separate"/>
        </w:r>
        <w:r>
          <w:rPr>
            <w:noProof/>
            <w:webHidden/>
          </w:rPr>
          <w:t>35</w:t>
        </w:r>
        <w:r>
          <w:rPr>
            <w:noProof/>
            <w:webHidden/>
          </w:rPr>
          <w:fldChar w:fldCharType="end"/>
        </w:r>
      </w:hyperlink>
    </w:p>
    <w:p w14:paraId="6EA26E17" w14:textId="723B3C2D" w:rsidR="004F2520" w:rsidRDefault="004F2520">
      <w:pPr>
        <w:pStyle w:val="TOC1"/>
        <w:rPr>
          <w:rFonts w:asciiTheme="minorHAnsi" w:eastAsiaTheme="minorEastAsia" w:hAnsiTheme="minorHAnsi" w:cstheme="minorBidi"/>
          <w:noProof/>
        </w:rPr>
      </w:pPr>
      <w:hyperlink w:anchor="_Toc110237694" w:history="1">
        <w:r w:rsidRPr="004E23FD">
          <w:rPr>
            <w:rStyle w:val="Hyperlink"/>
            <w:noProof/>
          </w:rPr>
          <w:t>9.1.3 Toolchain Support [AVCDL-Foundation-3]</w:t>
        </w:r>
        <w:r>
          <w:rPr>
            <w:noProof/>
            <w:webHidden/>
          </w:rPr>
          <w:tab/>
        </w:r>
        <w:r>
          <w:rPr>
            <w:noProof/>
            <w:webHidden/>
          </w:rPr>
          <w:fldChar w:fldCharType="begin"/>
        </w:r>
        <w:r>
          <w:rPr>
            <w:noProof/>
            <w:webHidden/>
          </w:rPr>
          <w:instrText xml:space="preserve"> PAGEREF _Toc110237694 \h </w:instrText>
        </w:r>
        <w:r>
          <w:rPr>
            <w:noProof/>
            <w:webHidden/>
          </w:rPr>
        </w:r>
        <w:r>
          <w:rPr>
            <w:noProof/>
            <w:webHidden/>
          </w:rPr>
          <w:fldChar w:fldCharType="separate"/>
        </w:r>
        <w:r>
          <w:rPr>
            <w:noProof/>
            <w:webHidden/>
          </w:rPr>
          <w:t>37</w:t>
        </w:r>
        <w:r>
          <w:rPr>
            <w:noProof/>
            <w:webHidden/>
          </w:rPr>
          <w:fldChar w:fldCharType="end"/>
        </w:r>
      </w:hyperlink>
    </w:p>
    <w:p w14:paraId="6866530D" w14:textId="303DD66F" w:rsidR="004F2520" w:rsidRDefault="004F2520">
      <w:pPr>
        <w:pStyle w:val="TOC1"/>
        <w:rPr>
          <w:rFonts w:asciiTheme="minorHAnsi" w:eastAsiaTheme="minorEastAsia" w:hAnsiTheme="minorHAnsi" w:cstheme="minorBidi"/>
          <w:noProof/>
        </w:rPr>
      </w:pPr>
      <w:hyperlink w:anchor="_Toc110237695" w:history="1">
        <w:r w:rsidRPr="004E23FD">
          <w:rPr>
            <w:rStyle w:val="Hyperlink"/>
            <w:noProof/>
          </w:rPr>
          <w:t>9.1.4 Definition of Security Requirements [AVCDL-Foundation-4]</w:t>
        </w:r>
        <w:r>
          <w:rPr>
            <w:noProof/>
            <w:webHidden/>
          </w:rPr>
          <w:tab/>
        </w:r>
        <w:r>
          <w:rPr>
            <w:noProof/>
            <w:webHidden/>
          </w:rPr>
          <w:fldChar w:fldCharType="begin"/>
        </w:r>
        <w:r>
          <w:rPr>
            <w:noProof/>
            <w:webHidden/>
          </w:rPr>
          <w:instrText xml:space="preserve"> PAGEREF _Toc110237695 \h </w:instrText>
        </w:r>
        <w:r>
          <w:rPr>
            <w:noProof/>
            <w:webHidden/>
          </w:rPr>
        </w:r>
        <w:r>
          <w:rPr>
            <w:noProof/>
            <w:webHidden/>
          </w:rPr>
          <w:fldChar w:fldCharType="separate"/>
        </w:r>
        <w:r>
          <w:rPr>
            <w:noProof/>
            <w:webHidden/>
          </w:rPr>
          <w:t>39</w:t>
        </w:r>
        <w:r>
          <w:rPr>
            <w:noProof/>
            <w:webHidden/>
          </w:rPr>
          <w:fldChar w:fldCharType="end"/>
        </w:r>
      </w:hyperlink>
    </w:p>
    <w:p w14:paraId="388D0CBD" w14:textId="6527D522" w:rsidR="004F2520" w:rsidRDefault="004F2520">
      <w:pPr>
        <w:pStyle w:val="TOC1"/>
        <w:rPr>
          <w:rFonts w:asciiTheme="minorHAnsi" w:eastAsiaTheme="minorEastAsia" w:hAnsiTheme="minorHAnsi" w:cstheme="minorBidi"/>
          <w:noProof/>
        </w:rPr>
      </w:pPr>
      <w:hyperlink w:anchor="_Toc110237696" w:history="1">
        <w:r w:rsidRPr="004E23FD">
          <w:rPr>
            <w:rStyle w:val="Hyperlink"/>
            <w:noProof/>
          </w:rPr>
          <w:t>9.1.5 Protect the Code [AVCDL-Foundation-5]</w:t>
        </w:r>
        <w:r>
          <w:rPr>
            <w:noProof/>
            <w:webHidden/>
          </w:rPr>
          <w:tab/>
        </w:r>
        <w:r>
          <w:rPr>
            <w:noProof/>
            <w:webHidden/>
          </w:rPr>
          <w:fldChar w:fldCharType="begin"/>
        </w:r>
        <w:r>
          <w:rPr>
            <w:noProof/>
            <w:webHidden/>
          </w:rPr>
          <w:instrText xml:space="preserve"> PAGEREF _Toc110237696 \h </w:instrText>
        </w:r>
        <w:r>
          <w:rPr>
            <w:noProof/>
            <w:webHidden/>
          </w:rPr>
        </w:r>
        <w:r>
          <w:rPr>
            <w:noProof/>
            <w:webHidden/>
          </w:rPr>
          <w:fldChar w:fldCharType="separate"/>
        </w:r>
        <w:r>
          <w:rPr>
            <w:noProof/>
            <w:webHidden/>
          </w:rPr>
          <w:t>41</w:t>
        </w:r>
        <w:r>
          <w:rPr>
            <w:noProof/>
            <w:webHidden/>
          </w:rPr>
          <w:fldChar w:fldCharType="end"/>
        </w:r>
      </w:hyperlink>
    </w:p>
    <w:p w14:paraId="162E8189" w14:textId="274F67D7" w:rsidR="004F2520" w:rsidRDefault="004F2520">
      <w:pPr>
        <w:pStyle w:val="TOC1"/>
        <w:rPr>
          <w:rFonts w:asciiTheme="minorHAnsi" w:eastAsiaTheme="minorEastAsia" w:hAnsiTheme="minorHAnsi" w:cstheme="minorBidi"/>
          <w:noProof/>
        </w:rPr>
      </w:pPr>
      <w:hyperlink w:anchor="_Toc110237697" w:history="1">
        <w:r w:rsidRPr="004E23FD">
          <w:rPr>
            <w:rStyle w:val="Hyperlink"/>
            <w:noProof/>
          </w:rPr>
          <w:t>9.1.6 Ensure Release Integrity [AVCDL-Foundation-6]</w:t>
        </w:r>
        <w:r>
          <w:rPr>
            <w:noProof/>
            <w:webHidden/>
          </w:rPr>
          <w:tab/>
        </w:r>
        <w:r>
          <w:rPr>
            <w:noProof/>
            <w:webHidden/>
          </w:rPr>
          <w:fldChar w:fldCharType="begin"/>
        </w:r>
        <w:r>
          <w:rPr>
            <w:noProof/>
            <w:webHidden/>
          </w:rPr>
          <w:instrText xml:space="preserve"> PAGEREF _Toc110237697 \h </w:instrText>
        </w:r>
        <w:r>
          <w:rPr>
            <w:noProof/>
            <w:webHidden/>
          </w:rPr>
        </w:r>
        <w:r>
          <w:rPr>
            <w:noProof/>
            <w:webHidden/>
          </w:rPr>
          <w:fldChar w:fldCharType="separate"/>
        </w:r>
        <w:r>
          <w:rPr>
            <w:noProof/>
            <w:webHidden/>
          </w:rPr>
          <w:t>43</w:t>
        </w:r>
        <w:r>
          <w:rPr>
            <w:noProof/>
            <w:webHidden/>
          </w:rPr>
          <w:fldChar w:fldCharType="end"/>
        </w:r>
      </w:hyperlink>
    </w:p>
    <w:p w14:paraId="112C1434" w14:textId="25434CD6" w:rsidR="004F2520" w:rsidRDefault="004F2520">
      <w:pPr>
        <w:pStyle w:val="TOC1"/>
        <w:rPr>
          <w:rFonts w:asciiTheme="minorHAnsi" w:eastAsiaTheme="minorEastAsia" w:hAnsiTheme="minorHAnsi" w:cstheme="minorBidi"/>
          <w:noProof/>
        </w:rPr>
      </w:pPr>
      <w:hyperlink w:anchor="_Toc110237698" w:history="1">
        <w:r w:rsidRPr="004E23FD">
          <w:rPr>
            <w:rStyle w:val="Hyperlink"/>
            <w:noProof/>
          </w:rPr>
          <w:t>9.1.7 Incident Response Plan [AVCDL-Foundation-7]</w:t>
        </w:r>
        <w:r>
          <w:rPr>
            <w:noProof/>
            <w:webHidden/>
          </w:rPr>
          <w:tab/>
        </w:r>
        <w:r>
          <w:rPr>
            <w:noProof/>
            <w:webHidden/>
          </w:rPr>
          <w:fldChar w:fldCharType="begin"/>
        </w:r>
        <w:r>
          <w:rPr>
            <w:noProof/>
            <w:webHidden/>
          </w:rPr>
          <w:instrText xml:space="preserve"> PAGEREF _Toc110237698 \h </w:instrText>
        </w:r>
        <w:r>
          <w:rPr>
            <w:noProof/>
            <w:webHidden/>
          </w:rPr>
        </w:r>
        <w:r>
          <w:rPr>
            <w:noProof/>
            <w:webHidden/>
          </w:rPr>
          <w:fldChar w:fldCharType="separate"/>
        </w:r>
        <w:r>
          <w:rPr>
            <w:noProof/>
            <w:webHidden/>
          </w:rPr>
          <w:t>45</w:t>
        </w:r>
        <w:r>
          <w:rPr>
            <w:noProof/>
            <w:webHidden/>
          </w:rPr>
          <w:fldChar w:fldCharType="end"/>
        </w:r>
      </w:hyperlink>
    </w:p>
    <w:p w14:paraId="630FC18A" w14:textId="168FABD1" w:rsidR="004F2520" w:rsidRDefault="004F2520">
      <w:pPr>
        <w:pStyle w:val="TOC1"/>
        <w:rPr>
          <w:rFonts w:asciiTheme="minorHAnsi" w:eastAsiaTheme="minorEastAsia" w:hAnsiTheme="minorHAnsi" w:cstheme="minorBidi"/>
          <w:noProof/>
        </w:rPr>
      </w:pPr>
      <w:hyperlink w:anchor="_Toc110237699" w:history="1">
        <w:r w:rsidRPr="004E23FD">
          <w:rPr>
            <w:rStyle w:val="Hyperlink"/>
            <w:noProof/>
          </w:rPr>
          <w:t>9.1.8 Decommissioning Plan [AVCDL-Foundation-8]</w:t>
        </w:r>
        <w:r>
          <w:rPr>
            <w:noProof/>
            <w:webHidden/>
          </w:rPr>
          <w:tab/>
        </w:r>
        <w:r>
          <w:rPr>
            <w:noProof/>
            <w:webHidden/>
          </w:rPr>
          <w:fldChar w:fldCharType="begin"/>
        </w:r>
        <w:r>
          <w:rPr>
            <w:noProof/>
            <w:webHidden/>
          </w:rPr>
          <w:instrText xml:space="preserve"> PAGEREF _Toc110237699 \h </w:instrText>
        </w:r>
        <w:r>
          <w:rPr>
            <w:noProof/>
            <w:webHidden/>
          </w:rPr>
        </w:r>
        <w:r>
          <w:rPr>
            <w:noProof/>
            <w:webHidden/>
          </w:rPr>
          <w:fldChar w:fldCharType="separate"/>
        </w:r>
        <w:r>
          <w:rPr>
            <w:noProof/>
            <w:webHidden/>
          </w:rPr>
          <w:t>47</w:t>
        </w:r>
        <w:r>
          <w:rPr>
            <w:noProof/>
            <w:webHidden/>
          </w:rPr>
          <w:fldChar w:fldCharType="end"/>
        </w:r>
      </w:hyperlink>
    </w:p>
    <w:p w14:paraId="6E80C33E" w14:textId="11257888" w:rsidR="004F2520" w:rsidRDefault="004F2520">
      <w:pPr>
        <w:pStyle w:val="TOC1"/>
        <w:rPr>
          <w:rFonts w:asciiTheme="minorHAnsi" w:eastAsiaTheme="minorEastAsia" w:hAnsiTheme="minorHAnsi" w:cstheme="minorBidi"/>
          <w:noProof/>
        </w:rPr>
      </w:pPr>
      <w:hyperlink w:anchor="_Toc110237700" w:history="1">
        <w:r w:rsidRPr="004E23FD">
          <w:rPr>
            <w:rStyle w:val="Hyperlink"/>
            <w:noProof/>
          </w:rPr>
          <w:t>9.1.9 Threat Prioritization Plan [AVCDL-Foundation-9]</w:t>
        </w:r>
        <w:r>
          <w:rPr>
            <w:noProof/>
            <w:webHidden/>
          </w:rPr>
          <w:tab/>
        </w:r>
        <w:r>
          <w:rPr>
            <w:noProof/>
            <w:webHidden/>
          </w:rPr>
          <w:fldChar w:fldCharType="begin"/>
        </w:r>
        <w:r>
          <w:rPr>
            <w:noProof/>
            <w:webHidden/>
          </w:rPr>
          <w:instrText xml:space="preserve"> PAGEREF _Toc110237700 \h </w:instrText>
        </w:r>
        <w:r>
          <w:rPr>
            <w:noProof/>
            <w:webHidden/>
          </w:rPr>
        </w:r>
        <w:r>
          <w:rPr>
            <w:noProof/>
            <w:webHidden/>
          </w:rPr>
          <w:fldChar w:fldCharType="separate"/>
        </w:r>
        <w:r>
          <w:rPr>
            <w:noProof/>
            <w:webHidden/>
          </w:rPr>
          <w:t>49</w:t>
        </w:r>
        <w:r>
          <w:rPr>
            <w:noProof/>
            <w:webHidden/>
          </w:rPr>
          <w:fldChar w:fldCharType="end"/>
        </w:r>
      </w:hyperlink>
    </w:p>
    <w:p w14:paraId="5CCF01E1" w14:textId="6F0338D2" w:rsidR="004F2520" w:rsidRDefault="004F2520">
      <w:pPr>
        <w:pStyle w:val="TOC1"/>
        <w:rPr>
          <w:rFonts w:asciiTheme="minorHAnsi" w:eastAsiaTheme="minorEastAsia" w:hAnsiTheme="minorHAnsi" w:cstheme="minorBidi"/>
          <w:noProof/>
        </w:rPr>
      </w:pPr>
      <w:hyperlink w:anchor="_Toc110237701" w:history="1">
        <w:r w:rsidRPr="004E23FD">
          <w:rPr>
            <w:rStyle w:val="Hyperlink"/>
            <w:noProof/>
          </w:rPr>
          <w:t>9.1.10 Deployment Plan [AVCDL-Foundation-10]</w:t>
        </w:r>
        <w:r>
          <w:rPr>
            <w:noProof/>
            <w:webHidden/>
          </w:rPr>
          <w:tab/>
        </w:r>
        <w:r>
          <w:rPr>
            <w:noProof/>
            <w:webHidden/>
          </w:rPr>
          <w:fldChar w:fldCharType="begin"/>
        </w:r>
        <w:r>
          <w:rPr>
            <w:noProof/>
            <w:webHidden/>
          </w:rPr>
          <w:instrText xml:space="preserve"> PAGEREF _Toc110237701 \h </w:instrText>
        </w:r>
        <w:r>
          <w:rPr>
            <w:noProof/>
            <w:webHidden/>
          </w:rPr>
        </w:r>
        <w:r>
          <w:rPr>
            <w:noProof/>
            <w:webHidden/>
          </w:rPr>
          <w:fldChar w:fldCharType="separate"/>
        </w:r>
        <w:r>
          <w:rPr>
            <w:noProof/>
            <w:webHidden/>
          </w:rPr>
          <w:t>51</w:t>
        </w:r>
        <w:r>
          <w:rPr>
            <w:noProof/>
            <w:webHidden/>
          </w:rPr>
          <w:fldChar w:fldCharType="end"/>
        </w:r>
      </w:hyperlink>
    </w:p>
    <w:p w14:paraId="0C88055C" w14:textId="49B3ADDC" w:rsidR="004F2520" w:rsidRDefault="004F2520">
      <w:pPr>
        <w:pStyle w:val="TOC1"/>
        <w:rPr>
          <w:rFonts w:asciiTheme="minorHAnsi" w:eastAsiaTheme="minorEastAsia" w:hAnsiTheme="minorHAnsi" w:cstheme="minorBidi"/>
          <w:noProof/>
        </w:rPr>
      </w:pPr>
      <w:hyperlink w:anchor="_Toc110237702" w:history="1">
        <w:r w:rsidRPr="004E23FD">
          <w:rPr>
            <w:rStyle w:val="Hyperlink"/>
            <w:noProof/>
          </w:rPr>
          <w:t>9.2 Requirements Phase</w:t>
        </w:r>
        <w:r>
          <w:rPr>
            <w:noProof/>
            <w:webHidden/>
          </w:rPr>
          <w:tab/>
        </w:r>
        <w:r>
          <w:rPr>
            <w:noProof/>
            <w:webHidden/>
          </w:rPr>
          <w:fldChar w:fldCharType="begin"/>
        </w:r>
        <w:r>
          <w:rPr>
            <w:noProof/>
            <w:webHidden/>
          </w:rPr>
          <w:instrText xml:space="preserve"> PAGEREF _Toc110237702 \h </w:instrText>
        </w:r>
        <w:r>
          <w:rPr>
            <w:noProof/>
            <w:webHidden/>
          </w:rPr>
        </w:r>
        <w:r>
          <w:rPr>
            <w:noProof/>
            <w:webHidden/>
          </w:rPr>
          <w:fldChar w:fldCharType="separate"/>
        </w:r>
        <w:r>
          <w:rPr>
            <w:noProof/>
            <w:webHidden/>
          </w:rPr>
          <w:t>53</w:t>
        </w:r>
        <w:r>
          <w:rPr>
            <w:noProof/>
            <w:webHidden/>
          </w:rPr>
          <w:fldChar w:fldCharType="end"/>
        </w:r>
      </w:hyperlink>
    </w:p>
    <w:p w14:paraId="59424E1F" w14:textId="2CCD9E91" w:rsidR="004F2520" w:rsidRDefault="004F2520">
      <w:pPr>
        <w:pStyle w:val="TOC1"/>
        <w:rPr>
          <w:rFonts w:asciiTheme="minorHAnsi" w:eastAsiaTheme="minorEastAsia" w:hAnsiTheme="minorHAnsi" w:cstheme="minorBidi"/>
          <w:noProof/>
        </w:rPr>
      </w:pPr>
      <w:hyperlink w:anchor="_Toc110237703" w:history="1">
        <w:r w:rsidRPr="004E23FD">
          <w:rPr>
            <w:rStyle w:val="Hyperlink"/>
            <w:noProof/>
          </w:rPr>
          <w:t>9.2.1 Security Requirements Definition [AVCDL-Requirements-1]</w:t>
        </w:r>
        <w:r>
          <w:rPr>
            <w:noProof/>
            <w:webHidden/>
          </w:rPr>
          <w:tab/>
        </w:r>
        <w:r>
          <w:rPr>
            <w:noProof/>
            <w:webHidden/>
          </w:rPr>
          <w:fldChar w:fldCharType="begin"/>
        </w:r>
        <w:r>
          <w:rPr>
            <w:noProof/>
            <w:webHidden/>
          </w:rPr>
          <w:instrText xml:space="preserve"> PAGEREF _Toc110237703 \h </w:instrText>
        </w:r>
        <w:r>
          <w:rPr>
            <w:noProof/>
            <w:webHidden/>
          </w:rPr>
        </w:r>
        <w:r>
          <w:rPr>
            <w:noProof/>
            <w:webHidden/>
          </w:rPr>
          <w:fldChar w:fldCharType="separate"/>
        </w:r>
        <w:r>
          <w:rPr>
            <w:noProof/>
            <w:webHidden/>
          </w:rPr>
          <w:t>54</w:t>
        </w:r>
        <w:r>
          <w:rPr>
            <w:noProof/>
            <w:webHidden/>
          </w:rPr>
          <w:fldChar w:fldCharType="end"/>
        </w:r>
      </w:hyperlink>
    </w:p>
    <w:p w14:paraId="5FBBE1D6" w14:textId="032CD7D3" w:rsidR="004F2520" w:rsidRDefault="004F2520">
      <w:pPr>
        <w:pStyle w:val="TOC1"/>
        <w:rPr>
          <w:rFonts w:asciiTheme="minorHAnsi" w:eastAsiaTheme="minorEastAsia" w:hAnsiTheme="minorHAnsi" w:cstheme="minorBidi"/>
          <w:noProof/>
        </w:rPr>
      </w:pPr>
      <w:hyperlink w:anchor="_Toc110237704" w:history="1">
        <w:r w:rsidRPr="004E23FD">
          <w:rPr>
            <w:rStyle w:val="Hyperlink"/>
            <w:noProof/>
          </w:rPr>
          <w:t>9.2.2 Requirements Gate [AVCDL-Requirements-2]</w:t>
        </w:r>
        <w:r>
          <w:rPr>
            <w:noProof/>
            <w:webHidden/>
          </w:rPr>
          <w:tab/>
        </w:r>
        <w:r>
          <w:rPr>
            <w:noProof/>
            <w:webHidden/>
          </w:rPr>
          <w:fldChar w:fldCharType="begin"/>
        </w:r>
        <w:r>
          <w:rPr>
            <w:noProof/>
            <w:webHidden/>
          </w:rPr>
          <w:instrText xml:space="preserve"> PAGEREF _Toc110237704 \h </w:instrText>
        </w:r>
        <w:r>
          <w:rPr>
            <w:noProof/>
            <w:webHidden/>
          </w:rPr>
        </w:r>
        <w:r>
          <w:rPr>
            <w:noProof/>
            <w:webHidden/>
          </w:rPr>
          <w:fldChar w:fldCharType="separate"/>
        </w:r>
        <w:r>
          <w:rPr>
            <w:noProof/>
            <w:webHidden/>
          </w:rPr>
          <w:t>56</w:t>
        </w:r>
        <w:r>
          <w:rPr>
            <w:noProof/>
            <w:webHidden/>
          </w:rPr>
          <w:fldChar w:fldCharType="end"/>
        </w:r>
      </w:hyperlink>
    </w:p>
    <w:p w14:paraId="45D3C222" w14:textId="3CE1C5C0" w:rsidR="004F2520" w:rsidRDefault="004F2520">
      <w:pPr>
        <w:pStyle w:val="TOC1"/>
        <w:rPr>
          <w:rFonts w:asciiTheme="minorHAnsi" w:eastAsiaTheme="minorEastAsia" w:hAnsiTheme="minorHAnsi" w:cstheme="minorBidi"/>
          <w:noProof/>
        </w:rPr>
      </w:pPr>
      <w:hyperlink w:anchor="_Toc110237705" w:history="1">
        <w:r w:rsidRPr="004E23FD">
          <w:rPr>
            <w:rStyle w:val="Hyperlink"/>
            <w:noProof/>
          </w:rPr>
          <w:t>9.3 Design Phase</w:t>
        </w:r>
        <w:r>
          <w:rPr>
            <w:noProof/>
            <w:webHidden/>
          </w:rPr>
          <w:tab/>
        </w:r>
        <w:r>
          <w:rPr>
            <w:noProof/>
            <w:webHidden/>
          </w:rPr>
          <w:fldChar w:fldCharType="begin"/>
        </w:r>
        <w:r>
          <w:rPr>
            <w:noProof/>
            <w:webHidden/>
          </w:rPr>
          <w:instrText xml:space="preserve"> PAGEREF _Toc110237705 \h </w:instrText>
        </w:r>
        <w:r>
          <w:rPr>
            <w:noProof/>
            <w:webHidden/>
          </w:rPr>
        </w:r>
        <w:r>
          <w:rPr>
            <w:noProof/>
            <w:webHidden/>
          </w:rPr>
          <w:fldChar w:fldCharType="separate"/>
        </w:r>
        <w:r>
          <w:rPr>
            <w:noProof/>
            <w:webHidden/>
          </w:rPr>
          <w:t>58</w:t>
        </w:r>
        <w:r>
          <w:rPr>
            <w:noProof/>
            <w:webHidden/>
          </w:rPr>
          <w:fldChar w:fldCharType="end"/>
        </w:r>
      </w:hyperlink>
    </w:p>
    <w:p w14:paraId="67CB61B3" w14:textId="51AE0800" w:rsidR="004F2520" w:rsidRDefault="004F2520">
      <w:pPr>
        <w:pStyle w:val="TOC1"/>
        <w:rPr>
          <w:rFonts w:asciiTheme="minorHAnsi" w:eastAsiaTheme="minorEastAsia" w:hAnsiTheme="minorHAnsi" w:cstheme="minorBidi"/>
          <w:noProof/>
        </w:rPr>
      </w:pPr>
      <w:hyperlink w:anchor="_Toc110237706" w:history="1">
        <w:r w:rsidRPr="004E23FD">
          <w:rPr>
            <w:rStyle w:val="Hyperlink"/>
            <w:noProof/>
          </w:rPr>
          <w:t>9.3.1 Apply Security Requirements and Risk Information to Design [AVCDL-Design-1]</w:t>
        </w:r>
        <w:r>
          <w:rPr>
            <w:noProof/>
            <w:webHidden/>
          </w:rPr>
          <w:tab/>
        </w:r>
        <w:r>
          <w:rPr>
            <w:noProof/>
            <w:webHidden/>
          </w:rPr>
          <w:fldChar w:fldCharType="begin"/>
        </w:r>
        <w:r>
          <w:rPr>
            <w:noProof/>
            <w:webHidden/>
          </w:rPr>
          <w:instrText xml:space="preserve"> PAGEREF _Toc110237706 \h </w:instrText>
        </w:r>
        <w:r>
          <w:rPr>
            <w:noProof/>
            <w:webHidden/>
          </w:rPr>
        </w:r>
        <w:r>
          <w:rPr>
            <w:noProof/>
            <w:webHidden/>
          </w:rPr>
          <w:fldChar w:fldCharType="separate"/>
        </w:r>
        <w:r>
          <w:rPr>
            <w:noProof/>
            <w:webHidden/>
          </w:rPr>
          <w:t>60</w:t>
        </w:r>
        <w:r>
          <w:rPr>
            <w:noProof/>
            <w:webHidden/>
          </w:rPr>
          <w:fldChar w:fldCharType="end"/>
        </w:r>
      </w:hyperlink>
    </w:p>
    <w:p w14:paraId="006FF795" w14:textId="210FB848" w:rsidR="004F2520" w:rsidRDefault="004F2520">
      <w:pPr>
        <w:pStyle w:val="TOC1"/>
        <w:rPr>
          <w:rFonts w:asciiTheme="minorHAnsi" w:eastAsiaTheme="minorEastAsia" w:hAnsiTheme="minorHAnsi" w:cstheme="minorBidi"/>
          <w:noProof/>
        </w:rPr>
      </w:pPr>
      <w:hyperlink w:anchor="_Toc110237707" w:history="1">
        <w:r w:rsidRPr="004E23FD">
          <w:rPr>
            <w:rStyle w:val="Hyperlink"/>
            <w:noProof/>
          </w:rPr>
          <w:t>9.3.2 Security Design Review [AVCDL-Design-2]</w:t>
        </w:r>
        <w:r>
          <w:rPr>
            <w:noProof/>
            <w:webHidden/>
          </w:rPr>
          <w:tab/>
        </w:r>
        <w:r>
          <w:rPr>
            <w:noProof/>
            <w:webHidden/>
          </w:rPr>
          <w:fldChar w:fldCharType="begin"/>
        </w:r>
        <w:r>
          <w:rPr>
            <w:noProof/>
            <w:webHidden/>
          </w:rPr>
          <w:instrText xml:space="preserve"> PAGEREF _Toc110237707 \h </w:instrText>
        </w:r>
        <w:r>
          <w:rPr>
            <w:noProof/>
            <w:webHidden/>
          </w:rPr>
        </w:r>
        <w:r>
          <w:rPr>
            <w:noProof/>
            <w:webHidden/>
          </w:rPr>
          <w:fldChar w:fldCharType="separate"/>
        </w:r>
        <w:r>
          <w:rPr>
            <w:noProof/>
            <w:webHidden/>
          </w:rPr>
          <w:t>62</w:t>
        </w:r>
        <w:r>
          <w:rPr>
            <w:noProof/>
            <w:webHidden/>
          </w:rPr>
          <w:fldChar w:fldCharType="end"/>
        </w:r>
      </w:hyperlink>
    </w:p>
    <w:p w14:paraId="6279C3A7" w14:textId="5454831D" w:rsidR="004F2520" w:rsidRDefault="004F2520">
      <w:pPr>
        <w:pStyle w:val="TOC1"/>
        <w:rPr>
          <w:rFonts w:asciiTheme="minorHAnsi" w:eastAsiaTheme="minorEastAsia" w:hAnsiTheme="minorHAnsi" w:cstheme="minorBidi"/>
          <w:noProof/>
        </w:rPr>
      </w:pPr>
      <w:hyperlink w:anchor="_Toc110237708" w:history="1">
        <w:r w:rsidRPr="004E23FD">
          <w:rPr>
            <w:rStyle w:val="Hyperlink"/>
            <w:noProof/>
          </w:rPr>
          <w:t>9.3.3 Attack Surface Reduction [AVCDL-Design-3]</w:t>
        </w:r>
        <w:r>
          <w:rPr>
            <w:noProof/>
            <w:webHidden/>
          </w:rPr>
          <w:tab/>
        </w:r>
        <w:r>
          <w:rPr>
            <w:noProof/>
            <w:webHidden/>
          </w:rPr>
          <w:fldChar w:fldCharType="begin"/>
        </w:r>
        <w:r>
          <w:rPr>
            <w:noProof/>
            <w:webHidden/>
          </w:rPr>
          <w:instrText xml:space="preserve"> PAGEREF _Toc110237708 \h </w:instrText>
        </w:r>
        <w:r>
          <w:rPr>
            <w:noProof/>
            <w:webHidden/>
          </w:rPr>
        </w:r>
        <w:r>
          <w:rPr>
            <w:noProof/>
            <w:webHidden/>
          </w:rPr>
          <w:fldChar w:fldCharType="separate"/>
        </w:r>
        <w:r>
          <w:rPr>
            <w:noProof/>
            <w:webHidden/>
          </w:rPr>
          <w:t>64</w:t>
        </w:r>
        <w:r>
          <w:rPr>
            <w:noProof/>
            <w:webHidden/>
          </w:rPr>
          <w:fldChar w:fldCharType="end"/>
        </w:r>
      </w:hyperlink>
    </w:p>
    <w:p w14:paraId="7453C42B" w14:textId="4602B361" w:rsidR="004F2520" w:rsidRDefault="004F2520">
      <w:pPr>
        <w:pStyle w:val="TOC1"/>
        <w:rPr>
          <w:rFonts w:asciiTheme="minorHAnsi" w:eastAsiaTheme="minorEastAsia" w:hAnsiTheme="minorHAnsi" w:cstheme="minorBidi"/>
          <w:noProof/>
        </w:rPr>
      </w:pPr>
      <w:hyperlink w:anchor="_Toc110237709" w:history="1">
        <w:r w:rsidRPr="004E23FD">
          <w:rPr>
            <w:rStyle w:val="Hyperlink"/>
            <w:noProof/>
          </w:rPr>
          <w:t>9.3.4 Threat Modeling [AVCDL-Design-4]</w:t>
        </w:r>
        <w:r>
          <w:rPr>
            <w:noProof/>
            <w:webHidden/>
          </w:rPr>
          <w:tab/>
        </w:r>
        <w:r>
          <w:rPr>
            <w:noProof/>
            <w:webHidden/>
          </w:rPr>
          <w:fldChar w:fldCharType="begin"/>
        </w:r>
        <w:r>
          <w:rPr>
            <w:noProof/>
            <w:webHidden/>
          </w:rPr>
          <w:instrText xml:space="preserve"> PAGEREF _Toc110237709 \h </w:instrText>
        </w:r>
        <w:r>
          <w:rPr>
            <w:noProof/>
            <w:webHidden/>
          </w:rPr>
        </w:r>
        <w:r>
          <w:rPr>
            <w:noProof/>
            <w:webHidden/>
          </w:rPr>
          <w:fldChar w:fldCharType="separate"/>
        </w:r>
        <w:r>
          <w:rPr>
            <w:noProof/>
            <w:webHidden/>
          </w:rPr>
          <w:t>66</w:t>
        </w:r>
        <w:r>
          <w:rPr>
            <w:noProof/>
            <w:webHidden/>
          </w:rPr>
          <w:fldChar w:fldCharType="end"/>
        </w:r>
      </w:hyperlink>
    </w:p>
    <w:p w14:paraId="4C999D82" w14:textId="7794354C" w:rsidR="004F2520" w:rsidRDefault="004F2520">
      <w:pPr>
        <w:pStyle w:val="TOC1"/>
        <w:rPr>
          <w:rFonts w:asciiTheme="minorHAnsi" w:eastAsiaTheme="minorEastAsia" w:hAnsiTheme="minorHAnsi" w:cstheme="minorBidi"/>
          <w:noProof/>
        </w:rPr>
      </w:pPr>
      <w:hyperlink w:anchor="_Toc110237710" w:history="1">
        <w:r w:rsidRPr="004E23FD">
          <w:rPr>
            <w:rStyle w:val="Hyperlink"/>
            <w:noProof/>
          </w:rPr>
          <w:t>9.3.5 Design Gate [AVCDL-Design-5]</w:t>
        </w:r>
        <w:r>
          <w:rPr>
            <w:noProof/>
            <w:webHidden/>
          </w:rPr>
          <w:tab/>
        </w:r>
        <w:r>
          <w:rPr>
            <w:noProof/>
            <w:webHidden/>
          </w:rPr>
          <w:fldChar w:fldCharType="begin"/>
        </w:r>
        <w:r>
          <w:rPr>
            <w:noProof/>
            <w:webHidden/>
          </w:rPr>
          <w:instrText xml:space="preserve"> PAGEREF _Toc110237710 \h </w:instrText>
        </w:r>
        <w:r>
          <w:rPr>
            <w:noProof/>
            <w:webHidden/>
          </w:rPr>
        </w:r>
        <w:r>
          <w:rPr>
            <w:noProof/>
            <w:webHidden/>
          </w:rPr>
          <w:fldChar w:fldCharType="separate"/>
        </w:r>
        <w:r>
          <w:rPr>
            <w:noProof/>
            <w:webHidden/>
          </w:rPr>
          <w:t>68</w:t>
        </w:r>
        <w:r>
          <w:rPr>
            <w:noProof/>
            <w:webHidden/>
          </w:rPr>
          <w:fldChar w:fldCharType="end"/>
        </w:r>
      </w:hyperlink>
    </w:p>
    <w:p w14:paraId="3C3C4FAE" w14:textId="63C0321C" w:rsidR="004F2520" w:rsidRDefault="004F2520">
      <w:pPr>
        <w:pStyle w:val="TOC1"/>
        <w:rPr>
          <w:rFonts w:asciiTheme="minorHAnsi" w:eastAsiaTheme="minorEastAsia" w:hAnsiTheme="minorHAnsi" w:cstheme="minorBidi"/>
          <w:noProof/>
        </w:rPr>
      </w:pPr>
      <w:hyperlink w:anchor="_Toc110237711" w:history="1">
        <w:r w:rsidRPr="004E23FD">
          <w:rPr>
            <w:rStyle w:val="Hyperlink"/>
            <w:noProof/>
          </w:rPr>
          <w:t>9.4 Implementation Phase</w:t>
        </w:r>
        <w:r>
          <w:rPr>
            <w:noProof/>
            <w:webHidden/>
          </w:rPr>
          <w:tab/>
        </w:r>
        <w:r>
          <w:rPr>
            <w:noProof/>
            <w:webHidden/>
          </w:rPr>
          <w:fldChar w:fldCharType="begin"/>
        </w:r>
        <w:r>
          <w:rPr>
            <w:noProof/>
            <w:webHidden/>
          </w:rPr>
          <w:instrText xml:space="preserve"> PAGEREF _Toc110237711 \h </w:instrText>
        </w:r>
        <w:r>
          <w:rPr>
            <w:noProof/>
            <w:webHidden/>
          </w:rPr>
        </w:r>
        <w:r>
          <w:rPr>
            <w:noProof/>
            <w:webHidden/>
          </w:rPr>
          <w:fldChar w:fldCharType="separate"/>
        </w:r>
        <w:r>
          <w:rPr>
            <w:noProof/>
            <w:webHidden/>
          </w:rPr>
          <w:t>70</w:t>
        </w:r>
        <w:r>
          <w:rPr>
            <w:noProof/>
            <w:webHidden/>
          </w:rPr>
          <w:fldChar w:fldCharType="end"/>
        </w:r>
      </w:hyperlink>
    </w:p>
    <w:p w14:paraId="70C99CAD" w14:textId="4FA2AA26" w:rsidR="004F2520" w:rsidRDefault="004F2520">
      <w:pPr>
        <w:pStyle w:val="TOC1"/>
        <w:rPr>
          <w:rFonts w:asciiTheme="minorHAnsi" w:eastAsiaTheme="minorEastAsia" w:hAnsiTheme="minorHAnsi" w:cstheme="minorBidi"/>
          <w:noProof/>
        </w:rPr>
      </w:pPr>
      <w:hyperlink w:anchor="_Toc110237712" w:history="1">
        <w:r w:rsidRPr="004E23FD">
          <w:rPr>
            <w:rStyle w:val="Hyperlink"/>
            <w:noProof/>
          </w:rPr>
          <w:t>9.4.1 Use Approved Tools [AVCDL-Implementation-1]</w:t>
        </w:r>
        <w:r>
          <w:rPr>
            <w:noProof/>
            <w:webHidden/>
          </w:rPr>
          <w:tab/>
        </w:r>
        <w:r>
          <w:rPr>
            <w:noProof/>
            <w:webHidden/>
          </w:rPr>
          <w:fldChar w:fldCharType="begin"/>
        </w:r>
        <w:r>
          <w:rPr>
            <w:noProof/>
            <w:webHidden/>
          </w:rPr>
          <w:instrText xml:space="preserve"> PAGEREF _Toc110237712 \h </w:instrText>
        </w:r>
        <w:r>
          <w:rPr>
            <w:noProof/>
            <w:webHidden/>
          </w:rPr>
        </w:r>
        <w:r>
          <w:rPr>
            <w:noProof/>
            <w:webHidden/>
          </w:rPr>
          <w:fldChar w:fldCharType="separate"/>
        </w:r>
        <w:r>
          <w:rPr>
            <w:noProof/>
            <w:webHidden/>
          </w:rPr>
          <w:t>72</w:t>
        </w:r>
        <w:r>
          <w:rPr>
            <w:noProof/>
            <w:webHidden/>
          </w:rPr>
          <w:fldChar w:fldCharType="end"/>
        </w:r>
      </w:hyperlink>
    </w:p>
    <w:p w14:paraId="018C8A38" w14:textId="635DD855" w:rsidR="004F2520" w:rsidRDefault="004F2520">
      <w:pPr>
        <w:pStyle w:val="TOC1"/>
        <w:rPr>
          <w:rFonts w:asciiTheme="minorHAnsi" w:eastAsiaTheme="minorEastAsia" w:hAnsiTheme="minorHAnsi" w:cstheme="minorBidi"/>
          <w:noProof/>
        </w:rPr>
      </w:pPr>
      <w:hyperlink w:anchor="_Toc110237713" w:history="1">
        <w:r w:rsidRPr="004E23FD">
          <w:rPr>
            <w:rStyle w:val="Hyperlink"/>
            <w:noProof/>
          </w:rPr>
          <w:t>9.4.2 Configure Build Process to Improve Security [AVCDL-Implementation-2]</w:t>
        </w:r>
        <w:r>
          <w:rPr>
            <w:noProof/>
            <w:webHidden/>
          </w:rPr>
          <w:tab/>
        </w:r>
        <w:r>
          <w:rPr>
            <w:noProof/>
            <w:webHidden/>
          </w:rPr>
          <w:fldChar w:fldCharType="begin"/>
        </w:r>
        <w:r>
          <w:rPr>
            <w:noProof/>
            <w:webHidden/>
          </w:rPr>
          <w:instrText xml:space="preserve"> PAGEREF _Toc110237713 \h </w:instrText>
        </w:r>
        <w:r>
          <w:rPr>
            <w:noProof/>
            <w:webHidden/>
          </w:rPr>
        </w:r>
        <w:r>
          <w:rPr>
            <w:noProof/>
            <w:webHidden/>
          </w:rPr>
          <w:fldChar w:fldCharType="separate"/>
        </w:r>
        <w:r>
          <w:rPr>
            <w:noProof/>
            <w:webHidden/>
          </w:rPr>
          <w:t>74</w:t>
        </w:r>
        <w:r>
          <w:rPr>
            <w:noProof/>
            <w:webHidden/>
          </w:rPr>
          <w:fldChar w:fldCharType="end"/>
        </w:r>
      </w:hyperlink>
    </w:p>
    <w:p w14:paraId="079F3314" w14:textId="23C56E3B" w:rsidR="004F2520" w:rsidRDefault="004F2520">
      <w:pPr>
        <w:pStyle w:val="TOC1"/>
        <w:rPr>
          <w:rFonts w:asciiTheme="minorHAnsi" w:eastAsiaTheme="minorEastAsia" w:hAnsiTheme="minorHAnsi" w:cstheme="minorBidi"/>
          <w:noProof/>
        </w:rPr>
      </w:pPr>
      <w:hyperlink w:anchor="_Toc110237714" w:history="1">
        <w:r w:rsidRPr="004E23FD">
          <w:rPr>
            <w:rStyle w:val="Hyperlink"/>
            <w:noProof/>
          </w:rPr>
          <w:t>9.4.3 Use Secure Settings by Default [AVCDL-Implementation-3]</w:t>
        </w:r>
        <w:r>
          <w:rPr>
            <w:noProof/>
            <w:webHidden/>
          </w:rPr>
          <w:tab/>
        </w:r>
        <w:r>
          <w:rPr>
            <w:noProof/>
            <w:webHidden/>
          </w:rPr>
          <w:fldChar w:fldCharType="begin"/>
        </w:r>
        <w:r>
          <w:rPr>
            <w:noProof/>
            <w:webHidden/>
          </w:rPr>
          <w:instrText xml:space="preserve"> PAGEREF _Toc110237714 \h </w:instrText>
        </w:r>
        <w:r>
          <w:rPr>
            <w:noProof/>
            <w:webHidden/>
          </w:rPr>
        </w:r>
        <w:r>
          <w:rPr>
            <w:noProof/>
            <w:webHidden/>
          </w:rPr>
          <w:fldChar w:fldCharType="separate"/>
        </w:r>
        <w:r>
          <w:rPr>
            <w:noProof/>
            <w:webHidden/>
          </w:rPr>
          <w:t>76</w:t>
        </w:r>
        <w:r>
          <w:rPr>
            <w:noProof/>
            <w:webHidden/>
          </w:rPr>
          <w:fldChar w:fldCharType="end"/>
        </w:r>
      </w:hyperlink>
    </w:p>
    <w:p w14:paraId="01774A9B" w14:textId="517DDB7C" w:rsidR="004F2520" w:rsidRDefault="004F2520">
      <w:pPr>
        <w:pStyle w:val="TOC1"/>
        <w:rPr>
          <w:rFonts w:asciiTheme="minorHAnsi" w:eastAsiaTheme="minorEastAsia" w:hAnsiTheme="minorHAnsi" w:cstheme="minorBidi"/>
          <w:noProof/>
        </w:rPr>
      </w:pPr>
      <w:hyperlink w:anchor="_Toc110237715" w:history="1">
        <w:r w:rsidRPr="004E23FD">
          <w:rPr>
            <w:rStyle w:val="Hyperlink"/>
            <w:noProof/>
          </w:rPr>
          <w:t>9.4.4 Reuse Well-Secured Software [AVCDL-Implementation-4]</w:t>
        </w:r>
        <w:r>
          <w:rPr>
            <w:noProof/>
            <w:webHidden/>
          </w:rPr>
          <w:tab/>
        </w:r>
        <w:r>
          <w:rPr>
            <w:noProof/>
            <w:webHidden/>
          </w:rPr>
          <w:fldChar w:fldCharType="begin"/>
        </w:r>
        <w:r>
          <w:rPr>
            <w:noProof/>
            <w:webHidden/>
          </w:rPr>
          <w:instrText xml:space="preserve"> PAGEREF _Toc110237715 \h </w:instrText>
        </w:r>
        <w:r>
          <w:rPr>
            <w:noProof/>
            <w:webHidden/>
          </w:rPr>
        </w:r>
        <w:r>
          <w:rPr>
            <w:noProof/>
            <w:webHidden/>
          </w:rPr>
          <w:fldChar w:fldCharType="separate"/>
        </w:r>
        <w:r>
          <w:rPr>
            <w:noProof/>
            <w:webHidden/>
          </w:rPr>
          <w:t>78</w:t>
        </w:r>
        <w:r>
          <w:rPr>
            <w:noProof/>
            <w:webHidden/>
          </w:rPr>
          <w:fldChar w:fldCharType="end"/>
        </w:r>
      </w:hyperlink>
    </w:p>
    <w:p w14:paraId="5875CE19" w14:textId="3608241F" w:rsidR="004F2520" w:rsidRDefault="004F2520">
      <w:pPr>
        <w:pStyle w:val="TOC1"/>
        <w:rPr>
          <w:rFonts w:asciiTheme="minorHAnsi" w:eastAsiaTheme="minorEastAsia" w:hAnsiTheme="minorHAnsi" w:cstheme="minorBidi"/>
          <w:noProof/>
        </w:rPr>
      </w:pPr>
      <w:hyperlink w:anchor="_Toc110237716" w:history="1">
        <w:r w:rsidRPr="004E23FD">
          <w:rPr>
            <w:rStyle w:val="Hyperlink"/>
            <w:noProof/>
          </w:rPr>
          <w:t>9.4.5 Code Securely [AVCDL-Implementation-5]</w:t>
        </w:r>
        <w:r>
          <w:rPr>
            <w:noProof/>
            <w:webHidden/>
          </w:rPr>
          <w:tab/>
        </w:r>
        <w:r>
          <w:rPr>
            <w:noProof/>
            <w:webHidden/>
          </w:rPr>
          <w:fldChar w:fldCharType="begin"/>
        </w:r>
        <w:r>
          <w:rPr>
            <w:noProof/>
            <w:webHidden/>
          </w:rPr>
          <w:instrText xml:space="preserve"> PAGEREF _Toc110237716 \h </w:instrText>
        </w:r>
        <w:r>
          <w:rPr>
            <w:noProof/>
            <w:webHidden/>
          </w:rPr>
        </w:r>
        <w:r>
          <w:rPr>
            <w:noProof/>
            <w:webHidden/>
          </w:rPr>
          <w:fldChar w:fldCharType="separate"/>
        </w:r>
        <w:r>
          <w:rPr>
            <w:noProof/>
            <w:webHidden/>
          </w:rPr>
          <w:t>80</w:t>
        </w:r>
        <w:r>
          <w:rPr>
            <w:noProof/>
            <w:webHidden/>
          </w:rPr>
          <w:fldChar w:fldCharType="end"/>
        </w:r>
      </w:hyperlink>
    </w:p>
    <w:p w14:paraId="3A70769A" w14:textId="0475FD3E" w:rsidR="004F2520" w:rsidRDefault="004F2520">
      <w:pPr>
        <w:pStyle w:val="TOC1"/>
        <w:rPr>
          <w:rFonts w:asciiTheme="minorHAnsi" w:eastAsiaTheme="minorEastAsia" w:hAnsiTheme="minorHAnsi" w:cstheme="minorBidi"/>
          <w:noProof/>
        </w:rPr>
      </w:pPr>
      <w:hyperlink w:anchor="_Toc110237717" w:history="1">
        <w:r w:rsidRPr="004E23FD">
          <w:rPr>
            <w:rStyle w:val="Hyperlink"/>
            <w:noProof/>
          </w:rPr>
          <w:t>9.4.6 Deprecate Unsafe Functions [AVCDL-Implementation-6]</w:t>
        </w:r>
        <w:r>
          <w:rPr>
            <w:noProof/>
            <w:webHidden/>
          </w:rPr>
          <w:tab/>
        </w:r>
        <w:r>
          <w:rPr>
            <w:noProof/>
            <w:webHidden/>
          </w:rPr>
          <w:fldChar w:fldCharType="begin"/>
        </w:r>
        <w:r>
          <w:rPr>
            <w:noProof/>
            <w:webHidden/>
          </w:rPr>
          <w:instrText xml:space="preserve"> PAGEREF _Toc110237717 \h </w:instrText>
        </w:r>
        <w:r>
          <w:rPr>
            <w:noProof/>
            <w:webHidden/>
          </w:rPr>
        </w:r>
        <w:r>
          <w:rPr>
            <w:noProof/>
            <w:webHidden/>
          </w:rPr>
          <w:fldChar w:fldCharType="separate"/>
        </w:r>
        <w:r>
          <w:rPr>
            <w:noProof/>
            <w:webHidden/>
          </w:rPr>
          <w:t>82</w:t>
        </w:r>
        <w:r>
          <w:rPr>
            <w:noProof/>
            <w:webHidden/>
          </w:rPr>
          <w:fldChar w:fldCharType="end"/>
        </w:r>
      </w:hyperlink>
    </w:p>
    <w:p w14:paraId="0782D3A8" w14:textId="1EB39073" w:rsidR="004F2520" w:rsidRDefault="004F2520">
      <w:pPr>
        <w:pStyle w:val="TOC1"/>
        <w:rPr>
          <w:rFonts w:asciiTheme="minorHAnsi" w:eastAsiaTheme="minorEastAsia" w:hAnsiTheme="minorHAnsi" w:cstheme="minorBidi"/>
          <w:noProof/>
        </w:rPr>
      </w:pPr>
      <w:hyperlink w:anchor="_Toc110237718" w:history="1">
        <w:r w:rsidRPr="004E23FD">
          <w:rPr>
            <w:rStyle w:val="Hyperlink"/>
            <w:noProof/>
          </w:rPr>
          <w:t>9.4.7 Static Analysis [AVCDL-Implementation-7]</w:t>
        </w:r>
        <w:r>
          <w:rPr>
            <w:noProof/>
            <w:webHidden/>
          </w:rPr>
          <w:tab/>
        </w:r>
        <w:r>
          <w:rPr>
            <w:noProof/>
            <w:webHidden/>
          </w:rPr>
          <w:fldChar w:fldCharType="begin"/>
        </w:r>
        <w:r>
          <w:rPr>
            <w:noProof/>
            <w:webHidden/>
          </w:rPr>
          <w:instrText xml:space="preserve"> PAGEREF _Toc110237718 \h </w:instrText>
        </w:r>
        <w:r>
          <w:rPr>
            <w:noProof/>
            <w:webHidden/>
          </w:rPr>
        </w:r>
        <w:r>
          <w:rPr>
            <w:noProof/>
            <w:webHidden/>
          </w:rPr>
          <w:fldChar w:fldCharType="separate"/>
        </w:r>
        <w:r>
          <w:rPr>
            <w:noProof/>
            <w:webHidden/>
          </w:rPr>
          <w:t>84</w:t>
        </w:r>
        <w:r>
          <w:rPr>
            <w:noProof/>
            <w:webHidden/>
          </w:rPr>
          <w:fldChar w:fldCharType="end"/>
        </w:r>
      </w:hyperlink>
    </w:p>
    <w:p w14:paraId="40FE821D" w14:textId="5D3EE5A8" w:rsidR="004F2520" w:rsidRDefault="004F2520">
      <w:pPr>
        <w:pStyle w:val="TOC1"/>
        <w:rPr>
          <w:rFonts w:asciiTheme="minorHAnsi" w:eastAsiaTheme="minorEastAsia" w:hAnsiTheme="minorHAnsi" w:cstheme="minorBidi"/>
          <w:noProof/>
        </w:rPr>
      </w:pPr>
      <w:hyperlink w:anchor="_Toc110237719" w:history="1">
        <w:r w:rsidRPr="004E23FD">
          <w:rPr>
            <w:rStyle w:val="Hyperlink"/>
            <w:noProof/>
          </w:rPr>
          <w:t>9.4.8 Dynamic Program Analysis [AVCDL-Implementation-8]</w:t>
        </w:r>
        <w:r>
          <w:rPr>
            <w:noProof/>
            <w:webHidden/>
          </w:rPr>
          <w:tab/>
        </w:r>
        <w:r>
          <w:rPr>
            <w:noProof/>
            <w:webHidden/>
          </w:rPr>
          <w:fldChar w:fldCharType="begin"/>
        </w:r>
        <w:r>
          <w:rPr>
            <w:noProof/>
            <w:webHidden/>
          </w:rPr>
          <w:instrText xml:space="preserve"> PAGEREF _Toc110237719 \h </w:instrText>
        </w:r>
        <w:r>
          <w:rPr>
            <w:noProof/>
            <w:webHidden/>
          </w:rPr>
        </w:r>
        <w:r>
          <w:rPr>
            <w:noProof/>
            <w:webHidden/>
          </w:rPr>
          <w:fldChar w:fldCharType="separate"/>
        </w:r>
        <w:r>
          <w:rPr>
            <w:noProof/>
            <w:webHidden/>
          </w:rPr>
          <w:t>85</w:t>
        </w:r>
        <w:r>
          <w:rPr>
            <w:noProof/>
            <w:webHidden/>
          </w:rPr>
          <w:fldChar w:fldCharType="end"/>
        </w:r>
      </w:hyperlink>
    </w:p>
    <w:p w14:paraId="7ED26135" w14:textId="32A6C6E4" w:rsidR="004F2520" w:rsidRDefault="004F2520">
      <w:pPr>
        <w:pStyle w:val="TOC1"/>
        <w:rPr>
          <w:rFonts w:asciiTheme="minorHAnsi" w:eastAsiaTheme="minorEastAsia" w:hAnsiTheme="minorHAnsi" w:cstheme="minorBidi"/>
          <w:noProof/>
        </w:rPr>
      </w:pPr>
      <w:hyperlink w:anchor="_Toc110237720" w:history="1">
        <w:r w:rsidRPr="004E23FD">
          <w:rPr>
            <w:rStyle w:val="Hyperlink"/>
            <w:noProof/>
          </w:rPr>
          <w:t>9.4.9 Security Code Review [AVCDL-Implementation-9]</w:t>
        </w:r>
        <w:r>
          <w:rPr>
            <w:noProof/>
            <w:webHidden/>
          </w:rPr>
          <w:tab/>
        </w:r>
        <w:r>
          <w:rPr>
            <w:noProof/>
            <w:webHidden/>
          </w:rPr>
          <w:fldChar w:fldCharType="begin"/>
        </w:r>
        <w:r>
          <w:rPr>
            <w:noProof/>
            <w:webHidden/>
          </w:rPr>
          <w:instrText xml:space="preserve"> PAGEREF _Toc110237720 \h </w:instrText>
        </w:r>
        <w:r>
          <w:rPr>
            <w:noProof/>
            <w:webHidden/>
          </w:rPr>
        </w:r>
        <w:r>
          <w:rPr>
            <w:noProof/>
            <w:webHidden/>
          </w:rPr>
          <w:fldChar w:fldCharType="separate"/>
        </w:r>
        <w:r>
          <w:rPr>
            <w:noProof/>
            <w:webHidden/>
          </w:rPr>
          <w:t>87</w:t>
        </w:r>
        <w:r>
          <w:rPr>
            <w:noProof/>
            <w:webHidden/>
          </w:rPr>
          <w:fldChar w:fldCharType="end"/>
        </w:r>
      </w:hyperlink>
    </w:p>
    <w:p w14:paraId="67E823D0" w14:textId="29147E02" w:rsidR="004F2520" w:rsidRDefault="004F2520">
      <w:pPr>
        <w:pStyle w:val="TOC1"/>
        <w:rPr>
          <w:rFonts w:asciiTheme="minorHAnsi" w:eastAsiaTheme="minorEastAsia" w:hAnsiTheme="minorHAnsi" w:cstheme="minorBidi"/>
          <w:noProof/>
        </w:rPr>
      </w:pPr>
      <w:hyperlink w:anchor="_Toc110237721" w:history="1">
        <w:r w:rsidRPr="004E23FD">
          <w:rPr>
            <w:rStyle w:val="Hyperlink"/>
            <w:noProof/>
          </w:rPr>
          <w:t>9.4.10 Fuzz Testing [AVCDL-Implementation-10]</w:t>
        </w:r>
        <w:r>
          <w:rPr>
            <w:noProof/>
            <w:webHidden/>
          </w:rPr>
          <w:tab/>
        </w:r>
        <w:r>
          <w:rPr>
            <w:noProof/>
            <w:webHidden/>
          </w:rPr>
          <w:fldChar w:fldCharType="begin"/>
        </w:r>
        <w:r>
          <w:rPr>
            <w:noProof/>
            <w:webHidden/>
          </w:rPr>
          <w:instrText xml:space="preserve"> PAGEREF _Toc110237721 \h </w:instrText>
        </w:r>
        <w:r>
          <w:rPr>
            <w:noProof/>
            <w:webHidden/>
          </w:rPr>
        </w:r>
        <w:r>
          <w:rPr>
            <w:noProof/>
            <w:webHidden/>
          </w:rPr>
          <w:fldChar w:fldCharType="separate"/>
        </w:r>
        <w:r>
          <w:rPr>
            <w:noProof/>
            <w:webHidden/>
          </w:rPr>
          <w:t>89</w:t>
        </w:r>
        <w:r>
          <w:rPr>
            <w:noProof/>
            <w:webHidden/>
          </w:rPr>
          <w:fldChar w:fldCharType="end"/>
        </w:r>
      </w:hyperlink>
    </w:p>
    <w:p w14:paraId="4FB2E29D" w14:textId="1C2BAFA7" w:rsidR="004F2520" w:rsidRDefault="004F2520">
      <w:pPr>
        <w:pStyle w:val="TOC1"/>
        <w:rPr>
          <w:rFonts w:asciiTheme="minorHAnsi" w:eastAsiaTheme="minorEastAsia" w:hAnsiTheme="minorHAnsi" w:cstheme="minorBidi"/>
          <w:noProof/>
        </w:rPr>
      </w:pPr>
      <w:hyperlink w:anchor="_Toc110237722" w:history="1">
        <w:r w:rsidRPr="004E23FD">
          <w:rPr>
            <w:rStyle w:val="Hyperlink"/>
            <w:noProof/>
          </w:rPr>
          <w:t>9.4.11 Implementation Gate [AVCDL-Implementation-11]</w:t>
        </w:r>
        <w:r>
          <w:rPr>
            <w:noProof/>
            <w:webHidden/>
          </w:rPr>
          <w:tab/>
        </w:r>
        <w:r>
          <w:rPr>
            <w:noProof/>
            <w:webHidden/>
          </w:rPr>
          <w:fldChar w:fldCharType="begin"/>
        </w:r>
        <w:r>
          <w:rPr>
            <w:noProof/>
            <w:webHidden/>
          </w:rPr>
          <w:instrText xml:space="preserve"> PAGEREF _Toc110237722 \h </w:instrText>
        </w:r>
        <w:r>
          <w:rPr>
            <w:noProof/>
            <w:webHidden/>
          </w:rPr>
        </w:r>
        <w:r>
          <w:rPr>
            <w:noProof/>
            <w:webHidden/>
          </w:rPr>
          <w:fldChar w:fldCharType="separate"/>
        </w:r>
        <w:r>
          <w:rPr>
            <w:noProof/>
            <w:webHidden/>
          </w:rPr>
          <w:t>91</w:t>
        </w:r>
        <w:r>
          <w:rPr>
            <w:noProof/>
            <w:webHidden/>
          </w:rPr>
          <w:fldChar w:fldCharType="end"/>
        </w:r>
      </w:hyperlink>
    </w:p>
    <w:p w14:paraId="1CAC8B23" w14:textId="7F1F6545" w:rsidR="004F2520" w:rsidRDefault="004F2520">
      <w:pPr>
        <w:pStyle w:val="TOC1"/>
        <w:rPr>
          <w:rFonts w:asciiTheme="minorHAnsi" w:eastAsiaTheme="minorEastAsia" w:hAnsiTheme="minorHAnsi" w:cstheme="minorBidi"/>
          <w:noProof/>
        </w:rPr>
      </w:pPr>
      <w:hyperlink w:anchor="_Toc110237723" w:history="1">
        <w:r w:rsidRPr="004E23FD">
          <w:rPr>
            <w:rStyle w:val="Hyperlink"/>
            <w:noProof/>
          </w:rPr>
          <w:t>9.5 Verification Phase</w:t>
        </w:r>
        <w:r>
          <w:rPr>
            <w:noProof/>
            <w:webHidden/>
          </w:rPr>
          <w:tab/>
        </w:r>
        <w:r>
          <w:rPr>
            <w:noProof/>
            <w:webHidden/>
          </w:rPr>
          <w:fldChar w:fldCharType="begin"/>
        </w:r>
        <w:r>
          <w:rPr>
            <w:noProof/>
            <w:webHidden/>
          </w:rPr>
          <w:instrText xml:space="preserve"> PAGEREF _Toc110237723 \h </w:instrText>
        </w:r>
        <w:r>
          <w:rPr>
            <w:noProof/>
            <w:webHidden/>
          </w:rPr>
        </w:r>
        <w:r>
          <w:rPr>
            <w:noProof/>
            <w:webHidden/>
          </w:rPr>
          <w:fldChar w:fldCharType="separate"/>
        </w:r>
        <w:r>
          <w:rPr>
            <w:noProof/>
            <w:webHidden/>
          </w:rPr>
          <w:t>93</w:t>
        </w:r>
        <w:r>
          <w:rPr>
            <w:noProof/>
            <w:webHidden/>
          </w:rPr>
          <w:fldChar w:fldCharType="end"/>
        </w:r>
      </w:hyperlink>
    </w:p>
    <w:p w14:paraId="226278FC" w14:textId="3333EF7D" w:rsidR="004F2520" w:rsidRDefault="004F2520">
      <w:pPr>
        <w:pStyle w:val="TOC1"/>
        <w:rPr>
          <w:rFonts w:asciiTheme="minorHAnsi" w:eastAsiaTheme="minorEastAsia" w:hAnsiTheme="minorHAnsi" w:cstheme="minorBidi"/>
          <w:noProof/>
        </w:rPr>
      </w:pPr>
      <w:hyperlink w:anchor="_Toc110237724" w:history="1">
        <w:r w:rsidRPr="004E23FD">
          <w:rPr>
            <w:rStyle w:val="Hyperlink"/>
            <w:noProof/>
          </w:rPr>
          <w:t>9.5.1 Penetration Testing [AVCDL-Verification-1]</w:t>
        </w:r>
        <w:r>
          <w:rPr>
            <w:noProof/>
            <w:webHidden/>
          </w:rPr>
          <w:tab/>
        </w:r>
        <w:r>
          <w:rPr>
            <w:noProof/>
            <w:webHidden/>
          </w:rPr>
          <w:fldChar w:fldCharType="begin"/>
        </w:r>
        <w:r>
          <w:rPr>
            <w:noProof/>
            <w:webHidden/>
          </w:rPr>
          <w:instrText xml:space="preserve"> PAGEREF _Toc110237724 \h </w:instrText>
        </w:r>
        <w:r>
          <w:rPr>
            <w:noProof/>
            <w:webHidden/>
          </w:rPr>
        </w:r>
        <w:r>
          <w:rPr>
            <w:noProof/>
            <w:webHidden/>
          </w:rPr>
          <w:fldChar w:fldCharType="separate"/>
        </w:r>
        <w:r>
          <w:rPr>
            <w:noProof/>
            <w:webHidden/>
          </w:rPr>
          <w:t>94</w:t>
        </w:r>
        <w:r>
          <w:rPr>
            <w:noProof/>
            <w:webHidden/>
          </w:rPr>
          <w:fldChar w:fldCharType="end"/>
        </w:r>
      </w:hyperlink>
    </w:p>
    <w:p w14:paraId="36C82906" w14:textId="10CD29C6" w:rsidR="004F2520" w:rsidRDefault="004F2520">
      <w:pPr>
        <w:pStyle w:val="TOC1"/>
        <w:rPr>
          <w:rFonts w:asciiTheme="minorHAnsi" w:eastAsiaTheme="minorEastAsia" w:hAnsiTheme="minorHAnsi" w:cstheme="minorBidi"/>
          <w:noProof/>
        </w:rPr>
      </w:pPr>
      <w:hyperlink w:anchor="_Toc110237725" w:history="1">
        <w:r w:rsidRPr="004E23FD">
          <w:rPr>
            <w:rStyle w:val="Hyperlink"/>
            <w:noProof/>
          </w:rPr>
          <w:t>9.5.2 Threat Model Review [AVCDL-Verification-2]</w:t>
        </w:r>
        <w:r>
          <w:rPr>
            <w:noProof/>
            <w:webHidden/>
          </w:rPr>
          <w:tab/>
        </w:r>
        <w:r>
          <w:rPr>
            <w:noProof/>
            <w:webHidden/>
          </w:rPr>
          <w:fldChar w:fldCharType="begin"/>
        </w:r>
        <w:r>
          <w:rPr>
            <w:noProof/>
            <w:webHidden/>
          </w:rPr>
          <w:instrText xml:space="preserve"> PAGEREF _Toc110237725 \h </w:instrText>
        </w:r>
        <w:r>
          <w:rPr>
            <w:noProof/>
            <w:webHidden/>
          </w:rPr>
        </w:r>
        <w:r>
          <w:rPr>
            <w:noProof/>
            <w:webHidden/>
          </w:rPr>
          <w:fldChar w:fldCharType="separate"/>
        </w:r>
        <w:r>
          <w:rPr>
            <w:noProof/>
            <w:webHidden/>
          </w:rPr>
          <w:t>96</w:t>
        </w:r>
        <w:r>
          <w:rPr>
            <w:noProof/>
            <w:webHidden/>
          </w:rPr>
          <w:fldChar w:fldCharType="end"/>
        </w:r>
      </w:hyperlink>
    </w:p>
    <w:p w14:paraId="37DA9DFA" w14:textId="727E4B73" w:rsidR="004F2520" w:rsidRDefault="004F2520">
      <w:pPr>
        <w:pStyle w:val="TOC1"/>
        <w:rPr>
          <w:rFonts w:asciiTheme="minorHAnsi" w:eastAsiaTheme="minorEastAsia" w:hAnsiTheme="minorHAnsi" w:cstheme="minorBidi"/>
          <w:noProof/>
        </w:rPr>
      </w:pPr>
      <w:hyperlink w:anchor="_Toc110237726" w:history="1">
        <w:r w:rsidRPr="004E23FD">
          <w:rPr>
            <w:rStyle w:val="Hyperlink"/>
            <w:noProof/>
          </w:rPr>
          <w:t>9.5.3 Attack Surface Analysis Review [AVCDL-Verification-3]</w:t>
        </w:r>
        <w:r>
          <w:rPr>
            <w:noProof/>
            <w:webHidden/>
          </w:rPr>
          <w:tab/>
        </w:r>
        <w:r>
          <w:rPr>
            <w:noProof/>
            <w:webHidden/>
          </w:rPr>
          <w:fldChar w:fldCharType="begin"/>
        </w:r>
        <w:r>
          <w:rPr>
            <w:noProof/>
            <w:webHidden/>
          </w:rPr>
          <w:instrText xml:space="preserve"> PAGEREF _Toc110237726 \h </w:instrText>
        </w:r>
        <w:r>
          <w:rPr>
            <w:noProof/>
            <w:webHidden/>
          </w:rPr>
        </w:r>
        <w:r>
          <w:rPr>
            <w:noProof/>
            <w:webHidden/>
          </w:rPr>
          <w:fldChar w:fldCharType="separate"/>
        </w:r>
        <w:r>
          <w:rPr>
            <w:noProof/>
            <w:webHidden/>
          </w:rPr>
          <w:t>98</w:t>
        </w:r>
        <w:r>
          <w:rPr>
            <w:noProof/>
            <w:webHidden/>
          </w:rPr>
          <w:fldChar w:fldCharType="end"/>
        </w:r>
      </w:hyperlink>
    </w:p>
    <w:p w14:paraId="58EB4EA5" w14:textId="621E4792" w:rsidR="004F2520" w:rsidRDefault="004F2520">
      <w:pPr>
        <w:pStyle w:val="TOC1"/>
        <w:rPr>
          <w:rFonts w:asciiTheme="minorHAnsi" w:eastAsiaTheme="minorEastAsia" w:hAnsiTheme="minorHAnsi" w:cstheme="minorBidi"/>
          <w:noProof/>
        </w:rPr>
      </w:pPr>
      <w:hyperlink w:anchor="_Toc110237727" w:history="1">
        <w:r w:rsidRPr="004E23FD">
          <w:rPr>
            <w:rStyle w:val="Hyperlink"/>
            <w:noProof/>
          </w:rPr>
          <w:t>9.5.4 Verification Gate [AVCDL-Verification-4]</w:t>
        </w:r>
        <w:r>
          <w:rPr>
            <w:noProof/>
            <w:webHidden/>
          </w:rPr>
          <w:tab/>
        </w:r>
        <w:r>
          <w:rPr>
            <w:noProof/>
            <w:webHidden/>
          </w:rPr>
          <w:fldChar w:fldCharType="begin"/>
        </w:r>
        <w:r>
          <w:rPr>
            <w:noProof/>
            <w:webHidden/>
          </w:rPr>
          <w:instrText xml:space="preserve"> PAGEREF _Toc110237727 \h </w:instrText>
        </w:r>
        <w:r>
          <w:rPr>
            <w:noProof/>
            <w:webHidden/>
          </w:rPr>
        </w:r>
        <w:r>
          <w:rPr>
            <w:noProof/>
            <w:webHidden/>
          </w:rPr>
          <w:fldChar w:fldCharType="separate"/>
        </w:r>
        <w:r>
          <w:rPr>
            <w:noProof/>
            <w:webHidden/>
          </w:rPr>
          <w:t>100</w:t>
        </w:r>
        <w:r>
          <w:rPr>
            <w:noProof/>
            <w:webHidden/>
          </w:rPr>
          <w:fldChar w:fldCharType="end"/>
        </w:r>
      </w:hyperlink>
    </w:p>
    <w:p w14:paraId="5634ED14" w14:textId="6FEFDA5D" w:rsidR="004F2520" w:rsidRDefault="004F2520">
      <w:pPr>
        <w:pStyle w:val="TOC1"/>
        <w:rPr>
          <w:rFonts w:asciiTheme="minorHAnsi" w:eastAsiaTheme="minorEastAsia" w:hAnsiTheme="minorHAnsi" w:cstheme="minorBidi"/>
          <w:noProof/>
        </w:rPr>
      </w:pPr>
      <w:hyperlink w:anchor="_Toc110237728" w:history="1">
        <w:r w:rsidRPr="004E23FD">
          <w:rPr>
            <w:rStyle w:val="Hyperlink"/>
            <w:noProof/>
          </w:rPr>
          <w:t>9.6 Release Phase</w:t>
        </w:r>
        <w:r>
          <w:rPr>
            <w:noProof/>
            <w:webHidden/>
          </w:rPr>
          <w:tab/>
        </w:r>
        <w:r>
          <w:rPr>
            <w:noProof/>
            <w:webHidden/>
          </w:rPr>
          <w:fldChar w:fldCharType="begin"/>
        </w:r>
        <w:r>
          <w:rPr>
            <w:noProof/>
            <w:webHidden/>
          </w:rPr>
          <w:instrText xml:space="preserve"> PAGEREF _Toc110237728 \h </w:instrText>
        </w:r>
        <w:r>
          <w:rPr>
            <w:noProof/>
            <w:webHidden/>
          </w:rPr>
        </w:r>
        <w:r>
          <w:rPr>
            <w:noProof/>
            <w:webHidden/>
          </w:rPr>
          <w:fldChar w:fldCharType="separate"/>
        </w:r>
        <w:r>
          <w:rPr>
            <w:noProof/>
            <w:webHidden/>
          </w:rPr>
          <w:t>102</w:t>
        </w:r>
        <w:r>
          <w:rPr>
            <w:noProof/>
            <w:webHidden/>
          </w:rPr>
          <w:fldChar w:fldCharType="end"/>
        </w:r>
      </w:hyperlink>
    </w:p>
    <w:p w14:paraId="4777E9A3" w14:textId="5BE6956B" w:rsidR="004F2520" w:rsidRDefault="004F2520">
      <w:pPr>
        <w:pStyle w:val="TOC1"/>
        <w:rPr>
          <w:rFonts w:asciiTheme="minorHAnsi" w:eastAsiaTheme="minorEastAsia" w:hAnsiTheme="minorHAnsi" w:cstheme="minorBidi"/>
          <w:noProof/>
        </w:rPr>
      </w:pPr>
      <w:hyperlink w:anchor="_Toc110237729" w:history="1">
        <w:r w:rsidRPr="004E23FD">
          <w:rPr>
            <w:rStyle w:val="Hyperlink"/>
            <w:noProof/>
          </w:rPr>
          <w:t>9.6.1 Final Security Review [AVCDL-Release-1]</w:t>
        </w:r>
        <w:r>
          <w:rPr>
            <w:noProof/>
            <w:webHidden/>
          </w:rPr>
          <w:tab/>
        </w:r>
        <w:r>
          <w:rPr>
            <w:noProof/>
            <w:webHidden/>
          </w:rPr>
          <w:fldChar w:fldCharType="begin"/>
        </w:r>
        <w:r>
          <w:rPr>
            <w:noProof/>
            <w:webHidden/>
          </w:rPr>
          <w:instrText xml:space="preserve"> PAGEREF _Toc110237729 \h </w:instrText>
        </w:r>
        <w:r>
          <w:rPr>
            <w:noProof/>
            <w:webHidden/>
          </w:rPr>
        </w:r>
        <w:r>
          <w:rPr>
            <w:noProof/>
            <w:webHidden/>
          </w:rPr>
          <w:fldChar w:fldCharType="separate"/>
        </w:r>
        <w:r>
          <w:rPr>
            <w:noProof/>
            <w:webHidden/>
          </w:rPr>
          <w:t>103</w:t>
        </w:r>
        <w:r>
          <w:rPr>
            <w:noProof/>
            <w:webHidden/>
          </w:rPr>
          <w:fldChar w:fldCharType="end"/>
        </w:r>
      </w:hyperlink>
    </w:p>
    <w:p w14:paraId="5E4AF618" w14:textId="77DA5FEB" w:rsidR="004F2520" w:rsidRDefault="004F2520">
      <w:pPr>
        <w:pStyle w:val="TOC1"/>
        <w:rPr>
          <w:rFonts w:asciiTheme="minorHAnsi" w:eastAsiaTheme="minorEastAsia" w:hAnsiTheme="minorHAnsi" w:cstheme="minorBidi"/>
          <w:noProof/>
        </w:rPr>
      </w:pPr>
      <w:hyperlink w:anchor="_Toc110237730" w:history="1">
        <w:r w:rsidRPr="004E23FD">
          <w:rPr>
            <w:rStyle w:val="Hyperlink"/>
            <w:noProof/>
          </w:rPr>
          <w:t>9.6.2 Archive [AVCDL-Release-2]</w:t>
        </w:r>
        <w:r>
          <w:rPr>
            <w:noProof/>
            <w:webHidden/>
          </w:rPr>
          <w:tab/>
        </w:r>
        <w:r>
          <w:rPr>
            <w:noProof/>
            <w:webHidden/>
          </w:rPr>
          <w:fldChar w:fldCharType="begin"/>
        </w:r>
        <w:r>
          <w:rPr>
            <w:noProof/>
            <w:webHidden/>
          </w:rPr>
          <w:instrText xml:space="preserve"> PAGEREF _Toc110237730 \h </w:instrText>
        </w:r>
        <w:r>
          <w:rPr>
            <w:noProof/>
            <w:webHidden/>
          </w:rPr>
        </w:r>
        <w:r>
          <w:rPr>
            <w:noProof/>
            <w:webHidden/>
          </w:rPr>
          <w:fldChar w:fldCharType="separate"/>
        </w:r>
        <w:r>
          <w:rPr>
            <w:noProof/>
            <w:webHidden/>
          </w:rPr>
          <w:t>105</w:t>
        </w:r>
        <w:r>
          <w:rPr>
            <w:noProof/>
            <w:webHidden/>
          </w:rPr>
          <w:fldChar w:fldCharType="end"/>
        </w:r>
      </w:hyperlink>
    </w:p>
    <w:p w14:paraId="7CCFD56D" w14:textId="30BCAD09" w:rsidR="004F2520" w:rsidRDefault="004F2520">
      <w:pPr>
        <w:pStyle w:val="TOC1"/>
        <w:rPr>
          <w:rFonts w:asciiTheme="minorHAnsi" w:eastAsiaTheme="minorEastAsia" w:hAnsiTheme="minorHAnsi" w:cstheme="minorBidi"/>
          <w:noProof/>
        </w:rPr>
      </w:pPr>
      <w:hyperlink w:anchor="_Toc110237731" w:history="1">
        <w:r w:rsidRPr="004E23FD">
          <w:rPr>
            <w:rStyle w:val="Hyperlink"/>
            <w:noProof/>
          </w:rPr>
          <w:t>9.6.3 Release Gate [AVCDL-Release-3]</w:t>
        </w:r>
        <w:r>
          <w:rPr>
            <w:noProof/>
            <w:webHidden/>
          </w:rPr>
          <w:tab/>
        </w:r>
        <w:r>
          <w:rPr>
            <w:noProof/>
            <w:webHidden/>
          </w:rPr>
          <w:fldChar w:fldCharType="begin"/>
        </w:r>
        <w:r>
          <w:rPr>
            <w:noProof/>
            <w:webHidden/>
          </w:rPr>
          <w:instrText xml:space="preserve"> PAGEREF _Toc110237731 \h </w:instrText>
        </w:r>
        <w:r>
          <w:rPr>
            <w:noProof/>
            <w:webHidden/>
          </w:rPr>
        </w:r>
        <w:r>
          <w:rPr>
            <w:noProof/>
            <w:webHidden/>
          </w:rPr>
          <w:fldChar w:fldCharType="separate"/>
        </w:r>
        <w:r>
          <w:rPr>
            <w:noProof/>
            <w:webHidden/>
          </w:rPr>
          <w:t>107</w:t>
        </w:r>
        <w:r>
          <w:rPr>
            <w:noProof/>
            <w:webHidden/>
          </w:rPr>
          <w:fldChar w:fldCharType="end"/>
        </w:r>
      </w:hyperlink>
    </w:p>
    <w:p w14:paraId="4C3BA737" w14:textId="3992CECC" w:rsidR="004F2520" w:rsidRDefault="004F2520">
      <w:pPr>
        <w:pStyle w:val="TOC1"/>
        <w:rPr>
          <w:rFonts w:asciiTheme="minorHAnsi" w:eastAsiaTheme="minorEastAsia" w:hAnsiTheme="minorHAnsi" w:cstheme="minorBidi"/>
          <w:noProof/>
        </w:rPr>
      </w:pPr>
      <w:hyperlink w:anchor="_Toc110237732" w:history="1">
        <w:r w:rsidRPr="004E23FD">
          <w:rPr>
            <w:rStyle w:val="Hyperlink"/>
            <w:noProof/>
          </w:rPr>
          <w:t>9.7 Operation Phase</w:t>
        </w:r>
        <w:r>
          <w:rPr>
            <w:noProof/>
            <w:webHidden/>
          </w:rPr>
          <w:tab/>
        </w:r>
        <w:r>
          <w:rPr>
            <w:noProof/>
            <w:webHidden/>
          </w:rPr>
          <w:fldChar w:fldCharType="begin"/>
        </w:r>
        <w:r>
          <w:rPr>
            <w:noProof/>
            <w:webHidden/>
          </w:rPr>
          <w:instrText xml:space="preserve"> PAGEREF _Toc110237732 \h </w:instrText>
        </w:r>
        <w:r>
          <w:rPr>
            <w:noProof/>
            <w:webHidden/>
          </w:rPr>
        </w:r>
        <w:r>
          <w:rPr>
            <w:noProof/>
            <w:webHidden/>
          </w:rPr>
          <w:fldChar w:fldCharType="separate"/>
        </w:r>
        <w:r>
          <w:rPr>
            <w:noProof/>
            <w:webHidden/>
          </w:rPr>
          <w:t>109</w:t>
        </w:r>
        <w:r>
          <w:rPr>
            <w:noProof/>
            <w:webHidden/>
          </w:rPr>
          <w:fldChar w:fldCharType="end"/>
        </w:r>
      </w:hyperlink>
    </w:p>
    <w:p w14:paraId="278AC31F" w14:textId="48DBEB55" w:rsidR="004F2520" w:rsidRDefault="004F2520">
      <w:pPr>
        <w:pStyle w:val="TOC1"/>
        <w:rPr>
          <w:rFonts w:asciiTheme="minorHAnsi" w:eastAsiaTheme="minorEastAsia" w:hAnsiTheme="minorHAnsi" w:cstheme="minorBidi"/>
          <w:noProof/>
        </w:rPr>
      </w:pPr>
      <w:hyperlink w:anchor="_Toc110237733" w:history="1">
        <w:r w:rsidRPr="004E23FD">
          <w:rPr>
            <w:rStyle w:val="Hyperlink"/>
            <w:noProof/>
          </w:rPr>
          <w:t>9.7.1 Identify and Confirm Vulnerabilities [AVCDL-Operation-1]</w:t>
        </w:r>
        <w:r>
          <w:rPr>
            <w:noProof/>
            <w:webHidden/>
          </w:rPr>
          <w:tab/>
        </w:r>
        <w:r>
          <w:rPr>
            <w:noProof/>
            <w:webHidden/>
          </w:rPr>
          <w:fldChar w:fldCharType="begin"/>
        </w:r>
        <w:r>
          <w:rPr>
            <w:noProof/>
            <w:webHidden/>
          </w:rPr>
          <w:instrText xml:space="preserve"> PAGEREF _Toc110237733 \h </w:instrText>
        </w:r>
        <w:r>
          <w:rPr>
            <w:noProof/>
            <w:webHidden/>
          </w:rPr>
        </w:r>
        <w:r>
          <w:rPr>
            <w:noProof/>
            <w:webHidden/>
          </w:rPr>
          <w:fldChar w:fldCharType="separate"/>
        </w:r>
        <w:r>
          <w:rPr>
            <w:noProof/>
            <w:webHidden/>
          </w:rPr>
          <w:t>110</w:t>
        </w:r>
        <w:r>
          <w:rPr>
            <w:noProof/>
            <w:webHidden/>
          </w:rPr>
          <w:fldChar w:fldCharType="end"/>
        </w:r>
      </w:hyperlink>
    </w:p>
    <w:p w14:paraId="116C4372" w14:textId="08F32248" w:rsidR="004F2520" w:rsidRDefault="004F2520">
      <w:pPr>
        <w:pStyle w:val="TOC1"/>
        <w:rPr>
          <w:rFonts w:asciiTheme="minorHAnsi" w:eastAsiaTheme="minorEastAsia" w:hAnsiTheme="minorHAnsi" w:cstheme="minorBidi"/>
          <w:noProof/>
        </w:rPr>
      </w:pPr>
      <w:hyperlink w:anchor="_Toc110237734" w:history="1">
        <w:r w:rsidRPr="004E23FD">
          <w:rPr>
            <w:rStyle w:val="Hyperlink"/>
            <w:noProof/>
          </w:rPr>
          <w:t>9.7.2 Assess and Prioritize Remediation [AVCDL-Operation-2]</w:t>
        </w:r>
        <w:r>
          <w:rPr>
            <w:noProof/>
            <w:webHidden/>
          </w:rPr>
          <w:tab/>
        </w:r>
        <w:r>
          <w:rPr>
            <w:noProof/>
            <w:webHidden/>
          </w:rPr>
          <w:fldChar w:fldCharType="begin"/>
        </w:r>
        <w:r>
          <w:rPr>
            <w:noProof/>
            <w:webHidden/>
          </w:rPr>
          <w:instrText xml:space="preserve"> PAGEREF _Toc110237734 \h </w:instrText>
        </w:r>
        <w:r>
          <w:rPr>
            <w:noProof/>
            <w:webHidden/>
          </w:rPr>
        </w:r>
        <w:r>
          <w:rPr>
            <w:noProof/>
            <w:webHidden/>
          </w:rPr>
          <w:fldChar w:fldCharType="separate"/>
        </w:r>
        <w:r>
          <w:rPr>
            <w:noProof/>
            <w:webHidden/>
          </w:rPr>
          <w:t>112</w:t>
        </w:r>
        <w:r>
          <w:rPr>
            <w:noProof/>
            <w:webHidden/>
          </w:rPr>
          <w:fldChar w:fldCharType="end"/>
        </w:r>
      </w:hyperlink>
    </w:p>
    <w:p w14:paraId="01643553" w14:textId="65F98111" w:rsidR="004F2520" w:rsidRDefault="004F2520">
      <w:pPr>
        <w:pStyle w:val="TOC1"/>
        <w:rPr>
          <w:rFonts w:asciiTheme="minorHAnsi" w:eastAsiaTheme="minorEastAsia" w:hAnsiTheme="minorHAnsi" w:cstheme="minorBidi"/>
          <w:noProof/>
        </w:rPr>
      </w:pPr>
      <w:hyperlink w:anchor="_Toc110237735" w:history="1">
        <w:r w:rsidRPr="004E23FD">
          <w:rPr>
            <w:rStyle w:val="Hyperlink"/>
            <w:noProof/>
          </w:rPr>
          <w:t>9.7.3 Root Cause Vulnerabilities [AVCDL-Operation-3]</w:t>
        </w:r>
        <w:r>
          <w:rPr>
            <w:noProof/>
            <w:webHidden/>
          </w:rPr>
          <w:tab/>
        </w:r>
        <w:r>
          <w:rPr>
            <w:noProof/>
            <w:webHidden/>
          </w:rPr>
          <w:fldChar w:fldCharType="begin"/>
        </w:r>
        <w:r>
          <w:rPr>
            <w:noProof/>
            <w:webHidden/>
          </w:rPr>
          <w:instrText xml:space="preserve"> PAGEREF _Toc110237735 \h </w:instrText>
        </w:r>
        <w:r>
          <w:rPr>
            <w:noProof/>
            <w:webHidden/>
          </w:rPr>
        </w:r>
        <w:r>
          <w:rPr>
            <w:noProof/>
            <w:webHidden/>
          </w:rPr>
          <w:fldChar w:fldCharType="separate"/>
        </w:r>
        <w:r>
          <w:rPr>
            <w:noProof/>
            <w:webHidden/>
          </w:rPr>
          <w:t>114</w:t>
        </w:r>
        <w:r>
          <w:rPr>
            <w:noProof/>
            <w:webHidden/>
          </w:rPr>
          <w:fldChar w:fldCharType="end"/>
        </w:r>
      </w:hyperlink>
    </w:p>
    <w:p w14:paraId="7C5E5A82" w14:textId="72D054AD" w:rsidR="004F2520" w:rsidRDefault="004F2520">
      <w:pPr>
        <w:pStyle w:val="TOC1"/>
        <w:rPr>
          <w:rFonts w:asciiTheme="minorHAnsi" w:eastAsiaTheme="minorEastAsia" w:hAnsiTheme="minorHAnsi" w:cstheme="minorBidi"/>
          <w:noProof/>
        </w:rPr>
      </w:pPr>
      <w:hyperlink w:anchor="_Toc110237736" w:history="1">
        <w:r w:rsidRPr="004E23FD">
          <w:rPr>
            <w:rStyle w:val="Hyperlink"/>
            <w:noProof/>
          </w:rPr>
          <w:t>9.7.4 Secure Deployment [AVCDL-Operation-4]</w:t>
        </w:r>
        <w:r>
          <w:rPr>
            <w:noProof/>
            <w:webHidden/>
          </w:rPr>
          <w:tab/>
        </w:r>
        <w:r>
          <w:rPr>
            <w:noProof/>
            <w:webHidden/>
          </w:rPr>
          <w:fldChar w:fldCharType="begin"/>
        </w:r>
        <w:r>
          <w:rPr>
            <w:noProof/>
            <w:webHidden/>
          </w:rPr>
          <w:instrText xml:space="preserve"> PAGEREF _Toc110237736 \h </w:instrText>
        </w:r>
        <w:r>
          <w:rPr>
            <w:noProof/>
            <w:webHidden/>
          </w:rPr>
        </w:r>
        <w:r>
          <w:rPr>
            <w:noProof/>
            <w:webHidden/>
          </w:rPr>
          <w:fldChar w:fldCharType="separate"/>
        </w:r>
        <w:r>
          <w:rPr>
            <w:noProof/>
            <w:webHidden/>
          </w:rPr>
          <w:t>116</w:t>
        </w:r>
        <w:r>
          <w:rPr>
            <w:noProof/>
            <w:webHidden/>
          </w:rPr>
          <w:fldChar w:fldCharType="end"/>
        </w:r>
      </w:hyperlink>
    </w:p>
    <w:p w14:paraId="4AC3379F" w14:textId="0E7D204B" w:rsidR="004F2520" w:rsidRDefault="004F2520">
      <w:pPr>
        <w:pStyle w:val="TOC1"/>
        <w:rPr>
          <w:rFonts w:asciiTheme="minorHAnsi" w:eastAsiaTheme="minorEastAsia" w:hAnsiTheme="minorHAnsi" w:cstheme="minorBidi"/>
          <w:noProof/>
        </w:rPr>
      </w:pPr>
      <w:hyperlink w:anchor="_Toc110237737" w:history="1">
        <w:r w:rsidRPr="004E23FD">
          <w:rPr>
            <w:rStyle w:val="Hyperlink"/>
            <w:noProof/>
          </w:rPr>
          <w:t>9.8 Decommissioning Phase</w:t>
        </w:r>
        <w:r>
          <w:rPr>
            <w:noProof/>
            <w:webHidden/>
          </w:rPr>
          <w:tab/>
        </w:r>
        <w:r>
          <w:rPr>
            <w:noProof/>
            <w:webHidden/>
          </w:rPr>
          <w:fldChar w:fldCharType="begin"/>
        </w:r>
        <w:r>
          <w:rPr>
            <w:noProof/>
            <w:webHidden/>
          </w:rPr>
          <w:instrText xml:space="preserve"> PAGEREF _Toc110237737 \h </w:instrText>
        </w:r>
        <w:r>
          <w:rPr>
            <w:noProof/>
            <w:webHidden/>
          </w:rPr>
        </w:r>
        <w:r>
          <w:rPr>
            <w:noProof/>
            <w:webHidden/>
          </w:rPr>
          <w:fldChar w:fldCharType="separate"/>
        </w:r>
        <w:r>
          <w:rPr>
            <w:noProof/>
            <w:webHidden/>
          </w:rPr>
          <w:t>118</w:t>
        </w:r>
        <w:r>
          <w:rPr>
            <w:noProof/>
            <w:webHidden/>
          </w:rPr>
          <w:fldChar w:fldCharType="end"/>
        </w:r>
      </w:hyperlink>
    </w:p>
    <w:p w14:paraId="3E39A0A9" w14:textId="21228CE2" w:rsidR="004F2520" w:rsidRDefault="004F2520">
      <w:pPr>
        <w:pStyle w:val="TOC1"/>
        <w:rPr>
          <w:rFonts w:asciiTheme="minorHAnsi" w:eastAsiaTheme="minorEastAsia" w:hAnsiTheme="minorHAnsi" w:cstheme="minorBidi"/>
          <w:noProof/>
        </w:rPr>
      </w:pPr>
      <w:hyperlink w:anchor="_Toc110237738" w:history="1">
        <w:r w:rsidRPr="004E23FD">
          <w:rPr>
            <w:rStyle w:val="Hyperlink"/>
            <w:noProof/>
          </w:rPr>
          <w:t>9.8.1 Apply Decommissioning Protocol [AVCDL-Decommissioning-1]</w:t>
        </w:r>
        <w:r>
          <w:rPr>
            <w:noProof/>
            <w:webHidden/>
          </w:rPr>
          <w:tab/>
        </w:r>
        <w:r>
          <w:rPr>
            <w:noProof/>
            <w:webHidden/>
          </w:rPr>
          <w:fldChar w:fldCharType="begin"/>
        </w:r>
        <w:r>
          <w:rPr>
            <w:noProof/>
            <w:webHidden/>
          </w:rPr>
          <w:instrText xml:space="preserve"> PAGEREF _Toc110237738 \h </w:instrText>
        </w:r>
        <w:r>
          <w:rPr>
            <w:noProof/>
            <w:webHidden/>
          </w:rPr>
        </w:r>
        <w:r>
          <w:rPr>
            <w:noProof/>
            <w:webHidden/>
          </w:rPr>
          <w:fldChar w:fldCharType="separate"/>
        </w:r>
        <w:r>
          <w:rPr>
            <w:noProof/>
            <w:webHidden/>
          </w:rPr>
          <w:t>119</w:t>
        </w:r>
        <w:r>
          <w:rPr>
            <w:noProof/>
            <w:webHidden/>
          </w:rPr>
          <w:fldChar w:fldCharType="end"/>
        </w:r>
      </w:hyperlink>
    </w:p>
    <w:p w14:paraId="43D53B53" w14:textId="19CA722B" w:rsidR="004F2520" w:rsidRDefault="004F2520">
      <w:pPr>
        <w:pStyle w:val="TOC1"/>
        <w:rPr>
          <w:rFonts w:asciiTheme="minorHAnsi" w:eastAsiaTheme="minorEastAsia" w:hAnsiTheme="minorHAnsi" w:cstheme="minorBidi"/>
          <w:noProof/>
        </w:rPr>
      </w:pPr>
      <w:hyperlink w:anchor="_Toc110237739" w:history="1">
        <w:r w:rsidRPr="004E23FD">
          <w:rPr>
            <w:rStyle w:val="Hyperlink"/>
            <w:noProof/>
          </w:rPr>
          <w:t>9.9 Supplier Processes</w:t>
        </w:r>
        <w:r>
          <w:rPr>
            <w:noProof/>
            <w:webHidden/>
          </w:rPr>
          <w:tab/>
        </w:r>
        <w:r>
          <w:rPr>
            <w:noProof/>
            <w:webHidden/>
          </w:rPr>
          <w:fldChar w:fldCharType="begin"/>
        </w:r>
        <w:r>
          <w:rPr>
            <w:noProof/>
            <w:webHidden/>
          </w:rPr>
          <w:instrText xml:space="preserve"> PAGEREF _Toc110237739 \h </w:instrText>
        </w:r>
        <w:r>
          <w:rPr>
            <w:noProof/>
            <w:webHidden/>
          </w:rPr>
        </w:r>
        <w:r>
          <w:rPr>
            <w:noProof/>
            <w:webHidden/>
          </w:rPr>
          <w:fldChar w:fldCharType="separate"/>
        </w:r>
        <w:r>
          <w:rPr>
            <w:noProof/>
            <w:webHidden/>
          </w:rPr>
          <w:t>121</w:t>
        </w:r>
        <w:r>
          <w:rPr>
            <w:noProof/>
            <w:webHidden/>
          </w:rPr>
          <w:fldChar w:fldCharType="end"/>
        </w:r>
      </w:hyperlink>
    </w:p>
    <w:p w14:paraId="6651C760" w14:textId="7BD88B55" w:rsidR="004F2520" w:rsidRDefault="004F2520">
      <w:pPr>
        <w:pStyle w:val="TOC1"/>
        <w:rPr>
          <w:rFonts w:asciiTheme="minorHAnsi" w:eastAsiaTheme="minorEastAsia" w:hAnsiTheme="minorHAnsi" w:cstheme="minorBidi"/>
          <w:noProof/>
        </w:rPr>
      </w:pPr>
      <w:hyperlink w:anchor="_Toc110237740" w:history="1">
        <w:r w:rsidRPr="004E23FD">
          <w:rPr>
            <w:rStyle w:val="Hyperlink"/>
            <w:noProof/>
          </w:rPr>
          <w:t>9.9.1 AVCMDS [AVCDL-Supplier-1]</w:t>
        </w:r>
        <w:r>
          <w:rPr>
            <w:noProof/>
            <w:webHidden/>
          </w:rPr>
          <w:tab/>
        </w:r>
        <w:r>
          <w:rPr>
            <w:noProof/>
            <w:webHidden/>
          </w:rPr>
          <w:fldChar w:fldCharType="begin"/>
        </w:r>
        <w:r>
          <w:rPr>
            <w:noProof/>
            <w:webHidden/>
          </w:rPr>
          <w:instrText xml:space="preserve"> PAGEREF _Toc110237740 \h </w:instrText>
        </w:r>
        <w:r>
          <w:rPr>
            <w:noProof/>
            <w:webHidden/>
          </w:rPr>
        </w:r>
        <w:r>
          <w:rPr>
            <w:noProof/>
            <w:webHidden/>
          </w:rPr>
          <w:fldChar w:fldCharType="separate"/>
        </w:r>
        <w:r>
          <w:rPr>
            <w:noProof/>
            <w:webHidden/>
          </w:rPr>
          <w:t>122</w:t>
        </w:r>
        <w:r>
          <w:rPr>
            <w:noProof/>
            <w:webHidden/>
          </w:rPr>
          <w:fldChar w:fldCharType="end"/>
        </w:r>
      </w:hyperlink>
    </w:p>
    <w:p w14:paraId="6A5AA11D" w14:textId="672E0113" w:rsidR="004F2520" w:rsidRDefault="004F2520">
      <w:pPr>
        <w:pStyle w:val="TOC1"/>
        <w:rPr>
          <w:rFonts w:asciiTheme="minorHAnsi" w:eastAsiaTheme="minorEastAsia" w:hAnsiTheme="minorHAnsi" w:cstheme="minorBidi"/>
          <w:noProof/>
        </w:rPr>
      </w:pPr>
      <w:hyperlink w:anchor="_Toc110237741" w:history="1">
        <w:r w:rsidRPr="004E23FD">
          <w:rPr>
            <w:rStyle w:val="Hyperlink"/>
            <w:noProof/>
          </w:rPr>
          <w:t>9.9.2 Supplier Self-reported Maturity [AVCDL-Supplier-2]</w:t>
        </w:r>
        <w:r>
          <w:rPr>
            <w:noProof/>
            <w:webHidden/>
          </w:rPr>
          <w:tab/>
        </w:r>
        <w:r>
          <w:rPr>
            <w:noProof/>
            <w:webHidden/>
          </w:rPr>
          <w:fldChar w:fldCharType="begin"/>
        </w:r>
        <w:r>
          <w:rPr>
            <w:noProof/>
            <w:webHidden/>
          </w:rPr>
          <w:instrText xml:space="preserve"> PAGEREF _Toc110237741 \h </w:instrText>
        </w:r>
        <w:r>
          <w:rPr>
            <w:noProof/>
            <w:webHidden/>
          </w:rPr>
        </w:r>
        <w:r>
          <w:rPr>
            <w:noProof/>
            <w:webHidden/>
          </w:rPr>
          <w:fldChar w:fldCharType="separate"/>
        </w:r>
        <w:r>
          <w:rPr>
            <w:noProof/>
            <w:webHidden/>
          </w:rPr>
          <w:t>123</w:t>
        </w:r>
        <w:r>
          <w:rPr>
            <w:noProof/>
            <w:webHidden/>
          </w:rPr>
          <w:fldChar w:fldCharType="end"/>
        </w:r>
      </w:hyperlink>
    </w:p>
    <w:p w14:paraId="31E3BD50" w14:textId="58322EA1" w:rsidR="004F2520" w:rsidRDefault="004F2520">
      <w:pPr>
        <w:pStyle w:val="TOC1"/>
        <w:rPr>
          <w:rFonts w:asciiTheme="minorHAnsi" w:eastAsiaTheme="minorEastAsia" w:hAnsiTheme="minorHAnsi" w:cstheme="minorBidi"/>
          <w:noProof/>
        </w:rPr>
      </w:pPr>
      <w:hyperlink w:anchor="_Toc110237742" w:history="1">
        <w:r w:rsidRPr="004E23FD">
          <w:rPr>
            <w:rStyle w:val="Hyperlink"/>
            <w:noProof/>
          </w:rPr>
          <w:t>9.9.3 Cybersecurity Interface Agreement [AVCDL-Supplier-3]</w:t>
        </w:r>
        <w:r>
          <w:rPr>
            <w:noProof/>
            <w:webHidden/>
          </w:rPr>
          <w:tab/>
        </w:r>
        <w:r>
          <w:rPr>
            <w:noProof/>
            <w:webHidden/>
          </w:rPr>
          <w:fldChar w:fldCharType="begin"/>
        </w:r>
        <w:r>
          <w:rPr>
            <w:noProof/>
            <w:webHidden/>
          </w:rPr>
          <w:instrText xml:space="preserve"> PAGEREF _Toc110237742 \h </w:instrText>
        </w:r>
        <w:r>
          <w:rPr>
            <w:noProof/>
            <w:webHidden/>
          </w:rPr>
        </w:r>
        <w:r>
          <w:rPr>
            <w:noProof/>
            <w:webHidden/>
          </w:rPr>
          <w:fldChar w:fldCharType="separate"/>
        </w:r>
        <w:r>
          <w:rPr>
            <w:noProof/>
            <w:webHidden/>
          </w:rPr>
          <w:t>124</w:t>
        </w:r>
        <w:r>
          <w:rPr>
            <w:noProof/>
            <w:webHidden/>
          </w:rPr>
          <w:fldChar w:fldCharType="end"/>
        </w:r>
      </w:hyperlink>
    </w:p>
    <w:p w14:paraId="08E26F7F" w14:textId="7A8099B1" w:rsidR="004F2520" w:rsidRDefault="004F2520">
      <w:pPr>
        <w:pStyle w:val="TOC1"/>
        <w:rPr>
          <w:rFonts w:asciiTheme="minorHAnsi" w:eastAsiaTheme="minorEastAsia" w:hAnsiTheme="minorHAnsi" w:cstheme="minorBidi"/>
          <w:noProof/>
        </w:rPr>
      </w:pPr>
      <w:hyperlink w:anchor="_Toc110237743" w:history="1">
        <w:r w:rsidRPr="004E23FD">
          <w:rPr>
            <w:rStyle w:val="Hyperlink"/>
            <w:noProof/>
          </w:rPr>
          <w:t>10. Requirement Role Assignments</w:t>
        </w:r>
        <w:r>
          <w:rPr>
            <w:noProof/>
            <w:webHidden/>
          </w:rPr>
          <w:tab/>
        </w:r>
        <w:r>
          <w:rPr>
            <w:noProof/>
            <w:webHidden/>
          </w:rPr>
          <w:fldChar w:fldCharType="begin"/>
        </w:r>
        <w:r>
          <w:rPr>
            <w:noProof/>
            <w:webHidden/>
          </w:rPr>
          <w:instrText xml:space="preserve"> PAGEREF _Toc110237743 \h </w:instrText>
        </w:r>
        <w:r>
          <w:rPr>
            <w:noProof/>
            <w:webHidden/>
          </w:rPr>
        </w:r>
        <w:r>
          <w:rPr>
            <w:noProof/>
            <w:webHidden/>
          </w:rPr>
          <w:fldChar w:fldCharType="separate"/>
        </w:r>
        <w:r>
          <w:rPr>
            <w:noProof/>
            <w:webHidden/>
          </w:rPr>
          <w:t>125</w:t>
        </w:r>
        <w:r>
          <w:rPr>
            <w:noProof/>
            <w:webHidden/>
          </w:rPr>
          <w:fldChar w:fldCharType="end"/>
        </w:r>
      </w:hyperlink>
    </w:p>
    <w:p w14:paraId="71DC0EE9" w14:textId="1B02BB5A" w:rsidR="004F2520" w:rsidRDefault="004F2520">
      <w:pPr>
        <w:pStyle w:val="TOC1"/>
        <w:rPr>
          <w:rFonts w:asciiTheme="minorHAnsi" w:eastAsiaTheme="minorEastAsia" w:hAnsiTheme="minorHAnsi" w:cstheme="minorBidi"/>
          <w:noProof/>
        </w:rPr>
      </w:pPr>
      <w:hyperlink w:anchor="_Toc110237744" w:history="1">
        <w:r w:rsidRPr="004E23FD">
          <w:rPr>
            <w:rStyle w:val="Hyperlink"/>
            <w:noProof/>
          </w:rPr>
          <w:t>11. Groups</w:t>
        </w:r>
        <w:r>
          <w:rPr>
            <w:noProof/>
            <w:webHidden/>
          </w:rPr>
          <w:tab/>
        </w:r>
        <w:r>
          <w:rPr>
            <w:noProof/>
            <w:webHidden/>
          </w:rPr>
          <w:fldChar w:fldCharType="begin"/>
        </w:r>
        <w:r>
          <w:rPr>
            <w:noProof/>
            <w:webHidden/>
          </w:rPr>
          <w:instrText xml:space="preserve"> PAGEREF _Toc110237744 \h </w:instrText>
        </w:r>
        <w:r>
          <w:rPr>
            <w:noProof/>
            <w:webHidden/>
          </w:rPr>
        </w:r>
        <w:r>
          <w:rPr>
            <w:noProof/>
            <w:webHidden/>
          </w:rPr>
          <w:fldChar w:fldCharType="separate"/>
        </w:r>
        <w:r>
          <w:rPr>
            <w:noProof/>
            <w:webHidden/>
          </w:rPr>
          <w:t>127</w:t>
        </w:r>
        <w:r>
          <w:rPr>
            <w:noProof/>
            <w:webHidden/>
          </w:rPr>
          <w:fldChar w:fldCharType="end"/>
        </w:r>
      </w:hyperlink>
    </w:p>
    <w:p w14:paraId="2234EE31" w14:textId="3CF5D319" w:rsidR="004F2520" w:rsidRDefault="004F2520">
      <w:pPr>
        <w:pStyle w:val="TOC1"/>
        <w:rPr>
          <w:rFonts w:asciiTheme="minorHAnsi" w:eastAsiaTheme="minorEastAsia" w:hAnsiTheme="minorHAnsi" w:cstheme="minorBidi"/>
          <w:noProof/>
        </w:rPr>
      </w:pPr>
      <w:hyperlink w:anchor="_Toc110237745" w:history="1">
        <w:r w:rsidRPr="004E23FD">
          <w:rPr>
            <w:rStyle w:val="Hyperlink"/>
            <w:noProof/>
          </w:rPr>
          <w:t>11.1 Groups [Devops]</w:t>
        </w:r>
        <w:r>
          <w:rPr>
            <w:noProof/>
            <w:webHidden/>
          </w:rPr>
          <w:tab/>
        </w:r>
        <w:r>
          <w:rPr>
            <w:noProof/>
            <w:webHidden/>
          </w:rPr>
          <w:fldChar w:fldCharType="begin"/>
        </w:r>
        <w:r>
          <w:rPr>
            <w:noProof/>
            <w:webHidden/>
          </w:rPr>
          <w:instrText xml:space="preserve"> PAGEREF _Toc110237745 \h </w:instrText>
        </w:r>
        <w:r>
          <w:rPr>
            <w:noProof/>
            <w:webHidden/>
          </w:rPr>
        </w:r>
        <w:r>
          <w:rPr>
            <w:noProof/>
            <w:webHidden/>
          </w:rPr>
          <w:fldChar w:fldCharType="separate"/>
        </w:r>
        <w:r>
          <w:rPr>
            <w:noProof/>
            <w:webHidden/>
          </w:rPr>
          <w:t>129</w:t>
        </w:r>
        <w:r>
          <w:rPr>
            <w:noProof/>
            <w:webHidden/>
          </w:rPr>
          <w:fldChar w:fldCharType="end"/>
        </w:r>
      </w:hyperlink>
    </w:p>
    <w:p w14:paraId="63A296DB" w14:textId="3874DF10" w:rsidR="004F2520" w:rsidRDefault="004F2520">
      <w:pPr>
        <w:pStyle w:val="TOC1"/>
        <w:rPr>
          <w:rFonts w:asciiTheme="minorHAnsi" w:eastAsiaTheme="minorEastAsia" w:hAnsiTheme="minorHAnsi" w:cstheme="minorBidi"/>
          <w:noProof/>
        </w:rPr>
      </w:pPr>
      <w:hyperlink w:anchor="_Toc110237746" w:history="1">
        <w:r w:rsidRPr="004E23FD">
          <w:rPr>
            <w:rStyle w:val="Hyperlink"/>
            <w:noProof/>
          </w:rPr>
          <w:t>11.2 Groups [Development]</w:t>
        </w:r>
        <w:r>
          <w:rPr>
            <w:noProof/>
            <w:webHidden/>
          </w:rPr>
          <w:tab/>
        </w:r>
        <w:r>
          <w:rPr>
            <w:noProof/>
            <w:webHidden/>
          </w:rPr>
          <w:fldChar w:fldCharType="begin"/>
        </w:r>
        <w:r>
          <w:rPr>
            <w:noProof/>
            <w:webHidden/>
          </w:rPr>
          <w:instrText xml:space="preserve"> PAGEREF _Toc110237746 \h </w:instrText>
        </w:r>
        <w:r>
          <w:rPr>
            <w:noProof/>
            <w:webHidden/>
          </w:rPr>
        </w:r>
        <w:r>
          <w:rPr>
            <w:noProof/>
            <w:webHidden/>
          </w:rPr>
          <w:fldChar w:fldCharType="separate"/>
        </w:r>
        <w:r>
          <w:rPr>
            <w:noProof/>
            <w:webHidden/>
          </w:rPr>
          <w:t>130</w:t>
        </w:r>
        <w:r>
          <w:rPr>
            <w:noProof/>
            <w:webHidden/>
          </w:rPr>
          <w:fldChar w:fldCharType="end"/>
        </w:r>
      </w:hyperlink>
    </w:p>
    <w:p w14:paraId="6F822D37" w14:textId="202E32D5" w:rsidR="004F2520" w:rsidRDefault="004F2520">
      <w:pPr>
        <w:pStyle w:val="TOC1"/>
        <w:rPr>
          <w:rFonts w:asciiTheme="minorHAnsi" w:eastAsiaTheme="minorEastAsia" w:hAnsiTheme="minorHAnsi" w:cstheme="minorBidi"/>
          <w:noProof/>
        </w:rPr>
      </w:pPr>
      <w:hyperlink w:anchor="_Toc110237747" w:history="1">
        <w:r w:rsidRPr="004E23FD">
          <w:rPr>
            <w:rStyle w:val="Hyperlink"/>
            <w:noProof/>
          </w:rPr>
          <w:t>11.3 Groups [Security]</w:t>
        </w:r>
        <w:r>
          <w:rPr>
            <w:noProof/>
            <w:webHidden/>
          </w:rPr>
          <w:tab/>
        </w:r>
        <w:r>
          <w:rPr>
            <w:noProof/>
            <w:webHidden/>
          </w:rPr>
          <w:fldChar w:fldCharType="begin"/>
        </w:r>
        <w:r>
          <w:rPr>
            <w:noProof/>
            <w:webHidden/>
          </w:rPr>
          <w:instrText xml:space="preserve"> PAGEREF _Toc110237747 \h </w:instrText>
        </w:r>
        <w:r>
          <w:rPr>
            <w:noProof/>
            <w:webHidden/>
          </w:rPr>
        </w:r>
        <w:r>
          <w:rPr>
            <w:noProof/>
            <w:webHidden/>
          </w:rPr>
          <w:fldChar w:fldCharType="separate"/>
        </w:r>
        <w:r>
          <w:rPr>
            <w:noProof/>
            <w:webHidden/>
          </w:rPr>
          <w:t>131</w:t>
        </w:r>
        <w:r>
          <w:rPr>
            <w:noProof/>
            <w:webHidden/>
          </w:rPr>
          <w:fldChar w:fldCharType="end"/>
        </w:r>
      </w:hyperlink>
    </w:p>
    <w:p w14:paraId="700D9921" w14:textId="7F1F256E" w:rsidR="004F2520" w:rsidRDefault="004F2520">
      <w:pPr>
        <w:pStyle w:val="TOC1"/>
        <w:rPr>
          <w:rFonts w:asciiTheme="minorHAnsi" w:eastAsiaTheme="minorEastAsia" w:hAnsiTheme="minorHAnsi" w:cstheme="minorBidi"/>
          <w:noProof/>
        </w:rPr>
      </w:pPr>
      <w:hyperlink w:anchor="_Toc110237748" w:history="1">
        <w:r w:rsidRPr="004E23FD">
          <w:rPr>
            <w:rStyle w:val="Hyperlink"/>
            <w:noProof/>
          </w:rPr>
          <w:t>11.4 Groups [Risk]</w:t>
        </w:r>
        <w:r>
          <w:rPr>
            <w:noProof/>
            <w:webHidden/>
          </w:rPr>
          <w:tab/>
        </w:r>
        <w:r>
          <w:rPr>
            <w:noProof/>
            <w:webHidden/>
          </w:rPr>
          <w:fldChar w:fldCharType="begin"/>
        </w:r>
        <w:r>
          <w:rPr>
            <w:noProof/>
            <w:webHidden/>
          </w:rPr>
          <w:instrText xml:space="preserve"> PAGEREF _Toc110237748 \h </w:instrText>
        </w:r>
        <w:r>
          <w:rPr>
            <w:noProof/>
            <w:webHidden/>
          </w:rPr>
        </w:r>
        <w:r>
          <w:rPr>
            <w:noProof/>
            <w:webHidden/>
          </w:rPr>
          <w:fldChar w:fldCharType="separate"/>
        </w:r>
        <w:r>
          <w:rPr>
            <w:noProof/>
            <w:webHidden/>
          </w:rPr>
          <w:t>132</w:t>
        </w:r>
        <w:r>
          <w:rPr>
            <w:noProof/>
            <w:webHidden/>
          </w:rPr>
          <w:fldChar w:fldCharType="end"/>
        </w:r>
      </w:hyperlink>
    </w:p>
    <w:p w14:paraId="54B87475" w14:textId="6125F695" w:rsidR="004F2520" w:rsidRDefault="004F2520">
      <w:pPr>
        <w:pStyle w:val="TOC1"/>
        <w:rPr>
          <w:rFonts w:asciiTheme="minorHAnsi" w:eastAsiaTheme="minorEastAsia" w:hAnsiTheme="minorHAnsi" w:cstheme="minorBidi"/>
          <w:noProof/>
        </w:rPr>
      </w:pPr>
      <w:hyperlink w:anchor="_Toc110237749" w:history="1">
        <w:r w:rsidRPr="004E23FD">
          <w:rPr>
            <w:rStyle w:val="Hyperlink"/>
            <w:noProof/>
          </w:rPr>
          <w:t>12. NCWF Roles</w:t>
        </w:r>
        <w:r>
          <w:rPr>
            <w:noProof/>
            <w:webHidden/>
          </w:rPr>
          <w:tab/>
        </w:r>
        <w:r>
          <w:rPr>
            <w:noProof/>
            <w:webHidden/>
          </w:rPr>
          <w:fldChar w:fldCharType="begin"/>
        </w:r>
        <w:r>
          <w:rPr>
            <w:noProof/>
            <w:webHidden/>
          </w:rPr>
          <w:instrText xml:space="preserve"> PAGEREF _Toc110237749 \h </w:instrText>
        </w:r>
        <w:r>
          <w:rPr>
            <w:noProof/>
            <w:webHidden/>
          </w:rPr>
        </w:r>
        <w:r>
          <w:rPr>
            <w:noProof/>
            <w:webHidden/>
          </w:rPr>
          <w:fldChar w:fldCharType="separate"/>
        </w:r>
        <w:r>
          <w:rPr>
            <w:noProof/>
            <w:webHidden/>
          </w:rPr>
          <w:t>133</w:t>
        </w:r>
        <w:r>
          <w:rPr>
            <w:noProof/>
            <w:webHidden/>
          </w:rPr>
          <w:fldChar w:fldCharType="end"/>
        </w:r>
      </w:hyperlink>
    </w:p>
    <w:p w14:paraId="435894E1" w14:textId="019BA9B1" w:rsidR="004F2520" w:rsidRDefault="004F2520">
      <w:pPr>
        <w:pStyle w:val="TOC1"/>
        <w:rPr>
          <w:rFonts w:asciiTheme="minorHAnsi" w:eastAsiaTheme="minorEastAsia" w:hAnsiTheme="minorHAnsi" w:cstheme="minorBidi"/>
          <w:noProof/>
        </w:rPr>
      </w:pPr>
      <w:hyperlink w:anchor="_Toc110237750" w:history="1">
        <w:r w:rsidRPr="004E23FD">
          <w:rPr>
            <w:rStyle w:val="Hyperlink"/>
            <w:noProof/>
          </w:rPr>
          <w:t>12.1 Cyber Defense Forensics Analyst (IN-FOR-002)</w:t>
        </w:r>
        <w:r>
          <w:rPr>
            <w:noProof/>
            <w:webHidden/>
          </w:rPr>
          <w:tab/>
        </w:r>
        <w:r>
          <w:rPr>
            <w:noProof/>
            <w:webHidden/>
          </w:rPr>
          <w:fldChar w:fldCharType="begin"/>
        </w:r>
        <w:r>
          <w:rPr>
            <w:noProof/>
            <w:webHidden/>
          </w:rPr>
          <w:instrText xml:space="preserve"> PAGEREF _Toc110237750 \h </w:instrText>
        </w:r>
        <w:r>
          <w:rPr>
            <w:noProof/>
            <w:webHidden/>
          </w:rPr>
        </w:r>
        <w:r>
          <w:rPr>
            <w:noProof/>
            <w:webHidden/>
          </w:rPr>
          <w:fldChar w:fldCharType="separate"/>
        </w:r>
        <w:r>
          <w:rPr>
            <w:noProof/>
            <w:webHidden/>
          </w:rPr>
          <w:t>134</w:t>
        </w:r>
        <w:r>
          <w:rPr>
            <w:noProof/>
            <w:webHidden/>
          </w:rPr>
          <w:fldChar w:fldCharType="end"/>
        </w:r>
      </w:hyperlink>
    </w:p>
    <w:p w14:paraId="3854568D" w14:textId="0B181C14" w:rsidR="004F2520" w:rsidRDefault="004F2520">
      <w:pPr>
        <w:pStyle w:val="TOC1"/>
        <w:rPr>
          <w:rFonts w:asciiTheme="minorHAnsi" w:eastAsiaTheme="minorEastAsia" w:hAnsiTheme="minorHAnsi" w:cstheme="minorBidi"/>
          <w:noProof/>
        </w:rPr>
      </w:pPr>
      <w:hyperlink w:anchor="_Toc110237751" w:history="1">
        <w:r w:rsidRPr="004E23FD">
          <w:rPr>
            <w:rStyle w:val="Hyperlink"/>
            <w:noProof/>
          </w:rPr>
          <w:t>12.2 Cyber Defense Incident Responder (PR-CIR-001)</w:t>
        </w:r>
        <w:r>
          <w:rPr>
            <w:noProof/>
            <w:webHidden/>
          </w:rPr>
          <w:tab/>
        </w:r>
        <w:r>
          <w:rPr>
            <w:noProof/>
            <w:webHidden/>
          </w:rPr>
          <w:fldChar w:fldCharType="begin"/>
        </w:r>
        <w:r>
          <w:rPr>
            <w:noProof/>
            <w:webHidden/>
          </w:rPr>
          <w:instrText xml:space="preserve"> PAGEREF _Toc110237751 \h </w:instrText>
        </w:r>
        <w:r>
          <w:rPr>
            <w:noProof/>
            <w:webHidden/>
          </w:rPr>
        </w:r>
        <w:r>
          <w:rPr>
            <w:noProof/>
            <w:webHidden/>
          </w:rPr>
          <w:fldChar w:fldCharType="separate"/>
        </w:r>
        <w:r>
          <w:rPr>
            <w:noProof/>
            <w:webHidden/>
          </w:rPr>
          <w:t>136</w:t>
        </w:r>
        <w:r>
          <w:rPr>
            <w:noProof/>
            <w:webHidden/>
          </w:rPr>
          <w:fldChar w:fldCharType="end"/>
        </w:r>
      </w:hyperlink>
    </w:p>
    <w:p w14:paraId="16893EC2" w14:textId="4CE860BC" w:rsidR="004F2520" w:rsidRDefault="004F2520">
      <w:pPr>
        <w:pStyle w:val="TOC1"/>
        <w:rPr>
          <w:rFonts w:asciiTheme="minorHAnsi" w:eastAsiaTheme="minorEastAsia" w:hAnsiTheme="minorHAnsi" w:cstheme="minorBidi"/>
          <w:noProof/>
        </w:rPr>
      </w:pPr>
      <w:hyperlink w:anchor="_Toc110237752" w:history="1">
        <w:r w:rsidRPr="004E23FD">
          <w:rPr>
            <w:rStyle w:val="Hyperlink"/>
            <w:noProof/>
          </w:rPr>
          <w:t>12.3 Cyber Instructor (OV-TEA-002)</w:t>
        </w:r>
        <w:r>
          <w:rPr>
            <w:noProof/>
            <w:webHidden/>
          </w:rPr>
          <w:tab/>
        </w:r>
        <w:r>
          <w:rPr>
            <w:noProof/>
            <w:webHidden/>
          </w:rPr>
          <w:fldChar w:fldCharType="begin"/>
        </w:r>
        <w:r>
          <w:rPr>
            <w:noProof/>
            <w:webHidden/>
          </w:rPr>
          <w:instrText xml:space="preserve"> PAGEREF _Toc110237752 \h </w:instrText>
        </w:r>
        <w:r>
          <w:rPr>
            <w:noProof/>
            <w:webHidden/>
          </w:rPr>
        </w:r>
        <w:r>
          <w:rPr>
            <w:noProof/>
            <w:webHidden/>
          </w:rPr>
          <w:fldChar w:fldCharType="separate"/>
        </w:r>
        <w:r>
          <w:rPr>
            <w:noProof/>
            <w:webHidden/>
          </w:rPr>
          <w:t>137</w:t>
        </w:r>
        <w:r>
          <w:rPr>
            <w:noProof/>
            <w:webHidden/>
          </w:rPr>
          <w:fldChar w:fldCharType="end"/>
        </w:r>
      </w:hyperlink>
    </w:p>
    <w:p w14:paraId="2A3962A8" w14:textId="013A72E5" w:rsidR="004F2520" w:rsidRDefault="004F2520">
      <w:pPr>
        <w:pStyle w:val="TOC1"/>
        <w:rPr>
          <w:rFonts w:asciiTheme="minorHAnsi" w:eastAsiaTheme="minorEastAsia" w:hAnsiTheme="minorHAnsi" w:cstheme="minorBidi"/>
          <w:noProof/>
        </w:rPr>
      </w:pPr>
      <w:hyperlink w:anchor="_Toc110237753" w:history="1">
        <w:r w:rsidRPr="004E23FD">
          <w:rPr>
            <w:rStyle w:val="Hyperlink"/>
            <w:noProof/>
          </w:rPr>
          <w:t>12.4 Information Systems Security Developer (SP-SYS-001)</w:t>
        </w:r>
        <w:r>
          <w:rPr>
            <w:noProof/>
            <w:webHidden/>
          </w:rPr>
          <w:tab/>
        </w:r>
        <w:r>
          <w:rPr>
            <w:noProof/>
            <w:webHidden/>
          </w:rPr>
          <w:fldChar w:fldCharType="begin"/>
        </w:r>
        <w:r>
          <w:rPr>
            <w:noProof/>
            <w:webHidden/>
          </w:rPr>
          <w:instrText xml:space="preserve"> PAGEREF _Toc110237753 \h </w:instrText>
        </w:r>
        <w:r>
          <w:rPr>
            <w:noProof/>
            <w:webHidden/>
          </w:rPr>
        </w:r>
        <w:r>
          <w:rPr>
            <w:noProof/>
            <w:webHidden/>
          </w:rPr>
          <w:fldChar w:fldCharType="separate"/>
        </w:r>
        <w:r>
          <w:rPr>
            <w:noProof/>
            <w:webHidden/>
          </w:rPr>
          <w:t>139</w:t>
        </w:r>
        <w:r>
          <w:rPr>
            <w:noProof/>
            <w:webHidden/>
          </w:rPr>
          <w:fldChar w:fldCharType="end"/>
        </w:r>
      </w:hyperlink>
    </w:p>
    <w:p w14:paraId="768A9A20" w14:textId="2EE4CB88" w:rsidR="004F2520" w:rsidRDefault="004F2520">
      <w:pPr>
        <w:pStyle w:val="TOC1"/>
        <w:rPr>
          <w:rFonts w:asciiTheme="minorHAnsi" w:eastAsiaTheme="minorEastAsia" w:hAnsiTheme="minorHAnsi" w:cstheme="minorBidi"/>
          <w:noProof/>
        </w:rPr>
      </w:pPr>
      <w:hyperlink w:anchor="_Toc110237754" w:history="1">
        <w:r w:rsidRPr="004E23FD">
          <w:rPr>
            <w:rStyle w:val="Hyperlink"/>
            <w:noProof/>
          </w:rPr>
          <w:t>12.5 Partner Integration Planner (CO-OPL-003)</w:t>
        </w:r>
        <w:r>
          <w:rPr>
            <w:noProof/>
            <w:webHidden/>
          </w:rPr>
          <w:tab/>
        </w:r>
        <w:r>
          <w:rPr>
            <w:noProof/>
            <w:webHidden/>
          </w:rPr>
          <w:fldChar w:fldCharType="begin"/>
        </w:r>
        <w:r>
          <w:rPr>
            <w:noProof/>
            <w:webHidden/>
          </w:rPr>
          <w:instrText xml:space="preserve"> PAGEREF _Toc110237754 \h </w:instrText>
        </w:r>
        <w:r>
          <w:rPr>
            <w:noProof/>
            <w:webHidden/>
          </w:rPr>
        </w:r>
        <w:r>
          <w:rPr>
            <w:noProof/>
            <w:webHidden/>
          </w:rPr>
          <w:fldChar w:fldCharType="separate"/>
        </w:r>
        <w:r>
          <w:rPr>
            <w:noProof/>
            <w:webHidden/>
          </w:rPr>
          <w:t>142</w:t>
        </w:r>
        <w:r>
          <w:rPr>
            <w:noProof/>
            <w:webHidden/>
          </w:rPr>
          <w:fldChar w:fldCharType="end"/>
        </w:r>
      </w:hyperlink>
    </w:p>
    <w:p w14:paraId="3E47A853" w14:textId="7D6C002F" w:rsidR="004F2520" w:rsidRDefault="004F2520">
      <w:pPr>
        <w:pStyle w:val="TOC1"/>
        <w:rPr>
          <w:rFonts w:asciiTheme="minorHAnsi" w:eastAsiaTheme="minorEastAsia" w:hAnsiTheme="minorHAnsi" w:cstheme="minorBidi"/>
          <w:noProof/>
        </w:rPr>
      </w:pPr>
      <w:hyperlink w:anchor="_Toc110237755" w:history="1">
        <w:r w:rsidRPr="004E23FD">
          <w:rPr>
            <w:rStyle w:val="Hyperlink"/>
            <w:noProof/>
          </w:rPr>
          <w:t>12.6 Secure Software Assessor (SP-DEV-002)</w:t>
        </w:r>
        <w:r>
          <w:rPr>
            <w:noProof/>
            <w:webHidden/>
          </w:rPr>
          <w:tab/>
        </w:r>
        <w:r>
          <w:rPr>
            <w:noProof/>
            <w:webHidden/>
          </w:rPr>
          <w:fldChar w:fldCharType="begin"/>
        </w:r>
        <w:r>
          <w:rPr>
            <w:noProof/>
            <w:webHidden/>
          </w:rPr>
          <w:instrText xml:space="preserve"> PAGEREF _Toc110237755 \h </w:instrText>
        </w:r>
        <w:r>
          <w:rPr>
            <w:noProof/>
            <w:webHidden/>
          </w:rPr>
        </w:r>
        <w:r>
          <w:rPr>
            <w:noProof/>
            <w:webHidden/>
          </w:rPr>
          <w:fldChar w:fldCharType="separate"/>
        </w:r>
        <w:r>
          <w:rPr>
            <w:noProof/>
            <w:webHidden/>
          </w:rPr>
          <w:t>144</w:t>
        </w:r>
        <w:r>
          <w:rPr>
            <w:noProof/>
            <w:webHidden/>
          </w:rPr>
          <w:fldChar w:fldCharType="end"/>
        </w:r>
      </w:hyperlink>
    </w:p>
    <w:p w14:paraId="5E1144CD" w14:textId="21B401DA" w:rsidR="004F2520" w:rsidRDefault="004F2520">
      <w:pPr>
        <w:pStyle w:val="TOC1"/>
        <w:rPr>
          <w:rFonts w:asciiTheme="minorHAnsi" w:eastAsiaTheme="minorEastAsia" w:hAnsiTheme="minorHAnsi" w:cstheme="minorBidi"/>
          <w:noProof/>
        </w:rPr>
      </w:pPr>
      <w:hyperlink w:anchor="_Toc110237756" w:history="1">
        <w:r w:rsidRPr="004E23FD">
          <w:rPr>
            <w:rStyle w:val="Hyperlink"/>
            <w:noProof/>
          </w:rPr>
          <w:t>12.7 Security Architect (SP-ARC-002)</w:t>
        </w:r>
        <w:r>
          <w:rPr>
            <w:noProof/>
            <w:webHidden/>
          </w:rPr>
          <w:tab/>
        </w:r>
        <w:r>
          <w:rPr>
            <w:noProof/>
            <w:webHidden/>
          </w:rPr>
          <w:fldChar w:fldCharType="begin"/>
        </w:r>
        <w:r>
          <w:rPr>
            <w:noProof/>
            <w:webHidden/>
          </w:rPr>
          <w:instrText xml:space="preserve"> PAGEREF _Toc110237756 \h </w:instrText>
        </w:r>
        <w:r>
          <w:rPr>
            <w:noProof/>
            <w:webHidden/>
          </w:rPr>
        </w:r>
        <w:r>
          <w:rPr>
            <w:noProof/>
            <w:webHidden/>
          </w:rPr>
          <w:fldChar w:fldCharType="separate"/>
        </w:r>
        <w:r>
          <w:rPr>
            <w:noProof/>
            <w:webHidden/>
          </w:rPr>
          <w:t>146</w:t>
        </w:r>
        <w:r>
          <w:rPr>
            <w:noProof/>
            <w:webHidden/>
          </w:rPr>
          <w:fldChar w:fldCharType="end"/>
        </w:r>
      </w:hyperlink>
    </w:p>
    <w:p w14:paraId="578965B5" w14:textId="6F56BA1E" w:rsidR="004F2520" w:rsidRDefault="004F2520">
      <w:pPr>
        <w:pStyle w:val="TOC1"/>
        <w:rPr>
          <w:rFonts w:asciiTheme="minorHAnsi" w:eastAsiaTheme="minorEastAsia" w:hAnsiTheme="minorHAnsi" w:cstheme="minorBidi"/>
          <w:noProof/>
        </w:rPr>
      </w:pPr>
      <w:hyperlink w:anchor="_Toc110237757" w:history="1">
        <w:r w:rsidRPr="004E23FD">
          <w:rPr>
            <w:rStyle w:val="Hyperlink"/>
            <w:noProof/>
          </w:rPr>
          <w:t>12.8 Software Developer (SP-DEV-001)</w:t>
        </w:r>
        <w:r>
          <w:rPr>
            <w:noProof/>
            <w:webHidden/>
          </w:rPr>
          <w:tab/>
        </w:r>
        <w:r>
          <w:rPr>
            <w:noProof/>
            <w:webHidden/>
          </w:rPr>
          <w:fldChar w:fldCharType="begin"/>
        </w:r>
        <w:r>
          <w:rPr>
            <w:noProof/>
            <w:webHidden/>
          </w:rPr>
          <w:instrText xml:space="preserve"> PAGEREF _Toc110237757 \h </w:instrText>
        </w:r>
        <w:r>
          <w:rPr>
            <w:noProof/>
            <w:webHidden/>
          </w:rPr>
        </w:r>
        <w:r>
          <w:rPr>
            <w:noProof/>
            <w:webHidden/>
          </w:rPr>
          <w:fldChar w:fldCharType="separate"/>
        </w:r>
        <w:r>
          <w:rPr>
            <w:noProof/>
            <w:webHidden/>
          </w:rPr>
          <w:t>148</w:t>
        </w:r>
        <w:r>
          <w:rPr>
            <w:noProof/>
            <w:webHidden/>
          </w:rPr>
          <w:fldChar w:fldCharType="end"/>
        </w:r>
      </w:hyperlink>
    </w:p>
    <w:p w14:paraId="4D0FA68C" w14:textId="01DAA920" w:rsidR="004F2520" w:rsidRDefault="004F2520">
      <w:pPr>
        <w:pStyle w:val="TOC1"/>
        <w:rPr>
          <w:rFonts w:asciiTheme="minorHAnsi" w:eastAsiaTheme="minorEastAsia" w:hAnsiTheme="minorHAnsi" w:cstheme="minorBidi"/>
          <w:noProof/>
        </w:rPr>
      </w:pPr>
      <w:hyperlink w:anchor="_Toc110237758" w:history="1">
        <w:r w:rsidRPr="004E23FD">
          <w:rPr>
            <w:rStyle w:val="Hyperlink"/>
            <w:noProof/>
          </w:rPr>
          <w:t>12.9 Systems Requirements Planner (SP-SRP-001)</w:t>
        </w:r>
        <w:r>
          <w:rPr>
            <w:noProof/>
            <w:webHidden/>
          </w:rPr>
          <w:tab/>
        </w:r>
        <w:r>
          <w:rPr>
            <w:noProof/>
            <w:webHidden/>
          </w:rPr>
          <w:fldChar w:fldCharType="begin"/>
        </w:r>
        <w:r>
          <w:rPr>
            <w:noProof/>
            <w:webHidden/>
          </w:rPr>
          <w:instrText xml:space="preserve"> PAGEREF _Toc110237758 \h </w:instrText>
        </w:r>
        <w:r>
          <w:rPr>
            <w:noProof/>
            <w:webHidden/>
          </w:rPr>
        </w:r>
        <w:r>
          <w:rPr>
            <w:noProof/>
            <w:webHidden/>
          </w:rPr>
          <w:fldChar w:fldCharType="separate"/>
        </w:r>
        <w:r>
          <w:rPr>
            <w:noProof/>
            <w:webHidden/>
          </w:rPr>
          <w:t>150</w:t>
        </w:r>
        <w:r>
          <w:rPr>
            <w:noProof/>
            <w:webHidden/>
          </w:rPr>
          <w:fldChar w:fldCharType="end"/>
        </w:r>
      </w:hyperlink>
    </w:p>
    <w:p w14:paraId="6C7521DF" w14:textId="25C1B60D" w:rsidR="004F2520" w:rsidRDefault="004F2520">
      <w:pPr>
        <w:pStyle w:val="TOC1"/>
        <w:rPr>
          <w:rFonts w:asciiTheme="minorHAnsi" w:eastAsiaTheme="minorEastAsia" w:hAnsiTheme="minorHAnsi" w:cstheme="minorBidi"/>
          <w:noProof/>
        </w:rPr>
      </w:pPr>
      <w:hyperlink w:anchor="_Toc110237759" w:history="1">
        <w:r w:rsidRPr="004E23FD">
          <w:rPr>
            <w:rStyle w:val="Hyperlink"/>
            <w:noProof/>
          </w:rPr>
          <w:t>12.10 Systems Security Analyst (OM-ANA-001)</w:t>
        </w:r>
        <w:r>
          <w:rPr>
            <w:noProof/>
            <w:webHidden/>
          </w:rPr>
          <w:tab/>
        </w:r>
        <w:r>
          <w:rPr>
            <w:noProof/>
            <w:webHidden/>
          </w:rPr>
          <w:fldChar w:fldCharType="begin"/>
        </w:r>
        <w:r>
          <w:rPr>
            <w:noProof/>
            <w:webHidden/>
          </w:rPr>
          <w:instrText xml:space="preserve"> PAGEREF _Toc110237759 \h </w:instrText>
        </w:r>
        <w:r>
          <w:rPr>
            <w:noProof/>
            <w:webHidden/>
          </w:rPr>
        </w:r>
        <w:r>
          <w:rPr>
            <w:noProof/>
            <w:webHidden/>
          </w:rPr>
          <w:fldChar w:fldCharType="separate"/>
        </w:r>
        <w:r>
          <w:rPr>
            <w:noProof/>
            <w:webHidden/>
          </w:rPr>
          <w:t>151</w:t>
        </w:r>
        <w:r>
          <w:rPr>
            <w:noProof/>
            <w:webHidden/>
          </w:rPr>
          <w:fldChar w:fldCharType="end"/>
        </w:r>
      </w:hyperlink>
    </w:p>
    <w:p w14:paraId="64A1601F" w14:textId="21C9DE6C" w:rsidR="004F2520" w:rsidRDefault="004F2520">
      <w:pPr>
        <w:pStyle w:val="TOC1"/>
        <w:rPr>
          <w:rFonts w:asciiTheme="minorHAnsi" w:eastAsiaTheme="minorEastAsia" w:hAnsiTheme="minorHAnsi" w:cstheme="minorBidi"/>
          <w:noProof/>
        </w:rPr>
      </w:pPr>
      <w:hyperlink w:anchor="_Toc110237760" w:history="1">
        <w:r w:rsidRPr="004E23FD">
          <w:rPr>
            <w:rStyle w:val="Hyperlink"/>
            <w:noProof/>
          </w:rPr>
          <w:t>12.11 Vulnerability Assessment Analyst (PR-VAM-001)</w:t>
        </w:r>
        <w:r>
          <w:rPr>
            <w:noProof/>
            <w:webHidden/>
          </w:rPr>
          <w:tab/>
        </w:r>
        <w:r>
          <w:rPr>
            <w:noProof/>
            <w:webHidden/>
          </w:rPr>
          <w:fldChar w:fldCharType="begin"/>
        </w:r>
        <w:r>
          <w:rPr>
            <w:noProof/>
            <w:webHidden/>
          </w:rPr>
          <w:instrText xml:space="preserve"> PAGEREF _Toc110237760 \h </w:instrText>
        </w:r>
        <w:r>
          <w:rPr>
            <w:noProof/>
            <w:webHidden/>
          </w:rPr>
        </w:r>
        <w:r>
          <w:rPr>
            <w:noProof/>
            <w:webHidden/>
          </w:rPr>
          <w:fldChar w:fldCharType="separate"/>
        </w:r>
        <w:r>
          <w:rPr>
            <w:noProof/>
            <w:webHidden/>
          </w:rPr>
          <w:t>153</w:t>
        </w:r>
        <w:r>
          <w:rPr>
            <w:noProof/>
            <w:webHidden/>
          </w:rPr>
          <w:fldChar w:fldCharType="end"/>
        </w:r>
      </w:hyperlink>
    </w:p>
    <w:p w14:paraId="1DF165B2" w14:textId="68CC268C" w:rsidR="004F2520" w:rsidRDefault="004F2520">
      <w:pPr>
        <w:pStyle w:val="TOC1"/>
        <w:rPr>
          <w:rFonts w:asciiTheme="minorHAnsi" w:eastAsiaTheme="minorEastAsia" w:hAnsiTheme="minorHAnsi" w:cstheme="minorBidi"/>
          <w:noProof/>
        </w:rPr>
      </w:pPr>
      <w:hyperlink w:anchor="_Toc110237761" w:history="1">
        <w:r w:rsidRPr="004E23FD">
          <w:rPr>
            <w:rStyle w:val="Hyperlink"/>
            <w:noProof/>
          </w:rPr>
          <w:t>13. SSDF Background Material</w:t>
        </w:r>
        <w:r>
          <w:rPr>
            <w:noProof/>
            <w:webHidden/>
          </w:rPr>
          <w:tab/>
        </w:r>
        <w:r>
          <w:rPr>
            <w:noProof/>
            <w:webHidden/>
          </w:rPr>
          <w:fldChar w:fldCharType="begin"/>
        </w:r>
        <w:r>
          <w:rPr>
            <w:noProof/>
            <w:webHidden/>
          </w:rPr>
          <w:instrText xml:space="preserve"> PAGEREF _Toc110237761 \h </w:instrText>
        </w:r>
        <w:r>
          <w:rPr>
            <w:noProof/>
            <w:webHidden/>
          </w:rPr>
        </w:r>
        <w:r>
          <w:rPr>
            <w:noProof/>
            <w:webHidden/>
          </w:rPr>
          <w:fldChar w:fldCharType="separate"/>
        </w:r>
        <w:r>
          <w:rPr>
            <w:noProof/>
            <w:webHidden/>
          </w:rPr>
          <w:t>154</w:t>
        </w:r>
        <w:r>
          <w:rPr>
            <w:noProof/>
            <w:webHidden/>
          </w:rPr>
          <w:fldChar w:fldCharType="end"/>
        </w:r>
      </w:hyperlink>
    </w:p>
    <w:p w14:paraId="50D72EBC" w14:textId="4ACC6924" w:rsidR="004F2520" w:rsidRDefault="004F2520">
      <w:pPr>
        <w:pStyle w:val="TOC1"/>
        <w:rPr>
          <w:rFonts w:asciiTheme="minorHAnsi" w:eastAsiaTheme="minorEastAsia" w:hAnsiTheme="minorHAnsi" w:cstheme="minorBidi"/>
          <w:noProof/>
        </w:rPr>
      </w:pPr>
      <w:hyperlink w:anchor="_Toc110237762" w:history="1">
        <w:r w:rsidRPr="004E23FD">
          <w:rPr>
            <w:rStyle w:val="Hyperlink"/>
            <w:noProof/>
          </w:rPr>
          <w:t>13.1 Prepare the Organization (PO) Practices</w:t>
        </w:r>
        <w:r>
          <w:rPr>
            <w:noProof/>
            <w:webHidden/>
          </w:rPr>
          <w:tab/>
        </w:r>
        <w:r>
          <w:rPr>
            <w:noProof/>
            <w:webHidden/>
          </w:rPr>
          <w:fldChar w:fldCharType="begin"/>
        </w:r>
        <w:r>
          <w:rPr>
            <w:noProof/>
            <w:webHidden/>
          </w:rPr>
          <w:instrText xml:space="preserve"> PAGEREF _Toc110237762 \h </w:instrText>
        </w:r>
        <w:r>
          <w:rPr>
            <w:noProof/>
            <w:webHidden/>
          </w:rPr>
        </w:r>
        <w:r>
          <w:rPr>
            <w:noProof/>
            <w:webHidden/>
          </w:rPr>
          <w:fldChar w:fldCharType="separate"/>
        </w:r>
        <w:r>
          <w:rPr>
            <w:noProof/>
            <w:webHidden/>
          </w:rPr>
          <w:t>155</w:t>
        </w:r>
        <w:r>
          <w:rPr>
            <w:noProof/>
            <w:webHidden/>
          </w:rPr>
          <w:fldChar w:fldCharType="end"/>
        </w:r>
      </w:hyperlink>
    </w:p>
    <w:p w14:paraId="6A28D0AA" w14:textId="3A352942" w:rsidR="004F2520" w:rsidRDefault="004F2520">
      <w:pPr>
        <w:pStyle w:val="TOC1"/>
        <w:rPr>
          <w:rFonts w:asciiTheme="minorHAnsi" w:eastAsiaTheme="minorEastAsia" w:hAnsiTheme="minorHAnsi" w:cstheme="minorBidi"/>
          <w:noProof/>
        </w:rPr>
      </w:pPr>
      <w:hyperlink w:anchor="_Toc110237763" w:history="1">
        <w:r w:rsidRPr="004E23FD">
          <w:rPr>
            <w:rStyle w:val="Hyperlink"/>
            <w:noProof/>
          </w:rPr>
          <w:t>13.2 Protect Software (PS) Practices</w:t>
        </w:r>
        <w:r>
          <w:rPr>
            <w:noProof/>
            <w:webHidden/>
          </w:rPr>
          <w:tab/>
        </w:r>
        <w:r>
          <w:rPr>
            <w:noProof/>
            <w:webHidden/>
          </w:rPr>
          <w:fldChar w:fldCharType="begin"/>
        </w:r>
        <w:r>
          <w:rPr>
            <w:noProof/>
            <w:webHidden/>
          </w:rPr>
          <w:instrText xml:space="preserve"> PAGEREF _Toc110237763 \h </w:instrText>
        </w:r>
        <w:r>
          <w:rPr>
            <w:noProof/>
            <w:webHidden/>
          </w:rPr>
        </w:r>
        <w:r>
          <w:rPr>
            <w:noProof/>
            <w:webHidden/>
          </w:rPr>
          <w:fldChar w:fldCharType="separate"/>
        </w:r>
        <w:r>
          <w:rPr>
            <w:noProof/>
            <w:webHidden/>
          </w:rPr>
          <w:t>156</w:t>
        </w:r>
        <w:r>
          <w:rPr>
            <w:noProof/>
            <w:webHidden/>
          </w:rPr>
          <w:fldChar w:fldCharType="end"/>
        </w:r>
      </w:hyperlink>
    </w:p>
    <w:p w14:paraId="3AD9F8F4" w14:textId="4C04B846" w:rsidR="004F2520" w:rsidRDefault="004F2520">
      <w:pPr>
        <w:pStyle w:val="TOC1"/>
        <w:rPr>
          <w:rFonts w:asciiTheme="minorHAnsi" w:eastAsiaTheme="minorEastAsia" w:hAnsiTheme="minorHAnsi" w:cstheme="minorBidi"/>
          <w:noProof/>
        </w:rPr>
      </w:pPr>
      <w:hyperlink w:anchor="_Toc110237764" w:history="1">
        <w:r w:rsidRPr="004E23FD">
          <w:rPr>
            <w:rStyle w:val="Hyperlink"/>
            <w:noProof/>
          </w:rPr>
          <w:t>13.3 Produce Well-Secured Software (PW) Practices</w:t>
        </w:r>
        <w:r>
          <w:rPr>
            <w:noProof/>
            <w:webHidden/>
          </w:rPr>
          <w:tab/>
        </w:r>
        <w:r>
          <w:rPr>
            <w:noProof/>
            <w:webHidden/>
          </w:rPr>
          <w:fldChar w:fldCharType="begin"/>
        </w:r>
        <w:r>
          <w:rPr>
            <w:noProof/>
            <w:webHidden/>
          </w:rPr>
          <w:instrText xml:space="preserve"> PAGEREF _Toc110237764 \h </w:instrText>
        </w:r>
        <w:r>
          <w:rPr>
            <w:noProof/>
            <w:webHidden/>
          </w:rPr>
        </w:r>
        <w:r>
          <w:rPr>
            <w:noProof/>
            <w:webHidden/>
          </w:rPr>
          <w:fldChar w:fldCharType="separate"/>
        </w:r>
        <w:r>
          <w:rPr>
            <w:noProof/>
            <w:webHidden/>
          </w:rPr>
          <w:t>157</w:t>
        </w:r>
        <w:r>
          <w:rPr>
            <w:noProof/>
            <w:webHidden/>
          </w:rPr>
          <w:fldChar w:fldCharType="end"/>
        </w:r>
      </w:hyperlink>
    </w:p>
    <w:p w14:paraId="57307165" w14:textId="75A4D25A" w:rsidR="004F2520" w:rsidRDefault="004F2520">
      <w:pPr>
        <w:pStyle w:val="TOC1"/>
        <w:rPr>
          <w:rFonts w:asciiTheme="minorHAnsi" w:eastAsiaTheme="minorEastAsia" w:hAnsiTheme="minorHAnsi" w:cstheme="minorBidi"/>
          <w:noProof/>
        </w:rPr>
      </w:pPr>
      <w:hyperlink w:anchor="_Toc110237765" w:history="1">
        <w:r w:rsidRPr="004E23FD">
          <w:rPr>
            <w:rStyle w:val="Hyperlink"/>
            <w:noProof/>
          </w:rPr>
          <w:t>13.4 Respond to Vulnerability Reports (RV) Practices</w:t>
        </w:r>
        <w:r>
          <w:rPr>
            <w:noProof/>
            <w:webHidden/>
          </w:rPr>
          <w:tab/>
        </w:r>
        <w:r>
          <w:rPr>
            <w:noProof/>
            <w:webHidden/>
          </w:rPr>
          <w:fldChar w:fldCharType="begin"/>
        </w:r>
        <w:r>
          <w:rPr>
            <w:noProof/>
            <w:webHidden/>
          </w:rPr>
          <w:instrText xml:space="preserve"> PAGEREF _Toc110237765 \h </w:instrText>
        </w:r>
        <w:r>
          <w:rPr>
            <w:noProof/>
            <w:webHidden/>
          </w:rPr>
        </w:r>
        <w:r>
          <w:rPr>
            <w:noProof/>
            <w:webHidden/>
          </w:rPr>
          <w:fldChar w:fldCharType="separate"/>
        </w:r>
        <w:r>
          <w:rPr>
            <w:noProof/>
            <w:webHidden/>
          </w:rPr>
          <w:t>159</w:t>
        </w:r>
        <w:r>
          <w:rPr>
            <w:noProof/>
            <w:webHidden/>
          </w:rPr>
          <w:fldChar w:fldCharType="end"/>
        </w:r>
      </w:hyperlink>
    </w:p>
    <w:p w14:paraId="787B17D7" w14:textId="2B08895F" w:rsidR="004F2520" w:rsidRDefault="004F2520">
      <w:pPr>
        <w:pStyle w:val="TOC1"/>
        <w:rPr>
          <w:rFonts w:asciiTheme="minorHAnsi" w:eastAsiaTheme="minorEastAsia" w:hAnsiTheme="minorHAnsi" w:cstheme="minorBidi"/>
          <w:noProof/>
        </w:rPr>
      </w:pPr>
      <w:hyperlink w:anchor="_Toc110237766" w:history="1">
        <w:r w:rsidRPr="004E23FD">
          <w:rPr>
            <w:rStyle w:val="Hyperlink"/>
            <w:noProof/>
          </w:rPr>
          <w:t>14. MSSDL Background Material</w:t>
        </w:r>
        <w:r>
          <w:rPr>
            <w:noProof/>
            <w:webHidden/>
          </w:rPr>
          <w:tab/>
        </w:r>
        <w:r>
          <w:rPr>
            <w:noProof/>
            <w:webHidden/>
          </w:rPr>
          <w:fldChar w:fldCharType="begin"/>
        </w:r>
        <w:r>
          <w:rPr>
            <w:noProof/>
            <w:webHidden/>
          </w:rPr>
          <w:instrText xml:space="preserve"> PAGEREF _Toc110237766 \h </w:instrText>
        </w:r>
        <w:r>
          <w:rPr>
            <w:noProof/>
            <w:webHidden/>
          </w:rPr>
        </w:r>
        <w:r>
          <w:rPr>
            <w:noProof/>
            <w:webHidden/>
          </w:rPr>
          <w:fldChar w:fldCharType="separate"/>
        </w:r>
        <w:r>
          <w:rPr>
            <w:noProof/>
            <w:webHidden/>
          </w:rPr>
          <w:t>160</w:t>
        </w:r>
        <w:r>
          <w:rPr>
            <w:noProof/>
            <w:webHidden/>
          </w:rPr>
          <w:fldChar w:fldCharType="end"/>
        </w:r>
      </w:hyperlink>
    </w:p>
    <w:p w14:paraId="254E7F61" w14:textId="6F99E1C9" w:rsidR="004F2520" w:rsidRDefault="004F2520">
      <w:pPr>
        <w:pStyle w:val="TOC1"/>
        <w:rPr>
          <w:rFonts w:asciiTheme="minorHAnsi" w:eastAsiaTheme="minorEastAsia" w:hAnsiTheme="minorHAnsi" w:cstheme="minorBidi"/>
          <w:noProof/>
        </w:rPr>
      </w:pPr>
      <w:hyperlink w:anchor="_Toc110237767" w:history="1">
        <w:r w:rsidRPr="004E23FD">
          <w:rPr>
            <w:rStyle w:val="Hyperlink"/>
            <w:noProof/>
          </w:rPr>
          <w:t>15. ISO/SAE 21434 Background Material</w:t>
        </w:r>
        <w:r>
          <w:rPr>
            <w:noProof/>
            <w:webHidden/>
          </w:rPr>
          <w:tab/>
        </w:r>
        <w:r>
          <w:rPr>
            <w:noProof/>
            <w:webHidden/>
          </w:rPr>
          <w:fldChar w:fldCharType="begin"/>
        </w:r>
        <w:r>
          <w:rPr>
            <w:noProof/>
            <w:webHidden/>
          </w:rPr>
          <w:instrText xml:space="preserve"> PAGEREF _Toc110237767 \h </w:instrText>
        </w:r>
        <w:r>
          <w:rPr>
            <w:noProof/>
            <w:webHidden/>
          </w:rPr>
        </w:r>
        <w:r>
          <w:rPr>
            <w:noProof/>
            <w:webHidden/>
          </w:rPr>
          <w:fldChar w:fldCharType="separate"/>
        </w:r>
        <w:r>
          <w:rPr>
            <w:noProof/>
            <w:webHidden/>
          </w:rPr>
          <w:t>161</w:t>
        </w:r>
        <w:r>
          <w:rPr>
            <w:noProof/>
            <w:webHidden/>
          </w:rPr>
          <w:fldChar w:fldCharType="end"/>
        </w:r>
      </w:hyperlink>
    </w:p>
    <w:p w14:paraId="4F7971D9" w14:textId="5513D30D" w:rsidR="004F2520" w:rsidRDefault="004F2520">
      <w:pPr>
        <w:pStyle w:val="TOC1"/>
        <w:rPr>
          <w:rFonts w:asciiTheme="minorHAnsi" w:eastAsiaTheme="minorEastAsia" w:hAnsiTheme="minorHAnsi" w:cstheme="minorBidi"/>
          <w:noProof/>
        </w:rPr>
      </w:pPr>
      <w:hyperlink w:anchor="_Toc110237768" w:history="1">
        <w:r w:rsidRPr="004E23FD">
          <w:rPr>
            <w:rStyle w:val="Hyperlink"/>
            <w:noProof/>
          </w:rPr>
          <w:t>16. Reference Documents</w:t>
        </w:r>
        <w:r>
          <w:rPr>
            <w:noProof/>
            <w:webHidden/>
          </w:rPr>
          <w:tab/>
        </w:r>
        <w:r>
          <w:rPr>
            <w:noProof/>
            <w:webHidden/>
          </w:rPr>
          <w:fldChar w:fldCharType="begin"/>
        </w:r>
        <w:r>
          <w:rPr>
            <w:noProof/>
            <w:webHidden/>
          </w:rPr>
          <w:instrText xml:space="preserve"> PAGEREF _Toc110237768 \h </w:instrText>
        </w:r>
        <w:r>
          <w:rPr>
            <w:noProof/>
            <w:webHidden/>
          </w:rPr>
        </w:r>
        <w:r>
          <w:rPr>
            <w:noProof/>
            <w:webHidden/>
          </w:rPr>
          <w:fldChar w:fldCharType="separate"/>
        </w:r>
        <w:r>
          <w:rPr>
            <w:noProof/>
            <w:webHidden/>
          </w:rPr>
          <w:t>162</w:t>
        </w:r>
        <w:r>
          <w:rPr>
            <w:noProof/>
            <w:webHidden/>
          </w:rPr>
          <w:fldChar w:fldCharType="end"/>
        </w:r>
      </w:hyperlink>
    </w:p>
    <w:p w14:paraId="011161DC" w14:textId="29B63E4C" w:rsidR="004F2520" w:rsidRDefault="004F2520">
      <w:pPr>
        <w:pStyle w:val="TOC1"/>
        <w:rPr>
          <w:rFonts w:asciiTheme="minorHAnsi" w:eastAsiaTheme="minorEastAsia" w:hAnsiTheme="minorHAnsi" w:cstheme="minorBidi"/>
          <w:noProof/>
        </w:rPr>
      </w:pPr>
      <w:hyperlink w:anchor="_Toc110237769" w:history="1">
        <w:r w:rsidRPr="004E23FD">
          <w:rPr>
            <w:rStyle w:val="Hyperlink"/>
            <w:noProof/>
          </w:rPr>
          <w:t>17. Continuous Improvement Progress Summary Example</w:t>
        </w:r>
        <w:r>
          <w:rPr>
            <w:noProof/>
            <w:webHidden/>
          </w:rPr>
          <w:tab/>
        </w:r>
        <w:r>
          <w:rPr>
            <w:noProof/>
            <w:webHidden/>
          </w:rPr>
          <w:fldChar w:fldCharType="begin"/>
        </w:r>
        <w:r>
          <w:rPr>
            <w:noProof/>
            <w:webHidden/>
          </w:rPr>
          <w:instrText xml:space="preserve"> PAGEREF _Toc110237769 \h </w:instrText>
        </w:r>
        <w:r>
          <w:rPr>
            <w:noProof/>
            <w:webHidden/>
          </w:rPr>
        </w:r>
        <w:r>
          <w:rPr>
            <w:noProof/>
            <w:webHidden/>
          </w:rPr>
          <w:fldChar w:fldCharType="separate"/>
        </w:r>
        <w:r>
          <w:rPr>
            <w:noProof/>
            <w:webHidden/>
          </w:rPr>
          <w:t>167</w:t>
        </w:r>
        <w:r>
          <w:rPr>
            <w:noProof/>
            <w:webHidden/>
          </w:rPr>
          <w:fldChar w:fldCharType="end"/>
        </w:r>
      </w:hyperlink>
    </w:p>
    <w:p w14:paraId="12E3E81A" w14:textId="6E983BC7" w:rsidR="004F2520" w:rsidRDefault="004F2520">
      <w:pPr>
        <w:pStyle w:val="TOC1"/>
        <w:rPr>
          <w:rFonts w:asciiTheme="minorHAnsi" w:eastAsiaTheme="minorEastAsia" w:hAnsiTheme="minorHAnsi" w:cstheme="minorBidi"/>
          <w:noProof/>
        </w:rPr>
      </w:pPr>
      <w:hyperlink w:anchor="_Toc110237770" w:history="1">
        <w:r w:rsidRPr="004E23FD">
          <w:rPr>
            <w:rStyle w:val="Hyperlink"/>
            <w:noProof/>
          </w:rPr>
          <w:t>18. AVCDL Product Dependencies</w:t>
        </w:r>
        <w:r>
          <w:rPr>
            <w:noProof/>
            <w:webHidden/>
          </w:rPr>
          <w:tab/>
        </w:r>
        <w:r>
          <w:rPr>
            <w:noProof/>
            <w:webHidden/>
          </w:rPr>
          <w:fldChar w:fldCharType="begin"/>
        </w:r>
        <w:r>
          <w:rPr>
            <w:noProof/>
            <w:webHidden/>
          </w:rPr>
          <w:instrText xml:space="preserve"> PAGEREF _Toc110237770 \h </w:instrText>
        </w:r>
        <w:r>
          <w:rPr>
            <w:noProof/>
            <w:webHidden/>
          </w:rPr>
        </w:r>
        <w:r>
          <w:rPr>
            <w:noProof/>
            <w:webHidden/>
          </w:rPr>
          <w:fldChar w:fldCharType="separate"/>
        </w:r>
        <w:r>
          <w:rPr>
            <w:noProof/>
            <w:webHidden/>
          </w:rPr>
          <w:t>168</w:t>
        </w:r>
        <w:r>
          <w:rPr>
            <w:noProof/>
            <w:webHidden/>
          </w:rPr>
          <w:fldChar w:fldCharType="end"/>
        </w:r>
      </w:hyperlink>
    </w:p>
    <w:p w14:paraId="4C4BE33F" w14:textId="1D6057FC" w:rsidR="004F2520" w:rsidRDefault="004F2520">
      <w:pPr>
        <w:pStyle w:val="TOC1"/>
        <w:rPr>
          <w:rFonts w:asciiTheme="minorHAnsi" w:eastAsiaTheme="minorEastAsia" w:hAnsiTheme="minorHAnsi" w:cstheme="minorBidi"/>
          <w:noProof/>
        </w:rPr>
      </w:pPr>
      <w:hyperlink w:anchor="_Toc110237771" w:history="1">
        <w:r w:rsidRPr="004E23FD">
          <w:rPr>
            <w:rStyle w:val="Hyperlink"/>
            <w:noProof/>
          </w:rPr>
          <w:t>19. AVCDL Training Path</w:t>
        </w:r>
        <w:r>
          <w:rPr>
            <w:noProof/>
            <w:webHidden/>
          </w:rPr>
          <w:tab/>
        </w:r>
        <w:r>
          <w:rPr>
            <w:noProof/>
            <w:webHidden/>
          </w:rPr>
          <w:fldChar w:fldCharType="begin"/>
        </w:r>
        <w:r>
          <w:rPr>
            <w:noProof/>
            <w:webHidden/>
          </w:rPr>
          <w:instrText xml:space="preserve"> PAGEREF _Toc110237771 \h </w:instrText>
        </w:r>
        <w:r>
          <w:rPr>
            <w:noProof/>
            <w:webHidden/>
          </w:rPr>
        </w:r>
        <w:r>
          <w:rPr>
            <w:noProof/>
            <w:webHidden/>
          </w:rPr>
          <w:fldChar w:fldCharType="separate"/>
        </w:r>
        <w:r>
          <w:rPr>
            <w:noProof/>
            <w:webHidden/>
          </w:rPr>
          <w:t>177</w:t>
        </w:r>
        <w:r>
          <w:rPr>
            <w:noProof/>
            <w:webHidden/>
          </w:rPr>
          <w:fldChar w:fldCharType="end"/>
        </w:r>
      </w:hyperlink>
    </w:p>
    <w:p w14:paraId="6C703C56" w14:textId="1659B6E7"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3A518B9B" w14:textId="31B4E0EC" w:rsidR="004F2520"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110237772" w:history="1">
        <w:r w:rsidR="004F2520" w:rsidRPr="0028197B">
          <w:rPr>
            <w:rStyle w:val="Hyperlink"/>
            <w:noProof/>
          </w:rPr>
          <w:t>Table 1 - Relationship Among Standards</w:t>
        </w:r>
        <w:r w:rsidR="004F2520">
          <w:rPr>
            <w:noProof/>
            <w:webHidden/>
          </w:rPr>
          <w:tab/>
        </w:r>
        <w:r w:rsidR="004F2520">
          <w:rPr>
            <w:noProof/>
            <w:webHidden/>
          </w:rPr>
          <w:fldChar w:fldCharType="begin"/>
        </w:r>
        <w:r w:rsidR="004F2520">
          <w:rPr>
            <w:noProof/>
            <w:webHidden/>
          </w:rPr>
          <w:instrText xml:space="preserve"> PAGEREF _Toc110237772 \h </w:instrText>
        </w:r>
        <w:r w:rsidR="004F2520">
          <w:rPr>
            <w:noProof/>
            <w:webHidden/>
          </w:rPr>
        </w:r>
        <w:r w:rsidR="004F2520">
          <w:rPr>
            <w:noProof/>
            <w:webHidden/>
          </w:rPr>
          <w:fldChar w:fldCharType="separate"/>
        </w:r>
        <w:r w:rsidR="004F2520">
          <w:rPr>
            <w:noProof/>
            <w:webHidden/>
          </w:rPr>
          <w:t>12</w:t>
        </w:r>
        <w:r w:rsidR="004F2520">
          <w:rPr>
            <w:noProof/>
            <w:webHidden/>
          </w:rPr>
          <w:fldChar w:fldCharType="end"/>
        </w:r>
      </w:hyperlink>
    </w:p>
    <w:p w14:paraId="656591F2" w14:textId="56AEE698"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3" w:history="1">
        <w:r w:rsidRPr="0028197B">
          <w:rPr>
            <w:rStyle w:val="Hyperlink"/>
            <w:noProof/>
          </w:rPr>
          <w:t>Table 2 - Requirement Role Assignments</w:t>
        </w:r>
        <w:r>
          <w:rPr>
            <w:noProof/>
            <w:webHidden/>
          </w:rPr>
          <w:tab/>
        </w:r>
        <w:r>
          <w:rPr>
            <w:noProof/>
            <w:webHidden/>
          </w:rPr>
          <w:fldChar w:fldCharType="begin"/>
        </w:r>
        <w:r>
          <w:rPr>
            <w:noProof/>
            <w:webHidden/>
          </w:rPr>
          <w:instrText xml:space="preserve"> PAGEREF _Toc110237773 \h </w:instrText>
        </w:r>
        <w:r>
          <w:rPr>
            <w:noProof/>
            <w:webHidden/>
          </w:rPr>
        </w:r>
        <w:r>
          <w:rPr>
            <w:noProof/>
            <w:webHidden/>
          </w:rPr>
          <w:fldChar w:fldCharType="separate"/>
        </w:r>
        <w:r>
          <w:rPr>
            <w:noProof/>
            <w:webHidden/>
          </w:rPr>
          <w:t>126</w:t>
        </w:r>
        <w:r>
          <w:rPr>
            <w:noProof/>
            <w:webHidden/>
          </w:rPr>
          <w:fldChar w:fldCharType="end"/>
        </w:r>
      </w:hyperlink>
    </w:p>
    <w:p w14:paraId="049CEC8D" w14:textId="51221994"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4" w:history="1">
        <w:r w:rsidRPr="0028197B">
          <w:rPr>
            <w:rStyle w:val="Hyperlink"/>
            <w:noProof/>
          </w:rPr>
          <w:t>Table 3 – AVCDL Phase Requirement - Group Mapping</w:t>
        </w:r>
        <w:r>
          <w:rPr>
            <w:noProof/>
            <w:webHidden/>
          </w:rPr>
          <w:tab/>
        </w:r>
        <w:r>
          <w:rPr>
            <w:noProof/>
            <w:webHidden/>
          </w:rPr>
          <w:fldChar w:fldCharType="begin"/>
        </w:r>
        <w:r>
          <w:rPr>
            <w:noProof/>
            <w:webHidden/>
          </w:rPr>
          <w:instrText xml:space="preserve"> PAGEREF _Toc110237774 \h </w:instrText>
        </w:r>
        <w:r>
          <w:rPr>
            <w:noProof/>
            <w:webHidden/>
          </w:rPr>
        </w:r>
        <w:r>
          <w:rPr>
            <w:noProof/>
            <w:webHidden/>
          </w:rPr>
          <w:fldChar w:fldCharType="separate"/>
        </w:r>
        <w:r>
          <w:rPr>
            <w:noProof/>
            <w:webHidden/>
          </w:rPr>
          <w:t>128</w:t>
        </w:r>
        <w:r>
          <w:rPr>
            <w:noProof/>
            <w:webHidden/>
          </w:rPr>
          <w:fldChar w:fldCharType="end"/>
        </w:r>
      </w:hyperlink>
    </w:p>
    <w:p w14:paraId="132B8576" w14:textId="05519096"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5" w:history="1">
        <w:r w:rsidRPr="0028197B">
          <w:rPr>
            <w:rStyle w:val="Hyperlink"/>
            <w:noProof/>
          </w:rPr>
          <w:t>Table 4 - Devops Requirement Responsibilities</w:t>
        </w:r>
        <w:r>
          <w:rPr>
            <w:noProof/>
            <w:webHidden/>
          </w:rPr>
          <w:tab/>
        </w:r>
        <w:r>
          <w:rPr>
            <w:noProof/>
            <w:webHidden/>
          </w:rPr>
          <w:fldChar w:fldCharType="begin"/>
        </w:r>
        <w:r>
          <w:rPr>
            <w:noProof/>
            <w:webHidden/>
          </w:rPr>
          <w:instrText xml:space="preserve"> PAGEREF _Toc110237775 \h </w:instrText>
        </w:r>
        <w:r>
          <w:rPr>
            <w:noProof/>
            <w:webHidden/>
          </w:rPr>
        </w:r>
        <w:r>
          <w:rPr>
            <w:noProof/>
            <w:webHidden/>
          </w:rPr>
          <w:fldChar w:fldCharType="separate"/>
        </w:r>
        <w:r>
          <w:rPr>
            <w:noProof/>
            <w:webHidden/>
          </w:rPr>
          <w:t>129</w:t>
        </w:r>
        <w:r>
          <w:rPr>
            <w:noProof/>
            <w:webHidden/>
          </w:rPr>
          <w:fldChar w:fldCharType="end"/>
        </w:r>
      </w:hyperlink>
    </w:p>
    <w:p w14:paraId="07ABC81A" w14:textId="64F98D71"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6" w:history="1">
        <w:r w:rsidRPr="0028197B">
          <w:rPr>
            <w:rStyle w:val="Hyperlink"/>
            <w:noProof/>
          </w:rPr>
          <w:t>Table 5 - Development Requirement Responsibilities</w:t>
        </w:r>
        <w:r>
          <w:rPr>
            <w:noProof/>
            <w:webHidden/>
          </w:rPr>
          <w:tab/>
        </w:r>
        <w:r>
          <w:rPr>
            <w:noProof/>
            <w:webHidden/>
          </w:rPr>
          <w:fldChar w:fldCharType="begin"/>
        </w:r>
        <w:r>
          <w:rPr>
            <w:noProof/>
            <w:webHidden/>
          </w:rPr>
          <w:instrText xml:space="preserve"> PAGEREF _Toc110237776 \h </w:instrText>
        </w:r>
        <w:r>
          <w:rPr>
            <w:noProof/>
            <w:webHidden/>
          </w:rPr>
        </w:r>
        <w:r>
          <w:rPr>
            <w:noProof/>
            <w:webHidden/>
          </w:rPr>
          <w:fldChar w:fldCharType="separate"/>
        </w:r>
        <w:r>
          <w:rPr>
            <w:noProof/>
            <w:webHidden/>
          </w:rPr>
          <w:t>130</w:t>
        </w:r>
        <w:r>
          <w:rPr>
            <w:noProof/>
            <w:webHidden/>
          </w:rPr>
          <w:fldChar w:fldCharType="end"/>
        </w:r>
      </w:hyperlink>
    </w:p>
    <w:p w14:paraId="642844D1" w14:textId="2A8A07C1"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7" w:history="1">
        <w:r w:rsidRPr="0028197B">
          <w:rPr>
            <w:rStyle w:val="Hyperlink"/>
            <w:noProof/>
          </w:rPr>
          <w:t>Table 6 - Security Requirement Responsibilities</w:t>
        </w:r>
        <w:r>
          <w:rPr>
            <w:noProof/>
            <w:webHidden/>
          </w:rPr>
          <w:tab/>
        </w:r>
        <w:r>
          <w:rPr>
            <w:noProof/>
            <w:webHidden/>
          </w:rPr>
          <w:fldChar w:fldCharType="begin"/>
        </w:r>
        <w:r>
          <w:rPr>
            <w:noProof/>
            <w:webHidden/>
          </w:rPr>
          <w:instrText xml:space="preserve"> PAGEREF _Toc110237777 \h </w:instrText>
        </w:r>
        <w:r>
          <w:rPr>
            <w:noProof/>
            <w:webHidden/>
          </w:rPr>
        </w:r>
        <w:r>
          <w:rPr>
            <w:noProof/>
            <w:webHidden/>
          </w:rPr>
          <w:fldChar w:fldCharType="separate"/>
        </w:r>
        <w:r>
          <w:rPr>
            <w:noProof/>
            <w:webHidden/>
          </w:rPr>
          <w:t>131</w:t>
        </w:r>
        <w:r>
          <w:rPr>
            <w:noProof/>
            <w:webHidden/>
          </w:rPr>
          <w:fldChar w:fldCharType="end"/>
        </w:r>
      </w:hyperlink>
    </w:p>
    <w:p w14:paraId="77E4E8AE" w14:textId="15FB95A5"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8" w:history="1">
        <w:r w:rsidRPr="0028197B">
          <w:rPr>
            <w:rStyle w:val="Hyperlink"/>
            <w:noProof/>
          </w:rPr>
          <w:t>Table 7 - Maturity Tracking Example</w:t>
        </w:r>
        <w:r>
          <w:rPr>
            <w:noProof/>
            <w:webHidden/>
          </w:rPr>
          <w:tab/>
        </w:r>
        <w:r>
          <w:rPr>
            <w:noProof/>
            <w:webHidden/>
          </w:rPr>
          <w:fldChar w:fldCharType="begin"/>
        </w:r>
        <w:r>
          <w:rPr>
            <w:noProof/>
            <w:webHidden/>
          </w:rPr>
          <w:instrText xml:space="preserve"> PAGEREF _Toc110237778 \h </w:instrText>
        </w:r>
        <w:r>
          <w:rPr>
            <w:noProof/>
            <w:webHidden/>
          </w:rPr>
        </w:r>
        <w:r>
          <w:rPr>
            <w:noProof/>
            <w:webHidden/>
          </w:rPr>
          <w:fldChar w:fldCharType="separate"/>
        </w:r>
        <w:r>
          <w:rPr>
            <w:noProof/>
            <w:webHidden/>
          </w:rPr>
          <w:t>167</w:t>
        </w:r>
        <w:r>
          <w:rPr>
            <w:noProof/>
            <w:webHidden/>
          </w:rPr>
          <w:fldChar w:fldCharType="end"/>
        </w:r>
      </w:hyperlink>
    </w:p>
    <w:p w14:paraId="2E80DB6A" w14:textId="23BF447D"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0DC83E84" w14:textId="138C3A40" w:rsidR="004F2520"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110237779" w:history="1">
        <w:r w:rsidR="004F2520" w:rsidRPr="002418F8">
          <w:rPr>
            <w:rStyle w:val="Hyperlink"/>
            <w:noProof/>
          </w:rPr>
          <w:t>Figure 1 - Document Organization</w:t>
        </w:r>
        <w:r w:rsidR="004F2520">
          <w:rPr>
            <w:noProof/>
            <w:webHidden/>
          </w:rPr>
          <w:tab/>
        </w:r>
        <w:r w:rsidR="004F2520">
          <w:rPr>
            <w:noProof/>
            <w:webHidden/>
          </w:rPr>
          <w:fldChar w:fldCharType="begin"/>
        </w:r>
        <w:r w:rsidR="004F2520">
          <w:rPr>
            <w:noProof/>
            <w:webHidden/>
          </w:rPr>
          <w:instrText xml:space="preserve"> PAGEREF _Toc110237779 \h </w:instrText>
        </w:r>
        <w:r w:rsidR="004F2520">
          <w:rPr>
            <w:noProof/>
            <w:webHidden/>
          </w:rPr>
        </w:r>
        <w:r w:rsidR="004F2520">
          <w:rPr>
            <w:noProof/>
            <w:webHidden/>
          </w:rPr>
          <w:fldChar w:fldCharType="separate"/>
        </w:r>
        <w:r w:rsidR="004F2520">
          <w:rPr>
            <w:noProof/>
            <w:webHidden/>
          </w:rPr>
          <w:t>9</w:t>
        </w:r>
        <w:r w:rsidR="004F2520">
          <w:rPr>
            <w:noProof/>
            <w:webHidden/>
          </w:rPr>
          <w:fldChar w:fldCharType="end"/>
        </w:r>
      </w:hyperlink>
    </w:p>
    <w:p w14:paraId="561317AE" w14:textId="48C1B8A3"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80" w:history="1">
        <w:r w:rsidRPr="002418F8">
          <w:rPr>
            <w:rStyle w:val="Hyperlink"/>
            <w:noProof/>
          </w:rPr>
          <w:t>Figure 2 - AVCDL sources</w:t>
        </w:r>
        <w:r>
          <w:rPr>
            <w:noProof/>
            <w:webHidden/>
          </w:rPr>
          <w:tab/>
        </w:r>
        <w:r>
          <w:rPr>
            <w:noProof/>
            <w:webHidden/>
          </w:rPr>
          <w:fldChar w:fldCharType="begin"/>
        </w:r>
        <w:r>
          <w:rPr>
            <w:noProof/>
            <w:webHidden/>
          </w:rPr>
          <w:instrText xml:space="preserve"> PAGEREF _Toc110237780 \h </w:instrText>
        </w:r>
        <w:r>
          <w:rPr>
            <w:noProof/>
            <w:webHidden/>
          </w:rPr>
        </w:r>
        <w:r>
          <w:rPr>
            <w:noProof/>
            <w:webHidden/>
          </w:rPr>
          <w:fldChar w:fldCharType="separate"/>
        </w:r>
        <w:r>
          <w:rPr>
            <w:noProof/>
            <w:webHidden/>
          </w:rPr>
          <w:t>17</w:t>
        </w:r>
        <w:r>
          <w:rPr>
            <w:noProof/>
            <w:webHidden/>
          </w:rPr>
          <w:fldChar w:fldCharType="end"/>
        </w:r>
      </w:hyperlink>
    </w:p>
    <w:p w14:paraId="35806439" w14:textId="29F073D6"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81" w:history="1">
        <w:r w:rsidRPr="002418F8">
          <w:rPr>
            <w:rStyle w:val="Hyperlink"/>
            <w:noProof/>
          </w:rPr>
          <w:t>Figure 3 - AVCDL phases and requirements</w:t>
        </w:r>
        <w:r>
          <w:rPr>
            <w:noProof/>
            <w:webHidden/>
          </w:rPr>
          <w:tab/>
        </w:r>
        <w:r>
          <w:rPr>
            <w:noProof/>
            <w:webHidden/>
          </w:rPr>
          <w:fldChar w:fldCharType="begin"/>
        </w:r>
        <w:r>
          <w:rPr>
            <w:noProof/>
            <w:webHidden/>
          </w:rPr>
          <w:instrText xml:space="preserve"> PAGEREF _Toc110237781 \h </w:instrText>
        </w:r>
        <w:r>
          <w:rPr>
            <w:noProof/>
            <w:webHidden/>
          </w:rPr>
        </w:r>
        <w:r>
          <w:rPr>
            <w:noProof/>
            <w:webHidden/>
          </w:rPr>
          <w:fldChar w:fldCharType="separate"/>
        </w:r>
        <w:r>
          <w:rPr>
            <w:noProof/>
            <w:webHidden/>
          </w:rPr>
          <w:t>21</w:t>
        </w:r>
        <w:r>
          <w:rPr>
            <w:noProof/>
            <w:webHidden/>
          </w:rPr>
          <w:fldChar w:fldCharType="end"/>
        </w:r>
      </w:hyperlink>
    </w:p>
    <w:p w14:paraId="1991BBC5" w14:textId="254344F2"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82" w:history="1">
        <w:r w:rsidRPr="002418F8">
          <w:rPr>
            <w:rStyle w:val="Hyperlink"/>
            <w:noProof/>
          </w:rPr>
          <w:t>Figure 4 - AVCDL phases cyclic</w:t>
        </w:r>
        <w:r>
          <w:rPr>
            <w:noProof/>
            <w:webHidden/>
          </w:rPr>
          <w:tab/>
        </w:r>
        <w:r>
          <w:rPr>
            <w:noProof/>
            <w:webHidden/>
          </w:rPr>
          <w:fldChar w:fldCharType="begin"/>
        </w:r>
        <w:r>
          <w:rPr>
            <w:noProof/>
            <w:webHidden/>
          </w:rPr>
          <w:instrText xml:space="preserve"> PAGEREF _Toc110237782 \h </w:instrText>
        </w:r>
        <w:r>
          <w:rPr>
            <w:noProof/>
            <w:webHidden/>
          </w:rPr>
        </w:r>
        <w:r>
          <w:rPr>
            <w:noProof/>
            <w:webHidden/>
          </w:rPr>
          <w:fldChar w:fldCharType="separate"/>
        </w:r>
        <w:r>
          <w:rPr>
            <w:noProof/>
            <w:webHidden/>
          </w:rPr>
          <w:t>22</w:t>
        </w:r>
        <w:r>
          <w:rPr>
            <w:noProof/>
            <w:webHidden/>
          </w:rPr>
          <w:fldChar w:fldCharType="end"/>
        </w:r>
      </w:hyperlink>
    </w:p>
    <w:p w14:paraId="06DD3EF9" w14:textId="3E633705"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83" w:history="1">
        <w:r w:rsidRPr="002418F8">
          <w:rPr>
            <w:rStyle w:val="Hyperlink"/>
            <w:noProof/>
          </w:rPr>
          <w:t>Figure 5 - AVCDL-PDCA Phase Requirement Mapping</w:t>
        </w:r>
        <w:r>
          <w:rPr>
            <w:noProof/>
            <w:webHidden/>
          </w:rPr>
          <w:tab/>
        </w:r>
        <w:r>
          <w:rPr>
            <w:noProof/>
            <w:webHidden/>
          </w:rPr>
          <w:fldChar w:fldCharType="begin"/>
        </w:r>
        <w:r>
          <w:rPr>
            <w:noProof/>
            <w:webHidden/>
          </w:rPr>
          <w:instrText xml:space="preserve"> PAGEREF _Toc110237783 \h </w:instrText>
        </w:r>
        <w:r>
          <w:rPr>
            <w:noProof/>
            <w:webHidden/>
          </w:rPr>
        </w:r>
        <w:r>
          <w:rPr>
            <w:noProof/>
            <w:webHidden/>
          </w:rPr>
          <w:fldChar w:fldCharType="separate"/>
        </w:r>
        <w:r>
          <w:rPr>
            <w:noProof/>
            <w:webHidden/>
          </w:rPr>
          <w:t>24</w:t>
        </w:r>
        <w:r>
          <w:rPr>
            <w:noProof/>
            <w:webHidden/>
          </w:rPr>
          <w:fldChar w:fldCharType="end"/>
        </w:r>
      </w:hyperlink>
    </w:p>
    <w:p w14:paraId="70C59817" w14:textId="6FCE687E"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84" w:history="1">
        <w:r w:rsidRPr="002418F8">
          <w:rPr>
            <w:rStyle w:val="Hyperlink"/>
            <w:noProof/>
          </w:rPr>
          <w:t>Figure 6 - Sprint-level Alignment</w:t>
        </w:r>
        <w:r>
          <w:rPr>
            <w:noProof/>
            <w:webHidden/>
          </w:rPr>
          <w:tab/>
        </w:r>
        <w:r>
          <w:rPr>
            <w:noProof/>
            <w:webHidden/>
          </w:rPr>
          <w:fldChar w:fldCharType="begin"/>
        </w:r>
        <w:r>
          <w:rPr>
            <w:noProof/>
            <w:webHidden/>
          </w:rPr>
          <w:instrText xml:space="preserve"> PAGEREF _Toc110237784 \h </w:instrText>
        </w:r>
        <w:r>
          <w:rPr>
            <w:noProof/>
            <w:webHidden/>
          </w:rPr>
        </w:r>
        <w:r>
          <w:rPr>
            <w:noProof/>
            <w:webHidden/>
          </w:rPr>
          <w:fldChar w:fldCharType="separate"/>
        </w:r>
        <w:r>
          <w:rPr>
            <w:noProof/>
            <w:webHidden/>
          </w:rPr>
          <w:t>25</w:t>
        </w:r>
        <w:r>
          <w:rPr>
            <w:noProof/>
            <w:webHidden/>
          </w:rPr>
          <w:fldChar w:fldCharType="end"/>
        </w:r>
      </w:hyperlink>
    </w:p>
    <w:p w14:paraId="6768AF0D" w14:textId="327E32D6"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85" w:history="1">
        <w:r w:rsidRPr="002418F8">
          <w:rPr>
            <w:rStyle w:val="Hyperlink"/>
            <w:noProof/>
          </w:rPr>
          <w:t>Figure 7 - MS SDL Lifecycle</w:t>
        </w:r>
        <w:r>
          <w:rPr>
            <w:noProof/>
            <w:webHidden/>
          </w:rPr>
          <w:tab/>
        </w:r>
        <w:r>
          <w:rPr>
            <w:noProof/>
            <w:webHidden/>
          </w:rPr>
          <w:fldChar w:fldCharType="begin"/>
        </w:r>
        <w:r>
          <w:rPr>
            <w:noProof/>
            <w:webHidden/>
          </w:rPr>
          <w:instrText xml:space="preserve"> PAGEREF _Toc110237785 \h </w:instrText>
        </w:r>
        <w:r>
          <w:rPr>
            <w:noProof/>
            <w:webHidden/>
          </w:rPr>
        </w:r>
        <w:r>
          <w:rPr>
            <w:noProof/>
            <w:webHidden/>
          </w:rPr>
          <w:fldChar w:fldCharType="separate"/>
        </w:r>
        <w:r>
          <w:rPr>
            <w:noProof/>
            <w:webHidden/>
          </w:rPr>
          <w:t>160</w:t>
        </w:r>
        <w:r>
          <w:rPr>
            <w:noProof/>
            <w:webHidden/>
          </w:rPr>
          <w:fldChar w:fldCharType="end"/>
        </w:r>
      </w:hyperlink>
    </w:p>
    <w:p w14:paraId="361079F0" w14:textId="60D27B09"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86" w:history="1">
        <w:r w:rsidRPr="002418F8">
          <w:rPr>
            <w:rStyle w:val="Hyperlink"/>
            <w:noProof/>
          </w:rPr>
          <w:t>Figure 8 - AVCDL product dependencies – foundation phase</w:t>
        </w:r>
        <w:r>
          <w:rPr>
            <w:noProof/>
            <w:webHidden/>
          </w:rPr>
          <w:tab/>
        </w:r>
        <w:r>
          <w:rPr>
            <w:noProof/>
            <w:webHidden/>
          </w:rPr>
          <w:fldChar w:fldCharType="begin"/>
        </w:r>
        <w:r>
          <w:rPr>
            <w:noProof/>
            <w:webHidden/>
          </w:rPr>
          <w:instrText xml:space="preserve"> PAGEREF _Toc110237786 \h </w:instrText>
        </w:r>
        <w:r>
          <w:rPr>
            <w:noProof/>
            <w:webHidden/>
          </w:rPr>
        </w:r>
        <w:r>
          <w:rPr>
            <w:noProof/>
            <w:webHidden/>
          </w:rPr>
          <w:fldChar w:fldCharType="separate"/>
        </w:r>
        <w:r>
          <w:rPr>
            <w:noProof/>
            <w:webHidden/>
          </w:rPr>
          <w:t>169</w:t>
        </w:r>
        <w:r>
          <w:rPr>
            <w:noProof/>
            <w:webHidden/>
          </w:rPr>
          <w:fldChar w:fldCharType="end"/>
        </w:r>
      </w:hyperlink>
    </w:p>
    <w:p w14:paraId="3122BB76" w14:textId="1E4B0469"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87" w:history="1">
        <w:r w:rsidRPr="002418F8">
          <w:rPr>
            <w:rStyle w:val="Hyperlink"/>
            <w:noProof/>
          </w:rPr>
          <w:t>Figure 9 - AVCDL product dependencies – requirements phase</w:t>
        </w:r>
        <w:r>
          <w:rPr>
            <w:noProof/>
            <w:webHidden/>
          </w:rPr>
          <w:tab/>
        </w:r>
        <w:r>
          <w:rPr>
            <w:noProof/>
            <w:webHidden/>
          </w:rPr>
          <w:fldChar w:fldCharType="begin"/>
        </w:r>
        <w:r>
          <w:rPr>
            <w:noProof/>
            <w:webHidden/>
          </w:rPr>
          <w:instrText xml:space="preserve"> PAGEREF _Toc110237787 \h </w:instrText>
        </w:r>
        <w:r>
          <w:rPr>
            <w:noProof/>
            <w:webHidden/>
          </w:rPr>
        </w:r>
        <w:r>
          <w:rPr>
            <w:noProof/>
            <w:webHidden/>
          </w:rPr>
          <w:fldChar w:fldCharType="separate"/>
        </w:r>
        <w:r>
          <w:rPr>
            <w:noProof/>
            <w:webHidden/>
          </w:rPr>
          <w:t>170</w:t>
        </w:r>
        <w:r>
          <w:rPr>
            <w:noProof/>
            <w:webHidden/>
          </w:rPr>
          <w:fldChar w:fldCharType="end"/>
        </w:r>
      </w:hyperlink>
    </w:p>
    <w:p w14:paraId="1C7E7E74" w14:textId="35171487"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88" w:history="1">
        <w:r w:rsidRPr="002418F8">
          <w:rPr>
            <w:rStyle w:val="Hyperlink"/>
            <w:noProof/>
          </w:rPr>
          <w:t>Figure 10 - AVCDL product dependencies – design phase</w:t>
        </w:r>
        <w:r>
          <w:rPr>
            <w:noProof/>
            <w:webHidden/>
          </w:rPr>
          <w:tab/>
        </w:r>
        <w:r>
          <w:rPr>
            <w:noProof/>
            <w:webHidden/>
          </w:rPr>
          <w:fldChar w:fldCharType="begin"/>
        </w:r>
        <w:r>
          <w:rPr>
            <w:noProof/>
            <w:webHidden/>
          </w:rPr>
          <w:instrText xml:space="preserve"> PAGEREF _Toc110237788 \h </w:instrText>
        </w:r>
        <w:r>
          <w:rPr>
            <w:noProof/>
            <w:webHidden/>
          </w:rPr>
        </w:r>
        <w:r>
          <w:rPr>
            <w:noProof/>
            <w:webHidden/>
          </w:rPr>
          <w:fldChar w:fldCharType="separate"/>
        </w:r>
        <w:r>
          <w:rPr>
            <w:noProof/>
            <w:webHidden/>
          </w:rPr>
          <w:t>171</w:t>
        </w:r>
        <w:r>
          <w:rPr>
            <w:noProof/>
            <w:webHidden/>
          </w:rPr>
          <w:fldChar w:fldCharType="end"/>
        </w:r>
      </w:hyperlink>
    </w:p>
    <w:p w14:paraId="3BC5E0C9" w14:textId="122E12E6"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89" w:history="1">
        <w:r w:rsidRPr="002418F8">
          <w:rPr>
            <w:rStyle w:val="Hyperlink"/>
            <w:noProof/>
          </w:rPr>
          <w:t>Figure 11 - AVCDL product dependencies – implementation phase</w:t>
        </w:r>
        <w:r>
          <w:rPr>
            <w:noProof/>
            <w:webHidden/>
          </w:rPr>
          <w:tab/>
        </w:r>
        <w:r>
          <w:rPr>
            <w:noProof/>
            <w:webHidden/>
          </w:rPr>
          <w:fldChar w:fldCharType="begin"/>
        </w:r>
        <w:r>
          <w:rPr>
            <w:noProof/>
            <w:webHidden/>
          </w:rPr>
          <w:instrText xml:space="preserve"> PAGEREF _Toc110237789 \h </w:instrText>
        </w:r>
        <w:r>
          <w:rPr>
            <w:noProof/>
            <w:webHidden/>
          </w:rPr>
        </w:r>
        <w:r>
          <w:rPr>
            <w:noProof/>
            <w:webHidden/>
          </w:rPr>
          <w:fldChar w:fldCharType="separate"/>
        </w:r>
        <w:r>
          <w:rPr>
            <w:noProof/>
            <w:webHidden/>
          </w:rPr>
          <w:t>172</w:t>
        </w:r>
        <w:r>
          <w:rPr>
            <w:noProof/>
            <w:webHidden/>
          </w:rPr>
          <w:fldChar w:fldCharType="end"/>
        </w:r>
      </w:hyperlink>
    </w:p>
    <w:p w14:paraId="314D6526" w14:textId="1971B0F1"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90" w:history="1">
        <w:r w:rsidRPr="002418F8">
          <w:rPr>
            <w:rStyle w:val="Hyperlink"/>
            <w:noProof/>
          </w:rPr>
          <w:t>Figure 12 - AVCDL product dependencies – verification phase</w:t>
        </w:r>
        <w:r>
          <w:rPr>
            <w:noProof/>
            <w:webHidden/>
          </w:rPr>
          <w:tab/>
        </w:r>
        <w:r>
          <w:rPr>
            <w:noProof/>
            <w:webHidden/>
          </w:rPr>
          <w:fldChar w:fldCharType="begin"/>
        </w:r>
        <w:r>
          <w:rPr>
            <w:noProof/>
            <w:webHidden/>
          </w:rPr>
          <w:instrText xml:space="preserve"> PAGEREF _Toc110237790 \h </w:instrText>
        </w:r>
        <w:r>
          <w:rPr>
            <w:noProof/>
            <w:webHidden/>
          </w:rPr>
        </w:r>
        <w:r>
          <w:rPr>
            <w:noProof/>
            <w:webHidden/>
          </w:rPr>
          <w:fldChar w:fldCharType="separate"/>
        </w:r>
        <w:r>
          <w:rPr>
            <w:noProof/>
            <w:webHidden/>
          </w:rPr>
          <w:t>173</w:t>
        </w:r>
        <w:r>
          <w:rPr>
            <w:noProof/>
            <w:webHidden/>
          </w:rPr>
          <w:fldChar w:fldCharType="end"/>
        </w:r>
      </w:hyperlink>
    </w:p>
    <w:p w14:paraId="012E2C63" w14:textId="6BED251B"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91" w:history="1">
        <w:r w:rsidRPr="002418F8">
          <w:rPr>
            <w:rStyle w:val="Hyperlink"/>
            <w:noProof/>
          </w:rPr>
          <w:t>Figure 13 - AVCDL product dependencies – release phase</w:t>
        </w:r>
        <w:r>
          <w:rPr>
            <w:noProof/>
            <w:webHidden/>
          </w:rPr>
          <w:tab/>
        </w:r>
        <w:r>
          <w:rPr>
            <w:noProof/>
            <w:webHidden/>
          </w:rPr>
          <w:fldChar w:fldCharType="begin"/>
        </w:r>
        <w:r>
          <w:rPr>
            <w:noProof/>
            <w:webHidden/>
          </w:rPr>
          <w:instrText xml:space="preserve"> PAGEREF _Toc110237791 \h </w:instrText>
        </w:r>
        <w:r>
          <w:rPr>
            <w:noProof/>
            <w:webHidden/>
          </w:rPr>
        </w:r>
        <w:r>
          <w:rPr>
            <w:noProof/>
            <w:webHidden/>
          </w:rPr>
          <w:fldChar w:fldCharType="separate"/>
        </w:r>
        <w:r>
          <w:rPr>
            <w:noProof/>
            <w:webHidden/>
          </w:rPr>
          <w:t>174</w:t>
        </w:r>
        <w:r>
          <w:rPr>
            <w:noProof/>
            <w:webHidden/>
          </w:rPr>
          <w:fldChar w:fldCharType="end"/>
        </w:r>
      </w:hyperlink>
    </w:p>
    <w:p w14:paraId="636993AD" w14:textId="2AE8CEAA"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92" w:history="1">
        <w:r w:rsidRPr="002418F8">
          <w:rPr>
            <w:rStyle w:val="Hyperlink"/>
            <w:noProof/>
          </w:rPr>
          <w:t>Figure 14 - AVCDL product dependencies – operation phase</w:t>
        </w:r>
        <w:r>
          <w:rPr>
            <w:noProof/>
            <w:webHidden/>
          </w:rPr>
          <w:tab/>
        </w:r>
        <w:r>
          <w:rPr>
            <w:noProof/>
            <w:webHidden/>
          </w:rPr>
          <w:fldChar w:fldCharType="begin"/>
        </w:r>
        <w:r>
          <w:rPr>
            <w:noProof/>
            <w:webHidden/>
          </w:rPr>
          <w:instrText xml:space="preserve"> PAGEREF _Toc110237792 \h </w:instrText>
        </w:r>
        <w:r>
          <w:rPr>
            <w:noProof/>
            <w:webHidden/>
          </w:rPr>
        </w:r>
        <w:r>
          <w:rPr>
            <w:noProof/>
            <w:webHidden/>
          </w:rPr>
          <w:fldChar w:fldCharType="separate"/>
        </w:r>
        <w:r>
          <w:rPr>
            <w:noProof/>
            <w:webHidden/>
          </w:rPr>
          <w:t>175</w:t>
        </w:r>
        <w:r>
          <w:rPr>
            <w:noProof/>
            <w:webHidden/>
          </w:rPr>
          <w:fldChar w:fldCharType="end"/>
        </w:r>
      </w:hyperlink>
    </w:p>
    <w:p w14:paraId="64533926" w14:textId="7A01D81E"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93" w:history="1">
        <w:r w:rsidRPr="002418F8">
          <w:rPr>
            <w:rStyle w:val="Hyperlink"/>
            <w:noProof/>
          </w:rPr>
          <w:t>Figure 15 - AVCDL product dependencies – decommissioning phase</w:t>
        </w:r>
        <w:r>
          <w:rPr>
            <w:noProof/>
            <w:webHidden/>
          </w:rPr>
          <w:tab/>
        </w:r>
        <w:r>
          <w:rPr>
            <w:noProof/>
            <w:webHidden/>
          </w:rPr>
          <w:fldChar w:fldCharType="begin"/>
        </w:r>
        <w:r>
          <w:rPr>
            <w:noProof/>
            <w:webHidden/>
          </w:rPr>
          <w:instrText xml:space="preserve"> PAGEREF _Toc110237793 \h </w:instrText>
        </w:r>
        <w:r>
          <w:rPr>
            <w:noProof/>
            <w:webHidden/>
          </w:rPr>
        </w:r>
        <w:r>
          <w:rPr>
            <w:noProof/>
            <w:webHidden/>
          </w:rPr>
          <w:fldChar w:fldCharType="separate"/>
        </w:r>
        <w:r>
          <w:rPr>
            <w:noProof/>
            <w:webHidden/>
          </w:rPr>
          <w:t>176</w:t>
        </w:r>
        <w:r>
          <w:rPr>
            <w:noProof/>
            <w:webHidden/>
          </w:rPr>
          <w:fldChar w:fldCharType="end"/>
        </w:r>
      </w:hyperlink>
    </w:p>
    <w:p w14:paraId="67C46249" w14:textId="75A6ED4B"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94" w:history="1">
        <w:r w:rsidRPr="002418F8">
          <w:rPr>
            <w:rStyle w:val="Hyperlink"/>
            <w:noProof/>
          </w:rPr>
          <w:t>Figure 16 - AVCDL Training Path</w:t>
        </w:r>
        <w:r>
          <w:rPr>
            <w:noProof/>
            <w:webHidden/>
          </w:rPr>
          <w:tab/>
        </w:r>
        <w:r>
          <w:rPr>
            <w:noProof/>
            <w:webHidden/>
          </w:rPr>
          <w:fldChar w:fldCharType="begin"/>
        </w:r>
        <w:r>
          <w:rPr>
            <w:noProof/>
            <w:webHidden/>
          </w:rPr>
          <w:instrText xml:space="preserve"> PAGEREF _Toc110237794 \h </w:instrText>
        </w:r>
        <w:r>
          <w:rPr>
            <w:noProof/>
            <w:webHidden/>
          </w:rPr>
        </w:r>
        <w:r>
          <w:rPr>
            <w:noProof/>
            <w:webHidden/>
          </w:rPr>
          <w:fldChar w:fldCharType="separate"/>
        </w:r>
        <w:r>
          <w:rPr>
            <w:noProof/>
            <w:webHidden/>
          </w:rPr>
          <w:t>177</w:t>
        </w:r>
        <w:r>
          <w:rPr>
            <w:noProof/>
            <w:webHidden/>
          </w:rPr>
          <w:fldChar w:fldCharType="end"/>
        </w:r>
      </w:hyperlink>
    </w:p>
    <w:p w14:paraId="444EBE5C" w14:textId="73FB718B"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110237675"/>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000000"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33B750EC" w:rsidR="00C43BC0" w:rsidRDefault="00C43BC0" w:rsidP="00C43BC0">
      <w:pPr>
        <w:pStyle w:val="Caption"/>
        <w:jc w:val="center"/>
      </w:pPr>
      <w:bookmarkStart w:id="11" w:name="_Toc110237779"/>
      <w:r>
        <w:t xml:space="preserve">Figure </w:t>
      </w:r>
      <w:fldSimple w:instr=" SEQ Figure \* ARABIC ">
        <w:r w:rsidR="002439E6">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Overview_1"/>
      <w:bookmarkStart w:id="15" w:name="_Toc110237676"/>
      <w:bookmarkEnd w:id="14"/>
      <w:r>
        <w:lastRenderedPageBreak/>
        <w:t>Overview</w:t>
      </w:r>
      <w:bookmarkEnd w:id="13"/>
      <w:bookmarkEnd w:id="15"/>
    </w:p>
    <w:p w14:paraId="44E298B2" w14:textId="5FD520A3" w:rsidR="000164A6" w:rsidRDefault="00957E27" w:rsidP="000164A6">
      <w:pPr>
        <w:pStyle w:val="Heading2"/>
      </w:pPr>
      <w:bookmarkStart w:id="16" w:name="what-it-is"/>
      <w:r>
        <w:t>2.1</w:t>
      </w:r>
      <w:r w:rsidR="00165BC5">
        <w:t xml:space="preserve"> </w:t>
      </w:r>
      <w:r w:rsidR="000164A6">
        <w:t>What it is</w:t>
      </w:r>
      <w:bookmarkEnd w:id="16"/>
    </w:p>
    <w:p w14:paraId="4408BA28" w14:textId="1E3C0DC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w:t>
      </w:r>
      <w:r w:rsidR="00EB0D5F">
        <w:t>in</w:t>
      </w:r>
      <w:r>
        <w:t xml:space="preserve"> </w:t>
      </w:r>
      <w:r w:rsidR="00AB21CC">
        <w:t>cyber</w:t>
      </w:r>
      <w:r>
        <w:t xml:space="preserve">security as specified in </w:t>
      </w:r>
      <w:r w:rsidR="00C201C5">
        <w:t>those</w:t>
      </w:r>
      <w:r w:rsidR="00AB21CC">
        <w:t xml:space="preserve"> standard</w:t>
      </w:r>
      <w:r w:rsidR="00C201C5">
        <w:t>s</w:t>
      </w:r>
      <w:r>
        <w:t>.</w:t>
      </w:r>
    </w:p>
    <w:p w14:paraId="1DDA740A" w14:textId="79E34201" w:rsidR="000164A6" w:rsidRDefault="00957E27" w:rsidP="000164A6">
      <w:pPr>
        <w:pStyle w:val="Heading2"/>
      </w:pPr>
      <w:bookmarkStart w:id="17" w:name="what-it-isnt"/>
      <w:r>
        <w:t xml:space="preserve">2.2 </w:t>
      </w:r>
      <w:r w:rsidR="000164A6">
        <w:t>What it isn’t</w:t>
      </w:r>
      <w:bookmarkEnd w:id="17"/>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0BB4B3F0" w:rsidR="000164A6" w:rsidRDefault="00957E27" w:rsidP="000164A6">
      <w:pPr>
        <w:pStyle w:val="Heading2"/>
      </w:pPr>
      <w:bookmarkStart w:id="18" w:name="_Where_it_fits"/>
      <w:bookmarkStart w:id="19" w:name="where-it-fits"/>
      <w:bookmarkEnd w:id="18"/>
      <w:r>
        <w:t xml:space="preserve">2.3 </w:t>
      </w:r>
      <w:r w:rsidR="000164A6">
        <w:t>Where it fits</w:t>
      </w:r>
      <w:bookmarkEnd w:id="19"/>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000000"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000000"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000000"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000000"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000000"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000000"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000000"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000000"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64AD858B" w:rsidR="00B5719D" w:rsidRDefault="00B5719D" w:rsidP="00EC3BBE">
      <w:pPr>
        <w:pStyle w:val="Caption"/>
        <w:framePr w:hSpace="187" w:wrap="around" w:vAnchor="text" w:hAnchor="margin" w:y="30"/>
        <w:suppressOverlap/>
        <w:jc w:val="center"/>
      </w:pPr>
      <w:bookmarkStart w:id="20" w:name="_Toc110237772"/>
      <w:r>
        <w:t xml:space="preserve">Table </w:t>
      </w:r>
      <w:fldSimple w:instr=" SEQ Table \* ARABIC ">
        <w:r w:rsidR="002439E6">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20"/>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1" w:name="_Philosophy_1"/>
      <w:bookmarkStart w:id="22" w:name="avcdl-philosophy"/>
      <w:bookmarkStart w:id="23" w:name="_Toc110237677"/>
      <w:bookmarkEnd w:id="21"/>
      <w:r w:rsidRPr="00532A80">
        <w:lastRenderedPageBreak/>
        <w:t>Philosophy</w:t>
      </w:r>
      <w:bookmarkEnd w:id="22"/>
      <w:bookmarkEnd w:id="23"/>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000000" w:rsidP="00784CA5">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7C0A045" w14:textId="73130347" w:rsidR="00784CA5" w:rsidRDefault="00165BC5" w:rsidP="00784CA5">
      <w:pPr>
        <w:pStyle w:val="Heading2"/>
      </w:pPr>
      <w:r>
        <w:t>3.1</w:t>
      </w:r>
      <w:r w:rsidR="00CB7DD0">
        <w:tab/>
      </w:r>
      <w:r w:rsidR="00784CA5">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10E7CFD9"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6953537A" w14:textId="7547E1A4" w:rsidR="00901C28" w:rsidRDefault="00901C28" w:rsidP="00901C28">
      <w:pPr>
        <w:pStyle w:val="Heading2"/>
      </w:pPr>
      <w:r>
        <w:t>3.2</w:t>
      </w:r>
      <w:r>
        <w:tab/>
        <w:t>Information Sharing</w:t>
      </w:r>
    </w:p>
    <w:p w14:paraId="3CB6554C" w14:textId="5AA0D923" w:rsidR="00901C28" w:rsidRDefault="00210DB6" w:rsidP="00901C28">
      <w:pPr>
        <w:pStyle w:val="Compact"/>
        <w:spacing w:after="240"/>
        <w:jc w:val="both"/>
      </w:pPr>
      <w:r>
        <w:t>Any sufficiently complex product will require contributions from multiple groups within the organization. This being the case, i</w:t>
      </w:r>
      <w:r w:rsidR="00901C28">
        <w:t xml:space="preserve">t is </w:t>
      </w:r>
      <w:r>
        <w:t>a base assumption</w:t>
      </w:r>
      <w:r w:rsidR="00901C28">
        <w:t xml:space="preserve"> of the </w:t>
      </w:r>
      <w:r w:rsidR="00901C28" w:rsidRPr="009D2A73">
        <w:rPr>
          <w:b/>
          <w:bCs/>
          <w:i/>
          <w:iCs/>
        </w:rPr>
        <w:t>AVCDL</w:t>
      </w:r>
      <w:r w:rsidR="00901C28">
        <w:t xml:space="preserve"> </w:t>
      </w:r>
      <w:r>
        <w:t>that</w:t>
      </w:r>
      <w:r w:rsidR="00901C28">
        <w:t xml:space="preserve"> information sharing </w:t>
      </w:r>
      <w:r>
        <w:t xml:space="preserve">between groups is established </w:t>
      </w:r>
      <w:r w:rsidR="00901C28">
        <w:t xml:space="preserve">within an organization. </w:t>
      </w:r>
      <w:r>
        <w:t>A</w:t>
      </w:r>
      <w:r w:rsidRPr="00210DB6">
        <w:t xml:space="preserve">ll input materials feeding, and output materials generated in the execution of </w:t>
      </w:r>
      <w:r w:rsidRPr="00210DB6">
        <w:rPr>
          <w:b/>
          <w:bCs/>
          <w:i/>
          <w:iCs/>
        </w:rPr>
        <w:t>AVCDL</w:t>
      </w:r>
      <w:r w:rsidRPr="00210DB6">
        <w:t xml:space="preserve"> phase requirement activities are presumed to be made available to the organization within the context of appropriate information sharing as dictated by the organization’s communication policies</w:t>
      </w:r>
      <w:r w:rsidR="00901C28">
        <w:t>.</w:t>
      </w:r>
      <w:r>
        <w:t xml:space="preserve"> It is further presumed that mechanisms exist to inform various groups when the state of shared information becomes available or changes. It is outside the scope of the </w:t>
      </w:r>
      <w:r w:rsidRPr="00210DB6">
        <w:rPr>
          <w:b/>
          <w:bCs/>
          <w:i/>
          <w:iCs/>
        </w:rPr>
        <w:t>AVCDL</w:t>
      </w:r>
      <w:r>
        <w:t xml:space="preserve"> as to either the underlying organizational policies, groups involved, or notification mechanisms used by any organization in implementing information sharing.</w:t>
      </w:r>
      <w:r w:rsidR="00434F4C">
        <w:t xml:space="preserve"> The specific external information required is indicated in each phase requirement in the </w:t>
      </w:r>
      <w:r w:rsidR="00434F4C" w:rsidRPr="00434F4C">
        <w:rPr>
          <w:b/>
          <w:bCs/>
        </w:rPr>
        <w:t>External Group Dependencies</w:t>
      </w:r>
      <w:r w:rsidR="00434F4C">
        <w:t xml:space="preserve"> section.</w:t>
      </w:r>
    </w:p>
    <w:p w14:paraId="0CA49C20" w14:textId="401D455A" w:rsidR="009D2A73" w:rsidRDefault="00165BC5" w:rsidP="009D2A73">
      <w:pPr>
        <w:pStyle w:val="Heading2"/>
      </w:pPr>
      <w:r>
        <w:lastRenderedPageBreak/>
        <w:t>3.</w:t>
      </w:r>
      <w:r w:rsidR="00901C28">
        <w:t>3</w:t>
      </w:r>
      <w:r w:rsidR="00CB7DD0">
        <w:tab/>
      </w:r>
      <w:r w:rsidR="009D2A73">
        <w:t>Inter-group Communication</w:t>
      </w:r>
    </w:p>
    <w:p w14:paraId="22061D64" w14:textId="445F875F" w:rsidR="009D2A73" w:rsidRDefault="009D2A73" w:rsidP="009D2A73">
      <w:pPr>
        <w:pStyle w:val="Compact"/>
        <w:spacing w:after="240"/>
        <w:jc w:val="both"/>
      </w:pPr>
      <w:r>
        <w:t xml:space="preserve">It is not the intent of the </w:t>
      </w:r>
      <w:r w:rsidRPr="009D2A73">
        <w:rPr>
          <w:b/>
          <w:bCs/>
          <w:i/>
          <w:iCs/>
        </w:rPr>
        <w:t>AVCDL</w:t>
      </w:r>
      <w:r>
        <w:t xml:space="preserve"> to dictate or elaborate on the necessity of effective inter-group communication within an organization.</w:t>
      </w:r>
      <w:r w:rsidR="00B305E3">
        <w:t xml:space="preserve"> It is assumed that where non-cybersecurity groups are involved in the fulfillment of phase requirements that the management of all involved groups ensure a timely and cooperative level of engagement. This is, of course, the responsibility of the organization’s leadership, but bears repeating.</w:t>
      </w:r>
    </w:p>
    <w:p w14:paraId="1FD92C25" w14:textId="1A7D2A9F" w:rsidR="00B305E3" w:rsidRDefault="00B305E3" w:rsidP="009D2A73">
      <w:pPr>
        <w:pStyle w:val="Compact"/>
        <w:spacing w:after="240"/>
        <w:jc w:val="both"/>
      </w:pPr>
      <w:r>
        <w:t xml:space="preserve">Each phase requirement clearly indicates the four main groups involved in their completion. Additionally, as mentioned above a summary of these primary groups and their level of responsibility is provided in the </w:t>
      </w:r>
      <w:hyperlink w:anchor="_11._Groups" w:history="1">
        <w:r w:rsidRPr="00B305E3">
          <w:rPr>
            <w:rStyle w:val="Hyperlink"/>
            <w:b/>
            <w:bCs/>
          </w:rPr>
          <w:t>Groups</w:t>
        </w:r>
      </w:hyperlink>
      <w:r>
        <w:t xml:space="preserve"> section of the document. Additional elaboration on the individuals involved in the execution of the workflows used to attain the work products for the phase requirements is provided in each of the secondary documents associated with the various phase requirements. It is presumed that these will be used not only for project planning, but also to ensure that the appropriate groups are engaged in a timely manner.</w:t>
      </w:r>
    </w:p>
    <w:p w14:paraId="18C5BD31" w14:textId="4BFDD1F3" w:rsidR="00596B6A" w:rsidRDefault="00165BC5" w:rsidP="00596B6A">
      <w:pPr>
        <w:pStyle w:val="Heading2"/>
      </w:pPr>
      <w:r>
        <w:t>3.</w:t>
      </w:r>
      <w:r w:rsidR="00901C28">
        <w:t>4</w:t>
      </w:r>
      <w:r w:rsidR="00CB7DD0">
        <w:tab/>
      </w:r>
      <w:r w:rsidR="00596B6A">
        <w:t>Reference to Groups</w:t>
      </w:r>
    </w:p>
    <w:p w14:paraId="74F7C98E" w14:textId="60BF6E54" w:rsidR="00596B6A" w:rsidRDefault="00596B6A" w:rsidP="00596B6A">
      <w:pPr>
        <w:pStyle w:val="Compact"/>
        <w:spacing w:after="240"/>
        <w:jc w:val="both"/>
      </w:pPr>
      <w:r>
        <w:t xml:space="preserve">As mentioned above, within the </w:t>
      </w:r>
      <w:r w:rsidRPr="00596B6A">
        <w:rPr>
          <w:b/>
          <w:bCs/>
          <w:i/>
          <w:iCs/>
        </w:rPr>
        <w:t>AVCDL</w:t>
      </w:r>
      <w:r>
        <w:t xml:space="preserve"> document set there are four primary groups responsible for the execution of the phase requirements. These are:</w:t>
      </w:r>
    </w:p>
    <w:p w14:paraId="2AF889CC" w14:textId="46801645" w:rsidR="00596B6A" w:rsidRDefault="00CB7DD0" w:rsidP="00596B6A">
      <w:pPr>
        <w:pStyle w:val="Heading3"/>
      </w:pPr>
      <w:r>
        <w:t>3.</w:t>
      </w:r>
      <w:r w:rsidR="00901C28">
        <w:t>4</w:t>
      </w:r>
      <w:r>
        <w:t>.1</w:t>
      </w:r>
      <w:r>
        <w:tab/>
      </w:r>
      <w:r w:rsidR="00596B6A">
        <w:t>Cybersecurity</w:t>
      </w:r>
    </w:p>
    <w:p w14:paraId="4328F8C7" w14:textId="02972644" w:rsidR="00596B6A" w:rsidRDefault="00596B6A" w:rsidP="00596B6A">
      <w:pPr>
        <w:pStyle w:val="Compact"/>
        <w:spacing w:after="240"/>
        <w:jc w:val="both"/>
      </w:pPr>
      <w:r>
        <w:t xml:space="preserve">This group is the primary focus of the </w:t>
      </w:r>
      <w:r w:rsidRPr="00596B6A">
        <w:rPr>
          <w:b/>
          <w:bCs/>
          <w:i/>
          <w:iCs/>
        </w:rPr>
        <w:t>AVCDL</w:t>
      </w:r>
      <w:r>
        <w:t xml:space="preserve"> documents. Alternately, the term </w:t>
      </w:r>
      <w:r w:rsidRPr="00596B6A">
        <w:rPr>
          <w:b/>
          <w:bCs/>
        </w:rPr>
        <w:t>security</w:t>
      </w:r>
      <w:r>
        <w:t xml:space="preserve"> may be used when referring to the group or its members.</w:t>
      </w:r>
    </w:p>
    <w:p w14:paraId="5123EC24" w14:textId="3B73CA75" w:rsidR="00596B6A" w:rsidRDefault="00CB7DD0" w:rsidP="00596B6A">
      <w:pPr>
        <w:pStyle w:val="Heading3"/>
      </w:pPr>
      <w:r>
        <w:t>3.</w:t>
      </w:r>
      <w:r w:rsidR="00901C28">
        <w:t>4</w:t>
      </w:r>
      <w:r>
        <w:t>.2</w:t>
      </w:r>
      <w:r>
        <w:tab/>
      </w:r>
      <w:r w:rsidR="00596B6A">
        <w:t>Development</w:t>
      </w:r>
    </w:p>
    <w:p w14:paraId="6A26F572" w14:textId="669B531E" w:rsidR="00596B6A" w:rsidRDefault="00596B6A" w:rsidP="00596B6A">
      <w:pPr>
        <w:pStyle w:val="Compact"/>
        <w:spacing w:after="240"/>
        <w:jc w:val="both"/>
      </w:pPr>
      <w:r>
        <w:t>This is the group responsible for the creation of the product. It is presumed to include all teams responsible for creation and implementation of the product’s functional requirements. These include systems, hardware, and software development functions.</w:t>
      </w:r>
    </w:p>
    <w:p w14:paraId="73A3047B" w14:textId="58AF8AA6" w:rsidR="00596B6A" w:rsidRDefault="00CB7DD0" w:rsidP="00596B6A">
      <w:pPr>
        <w:pStyle w:val="Heading3"/>
      </w:pPr>
      <w:r>
        <w:t>3.</w:t>
      </w:r>
      <w:r w:rsidR="00901C28">
        <w:t>4</w:t>
      </w:r>
      <w:r>
        <w:t>.3</w:t>
      </w:r>
      <w:r>
        <w:tab/>
      </w:r>
      <w:r w:rsidR="00596B6A">
        <w:t>DevOps</w:t>
      </w:r>
    </w:p>
    <w:p w14:paraId="4FEFDC5E" w14:textId="208B1260" w:rsidR="00596B6A" w:rsidRDefault="00C07A96" w:rsidP="00596B6A">
      <w:pPr>
        <w:pStyle w:val="Compact"/>
        <w:spacing w:after="240"/>
        <w:jc w:val="both"/>
      </w:pPr>
      <w:r>
        <w:t>This is the group responsible for the creation and management of the software and systems used in the assembly of the product’s software. It may also be responsible for the systems used to track hardware related metadata</w:t>
      </w:r>
      <w:r w:rsidR="00596B6A">
        <w:t>.</w:t>
      </w:r>
      <w:r>
        <w:t xml:space="preserve"> This may exist either as a distinct functional group or be part of the development organization. Within the context of the </w:t>
      </w:r>
      <w:r w:rsidRPr="00C07A96">
        <w:rPr>
          <w:b/>
          <w:bCs/>
          <w:i/>
          <w:iCs/>
        </w:rPr>
        <w:t>AVCDL</w:t>
      </w:r>
      <w:r>
        <w:t xml:space="preserve"> it will be treated as a distinct group. </w:t>
      </w:r>
    </w:p>
    <w:p w14:paraId="3FE5DB63" w14:textId="4146728E" w:rsidR="00596B6A" w:rsidRDefault="00CB7DD0" w:rsidP="00596B6A">
      <w:pPr>
        <w:pStyle w:val="Heading3"/>
      </w:pPr>
      <w:r>
        <w:t>3.</w:t>
      </w:r>
      <w:r w:rsidR="00901C28">
        <w:t>4</w:t>
      </w:r>
      <w:r>
        <w:t>.4</w:t>
      </w:r>
      <w:r>
        <w:tab/>
      </w:r>
      <w:r w:rsidR="00C07A96">
        <w:t>Risk</w:t>
      </w:r>
    </w:p>
    <w:p w14:paraId="701E4B9D" w14:textId="3B94AD9D" w:rsidR="00596B6A" w:rsidRPr="001C7075" w:rsidRDefault="00C07A96" w:rsidP="00596B6A">
      <w:pPr>
        <w:pStyle w:val="Compact"/>
        <w:spacing w:after="240"/>
        <w:jc w:val="both"/>
        <w:rPr>
          <w:b/>
          <w:bCs/>
        </w:rPr>
      </w:pPr>
      <w:r>
        <w:t xml:space="preserve">This is the group responsible for the assessment of risk to the product. </w:t>
      </w:r>
      <w:r w:rsidR="004A05EA">
        <w:t xml:space="preserve">Members of this groups are presumed to have expertise in </w:t>
      </w:r>
      <w:r w:rsidR="00165BC5">
        <w:t xml:space="preserve">one of the four areas of risk identified in </w:t>
      </w:r>
      <w:r w:rsidR="00202356" w:rsidRPr="00202356">
        <w:rPr>
          <w:b/>
          <w:bCs/>
        </w:rPr>
        <w:t>EVITA</w:t>
      </w:r>
      <w:r w:rsidR="001C7075">
        <w:rPr>
          <w:b/>
          <w:bCs/>
        </w:rPr>
        <w:t xml:space="preserve"> </w:t>
      </w:r>
      <w:r w:rsidR="001C7075" w:rsidRPr="001C7075">
        <w:rPr>
          <w:b/>
          <w:bCs/>
        </w:rPr>
        <w:t>D2.3 </w:t>
      </w:r>
      <w:r w:rsidR="001C7075">
        <w:rPr>
          <w:b/>
          <w:bCs/>
        </w:rPr>
        <w:t xml:space="preserve">- </w:t>
      </w:r>
      <w:r w:rsidR="001C7075" w:rsidRPr="001C7075">
        <w:rPr>
          <w:b/>
          <w:bCs/>
        </w:rPr>
        <w:t>Security requirements for automotive on-board networks based on dark-side scenarios </w:t>
      </w:r>
      <w:r w:rsidR="001C7075" w:rsidRPr="001C7075">
        <w:t>section 2.7</w:t>
      </w:r>
      <w:r w:rsidR="001C7075" w:rsidRPr="001C7075">
        <w:rPr>
          <w:b/>
          <w:bCs/>
        </w:rPr>
        <w:t xml:space="preserve"> Overview of risk analysis</w:t>
      </w:r>
      <w:r w:rsidR="00202356" w:rsidRPr="00202356">
        <w:rPr>
          <w:b/>
          <w:bCs/>
        </w:rPr>
        <w:t xml:space="preserve"> </w:t>
      </w:r>
      <w:r w:rsidR="00202356" w:rsidRPr="00202356">
        <w:rPr>
          <w:b/>
          <w:bCs/>
          <w:color w:val="0070C0"/>
          <w:vertAlign w:val="superscript"/>
        </w:rPr>
        <w:t>[</w:t>
      </w:r>
      <w:r w:rsidR="00202356">
        <w:rPr>
          <w:b/>
          <w:bCs/>
          <w:color w:val="0070C0"/>
          <w:vertAlign w:val="superscript"/>
        </w:rPr>
        <w:t>16</w:t>
      </w:r>
      <w:r w:rsidR="00202356" w:rsidRPr="00202356">
        <w:rPr>
          <w:b/>
          <w:bCs/>
          <w:color w:val="0070C0"/>
          <w:vertAlign w:val="superscript"/>
        </w:rPr>
        <w:t>]</w:t>
      </w:r>
      <w:r w:rsidR="00165BC5">
        <w:t>. The</w:t>
      </w:r>
      <w:r w:rsidR="001D424C">
        <w:t xml:space="preserve"> risk categories are </w:t>
      </w:r>
      <w:r w:rsidR="004A05EA">
        <w:t>safety</w:t>
      </w:r>
      <w:r w:rsidR="00165BC5">
        <w:t>, finance, organizational, and privacy</w:t>
      </w:r>
      <w:r w:rsidR="004A05EA">
        <w:t xml:space="preserve">. </w:t>
      </w:r>
      <w:r w:rsidR="001D424C">
        <w:t>These</w:t>
      </w:r>
      <w:r>
        <w:t xml:space="preserve"> may exist either </w:t>
      </w:r>
      <w:r w:rsidR="001D424C">
        <w:t>within</w:t>
      </w:r>
      <w:r>
        <w:t xml:space="preserve"> a distinct functional group or be part of the</w:t>
      </w:r>
      <w:r w:rsidR="00165BC5">
        <w:t>ir respective groups within the organization</w:t>
      </w:r>
      <w:r>
        <w:t>.</w:t>
      </w:r>
      <w:r w:rsidR="001D424C">
        <w:t xml:space="preserve"> </w:t>
      </w:r>
      <w:r>
        <w:t xml:space="preserve">The distinction depends upon the size and maturity of the organization. Within the context of the </w:t>
      </w:r>
      <w:r w:rsidRPr="00C07A96">
        <w:rPr>
          <w:b/>
          <w:bCs/>
          <w:i/>
          <w:iCs/>
        </w:rPr>
        <w:t>AVCDL</w:t>
      </w:r>
      <w:r>
        <w:t xml:space="preserve"> it will be treated as a distinct group</w:t>
      </w:r>
      <w:r w:rsidR="00165BC5">
        <w:t xml:space="preserve"> capable of assessing risk from any of the abovementioned risk areas</w:t>
      </w:r>
      <w:r w:rsidR="00596B6A">
        <w:t>.</w:t>
      </w:r>
      <w:r w:rsidR="001C7075">
        <w:t xml:space="preserve"> When used generically </w:t>
      </w:r>
      <w:r w:rsidR="001C7075" w:rsidRPr="001C7075">
        <w:rPr>
          <w:b/>
          <w:bCs/>
        </w:rPr>
        <w:t>risk</w:t>
      </w:r>
      <w:r w:rsidR="001C7075">
        <w:t xml:space="preserve"> may be considered to refer to either the general or specific category, depending upon the audience.</w:t>
      </w:r>
    </w:p>
    <w:p w14:paraId="4ED8E569" w14:textId="77777777" w:rsidR="00596B6A" w:rsidRDefault="00596B6A" w:rsidP="009D2A73">
      <w:pPr>
        <w:pStyle w:val="Compact"/>
        <w:spacing w:after="240"/>
        <w:jc w:val="both"/>
      </w:pPr>
    </w:p>
    <w:p w14:paraId="51A53305" w14:textId="1A0158B2" w:rsidR="00532A80" w:rsidRPr="00532A80" w:rsidRDefault="00532A80" w:rsidP="00296629">
      <w:pPr>
        <w:pStyle w:val="Heading1"/>
        <w:numPr>
          <w:ilvl w:val="0"/>
          <w:numId w:val="10"/>
        </w:numPr>
        <w:ind w:left="360"/>
      </w:pPr>
      <w:bookmarkStart w:id="24" w:name="_Background_Material"/>
      <w:bookmarkStart w:id="25" w:name="avcdl-background-material"/>
      <w:bookmarkStart w:id="26" w:name="_Toc110237678"/>
      <w:bookmarkEnd w:id="24"/>
      <w:r w:rsidRPr="00532A80">
        <w:lastRenderedPageBreak/>
        <w:t>Background Material</w:t>
      </w:r>
      <w:bookmarkEnd w:id="25"/>
      <w:bookmarkEnd w:id="26"/>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6FEF4BB0" w14:textId="662DB419" w:rsidR="00F418D1" w:rsidRDefault="00F418D1" w:rsidP="00F418D1">
      <w:pPr>
        <w:pStyle w:val="Heading2"/>
      </w:pPr>
      <w:bookmarkStart w:id="27" w:name="microsoft-sdl-mssdl"/>
      <w:r>
        <w:t>4.1</w:t>
      </w:r>
      <w:r>
        <w:tab/>
        <w:t>Contribution Sources</w:t>
      </w:r>
    </w:p>
    <w:p w14:paraId="4A378BF5" w14:textId="0D1AFC4F" w:rsidR="00F418D1" w:rsidRDefault="00F418D1" w:rsidP="00F418D1">
      <w:pPr>
        <w:pStyle w:val="FirstParagraph"/>
        <w:jc w:val="both"/>
      </w:pPr>
      <w:r>
        <w:t xml:space="preserve">The following are the major sources of contribution to the </w:t>
      </w:r>
      <w:r w:rsidRPr="00F418D1">
        <w:rPr>
          <w:b/>
          <w:bCs/>
          <w:i/>
          <w:iCs/>
        </w:rPr>
        <w:t>AVCDL</w:t>
      </w:r>
      <w:r>
        <w:t>.</w:t>
      </w:r>
    </w:p>
    <w:p w14:paraId="1114AB1F" w14:textId="1EB1C8DF" w:rsidR="00532A80" w:rsidRDefault="00F418D1" w:rsidP="00F418D1">
      <w:pPr>
        <w:pStyle w:val="Heading3"/>
      </w:pPr>
      <w:r>
        <w:t>4.1.1</w:t>
      </w:r>
      <w:r>
        <w:tab/>
      </w:r>
      <w:r w:rsidR="00532A80">
        <w:t>Microsoft SDL (MSSDL)</w:t>
      </w:r>
      <w:bookmarkEnd w:id="27"/>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D1F7B1" w:rsidR="00532A80" w:rsidRDefault="00F418D1" w:rsidP="00F418D1">
      <w:pPr>
        <w:pStyle w:val="Heading3"/>
      </w:pPr>
      <w:bookmarkStart w:id="28" w:name="nist-ssdf-ssdf"/>
      <w:r>
        <w:t>4.1.2</w:t>
      </w:r>
      <w:r>
        <w:tab/>
      </w:r>
      <w:r w:rsidR="00532A80">
        <w:t>NIST SSDF (SSDF)</w:t>
      </w:r>
      <w:bookmarkEnd w:id="28"/>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0A6C167C" w:rsidR="00532A80" w:rsidRDefault="00F418D1" w:rsidP="00F418D1">
      <w:pPr>
        <w:pStyle w:val="Heading3"/>
      </w:pPr>
      <w:bookmarkStart w:id="29" w:name="isosae-21434-434"/>
      <w:r>
        <w:t>4.1.3</w:t>
      </w:r>
      <w:r>
        <w:tab/>
      </w:r>
      <w:r w:rsidR="00532A80">
        <w:t>ISO/SAE 21434 (’434)</w:t>
      </w:r>
      <w:bookmarkEnd w:id="29"/>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5FA486E0" w:rsidR="00532A80" w:rsidRDefault="00F418D1" w:rsidP="00F418D1">
      <w:pPr>
        <w:pStyle w:val="Heading3"/>
      </w:pPr>
      <w:bookmarkStart w:id="30" w:name="iso-26262-262"/>
      <w:r>
        <w:t>4.1.4</w:t>
      </w:r>
      <w:r>
        <w:tab/>
      </w:r>
      <w:r w:rsidR="00532A80">
        <w:t>ISO 26262 (’262)</w:t>
      </w:r>
      <w:bookmarkEnd w:id="30"/>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42B273E" w:rsidR="00532A80" w:rsidRDefault="00F418D1" w:rsidP="00F418D1">
      <w:pPr>
        <w:pStyle w:val="Heading3"/>
      </w:pPr>
      <w:bookmarkStart w:id="31" w:name="isoiecieee-12207-207"/>
      <w:r>
        <w:lastRenderedPageBreak/>
        <w:t>4.1.5</w:t>
      </w:r>
      <w:r>
        <w:tab/>
      </w:r>
      <w:r w:rsidR="00532A80">
        <w:t>ISO/IEC/IEEE 12207 (’207)</w:t>
      </w:r>
      <w:bookmarkEnd w:id="31"/>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7A41B2CB" w:rsidR="00874ACD" w:rsidRDefault="00F418D1" w:rsidP="00F418D1">
      <w:pPr>
        <w:pStyle w:val="Heading3"/>
      </w:pPr>
      <w:r>
        <w:t>4.1.6</w:t>
      </w:r>
      <w:r>
        <w:tab/>
      </w:r>
      <w:r w:rsidR="00874ACD">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797A32EB"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w:t>
      </w:r>
      <w:r w:rsidR="00065B39">
        <w:t>used</w:t>
      </w:r>
      <w:r w:rsidR="000249B2">
        <w:t xml:space="preserv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2430124A" w:rsidR="00D14440" w:rsidRDefault="00F418D1" w:rsidP="00D14440">
      <w:pPr>
        <w:pStyle w:val="Heading2"/>
      </w:pPr>
      <w:r>
        <w:lastRenderedPageBreak/>
        <w:t>4.2</w:t>
      </w:r>
      <w:r>
        <w:tab/>
      </w:r>
      <w:r w:rsidR="00D14440">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161D706E" w:rsidR="00532A80" w:rsidRDefault="00532A80" w:rsidP="00EC3BBE">
      <w:pPr>
        <w:pStyle w:val="Caption"/>
        <w:jc w:val="center"/>
      </w:pPr>
      <w:bookmarkStart w:id="32" w:name="_Toc110237780"/>
      <w:r>
        <w:t xml:space="preserve">Figure </w:t>
      </w:r>
      <w:fldSimple w:instr=" SEQ Figure \* ARABIC ">
        <w:r w:rsidR="002439E6">
          <w:rPr>
            <w:noProof/>
          </w:rPr>
          <w:t>2</w:t>
        </w:r>
      </w:fldSimple>
      <w:r>
        <w:t xml:space="preserve"> - </w:t>
      </w:r>
      <w:r w:rsidRPr="00010261">
        <w:t>AVCDL sources</w:t>
      </w:r>
      <w:bookmarkEnd w:id="32"/>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3" w:name="_Continuous_Improvement"/>
      <w:bookmarkStart w:id="34" w:name="avcdl-continuous-improvement"/>
      <w:bookmarkStart w:id="35" w:name="_Toc110237679"/>
      <w:bookmarkEnd w:id="33"/>
      <w:r w:rsidRPr="00482482">
        <w:lastRenderedPageBreak/>
        <w:t>Continuous Improvement</w:t>
      </w:r>
      <w:bookmarkEnd w:id="34"/>
      <w:bookmarkEnd w:id="35"/>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02AB32F7" w:rsidR="00482482" w:rsidRDefault="00165BC5" w:rsidP="00482482">
      <w:pPr>
        <w:pStyle w:val="BodyText"/>
        <w:jc w:val="both"/>
      </w:pPr>
      <w:r>
        <w:t>To</w:t>
      </w:r>
      <w:r w:rsidR="00482482">
        <w:t xml:space="preserve"> track progress of implementation of the </w:t>
      </w:r>
      <w:r w:rsidR="00482482">
        <w:rPr>
          <w:b/>
          <w:i/>
        </w:rPr>
        <w:t>AVCDL</w:t>
      </w:r>
      <w:r w:rsidR="00482482">
        <w:t xml:space="preserve"> within the organization, </w:t>
      </w:r>
      <w:r w:rsidR="00482482">
        <w:rPr>
          <w:b/>
        </w:rPr>
        <w:t>ISO 21827</w:t>
      </w:r>
      <w:r w:rsidR="00482482">
        <w:t xml:space="preserve"> Systems Security Engineering - Capability Maturity Model (</w:t>
      </w:r>
      <w:r w:rsidR="00482482">
        <w:rPr>
          <w:b/>
        </w:rPr>
        <w:t>SSE-CMM</w:t>
      </w:r>
      <w:r w:rsidR="00DB59A3">
        <w:rPr>
          <w:b/>
        </w:rPr>
        <w:t xml:space="preserve"> </w:t>
      </w:r>
      <w:r w:rsidR="00DB59A3" w:rsidRPr="00DB59A3">
        <w:rPr>
          <w:b/>
          <w:color w:val="0070C0"/>
          <w:vertAlign w:val="superscript"/>
        </w:rPr>
        <w:t>[13]</w:t>
      </w:r>
      <w:r w:rsidR="00482482">
        <w:t xml:space="preserve">) will be used as </w:t>
      </w:r>
      <w:r w:rsidR="00560A74">
        <w:t xml:space="preserve">criteria for </w:t>
      </w:r>
      <w:r w:rsidR="00482482">
        <w:t xml:space="preserve">evaluation. </w:t>
      </w:r>
      <w:r w:rsidR="00DB5476">
        <w:t>Additionally, applicable elements</w:t>
      </w:r>
      <w:r w:rsidR="00482482">
        <w:t xml:space="preserve"> of Cybersecurity Maturity Model Certification (</w:t>
      </w:r>
      <w:r w:rsidR="00482482">
        <w:rPr>
          <w:b/>
        </w:rPr>
        <w:t>US DoD CMMC</w:t>
      </w:r>
      <w:r w:rsidR="00DB59A3">
        <w:rPr>
          <w:b/>
        </w:rPr>
        <w:t xml:space="preserve"> </w:t>
      </w:r>
      <w:r w:rsidR="00DB59A3" w:rsidRPr="00DB59A3">
        <w:rPr>
          <w:b/>
          <w:color w:val="0070C0"/>
          <w:vertAlign w:val="superscript"/>
        </w:rPr>
        <w:t>[1]</w:t>
      </w:r>
      <w:r w:rsidR="00482482">
        <w:t xml:space="preserve">) level assignments of the requirements called out in </w:t>
      </w:r>
      <w:r w:rsidR="00482482">
        <w:rPr>
          <w:b/>
          <w:i/>
        </w:rPr>
        <w:t>Protecting Controlled Unclassified Information in Nonfederal Systems and Organizations</w:t>
      </w:r>
      <w:r w:rsidR="00482482">
        <w:t xml:space="preserve"> (</w:t>
      </w:r>
      <w:r w:rsidR="00482482">
        <w:rPr>
          <w:b/>
        </w:rPr>
        <w:t>NIST SP 800-171</w:t>
      </w:r>
      <w:r w:rsidR="00482482">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rsidR="00482482">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6" w:name="_Relationship_to_ISO"/>
      <w:bookmarkStart w:id="37" w:name="avcdl-relationship-to-iso-21434"/>
      <w:bookmarkStart w:id="38" w:name="_Toc110237680"/>
      <w:bookmarkEnd w:id="36"/>
      <w:r w:rsidRPr="002A78D7">
        <w:lastRenderedPageBreak/>
        <w:t xml:space="preserve">Relationship to </w:t>
      </w:r>
      <w:bookmarkEnd w:id="37"/>
      <w:r w:rsidR="00C201C5">
        <w:t>Standards</w:t>
      </w:r>
      <w:bookmarkEnd w:id="38"/>
    </w:p>
    <w:p w14:paraId="68F02BEA" w14:textId="48D570A4" w:rsidR="002A78D7" w:rsidRDefault="002A78D7" w:rsidP="002A78D7">
      <w:pPr>
        <w:pStyle w:val="FirstParagraph"/>
        <w:jc w:val="both"/>
      </w:pPr>
      <w:r>
        <w:t xml:space="preserve">As stated in the </w:t>
      </w:r>
      <w:hyperlink w:anchor="_Overview_1"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5AD6DF54" w:rsidR="002A78D7" w:rsidRDefault="00165BC5" w:rsidP="002A78D7">
      <w:pPr>
        <w:pStyle w:val="Heading2"/>
      </w:pPr>
      <w:bookmarkStart w:id="39" w:name="compliance-versus-conformance"/>
      <w:r>
        <w:t xml:space="preserve">6.1 </w:t>
      </w:r>
      <w:r w:rsidR="002A78D7">
        <w:t>Compliance versus Conformance</w:t>
      </w:r>
      <w:bookmarkEnd w:id="39"/>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5958CDC0" w:rsidR="002A78D7" w:rsidRDefault="00165BC5" w:rsidP="002A78D7">
      <w:pPr>
        <w:pStyle w:val="Heading2"/>
      </w:pPr>
      <w:bookmarkStart w:id="40" w:name="product-mapping"/>
      <w:r>
        <w:t xml:space="preserve">6.2 </w:t>
      </w:r>
      <w:r w:rsidR="002A78D7">
        <w:t>Product Mapping</w:t>
      </w:r>
      <w:bookmarkEnd w:id="40"/>
    </w:p>
    <w:p w14:paraId="2E364AD0" w14:textId="069ED0FC"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Additional details can be found in </w:t>
      </w:r>
      <w:r w:rsidR="0091219A" w:rsidRPr="00932FE0">
        <w:rPr>
          <w:b/>
          <w:lang w:val="en"/>
        </w:rPr>
        <w:t xml:space="preserve">AVCDL Phase Requirement Product ISO </w:t>
      </w:r>
      <w:r w:rsidR="0091219A">
        <w:rPr>
          <w:b/>
          <w:lang w:val="en"/>
        </w:rPr>
        <w:t>21434</w:t>
      </w:r>
      <w:r w:rsidR="0091219A" w:rsidRPr="00932FE0">
        <w:rPr>
          <w:b/>
          <w:lang w:val="en"/>
        </w:rPr>
        <w:t xml:space="preserve"> Work Product Fulfillment Summary</w:t>
      </w:r>
      <w:r w:rsidR="0091219A" w:rsidRPr="0091219A">
        <w:rPr>
          <w:bCs/>
          <w:lang w:val="en"/>
        </w:rPr>
        <w:t>.</w:t>
      </w:r>
    </w:p>
    <w:p w14:paraId="16AD4B8C" w14:textId="4C1AAE8D" w:rsidR="00932FE0" w:rsidRDefault="00165BC5" w:rsidP="00932FE0">
      <w:pPr>
        <w:pStyle w:val="Heading2"/>
      </w:pPr>
      <w:r>
        <w:t xml:space="preserve">6.3 </w:t>
      </w:r>
      <w:r w:rsidR="00932FE0">
        <w:t>Interaction with ISO 26262</w:t>
      </w:r>
    </w:p>
    <w:p w14:paraId="3B3C928A" w14:textId="74EBC6DB" w:rsidR="00932FE0" w:rsidRPr="00932FE0" w:rsidRDefault="00932FE0" w:rsidP="00932FE0">
      <w:pPr>
        <w:pStyle w:val="FirstParagraph"/>
        <w:jc w:val="both"/>
        <w:rPr>
          <w:bCs/>
          <w:lang w:val="en"/>
        </w:rPr>
      </w:pPr>
      <w:r w:rsidRPr="00932FE0">
        <w:rPr>
          <w:lang w:val="en"/>
        </w:rPr>
        <w:t xml:space="preserve">Although cybersecurity is mentioned several times within the </w:t>
      </w:r>
      <w:r w:rsidRPr="00932FE0">
        <w:rPr>
          <w:b/>
          <w:bCs/>
          <w:lang w:val="en"/>
        </w:rPr>
        <w:t>ISO 26262</w:t>
      </w:r>
      <w:r w:rsidRPr="00932FE0">
        <w:rPr>
          <w:lang w:val="en"/>
        </w:rPr>
        <w:t xml:space="preserve">, it is only formally addressed </w:t>
      </w:r>
      <w:r w:rsidR="00797908">
        <w:rPr>
          <w:lang w:val="en"/>
        </w:rPr>
        <w:t xml:space="preserve">in </w:t>
      </w:r>
      <w:r w:rsidR="002D4611" w:rsidRPr="002D4611">
        <w:rPr>
          <w:lang w:val="en"/>
        </w:rPr>
        <w:t>clause 5.4.2.3 (</w:t>
      </w:r>
      <w:r w:rsidR="002D4611" w:rsidRPr="002D4611">
        <w:rPr>
          <w:b/>
          <w:bCs/>
          <w:lang w:val="en"/>
        </w:rPr>
        <w:t>Safety culture – effective communication channels</w:t>
      </w:r>
      <w:r w:rsidR="002D4611" w:rsidRPr="002D4611">
        <w:rPr>
          <w:lang w:val="en"/>
        </w:rPr>
        <w:t>) and</w:t>
      </w:r>
      <w:r w:rsidRPr="00932FE0">
        <w:rPr>
          <w:lang w:val="en"/>
        </w:rPr>
        <w:t xml:space="preserve">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1" w:name="_Hardware-Software_Relationship"/>
      <w:bookmarkStart w:id="42" w:name="avcdl-hardware-software-relationship"/>
      <w:bookmarkStart w:id="43" w:name="_Toc110237681"/>
      <w:bookmarkEnd w:id="41"/>
      <w:r w:rsidRPr="00AD5D2A">
        <w:lastRenderedPageBreak/>
        <w:t>Hardware-Software Relationship</w:t>
      </w:r>
      <w:bookmarkEnd w:id="42"/>
      <w:bookmarkEnd w:id="43"/>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49EACACB" w:rsidR="00AD5D2A" w:rsidRDefault="00165BC5" w:rsidP="00AD5D2A">
      <w:pPr>
        <w:pStyle w:val="Heading2"/>
      </w:pPr>
      <w:bookmarkStart w:id="44" w:name="avcdl-is-about-process"/>
      <w:r w:rsidRPr="00165BC5">
        <w:rPr>
          <w:iCs/>
        </w:rPr>
        <w:t>7.1</w:t>
      </w:r>
      <w:r>
        <w:rPr>
          <w:i/>
        </w:rPr>
        <w:t xml:space="preserve"> </w:t>
      </w:r>
      <w:r w:rsidR="00AD5D2A">
        <w:rPr>
          <w:i/>
        </w:rPr>
        <w:t>AVCDL</w:t>
      </w:r>
      <w:r w:rsidR="00AD5D2A">
        <w:t xml:space="preserve"> is about Process</w:t>
      </w:r>
      <w:bookmarkEnd w:id="44"/>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7CDBC7CA"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ref_security_requirements_taxonomy"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6648263F" w:rsidR="00AD5D2A" w:rsidRDefault="00165BC5" w:rsidP="00AD5D2A">
      <w:pPr>
        <w:pStyle w:val="Heading2"/>
      </w:pPr>
      <w:bookmarkStart w:id="45" w:name="iso-21434-compliance"/>
      <w:r>
        <w:t xml:space="preserve">7.2 </w:t>
      </w:r>
      <w:r w:rsidR="00AD5D2A">
        <w:t>ISO 21434 Compliance</w:t>
      </w:r>
      <w:bookmarkEnd w:id="45"/>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6" w:name="_Implementation_Framework"/>
      <w:bookmarkStart w:id="47" w:name="avcdl-implementation-framework"/>
      <w:bookmarkStart w:id="48" w:name="_Toc110237682"/>
      <w:bookmarkEnd w:id="46"/>
      <w:r w:rsidRPr="00AA5664">
        <w:lastRenderedPageBreak/>
        <w:t>Implementation Framework</w:t>
      </w:r>
      <w:bookmarkEnd w:id="47"/>
      <w:bookmarkEnd w:id="48"/>
    </w:p>
    <w:p w14:paraId="4E2E5F53" w14:textId="1B273D17" w:rsidR="00A66C5C" w:rsidRPr="000318B8" w:rsidRDefault="00A66C5C" w:rsidP="000318B8">
      <w:pPr>
        <w:pStyle w:val="Heading1"/>
        <w:spacing w:before="240"/>
      </w:pPr>
      <w:bookmarkStart w:id="49" w:name="_Toc110237683"/>
      <w:r w:rsidRPr="000318B8">
        <w:t>8.1</w:t>
      </w:r>
      <w:r w:rsidR="000318B8">
        <w:tab/>
      </w:r>
      <w:r w:rsidRPr="000318B8">
        <w:t>Rectilinear Visualization</w:t>
      </w:r>
      <w:bookmarkEnd w:id="49"/>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6DF87F3C" w:rsidR="00AA5664" w:rsidRDefault="00AA5664" w:rsidP="00EC3BBE">
      <w:pPr>
        <w:pStyle w:val="Caption"/>
        <w:jc w:val="center"/>
      </w:pPr>
      <w:bookmarkStart w:id="50" w:name="_Toc110237781"/>
      <w:r>
        <w:t xml:space="preserve">Figure </w:t>
      </w:r>
      <w:fldSimple w:instr=" SEQ Figure \* ARABIC ">
        <w:r w:rsidR="002439E6">
          <w:rPr>
            <w:noProof/>
          </w:rPr>
          <w:t>3</w:t>
        </w:r>
      </w:fldSimple>
      <w:r>
        <w:t xml:space="preserve"> - </w:t>
      </w:r>
      <w:r w:rsidRPr="00A23109">
        <w:t xml:space="preserve">AVCDL </w:t>
      </w:r>
      <w:r>
        <w:t>phases</w:t>
      </w:r>
      <w:r w:rsidR="00042B2C">
        <w:t xml:space="preserve"> and requirements</w:t>
      </w:r>
      <w:bookmarkEnd w:id="50"/>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1" w:name="_8.1_Framework_Categories"/>
      <w:bookmarkStart w:id="52" w:name="_Toc110237684"/>
      <w:bookmarkEnd w:id="51"/>
      <w:r w:rsidRPr="000318B8">
        <w:lastRenderedPageBreak/>
        <w:t>8.</w:t>
      </w:r>
      <w:r w:rsidR="00A66C5C" w:rsidRPr="000318B8">
        <w:t>2</w:t>
      </w:r>
      <w:r w:rsidR="000318B8">
        <w:tab/>
      </w:r>
      <w:r w:rsidRPr="000318B8">
        <w:t>Cyclic Visualization</w:t>
      </w:r>
      <w:bookmarkEnd w:id="52"/>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7B3547C0" w:rsidR="00AA5664" w:rsidRDefault="00AA5664" w:rsidP="00EC3BBE">
      <w:pPr>
        <w:pStyle w:val="Caption"/>
        <w:jc w:val="center"/>
      </w:pPr>
      <w:bookmarkStart w:id="53" w:name="_Toc110237782"/>
      <w:r>
        <w:t xml:space="preserve">Figure </w:t>
      </w:r>
      <w:fldSimple w:instr=" SEQ Figure \* ARABIC ">
        <w:r w:rsidR="002439E6">
          <w:rPr>
            <w:noProof/>
          </w:rPr>
          <w:t>4</w:t>
        </w:r>
      </w:fldSimple>
      <w:r>
        <w:t xml:space="preserve"> - </w:t>
      </w:r>
      <w:r w:rsidRPr="00286147">
        <w:t xml:space="preserve">AVCDL </w:t>
      </w:r>
      <w:r>
        <w:t xml:space="preserve">phases </w:t>
      </w:r>
      <w:r w:rsidRPr="00286147">
        <w:t>cyclic</w:t>
      </w:r>
      <w:bookmarkEnd w:id="53"/>
    </w:p>
    <w:p w14:paraId="4F633383" w14:textId="75CD85E7" w:rsidR="00AA5664" w:rsidRDefault="00AA5664"/>
    <w:p w14:paraId="7EDFAA29" w14:textId="77777777" w:rsidR="00B87D21" w:rsidRDefault="00B87D21">
      <w:bookmarkStart w:id="54" w:name="_Foundation_Phase"/>
      <w:bookmarkStart w:id="55" w:name="avcdl-process-requirements"/>
      <w:bookmarkStart w:id="56" w:name="avcdl-foundation-phase"/>
      <w:bookmarkEnd w:id="54"/>
      <w:r>
        <w:br w:type="page"/>
      </w:r>
    </w:p>
    <w:p w14:paraId="63AD0F08" w14:textId="64189729" w:rsidR="00A66C5C" w:rsidRDefault="00A66C5C" w:rsidP="000318B8">
      <w:pPr>
        <w:pStyle w:val="Heading1"/>
      </w:pPr>
      <w:bookmarkStart w:id="57" w:name="_Toc110237685"/>
      <w:r>
        <w:lastRenderedPageBreak/>
        <w:t>8.3</w:t>
      </w:r>
      <w:r w:rsidR="000318B8">
        <w:tab/>
      </w:r>
      <w:r>
        <w:t>Framework Categories</w:t>
      </w:r>
      <w:bookmarkEnd w:id="57"/>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48D8D8E0" w:rsidR="00A66C5C" w:rsidRPr="00AA5664" w:rsidRDefault="00000000" w:rsidP="00167329">
      <w:pPr>
        <w:pStyle w:val="Compact"/>
        <w:numPr>
          <w:ilvl w:val="1"/>
          <w:numId w:val="57"/>
        </w:numPr>
        <w:rPr>
          <w:rStyle w:val="Hyperlink"/>
          <w:color w:val="auto"/>
        </w:rPr>
      </w:pPr>
      <w:hyperlink w:anchor="_Foundation_Phase_1"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000000"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000000"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000000"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25347C24" w:rsidR="00A66C5C" w:rsidRDefault="00000000" w:rsidP="00167329">
      <w:pPr>
        <w:pStyle w:val="Compact"/>
        <w:numPr>
          <w:ilvl w:val="1"/>
          <w:numId w:val="58"/>
        </w:numPr>
      </w:pPr>
      <w:hyperlink w:anchor="_9.5_Verification_Phase_1" w:history="1">
        <w:r w:rsidR="0067373B">
          <w:rPr>
            <w:rStyle w:val="Hyperlink"/>
          </w:rPr>
          <w:t>V</w:t>
        </w:r>
        <w:r w:rsidR="00A66C5C" w:rsidRPr="00551413">
          <w:rPr>
            <w:rStyle w:val="Hyperlink"/>
          </w:rPr>
          <w:t>erification</w:t>
        </w:r>
      </w:hyperlink>
    </w:p>
    <w:p w14:paraId="3C2A4417" w14:textId="5D8A271E" w:rsidR="00A66C5C" w:rsidRPr="00AA5664" w:rsidRDefault="00000000"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000000"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000000"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8" w:name="_Toc110237686"/>
      <w:r>
        <w:lastRenderedPageBreak/>
        <w:t>8.</w:t>
      </w:r>
      <w:r w:rsidR="00A66C5C">
        <w:t>4</w:t>
      </w:r>
      <w:r w:rsidR="000318B8">
        <w:tab/>
      </w:r>
      <w:r>
        <w:t>Implementation Methodology</w:t>
      </w:r>
      <w:bookmarkEnd w:id="58"/>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729A8382" w:rsidR="00B87D21" w:rsidRDefault="00B87D21" w:rsidP="00EC3BBE">
      <w:pPr>
        <w:pStyle w:val="Caption"/>
        <w:jc w:val="center"/>
      </w:pPr>
      <w:bookmarkStart w:id="59" w:name="_Toc110237783"/>
      <w:r>
        <w:t xml:space="preserve">Figure </w:t>
      </w:r>
      <w:fldSimple w:instr=" SEQ Figure \* ARABIC ">
        <w:r w:rsidR="002439E6">
          <w:rPr>
            <w:noProof/>
          </w:rPr>
          <w:t>5</w:t>
        </w:r>
      </w:fldSimple>
      <w:r>
        <w:t xml:space="preserve"> - AVCDL-PDCA Phase Requirement Mapping</w:t>
      </w:r>
      <w:bookmarkEnd w:id="59"/>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52F6901E" w:rsidR="001F15BF" w:rsidRDefault="001F15BF" w:rsidP="001F15BF">
      <w:pPr>
        <w:pStyle w:val="Caption"/>
        <w:jc w:val="center"/>
      </w:pPr>
      <w:bookmarkStart w:id="60" w:name="_Toc110237784"/>
      <w:r>
        <w:t xml:space="preserve">Figure </w:t>
      </w:r>
      <w:fldSimple w:instr=" SEQ Figure \* ARABIC ">
        <w:r w:rsidR="002439E6">
          <w:rPr>
            <w:noProof/>
          </w:rPr>
          <w:t>6</w:t>
        </w:r>
      </w:fldSimple>
      <w:r>
        <w:t xml:space="preserve"> - Sprint-level Alignment</w:t>
      </w:r>
      <w:bookmarkEnd w:id="60"/>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1" w:name="_Toc110237687"/>
      <w:r>
        <w:lastRenderedPageBreak/>
        <w:t>8.5</w:t>
      </w:r>
      <w:r>
        <w:tab/>
        <w:t>Metrics</w:t>
      </w:r>
      <w:bookmarkEnd w:id="61"/>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071B60E5" w14:textId="77777777" w:rsidR="00CC4829" w:rsidRDefault="00CC4829">
      <w:pPr>
        <w:spacing w:after="200"/>
        <w:rPr>
          <w:rFonts w:asciiTheme="majorHAnsi" w:eastAsiaTheme="majorEastAsia" w:hAnsiTheme="majorHAnsi" w:cstheme="majorBidi"/>
          <w:b/>
          <w:bCs/>
          <w:color w:val="4F81BD" w:themeColor="accent1"/>
          <w:sz w:val="32"/>
          <w:szCs w:val="32"/>
        </w:rPr>
      </w:pPr>
      <w:r>
        <w:br w:type="page"/>
      </w:r>
    </w:p>
    <w:p w14:paraId="7FFAB4C5" w14:textId="5F5CD319" w:rsidR="009501E7" w:rsidRDefault="009501E7" w:rsidP="009501E7">
      <w:pPr>
        <w:pStyle w:val="Heading1"/>
      </w:pPr>
      <w:bookmarkStart w:id="62" w:name="_Toc110237688"/>
      <w:r>
        <w:lastRenderedPageBreak/>
        <w:t>8.</w:t>
      </w:r>
      <w:r w:rsidR="00AC3E91">
        <w:t>6</w:t>
      </w:r>
      <w:r>
        <w:tab/>
      </w:r>
      <w:r w:rsidR="00AC3E91">
        <w:t>Availability of Products and Materials</w:t>
      </w:r>
      <w:bookmarkEnd w:id="62"/>
    </w:p>
    <w:p w14:paraId="4FF5E5B9" w14:textId="6D5B563A" w:rsidR="009501E7" w:rsidRDefault="00AC3E91" w:rsidP="009501E7">
      <w:pPr>
        <w:spacing w:before="180"/>
        <w:jc w:val="both"/>
      </w:pPr>
      <w:r>
        <w:t xml:space="preserve">It is presumed that all </w:t>
      </w:r>
      <w:r w:rsidR="00CC4829">
        <w:t xml:space="preserve">AVCDL phase </w:t>
      </w:r>
      <w:r>
        <w:t xml:space="preserve">products and </w:t>
      </w:r>
      <w:r w:rsidR="00CC4829">
        <w:t>the materials used in the generation thereof are available and granted appropriate access throughout the organization</w:t>
      </w:r>
      <w:r w:rsidR="009501E7">
        <w:t>.</w:t>
      </w:r>
    </w:p>
    <w:p w14:paraId="7868A671" w14:textId="326DABE1" w:rsidR="00CC4829" w:rsidRDefault="00CC4829" w:rsidP="009501E7">
      <w:pPr>
        <w:spacing w:before="180"/>
        <w:jc w:val="both"/>
      </w:pPr>
      <w:r>
        <w:t>Materials may include (but are not limited to):</w:t>
      </w:r>
    </w:p>
    <w:p w14:paraId="3467B693" w14:textId="2748DF52" w:rsidR="00CC4829" w:rsidRDefault="00CC4829" w:rsidP="00CC4829">
      <w:pPr>
        <w:pStyle w:val="ListParagraph"/>
        <w:numPr>
          <w:ilvl w:val="0"/>
          <w:numId w:val="63"/>
        </w:numPr>
        <w:spacing w:before="180"/>
        <w:ind w:left="270" w:hanging="270"/>
        <w:jc w:val="both"/>
      </w:pPr>
      <w:r>
        <w:t>Incident reports</w:t>
      </w:r>
    </w:p>
    <w:p w14:paraId="31AC17B8" w14:textId="6CB5C176" w:rsidR="00CC4829" w:rsidRDefault="00CC4829" w:rsidP="00CC4829">
      <w:pPr>
        <w:pStyle w:val="ListParagraph"/>
        <w:numPr>
          <w:ilvl w:val="0"/>
          <w:numId w:val="63"/>
        </w:numPr>
        <w:spacing w:before="180"/>
        <w:ind w:left="270" w:hanging="270"/>
        <w:jc w:val="both"/>
      </w:pPr>
      <w:r>
        <w:t>Interface agreements</w:t>
      </w:r>
    </w:p>
    <w:p w14:paraId="13CBBBD0" w14:textId="327F5F6D" w:rsidR="00CC4829" w:rsidRDefault="00CC4829" w:rsidP="00CC4829">
      <w:pPr>
        <w:pStyle w:val="ListParagraph"/>
        <w:numPr>
          <w:ilvl w:val="0"/>
          <w:numId w:val="63"/>
        </w:numPr>
        <w:spacing w:before="180"/>
        <w:ind w:left="270" w:hanging="270"/>
        <w:jc w:val="both"/>
      </w:pPr>
      <w:r>
        <w:t>Requirements</w:t>
      </w:r>
    </w:p>
    <w:p w14:paraId="6DE96568" w14:textId="1F213982" w:rsidR="00CC4829" w:rsidRDefault="00CC4829" w:rsidP="00CC4829">
      <w:pPr>
        <w:pStyle w:val="ListParagraph"/>
        <w:numPr>
          <w:ilvl w:val="0"/>
          <w:numId w:val="63"/>
        </w:numPr>
        <w:spacing w:before="180"/>
        <w:ind w:left="270" w:hanging="270"/>
        <w:jc w:val="both"/>
      </w:pPr>
      <w:r>
        <w:t>Databases (tools, components, …)</w:t>
      </w:r>
    </w:p>
    <w:p w14:paraId="58A7F0BD" w14:textId="1B67188A" w:rsidR="00CC4829" w:rsidRDefault="00CC4829" w:rsidP="00CC4829">
      <w:pPr>
        <w:spacing w:before="180"/>
        <w:jc w:val="both"/>
      </w:pPr>
      <w:r>
        <w:t>Products may include (but are not limited to):</w:t>
      </w:r>
    </w:p>
    <w:p w14:paraId="5D25357B" w14:textId="1228FE6E" w:rsidR="00CC4829" w:rsidRDefault="00CC4829" w:rsidP="00CC4829">
      <w:pPr>
        <w:pStyle w:val="ListParagraph"/>
        <w:numPr>
          <w:ilvl w:val="0"/>
          <w:numId w:val="64"/>
        </w:numPr>
        <w:spacing w:before="180"/>
        <w:ind w:left="270" w:hanging="270"/>
        <w:jc w:val="both"/>
      </w:pPr>
      <w:r>
        <w:t>Reviews</w:t>
      </w:r>
    </w:p>
    <w:p w14:paraId="0F84D1B5" w14:textId="64689B57" w:rsidR="00CC4829" w:rsidRDefault="00CC4829" w:rsidP="00CC4829">
      <w:pPr>
        <w:pStyle w:val="ListParagraph"/>
        <w:numPr>
          <w:ilvl w:val="0"/>
          <w:numId w:val="64"/>
        </w:numPr>
        <w:spacing w:before="180"/>
        <w:ind w:left="270" w:hanging="270"/>
        <w:jc w:val="both"/>
      </w:pPr>
      <w:r>
        <w:t>Reports</w:t>
      </w:r>
    </w:p>
    <w:p w14:paraId="0C57E011" w14:textId="4CAB36A9" w:rsidR="00CC4829" w:rsidRDefault="00CC4829" w:rsidP="00CC4829">
      <w:pPr>
        <w:pStyle w:val="ListParagraph"/>
        <w:numPr>
          <w:ilvl w:val="0"/>
          <w:numId w:val="64"/>
        </w:numPr>
        <w:spacing w:before="180"/>
        <w:ind w:left="270" w:hanging="270"/>
        <w:jc w:val="both"/>
      </w:pPr>
      <w:r>
        <w:t>Machine-readable intermediaries</w:t>
      </w:r>
    </w:p>
    <w:p w14:paraId="5C32C8F5" w14:textId="77777777" w:rsidR="00864B71" w:rsidRDefault="00864B71">
      <w:pPr>
        <w:spacing w:after="200"/>
        <w:rPr>
          <w:rFonts w:asciiTheme="majorHAnsi" w:eastAsiaTheme="majorEastAsia" w:hAnsiTheme="majorHAnsi" w:cstheme="majorBidi"/>
          <w:b/>
          <w:bCs/>
          <w:color w:val="4F81BD" w:themeColor="accent1"/>
          <w:sz w:val="32"/>
          <w:szCs w:val="32"/>
        </w:rPr>
      </w:pPr>
      <w:r>
        <w:br w:type="page"/>
      </w:r>
    </w:p>
    <w:p w14:paraId="4606424C" w14:textId="1F24CE6F" w:rsidR="00864B71" w:rsidRDefault="00864B71" w:rsidP="00864B71">
      <w:pPr>
        <w:pStyle w:val="Heading1"/>
      </w:pPr>
      <w:bookmarkStart w:id="63" w:name="_Toc110237689"/>
      <w:r>
        <w:lastRenderedPageBreak/>
        <w:t>8.7</w:t>
      </w:r>
      <w:r>
        <w:tab/>
        <w:t>Freshness of Products and Materials</w:t>
      </w:r>
      <w:bookmarkEnd w:id="63"/>
    </w:p>
    <w:p w14:paraId="792A2F5A" w14:textId="132FBBCF" w:rsidR="00864B71" w:rsidRDefault="00864B71" w:rsidP="00864B71">
      <w:pPr>
        <w:spacing w:before="180"/>
        <w:jc w:val="both"/>
      </w:pPr>
      <w:r>
        <w:t>The AVCDL has been designed to ensure that</w:t>
      </w:r>
      <w:r w:rsidR="00183844">
        <w:t>, if followed, its products and materials reflect the current state of the product under development</w:t>
      </w:r>
      <w:r>
        <w:t>.</w:t>
      </w:r>
      <w:r w:rsidR="00183844">
        <w:t xml:space="preserve"> It achieves this through a collection of supporting mechanisms.</w:t>
      </w:r>
    </w:p>
    <w:p w14:paraId="2944BBFB" w14:textId="6E7B1029" w:rsidR="00183844" w:rsidRDefault="00183844" w:rsidP="00183844">
      <w:pPr>
        <w:spacing w:before="180"/>
        <w:ind w:left="720" w:hanging="720"/>
        <w:jc w:val="both"/>
      </w:pPr>
      <w:r w:rsidRPr="00183844">
        <w:rPr>
          <w:b/>
          <w:bCs/>
          <w:color w:val="4F81BD" w:themeColor="accent1"/>
        </w:rPr>
        <w:t>Note:</w:t>
      </w:r>
      <w:r>
        <w:tab/>
        <w:t>Product and material freshness is ensured regardless of development implement</w:t>
      </w:r>
      <w:r w:rsidR="00F63616">
        <w:t>ation</w:t>
      </w:r>
      <w:r>
        <w:t xml:space="preserve"> methodology.</w:t>
      </w:r>
    </w:p>
    <w:p w14:paraId="6267966A" w14:textId="44972C63" w:rsidR="00864B71" w:rsidRDefault="00183844" w:rsidP="00864B71">
      <w:pPr>
        <w:spacing w:before="180"/>
        <w:jc w:val="both"/>
      </w:pPr>
      <w:r>
        <w:t>These mechanisms</w:t>
      </w:r>
      <w:r w:rsidR="00864B71">
        <w:t xml:space="preserve"> include (but are not limited to):</w:t>
      </w:r>
    </w:p>
    <w:p w14:paraId="3B025120" w14:textId="30A328D5" w:rsidR="00864B71" w:rsidRDefault="00183844" w:rsidP="00864B71">
      <w:pPr>
        <w:pStyle w:val="ListParagraph"/>
        <w:numPr>
          <w:ilvl w:val="0"/>
          <w:numId w:val="63"/>
        </w:numPr>
        <w:spacing w:before="180"/>
        <w:ind w:left="270" w:hanging="270"/>
        <w:jc w:val="both"/>
      </w:pPr>
      <w:r>
        <w:t>Human-readable reports generated from machine-readable activity products</w:t>
      </w:r>
    </w:p>
    <w:p w14:paraId="62EF12B0" w14:textId="0419999D" w:rsidR="00864B71" w:rsidRDefault="00183844" w:rsidP="00864B71">
      <w:pPr>
        <w:pStyle w:val="ListParagraph"/>
        <w:numPr>
          <w:ilvl w:val="0"/>
          <w:numId w:val="63"/>
        </w:numPr>
        <w:spacing w:before="180"/>
        <w:ind w:left="270" w:hanging="270"/>
        <w:jc w:val="both"/>
      </w:pPr>
      <w:r>
        <w:t>Uniform inter-process data interchange formats</w:t>
      </w:r>
    </w:p>
    <w:p w14:paraId="08ACD085" w14:textId="154C754D" w:rsidR="00864B71" w:rsidRDefault="00183844" w:rsidP="00864B71">
      <w:pPr>
        <w:pStyle w:val="ListParagraph"/>
        <w:numPr>
          <w:ilvl w:val="0"/>
          <w:numId w:val="63"/>
        </w:numPr>
        <w:spacing w:before="180"/>
        <w:ind w:left="270" w:hanging="270"/>
        <w:jc w:val="both"/>
      </w:pPr>
      <w:r>
        <w:t>Modern standard data interchange formats</w:t>
      </w:r>
    </w:p>
    <w:p w14:paraId="68C824FA" w14:textId="1DA0650D" w:rsidR="00864B71" w:rsidRDefault="00183844" w:rsidP="00864B71">
      <w:pPr>
        <w:pStyle w:val="ListParagraph"/>
        <w:numPr>
          <w:ilvl w:val="0"/>
          <w:numId w:val="63"/>
        </w:numPr>
        <w:spacing w:before="180"/>
        <w:ind w:left="270" w:hanging="270"/>
        <w:jc w:val="both"/>
      </w:pPr>
      <w:r>
        <w:t>Databases in place of individual text files</w:t>
      </w:r>
    </w:p>
    <w:p w14:paraId="2D516164" w14:textId="0399A00B" w:rsidR="00183844" w:rsidRDefault="00183844" w:rsidP="00864B71">
      <w:pPr>
        <w:pStyle w:val="ListParagraph"/>
        <w:numPr>
          <w:ilvl w:val="0"/>
          <w:numId w:val="63"/>
        </w:numPr>
        <w:spacing w:before="180"/>
        <w:ind w:left="270" w:hanging="270"/>
        <w:jc w:val="both"/>
      </w:pPr>
      <w:r>
        <w:t>Explicit activity failure behaviors</w:t>
      </w:r>
    </w:p>
    <w:p w14:paraId="379D6D2F" w14:textId="669A5DFC" w:rsidR="00183844" w:rsidRDefault="00183844" w:rsidP="00864B71">
      <w:pPr>
        <w:pStyle w:val="ListParagraph"/>
        <w:numPr>
          <w:ilvl w:val="0"/>
          <w:numId w:val="63"/>
        </w:numPr>
        <w:spacing w:before="180"/>
        <w:ind w:left="270" w:hanging="270"/>
        <w:jc w:val="both"/>
      </w:pPr>
      <w:r>
        <w:t>Uniform threat prioritization and risk management across all activities</w:t>
      </w:r>
    </w:p>
    <w:p w14:paraId="4B148136" w14:textId="1B679A03" w:rsidR="002439E6" w:rsidRDefault="002439E6" w:rsidP="00864B71">
      <w:pPr>
        <w:pStyle w:val="ListParagraph"/>
        <w:numPr>
          <w:ilvl w:val="0"/>
          <w:numId w:val="63"/>
        </w:numPr>
        <w:spacing w:before="180"/>
        <w:ind w:left="270" w:hanging="270"/>
        <w:jc w:val="both"/>
      </w:pPr>
      <w:r>
        <w:t xml:space="preserve">Explicit verification phase review of design phase activities (threat modeling, attack surface analysis) </w:t>
      </w:r>
    </w:p>
    <w:p w14:paraId="132EB41F" w14:textId="77777777" w:rsidR="009501E7" w:rsidRDefault="009501E7" w:rsidP="009501E7">
      <w:r>
        <w:br w:type="page"/>
      </w:r>
    </w:p>
    <w:p w14:paraId="7B882124" w14:textId="6896EF58" w:rsidR="00F44336" w:rsidRPr="00F44336" w:rsidRDefault="00F44336" w:rsidP="00296629">
      <w:pPr>
        <w:pStyle w:val="Heading1"/>
        <w:numPr>
          <w:ilvl w:val="0"/>
          <w:numId w:val="10"/>
        </w:numPr>
        <w:ind w:left="360"/>
      </w:pPr>
      <w:bookmarkStart w:id="64" w:name="_Toc110237690"/>
      <w:r w:rsidRPr="00F44336">
        <w:lastRenderedPageBreak/>
        <w:t>Process Phases and Requirements</w:t>
      </w:r>
      <w:bookmarkEnd w:id="55"/>
      <w:bookmarkEnd w:id="64"/>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000000"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000000"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A0F93B4" w:rsidR="00F44336" w:rsidRDefault="00000000" w:rsidP="00BC7736">
      <w:pPr>
        <w:pStyle w:val="Compact"/>
        <w:numPr>
          <w:ilvl w:val="1"/>
          <w:numId w:val="1"/>
        </w:numPr>
        <w:tabs>
          <w:tab w:val="left" w:pos="3420"/>
        </w:tabs>
      </w:pPr>
      <w:hyperlink w:anchor="_9.1.2_Roles_and_1" w:history="1">
        <w:r w:rsidR="00F44336" w:rsidRPr="0064060E">
          <w:rPr>
            <w:rStyle w:val="Hyperlink"/>
          </w:rPr>
          <w:t>Foundation-2</w:t>
        </w:r>
      </w:hyperlink>
      <w:r w:rsidR="00F44336">
        <w:tab/>
        <w:t>Roles and Responsibilities</w:t>
      </w:r>
    </w:p>
    <w:p w14:paraId="2F20F8D2" w14:textId="57351216" w:rsidR="00F44336" w:rsidRDefault="00000000"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000000"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000000"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000000"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000000"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000000"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000000"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241693C8" w:rsidR="00F44336" w:rsidRDefault="00000000" w:rsidP="00BC7736">
      <w:pPr>
        <w:pStyle w:val="Compact"/>
        <w:numPr>
          <w:ilvl w:val="1"/>
          <w:numId w:val="1"/>
        </w:numPr>
        <w:tabs>
          <w:tab w:val="left" w:pos="3420"/>
        </w:tabs>
      </w:pPr>
      <w:hyperlink w:anchor="_9.1.10_Deployment_Plan_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000000"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000000"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000000"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000000" w:rsidP="00BC7736">
      <w:pPr>
        <w:numPr>
          <w:ilvl w:val="0"/>
          <w:numId w:val="1"/>
        </w:numPr>
        <w:tabs>
          <w:tab w:val="left" w:pos="3420"/>
        </w:tabs>
      </w:pPr>
      <w:hyperlink w:anchor="_Design_Phase" w:history="1">
        <w:r w:rsidR="00F44336" w:rsidRPr="00931443">
          <w:rPr>
            <w:rStyle w:val="Hyperlink"/>
          </w:rPr>
          <w:t>Design</w:t>
        </w:r>
      </w:hyperlink>
    </w:p>
    <w:p w14:paraId="4C28F3C0" w14:textId="75CCFEB1" w:rsidR="00F44336" w:rsidRDefault="00000000" w:rsidP="00BC7736">
      <w:pPr>
        <w:pStyle w:val="Compact"/>
        <w:numPr>
          <w:ilvl w:val="1"/>
          <w:numId w:val="1"/>
        </w:numPr>
        <w:tabs>
          <w:tab w:val="left" w:pos="3420"/>
        </w:tabs>
      </w:pPr>
      <w:hyperlink w:anchor="_Apply_Security_Requirements"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000000"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000000"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000000"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000000"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000000"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000000"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000000"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000000"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000000"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000000"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000000"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000000"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000000"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000000"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000000"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000000"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5C1C1A5F" w:rsidR="00F44336" w:rsidRDefault="00000000" w:rsidP="00BC7736">
      <w:pPr>
        <w:numPr>
          <w:ilvl w:val="0"/>
          <w:numId w:val="1"/>
        </w:numPr>
        <w:tabs>
          <w:tab w:val="left" w:pos="3420"/>
        </w:tabs>
      </w:pPr>
      <w:hyperlink w:anchor="_9.5_Verification_Phase_1" w:history="1">
        <w:r w:rsidR="00F44336" w:rsidRPr="00551413">
          <w:rPr>
            <w:rStyle w:val="Hyperlink"/>
          </w:rPr>
          <w:t>Verification</w:t>
        </w:r>
      </w:hyperlink>
    </w:p>
    <w:p w14:paraId="4722770F" w14:textId="37CCCC3E" w:rsidR="00F44336" w:rsidRDefault="00000000"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0EBAC585" w:rsidR="00F44336" w:rsidRDefault="00000000" w:rsidP="00BC7736">
      <w:pPr>
        <w:pStyle w:val="Compact"/>
        <w:numPr>
          <w:ilvl w:val="1"/>
          <w:numId w:val="1"/>
        </w:numPr>
        <w:tabs>
          <w:tab w:val="left" w:pos="3420"/>
        </w:tabs>
      </w:pPr>
      <w:hyperlink w:anchor="_9.5.2_Threat_Model" w:history="1">
        <w:r w:rsidR="00BB3D2B">
          <w:rPr>
            <w:rStyle w:val="Hyperlink"/>
          </w:rPr>
          <w:t>Verification-2</w:t>
        </w:r>
      </w:hyperlink>
      <w:r w:rsidR="00F44336">
        <w:rPr>
          <w:rStyle w:val="Hyperlink"/>
        </w:rPr>
        <w:tab/>
      </w:r>
      <w:r w:rsidR="00F44336">
        <w:t>Threat Model Review</w:t>
      </w:r>
    </w:p>
    <w:p w14:paraId="423FEC0A" w14:textId="731DE6D6" w:rsidR="00F44336" w:rsidRDefault="00000000"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000000"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000000"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000000"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000000"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2CD361C3" w:rsidR="00F44336" w:rsidRDefault="00000000" w:rsidP="00BC7736">
      <w:pPr>
        <w:pStyle w:val="Compact"/>
        <w:numPr>
          <w:ilvl w:val="1"/>
          <w:numId w:val="1"/>
        </w:numPr>
        <w:tabs>
          <w:tab w:val="left" w:pos="3420"/>
        </w:tabs>
      </w:pPr>
      <w:hyperlink w:anchor="_9.6.3_Release_Gate_1"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000000"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000000"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000000"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662439B0" w:rsidR="00F44336" w:rsidRDefault="00000000" w:rsidP="00BC7736">
      <w:pPr>
        <w:pStyle w:val="Compact"/>
        <w:numPr>
          <w:ilvl w:val="1"/>
          <w:numId w:val="1"/>
        </w:numPr>
        <w:tabs>
          <w:tab w:val="left" w:pos="3420"/>
        </w:tabs>
      </w:pPr>
      <w:hyperlink w:anchor="_9.7.3_Root_Cause_1" w:history="1">
        <w:r w:rsidR="00F44336" w:rsidRPr="00551413">
          <w:rPr>
            <w:rStyle w:val="Hyperlink"/>
          </w:rPr>
          <w:t>Operation-3</w:t>
        </w:r>
      </w:hyperlink>
      <w:r w:rsidR="00F44336">
        <w:tab/>
        <w:t>Analyze Vulnerabilities to Identify Their Root Causes</w:t>
      </w:r>
    </w:p>
    <w:p w14:paraId="1E642564" w14:textId="4B8265FC" w:rsidR="00F44336" w:rsidRDefault="00000000"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000000"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000000"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5" w:name="_Foundation_Phase_1"/>
      <w:bookmarkStart w:id="66" w:name="_9.1_Foundation_Phase"/>
      <w:bookmarkStart w:id="67" w:name="_Toc110237691"/>
      <w:bookmarkEnd w:id="65"/>
      <w:bookmarkEnd w:id="66"/>
      <w:r>
        <w:lastRenderedPageBreak/>
        <w:t>9.1</w:t>
      </w:r>
      <w:r w:rsidR="00DA0B6A">
        <w:tab/>
      </w:r>
      <w:r w:rsidR="00F44336" w:rsidRPr="00F44336">
        <w:t>Foundation Phase</w:t>
      </w:r>
      <w:bookmarkEnd w:id="56"/>
      <w:bookmarkEnd w:id="67"/>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267294" w:rsidP="00F44336">
      <w:r>
        <w:rPr>
          <w:noProof/>
        </w:rPr>
        <w:pict w14:anchorId="62F05035">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8"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8"/>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9" w:name="X2caacaf1ca3c1c215dafee576c9a80f91971ede"/>
    <w:p w14:paraId="19D54101" w14:textId="3EA91D5F" w:rsidR="00F44336" w:rsidRDefault="00364CBD" w:rsidP="00F44336">
      <w:pPr>
        <w:pStyle w:val="Heading2"/>
      </w:pPr>
      <w:r>
        <w:fldChar w:fldCharType="begin"/>
      </w:r>
      <w:r w:rsidR="006256F5">
        <w:instrText>HYPERLINK  \l "_9.1.2_Roles_and_1"</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9"/>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70"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70"/>
    </w:p>
    <w:p w14:paraId="17E62F07" w14:textId="77777777" w:rsidR="00F44336" w:rsidRDefault="00F44336" w:rsidP="00F44336">
      <w:pPr>
        <w:pStyle w:val="FirstParagraph"/>
      </w:pPr>
      <w:r>
        <w:t>Software supporting secure development must be evaluated, installed, and trained for.</w:t>
      </w:r>
    </w:p>
    <w:bookmarkStart w:id="71"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71"/>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72"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72"/>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3"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3"/>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4"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4"/>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5"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5"/>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6"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6"/>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7" w:name="avcdl-foundation-10-deployment-plan"/>
    <w:p w14:paraId="7358439B" w14:textId="735250E6" w:rsidR="00F44336" w:rsidRDefault="0064060E" w:rsidP="00F44336">
      <w:pPr>
        <w:pStyle w:val="Heading2"/>
      </w:pPr>
      <w:r>
        <w:fldChar w:fldCharType="begin"/>
      </w:r>
      <w:r w:rsidR="006256F5">
        <w:instrText>HYPERLINK  \l "_9.1.10_Deployment_Plan_1"</w:instrText>
      </w:r>
      <w:r>
        <w:fldChar w:fldCharType="separate"/>
      </w:r>
      <w:r w:rsidR="00F44336" w:rsidRPr="0064060E">
        <w:rPr>
          <w:rStyle w:val="Hyperlink"/>
        </w:rPr>
        <w:t>[AVCDL-Foundation-10] Deployment Plan</w:t>
      </w:r>
      <w:bookmarkEnd w:id="77"/>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267294" w:rsidP="00A875DF">
      <w:pPr>
        <w:pStyle w:val="BodyText"/>
      </w:pPr>
      <w:r>
        <w:rPr>
          <w:noProof/>
        </w:rPr>
        <w:pict w14:anchorId="72AF60E4">
          <v:rect id="_x0000_i1269" alt="" style="width:468pt;height:.05pt;mso-width-percent:0;mso-height-percent:0;mso-width-percent:0;mso-height-percent:0" o:hralign="center" o:hrstd="t" o:hr="t"/>
        </w:pict>
      </w:r>
    </w:p>
    <w:p w14:paraId="7013AAF1" w14:textId="2964987B"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2439E6">
        <w:t xml:space="preserve">Figure </w:t>
      </w:r>
      <w:r w:rsidR="002439E6">
        <w:rPr>
          <w:noProof/>
        </w:rPr>
        <w:t>8</w:t>
      </w:r>
      <w:r w:rsidRPr="00B62E5A">
        <w:rPr>
          <w:color w:val="4F81BD" w:themeColor="accent1"/>
        </w:rPr>
        <w:fldChar w:fldCharType="end"/>
      </w:r>
      <w:r>
        <w:t>.</w:t>
      </w:r>
    </w:p>
    <w:p w14:paraId="0A4532D5" w14:textId="263B192D" w:rsidR="00F44336" w:rsidRDefault="00267294" w:rsidP="00F44336">
      <w:r>
        <w:rPr>
          <w:noProof/>
        </w:rPr>
        <w:pict w14:anchorId="084FDB35">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78" w:name="X4af86237e9f964bb6c32923a04372c3eca311fe"/>
      <w:r>
        <w:t>ISO 21434 Required Work Products</w:t>
      </w:r>
      <w:bookmarkEnd w:id="78"/>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9" w:name="_Training_[AVCDL-Foundation-1]"/>
      <w:bookmarkStart w:id="80" w:name="_9.1.1_Training_[AVCDL-Foundation-1]"/>
      <w:bookmarkStart w:id="81" w:name="avcdl-training-avcdl-foundation-1"/>
      <w:bookmarkStart w:id="82" w:name="_Toc110237692"/>
      <w:bookmarkEnd w:id="79"/>
      <w:bookmarkEnd w:id="80"/>
      <w:r>
        <w:lastRenderedPageBreak/>
        <w:t>9.1.1</w:t>
      </w:r>
      <w:r w:rsidR="001D4A83">
        <w:t xml:space="preserve"> </w:t>
      </w:r>
      <w:r w:rsidR="003040EB" w:rsidRPr="003040EB">
        <w:t>Training [AVCDL-Foundation-1]</w:t>
      </w:r>
      <w:bookmarkEnd w:id="81"/>
      <w:bookmarkEnd w:id="82"/>
    </w:p>
    <w:p w14:paraId="7E9E4CA0" w14:textId="77777777" w:rsidR="003040EB" w:rsidRDefault="003040EB" w:rsidP="003040EB">
      <w:pPr>
        <w:pStyle w:val="Heading2"/>
      </w:pPr>
      <w:bookmarkStart w:id="83" w:name="owner"/>
      <w:r>
        <w:t>Owner</w:t>
      </w:r>
      <w:bookmarkEnd w:id="83"/>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4" w:name="administration"/>
      <w:r>
        <w:t>Administration</w:t>
      </w:r>
      <w:bookmarkEnd w:id="84"/>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267294" w:rsidP="003040EB">
      <w:r>
        <w:rPr>
          <w:noProof/>
        </w:rPr>
        <w:pict w14:anchorId="62A3C38D">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267294" w:rsidP="00ED2EC3">
      <w:r>
        <w:rPr>
          <w:noProof/>
        </w:rPr>
        <w:pict w14:anchorId="31CF907D">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267294">
        <w:rPr>
          <w:noProof/>
        </w:rPr>
        <w:pict w14:anchorId="541DCBAA">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5"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267294" w:rsidP="000E0007">
      <w:r>
        <w:rPr>
          <w:noProof/>
        </w:rPr>
        <w:pict w14:anchorId="28601A15">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5"/>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6" w:name="iso-21434-required-work-products"/>
      <w:r>
        <w:t>ISO 21434 Required Work Products</w:t>
      </w:r>
      <w:bookmarkEnd w:id="86"/>
    </w:p>
    <w:p w14:paraId="3C8AE5E4" w14:textId="773B9182" w:rsidR="003040EB" w:rsidRPr="00771795" w:rsidRDefault="003040EB">
      <w:pPr>
        <w:rPr>
          <w:b/>
          <w:bCs/>
        </w:rPr>
      </w:pPr>
      <w:bookmarkStart w:id="87" w:name="none"/>
      <w:r w:rsidRPr="003040EB">
        <w:rPr>
          <w:b/>
          <w:bCs/>
        </w:rPr>
        <w:t>none</w:t>
      </w:r>
      <w:bookmarkEnd w:id="87"/>
    </w:p>
    <w:p w14:paraId="346AB54A" w14:textId="2C4E81CB" w:rsidR="00372245" w:rsidRDefault="00372245" w:rsidP="00372245">
      <w:pPr>
        <w:pStyle w:val="Heading2"/>
      </w:pPr>
      <w:bookmarkStart w:id="88" w:name="_Roles_and_Responsibilities"/>
      <w:bookmarkStart w:id="89" w:name="_9.1.2_Roles_and"/>
      <w:bookmarkStart w:id="90" w:name="Xb057d44ab28259dfa923ea9b01cbc89994c8496"/>
      <w:bookmarkEnd w:id="88"/>
      <w:bookmarkEnd w:id="89"/>
      <w:r>
        <w:t xml:space="preserve">WP.29 CSMS Requirements </w:t>
      </w:r>
    </w:p>
    <w:p w14:paraId="7CF9DC37" w14:textId="1B73BF05"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78446AAA" w14:textId="12A11E46"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418DDFC0" w14:textId="77777777" w:rsidR="00804154" w:rsidRDefault="00CA34D9" w:rsidP="00804154">
      <w:pPr>
        <w:pStyle w:val="NormalWeb"/>
        <w:tabs>
          <w:tab w:val="left" w:pos="1710"/>
        </w:tabs>
        <w:spacing w:before="0" w:beforeAutospacing="0" w:after="0" w:afterAutospacing="0"/>
        <w:ind w:left="1354" w:hanging="1354"/>
        <w:jc w:val="both"/>
      </w:pPr>
      <w:r>
        <w:t>[7.2.2.1(c)]</w:t>
      </w:r>
      <w:r>
        <w:tab/>
        <w:t>post-production CSMS</w:t>
      </w:r>
    </w:p>
    <w:p w14:paraId="35223F18" w14:textId="3732BADA" w:rsidR="00804154" w:rsidRPr="00C342FF" w:rsidRDefault="00804154" w:rsidP="00804154">
      <w:pPr>
        <w:pStyle w:val="NormalWeb"/>
        <w:tabs>
          <w:tab w:val="left" w:pos="1710"/>
        </w:tabs>
        <w:spacing w:before="0" w:beforeAutospacing="0" w:after="240" w:afterAutospacing="0"/>
        <w:ind w:left="1354" w:hanging="1354"/>
        <w:jc w:val="both"/>
      </w:pPr>
      <w:r>
        <w:t>[7.2.2.</w:t>
      </w:r>
      <w:r>
        <w:t>2</w:t>
      </w:r>
      <w:r>
        <w:t>(a)]</w:t>
      </w:r>
      <w:r>
        <w:tab/>
      </w:r>
      <w:r>
        <w:t>cybersecurity management</w:t>
      </w:r>
    </w:p>
    <w:p w14:paraId="67DE0FB3" w14:textId="04BA5FCD" w:rsidR="00036603" w:rsidRPr="00ED2EC3" w:rsidRDefault="00267294" w:rsidP="00372245">
      <w:pPr>
        <w:rPr>
          <w:b/>
          <w:bCs/>
        </w:rPr>
      </w:pPr>
      <w:r>
        <w:rPr>
          <w:noProof/>
        </w:rPr>
        <w:pict w14:anchorId="172C5308">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91" w:name="_9.1.2_Roles_and_1"/>
      <w:bookmarkStart w:id="92" w:name="_Toc110237693"/>
      <w:bookmarkEnd w:id="91"/>
      <w:r>
        <w:lastRenderedPageBreak/>
        <w:t xml:space="preserve">9.1.2 </w:t>
      </w:r>
      <w:r w:rsidR="003040EB">
        <w:t>Roles and Responsibilities [AVCDL-Foundation-2]</w:t>
      </w:r>
      <w:bookmarkEnd w:id="90"/>
      <w:bookmarkEnd w:id="92"/>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267294" w:rsidP="003040EB">
      <w:r>
        <w:rPr>
          <w:noProof/>
        </w:rPr>
        <w:pict w14:anchorId="2A278CDD">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3FBFBD60"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10._Requirement_Role_1" w:history="1">
        <w:r w:rsidR="00234A09" w:rsidRPr="00234A09">
          <w:rPr>
            <w:rStyle w:val="Hyperlink"/>
          </w:rPr>
          <w:t>here</w:t>
        </w:r>
      </w:hyperlink>
      <w:r>
        <w:t>.</w:t>
      </w:r>
    </w:p>
    <w:p w14:paraId="5AA6B303" w14:textId="77777777" w:rsidR="00ED2EC3" w:rsidRDefault="00267294" w:rsidP="00ED2EC3">
      <w:r>
        <w:rPr>
          <w:noProof/>
        </w:rPr>
        <w:pict w14:anchorId="79AE0537">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267294">
        <w:rPr>
          <w:noProof/>
        </w:rPr>
        <w:pict w14:anchorId="2BDEC62F">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267294">
        <w:rPr>
          <w:noProof/>
        </w:rPr>
        <w:pict w14:anchorId="743C975F">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17A570D3" w:rsidR="003040EB" w:rsidRDefault="002B2E97" w:rsidP="002B2E97">
      <w:pPr>
        <w:pStyle w:val="Compact"/>
      </w:pPr>
      <w:r>
        <w:t xml:space="preserve">[AVCDL-Foundation-2.1] </w:t>
      </w:r>
      <w:hyperlink w:anchor="ref_roles_and_responsibilities">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0DD991CF" w14:textId="77777777" w:rsidR="00804154" w:rsidRDefault="00804154">
      <w:pPr>
        <w:spacing w:after="200"/>
        <w:rPr>
          <w:rFonts w:asciiTheme="majorHAnsi" w:eastAsiaTheme="majorEastAsia" w:hAnsiTheme="majorHAnsi" w:cstheme="majorBidi"/>
          <w:b/>
          <w:bCs/>
          <w:color w:val="4F81BD" w:themeColor="accent1"/>
          <w:sz w:val="28"/>
          <w:szCs w:val="28"/>
        </w:rPr>
      </w:pPr>
      <w:r>
        <w:br w:type="page"/>
      </w:r>
    </w:p>
    <w:p w14:paraId="74A946B6" w14:textId="405B690B" w:rsidR="00372245" w:rsidRDefault="00372245" w:rsidP="00372245">
      <w:pPr>
        <w:pStyle w:val="Heading2"/>
      </w:pPr>
      <w:r>
        <w:lastRenderedPageBreak/>
        <w:t xml:space="preserve">WP.29 CSMS Requirements </w:t>
      </w:r>
    </w:p>
    <w:p w14:paraId="6AC13ED7"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56701B8D"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2D5646BE" w14:textId="6CE77C2F" w:rsidR="00CA34D9" w:rsidRDefault="00CA34D9" w:rsidP="00CA34D9">
      <w:pPr>
        <w:pStyle w:val="NormalWeb"/>
        <w:tabs>
          <w:tab w:val="left" w:pos="1710"/>
        </w:tabs>
        <w:spacing w:before="0" w:beforeAutospacing="0" w:after="240" w:afterAutospacing="0"/>
        <w:ind w:left="1350" w:hanging="1350"/>
        <w:jc w:val="both"/>
      </w:pPr>
      <w:r>
        <w:t>[7.2.2.1(c)]</w:t>
      </w:r>
      <w:r>
        <w:tab/>
        <w:t>post-production CSMS</w:t>
      </w:r>
    </w:p>
    <w:p w14:paraId="53C17968" w14:textId="77777777" w:rsidR="00804154" w:rsidRPr="00C342FF" w:rsidRDefault="00804154" w:rsidP="00804154">
      <w:pPr>
        <w:pStyle w:val="NormalWeb"/>
        <w:tabs>
          <w:tab w:val="left" w:pos="1710"/>
        </w:tabs>
        <w:spacing w:before="0" w:beforeAutospacing="0" w:after="240" w:afterAutospacing="0"/>
        <w:ind w:left="1354" w:hanging="1354"/>
        <w:jc w:val="both"/>
      </w:pPr>
      <w:r>
        <w:t>[7.2.2.2(a)]</w:t>
      </w:r>
      <w:r>
        <w:tab/>
        <w:t>cybersecurity management</w:t>
      </w:r>
    </w:p>
    <w:p w14:paraId="2016928B" w14:textId="4053D28D" w:rsidR="00036603" w:rsidRPr="00ED2EC3" w:rsidRDefault="00267294" w:rsidP="00372245">
      <w:pPr>
        <w:rPr>
          <w:b/>
          <w:bCs/>
        </w:rPr>
      </w:pPr>
      <w:r>
        <w:rPr>
          <w:noProof/>
        </w:rPr>
        <w:pict w14:anchorId="1A109F30">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93" w:name="_Toolchain_Support_[AVCDL-Foundation"/>
      <w:bookmarkStart w:id="94" w:name="_9.1.3_Toolchain_Support"/>
      <w:bookmarkStart w:id="95" w:name="X290c5e9ae60a188df759539e88409b9f9e25040"/>
      <w:bookmarkStart w:id="96" w:name="_Toc110237694"/>
      <w:bookmarkEnd w:id="93"/>
      <w:bookmarkEnd w:id="94"/>
      <w:r>
        <w:lastRenderedPageBreak/>
        <w:t xml:space="preserve">9.1.3 </w:t>
      </w:r>
      <w:r w:rsidR="00364CBD" w:rsidRPr="00364CBD">
        <w:t>Toolchain Support [AVCDL-Foundation-3]</w:t>
      </w:r>
      <w:bookmarkEnd w:id="95"/>
      <w:bookmarkEnd w:id="96"/>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267294" w:rsidP="00364CBD">
      <w:r>
        <w:rPr>
          <w:noProof/>
        </w:rPr>
        <w:pict w14:anchorId="0408462E">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267294" w:rsidP="00ED2EC3">
      <w:r>
        <w:rPr>
          <w:noProof/>
        </w:rPr>
        <w:pict w14:anchorId="5CA65C27">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267294">
        <w:rPr>
          <w:noProof/>
        </w:rPr>
        <w:pict w14:anchorId="39B57D38">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267294" w:rsidP="002F7F2A">
      <w:r>
        <w:rPr>
          <w:noProof/>
        </w:rPr>
        <w:pict w14:anchorId="0CB71F64">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7" w:name="X121af62ba0e30729fac2e1e069d9f6ac6f5f683"/>
      <w:r>
        <w:t>ISO 21434 Required Work Products</w:t>
      </w:r>
      <w:bookmarkEnd w:id="97"/>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6DAC4182"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7F50FF0A"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6D96A036" w14:textId="37C449A0" w:rsidR="00CA34D9" w:rsidRPr="00C342FF" w:rsidRDefault="00CA34D9" w:rsidP="0057708E">
      <w:pPr>
        <w:pStyle w:val="NormalWeb"/>
        <w:tabs>
          <w:tab w:val="left" w:pos="1710"/>
        </w:tabs>
        <w:spacing w:before="0" w:beforeAutospacing="0" w:after="0" w:afterAutospacing="0"/>
        <w:ind w:left="1354" w:hanging="1354"/>
        <w:jc w:val="both"/>
      </w:pPr>
      <w:r>
        <w:t>[7.2.2.1(c)]</w:t>
      </w:r>
      <w:r>
        <w:tab/>
        <w:t>post-production CSMS</w:t>
      </w:r>
    </w:p>
    <w:p w14:paraId="0A3FF1B0" w14:textId="1294B339" w:rsidR="00036603" w:rsidRPr="00ED2EC3" w:rsidRDefault="00267294" w:rsidP="00372245">
      <w:pPr>
        <w:rPr>
          <w:b/>
          <w:bCs/>
        </w:rPr>
      </w:pPr>
      <w:r>
        <w:rPr>
          <w:noProof/>
        </w:rPr>
        <w:pict w14:anchorId="1C0A68FB">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8" w:name="_Definition_of_Security"/>
      <w:bookmarkStart w:id="99" w:name="_9.1.4_Definition_of"/>
      <w:bookmarkStart w:id="100" w:name="X31340368b1abb5a91f5455cdf3990b580ebe020"/>
      <w:bookmarkStart w:id="101" w:name="_Toc110237695"/>
      <w:bookmarkEnd w:id="98"/>
      <w:bookmarkEnd w:id="99"/>
      <w:r>
        <w:lastRenderedPageBreak/>
        <w:t xml:space="preserve">9.1.4 </w:t>
      </w:r>
      <w:r w:rsidR="00364CBD" w:rsidRPr="00364CBD">
        <w:t>Definition of Security Requirements [AVCDL-Foundation-4]</w:t>
      </w:r>
      <w:bookmarkEnd w:id="100"/>
      <w:bookmarkEnd w:id="101"/>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267294" w:rsidP="00364CBD">
      <w:r>
        <w:rPr>
          <w:noProof/>
        </w:rPr>
        <w:pict w14:anchorId="6AD5DDF9">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267294" w:rsidP="00ED2EC3">
      <w:r>
        <w:rPr>
          <w:noProof/>
        </w:rPr>
        <w:pict w14:anchorId="5071DEC9">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267294">
        <w:rPr>
          <w:noProof/>
        </w:rPr>
        <w:pict w14:anchorId="076F876D">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267294" w:rsidP="002F7F2A">
      <w:r>
        <w:rPr>
          <w:noProof/>
        </w:rPr>
        <w:pict w14:anchorId="7989317D">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102" w:name="iso-21434-required-work-products-434-7.0"/>
      <w:r>
        <w:t>ISO 21434 Required Work Products</w:t>
      </w:r>
      <w:bookmarkEnd w:id="102"/>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045A141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31FFA849" w14:textId="495F0DE9" w:rsidR="00826B4F" w:rsidRPr="00C342FF" w:rsidRDefault="00826B4F" w:rsidP="00744D75">
      <w:pPr>
        <w:pStyle w:val="NormalWeb"/>
        <w:tabs>
          <w:tab w:val="left" w:pos="1710"/>
        </w:tabs>
        <w:spacing w:before="0" w:beforeAutospacing="0" w:after="0" w:afterAutospacing="0"/>
        <w:ind w:left="1354" w:hanging="1354"/>
        <w:jc w:val="both"/>
      </w:pPr>
      <w:r>
        <w:t>[7.2.2.2(g)]</w:t>
      </w:r>
      <w:r>
        <w:tab/>
      </w:r>
      <w:r w:rsidR="00C92001">
        <w:t>adaptable monitoring / response</w:t>
      </w:r>
    </w:p>
    <w:p w14:paraId="4701FE50" w14:textId="6DABAD16" w:rsidR="00744D75" w:rsidRPr="00C342FF" w:rsidRDefault="00744D75" w:rsidP="00744D75">
      <w:pPr>
        <w:pStyle w:val="NormalWeb"/>
        <w:tabs>
          <w:tab w:val="left" w:pos="1710"/>
        </w:tabs>
        <w:spacing w:before="0" w:beforeAutospacing="0" w:after="240" w:afterAutospacing="0"/>
        <w:ind w:left="1350" w:hanging="1350"/>
        <w:jc w:val="both"/>
      </w:pPr>
      <w:r>
        <w:t>[7.</w:t>
      </w:r>
      <w:r w:rsidR="00C92001">
        <w:t>3.4</w:t>
      </w:r>
      <w:r>
        <w:t>]</w:t>
      </w:r>
      <w:r>
        <w:tab/>
      </w:r>
      <w:r w:rsidR="00C92001">
        <w:t>type risk protection</w:t>
      </w:r>
      <w:r w:rsidRPr="00826B4F">
        <w:t xml:space="preserve"> </w:t>
      </w:r>
    </w:p>
    <w:p w14:paraId="69D12B3C" w14:textId="0B8A2539" w:rsidR="00036603" w:rsidRPr="00ED2EC3" w:rsidRDefault="00267294" w:rsidP="00C342FF">
      <w:pPr>
        <w:rPr>
          <w:b/>
          <w:bCs/>
        </w:rPr>
      </w:pPr>
      <w:r>
        <w:rPr>
          <w:noProof/>
        </w:rPr>
        <w:pict w14:anchorId="33E259AF">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103" w:name="_Protect_the_Code"/>
      <w:bookmarkStart w:id="104" w:name="_9.1.5_Protect_the"/>
      <w:bookmarkStart w:id="105" w:name="X93ba4410830c14e406406793c57bb0524793188"/>
      <w:bookmarkStart w:id="106" w:name="_Toc110237696"/>
      <w:bookmarkEnd w:id="103"/>
      <w:bookmarkEnd w:id="104"/>
      <w:r>
        <w:lastRenderedPageBreak/>
        <w:t xml:space="preserve">9.1.5 </w:t>
      </w:r>
      <w:r w:rsidR="00364CBD" w:rsidRPr="00364CBD">
        <w:t>Protect the Code [AVCDL-Foundation-5]</w:t>
      </w:r>
      <w:bookmarkEnd w:id="105"/>
      <w:bookmarkEnd w:id="106"/>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267294" w:rsidP="00364CBD">
      <w:r>
        <w:rPr>
          <w:noProof/>
        </w:rPr>
        <w:pict w14:anchorId="134A1FC4">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267294" w:rsidP="00ED2EC3">
      <w:r>
        <w:rPr>
          <w:noProof/>
        </w:rPr>
        <w:pict w14:anchorId="17AC06C8">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267294">
        <w:rPr>
          <w:noProof/>
        </w:rPr>
        <w:pict w14:anchorId="2A37BC0D">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267294" w:rsidP="002F7F2A">
      <w:r>
        <w:rPr>
          <w:noProof/>
        </w:rPr>
        <w:pict w14:anchorId="1DFDC383">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31C7C52B" w:rsidR="00364CBD" w:rsidRDefault="002B2E97" w:rsidP="002B2E97">
      <w:pPr>
        <w:pStyle w:val="Compact"/>
      </w:pPr>
      <w:r>
        <w:t xml:space="preserve">[AVCDL-Foundation-5.1] </w:t>
      </w:r>
      <w:hyperlink w:anchor="ref_code_protection_plan"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B5184F0"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3108E1E" w14:textId="36EF09A3" w:rsidR="00036603" w:rsidRPr="00ED2EC3" w:rsidRDefault="00267294" w:rsidP="00372245">
      <w:pPr>
        <w:rPr>
          <w:b/>
          <w:bCs/>
        </w:rPr>
      </w:pPr>
      <w:r>
        <w:rPr>
          <w:noProof/>
        </w:rPr>
        <w:pict w14:anchorId="0F9AA51B">
          <v:rect id="_x0000_i1243" alt="" style="width:468pt;height:.05pt;mso-width-percent:0;mso-height-percent:0;mso-width-percent:0;mso-height-percent:0" o:hralign="center" o:hrstd="t" o:hr="t"/>
        </w:pict>
      </w:r>
    </w:p>
    <w:p w14:paraId="2D28CFA5" w14:textId="458C36B2" w:rsidR="00036603" w:rsidRDefault="00036603" w:rsidP="00036603">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7" w:name="_Ensure_Release_Integrity"/>
      <w:bookmarkStart w:id="108" w:name="_9.1.6_Ensure_Release"/>
      <w:bookmarkStart w:id="109" w:name="X4b502a1267e4e89eb13192f772741cb0edecd4c"/>
      <w:bookmarkStart w:id="110" w:name="_Toc110237697"/>
      <w:bookmarkEnd w:id="107"/>
      <w:bookmarkEnd w:id="108"/>
      <w:r>
        <w:lastRenderedPageBreak/>
        <w:t xml:space="preserve">9.1.6 </w:t>
      </w:r>
      <w:r w:rsidR="008C654F" w:rsidRPr="008C654F">
        <w:t>Ensure Release Integrity [AVCDL-Foundation-6]</w:t>
      </w:r>
      <w:bookmarkEnd w:id="109"/>
      <w:bookmarkEnd w:id="110"/>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267294" w:rsidP="008C654F">
      <w:r>
        <w:rPr>
          <w:noProof/>
        </w:rPr>
        <w:pict w14:anchorId="382370E0">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267294" w:rsidP="00ED2EC3">
      <w:r>
        <w:rPr>
          <w:noProof/>
        </w:rPr>
        <w:pict w14:anchorId="5DADF4DB">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267294">
        <w:rPr>
          <w:noProof/>
        </w:rPr>
        <w:pict w14:anchorId="12E38DDD">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267294" w:rsidP="001D208D">
      <w:r>
        <w:rPr>
          <w:noProof/>
        </w:rPr>
        <w:pict w14:anchorId="1ADAF2BE">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11" w:name="Xea16656c28a79dd7d400ac3b4460e6929e9949b"/>
      <w:r>
        <w:t>ISO 21434 Required Work Products</w:t>
      </w:r>
      <w:bookmarkEnd w:id="111"/>
    </w:p>
    <w:p w14:paraId="7A6D1FB2" w14:textId="77777777" w:rsidR="008C654F" w:rsidRDefault="008C654F" w:rsidP="00831107">
      <w:pPr>
        <w:ind w:left="1350" w:hanging="1350"/>
      </w:pPr>
      <w:r>
        <w:t>[WP-12-01] Production control plan</w:t>
      </w:r>
    </w:p>
    <w:p w14:paraId="32E46270" w14:textId="77777777" w:rsidR="00D50783" w:rsidRDefault="00D50783">
      <w:pPr>
        <w:spacing w:after="200"/>
        <w:rPr>
          <w:rFonts w:asciiTheme="majorHAnsi" w:eastAsiaTheme="majorEastAsia" w:hAnsiTheme="majorHAnsi" w:cstheme="majorBidi"/>
          <w:b/>
          <w:bCs/>
          <w:color w:val="4F81BD" w:themeColor="accent1"/>
          <w:sz w:val="28"/>
          <w:szCs w:val="28"/>
        </w:rPr>
      </w:pPr>
      <w:r>
        <w:br w:type="page"/>
      </w:r>
    </w:p>
    <w:p w14:paraId="3546EF81" w14:textId="5C07D0DC" w:rsidR="00F73962" w:rsidRDefault="00F73962" w:rsidP="00F73962">
      <w:pPr>
        <w:pStyle w:val="Heading2"/>
      </w:pPr>
      <w:r>
        <w:lastRenderedPageBreak/>
        <w:t xml:space="preserve">WP.29 CSMS Requirements </w:t>
      </w:r>
    </w:p>
    <w:p w14:paraId="45928E41" w14:textId="6E1C1EC0" w:rsidR="00D50783"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47D48C08" w14:textId="376B47B0" w:rsidR="00C92001" w:rsidRPr="00C342FF" w:rsidRDefault="00C92001" w:rsidP="00D50783">
      <w:pPr>
        <w:pStyle w:val="NormalWeb"/>
        <w:tabs>
          <w:tab w:val="left" w:pos="1710"/>
        </w:tabs>
        <w:spacing w:before="0" w:beforeAutospacing="0" w:after="0" w:afterAutospacing="0"/>
        <w:ind w:left="1354" w:hanging="1354"/>
        <w:jc w:val="both"/>
      </w:pPr>
      <w:r>
        <w:t>[7.2.2.1(b)]</w:t>
      </w:r>
      <w:r>
        <w:tab/>
        <w:t>production phase CSMS</w:t>
      </w:r>
    </w:p>
    <w:p w14:paraId="7D5EF077" w14:textId="252EF1A2" w:rsidR="00F73962" w:rsidRDefault="00F73962" w:rsidP="00831107">
      <w:pPr>
        <w:pStyle w:val="NormalWeb"/>
        <w:tabs>
          <w:tab w:val="left" w:pos="1710"/>
        </w:tabs>
        <w:spacing w:before="0" w:beforeAutospacing="0" w:after="0" w:afterAutospacing="0"/>
        <w:ind w:left="1350" w:hanging="1350"/>
        <w:jc w:val="both"/>
      </w:pPr>
      <w:r>
        <w:t>[7.2.2.2(e)]</w:t>
      </w:r>
      <w:r>
        <w:tab/>
      </w:r>
      <w:r w:rsidR="00C92001">
        <w:t>cybersecurity testing</w:t>
      </w:r>
    </w:p>
    <w:p w14:paraId="14F8A514" w14:textId="1721A4D8" w:rsidR="00C92001" w:rsidRDefault="00C92001" w:rsidP="00831107">
      <w:pPr>
        <w:pStyle w:val="NormalWeb"/>
        <w:tabs>
          <w:tab w:val="left" w:pos="1710"/>
        </w:tabs>
        <w:spacing w:before="0" w:beforeAutospacing="0" w:after="0" w:afterAutospacing="0"/>
        <w:ind w:left="1350" w:hanging="1350"/>
        <w:jc w:val="both"/>
      </w:pPr>
      <w:r>
        <w:t>[7.2.2.2(g)]</w:t>
      </w:r>
      <w:r>
        <w:tab/>
        <w:t>adaptable monitoring / response</w:t>
      </w:r>
    </w:p>
    <w:p w14:paraId="5F9AD9FF" w14:textId="77777777" w:rsidR="00036603" w:rsidRPr="00ED2EC3" w:rsidRDefault="00267294" w:rsidP="00036603">
      <w:pPr>
        <w:rPr>
          <w:b/>
          <w:bCs/>
        </w:rPr>
      </w:pPr>
      <w:r>
        <w:rPr>
          <w:noProof/>
        </w:rPr>
        <w:pict w14:anchorId="13808B87">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12" w:name="_Incident_Response_Plan"/>
      <w:bookmarkStart w:id="113" w:name="_9.1.7_Incident_Response"/>
      <w:bookmarkStart w:id="114" w:name="Xc2eb935d8f6ea133ff412b6a5335acbb0df734c"/>
      <w:bookmarkStart w:id="115" w:name="_Toc110237698"/>
      <w:bookmarkEnd w:id="112"/>
      <w:bookmarkEnd w:id="113"/>
      <w:r>
        <w:lastRenderedPageBreak/>
        <w:t xml:space="preserve">9.1.7 </w:t>
      </w:r>
      <w:r w:rsidR="008C654F" w:rsidRPr="008C654F">
        <w:t>Incident Response Plan [AVCDL-Foundation-7]</w:t>
      </w:r>
      <w:bookmarkEnd w:id="114"/>
      <w:bookmarkEnd w:id="115"/>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267294" w:rsidP="008C654F">
      <w:r>
        <w:rPr>
          <w:noProof/>
        </w:rPr>
        <w:pict w14:anchorId="5F3F9A2B">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267294" w:rsidP="00ED2EC3">
      <w:r>
        <w:rPr>
          <w:noProof/>
        </w:rPr>
        <w:pict w14:anchorId="7D1B6A2A">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267294">
        <w:rPr>
          <w:noProof/>
        </w:rPr>
        <w:pict w14:anchorId="5F042FE1">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267294" w:rsidP="001D208D">
      <w:r>
        <w:rPr>
          <w:noProof/>
        </w:rPr>
        <w:lastRenderedPageBreak/>
        <w:pict w14:anchorId="016E28FE">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6" w:name="Xcda215073d7a568ba082a8df260c7bad8da5eac"/>
      <w:r>
        <w:t>ISO 21434 Required Work Products</w:t>
      </w:r>
      <w:bookmarkEnd w:id="116"/>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3794E002" w14:textId="00BDB935" w:rsidR="00CA34D9" w:rsidRDefault="00CA34D9" w:rsidP="00CA34D9">
      <w:pPr>
        <w:pStyle w:val="NormalWeb"/>
        <w:tabs>
          <w:tab w:val="left" w:pos="1710"/>
        </w:tabs>
        <w:spacing w:before="0" w:beforeAutospacing="0" w:after="0" w:afterAutospacing="0"/>
        <w:ind w:left="1354" w:hanging="1354"/>
        <w:jc w:val="both"/>
      </w:pPr>
      <w:r>
        <w:t>[7.2.2.1(b)]</w:t>
      </w:r>
      <w:r>
        <w:tab/>
        <w:t>production phase CSMS</w:t>
      </w:r>
    </w:p>
    <w:p w14:paraId="0976C55A" w14:textId="66331D2D" w:rsidR="00C92001" w:rsidRDefault="00C92001" w:rsidP="00CA34D9">
      <w:pPr>
        <w:pStyle w:val="NormalWeb"/>
        <w:tabs>
          <w:tab w:val="left" w:pos="1710"/>
        </w:tabs>
        <w:spacing w:before="0" w:beforeAutospacing="0" w:after="0" w:afterAutospacing="0"/>
        <w:ind w:left="1354" w:hanging="1354"/>
        <w:jc w:val="both"/>
      </w:pPr>
      <w:r>
        <w:t>[7.2.2.1(c)]</w:t>
      </w:r>
      <w:r>
        <w:tab/>
        <w:t>post-production phase CSMS</w:t>
      </w:r>
    </w:p>
    <w:p w14:paraId="51F33C63" w14:textId="64C1ECAA" w:rsidR="00C92001" w:rsidRPr="00C342FF" w:rsidRDefault="00C92001" w:rsidP="00CA34D9">
      <w:pPr>
        <w:pStyle w:val="NormalWeb"/>
        <w:tabs>
          <w:tab w:val="left" w:pos="1710"/>
        </w:tabs>
        <w:spacing w:before="0" w:beforeAutospacing="0" w:after="0" w:afterAutospacing="0"/>
        <w:ind w:left="1354" w:hanging="1354"/>
        <w:jc w:val="both"/>
      </w:pPr>
      <w:r>
        <w:t>[7.2.2.2(f)]</w:t>
      </w:r>
      <w:r>
        <w:tab/>
      </w:r>
      <w:r w:rsidR="00D6282E">
        <w:t>risk assessment kept current</w:t>
      </w:r>
    </w:p>
    <w:p w14:paraId="44DEBB9D" w14:textId="64E89DCE" w:rsidR="00D6282E" w:rsidRDefault="00826B4F" w:rsidP="00D6282E">
      <w:pPr>
        <w:pStyle w:val="NormalWeb"/>
        <w:tabs>
          <w:tab w:val="left" w:pos="1710"/>
        </w:tabs>
        <w:spacing w:before="0" w:beforeAutospacing="0" w:after="0" w:afterAutospacing="0"/>
        <w:ind w:left="1350" w:hanging="1350"/>
        <w:jc w:val="both"/>
      </w:pPr>
      <w:r>
        <w:t>[7.2.2.2(g)]</w:t>
      </w:r>
      <w:r>
        <w:tab/>
      </w:r>
      <w:r w:rsidR="00D6282E">
        <w:t>adaptable monitoring / response</w:t>
      </w:r>
    </w:p>
    <w:p w14:paraId="4AFAD24F" w14:textId="7DEC2443" w:rsidR="00D6282E" w:rsidRDefault="00D6282E" w:rsidP="00D6282E">
      <w:pPr>
        <w:pStyle w:val="NormalWeb"/>
        <w:tabs>
          <w:tab w:val="left" w:pos="1710"/>
        </w:tabs>
        <w:spacing w:before="0" w:beforeAutospacing="0" w:after="0" w:afterAutospacing="0"/>
        <w:ind w:left="1350" w:hanging="1350"/>
        <w:jc w:val="both"/>
      </w:pPr>
      <w:r>
        <w:t>[7.2.2.2(h)]</w:t>
      </w:r>
      <w:r>
        <w:tab/>
        <w:t>cybersecurity controls tracking</w:t>
      </w:r>
    </w:p>
    <w:p w14:paraId="67382D14" w14:textId="01CACC0A" w:rsidR="00D6282E" w:rsidRDefault="00D6282E" w:rsidP="00D6282E">
      <w:pPr>
        <w:pStyle w:val="NormalWeb"/>
        <w:tabs>
          <w:tab w:val="left" w:pos="1710"/>
        </w:tabs>
        <w:spacing w:before="0" w:beforeAutospacing="0" w:after="0" w:afterAutospacing="0"/>
        <w:ind w:left="1350" w:hanging="1350"/>
        <w:jc w:val="both"/>
      </w:pPr>
      <w:r>
        <w:t>[7.2.2.4(b)]</w:t>
      </w:r>
      <w:r>
        <w:tab/>
        <w:t>threat extraction from vehicle logs</w:t>
      </w:r>
    </w:p>
    <w:p w14:paraId="5C0256FA" w14:textId="0968B946" w:rsidR="00D6282E" w:rsidRDefault="00D6282E" w:rsidP="00D6282E">
      <w:pPr>
        <w:pStyle w:val="NormalWeb"/>
        <w:tabs>
          <w:tab w:val="left" w:pos="1710"/>
        </w:tabs>
        <w:spacing w:before="0" w:beforeAutospacing="0" w:after="0" w:afterAutospacing="0"/>
        <w:ind w:left="1350" w:hanging="1350"/>
        <w:jc w:val="both"/>
      </w:pPr>
      <w:r>
        <w:t>[7.3.2]</w:t>
      </w:r>
      <w:r>
        <w:tab/>
        <w:t>management of type</w:t>
      </w:r>
    </w:p>
    <w:p w14:paraId="11986AEE" w14:textId="6C70B09A" w:rsidR="00D6282E" w:rsidRDefault="00D6282E" w:rsidP="00D6282E">
      <w:pPr>
        <w:pStyle w:val="NormalWeb"/>
        <w:tabs>
          <w:tab w:val="left" w:pos="1710"/>
        </w:tabs>
        <w:spacing w:before="0" w:beforeAutospacing="0" w:after="0" w:afterAutospacing="0"/>
        <w:ind w:left="1350" w:hanging="1350"/>
        <w:jc w:val="both"/>
      </w:pPr>
      <w:r>
        <w:t>[7.3.7(b)]</w:t>
      </w:r>
      <w:r>
        <w:tab/>
        <w:t>vehicle cybersecurity monitoring</w:t>
      </w:r>
    </w:p>
    <w:p w14:paraId="3A33EE7E" w14:textId="259F9BC8" w:rsidR="00D6282E" w:rsidRDefault="00D6282E" w:rsidP="00D6282E">
      <w:pPr>
        <w:pStyle w:val="NormalWeb"/>
        <w:tabs>
          <w:tab w:val="left" w:pos="1710"/>
        </w:tabs>
        <w:spacing w:before="0" w:beforeAutospacing="0" w:after="0" w:afterAutospacing="0"/>
        <w:ind w:left="1350" w:hanging="1350"/>
        <w:jc w:val="both"/>
      </w:pPr>
      <w:r>
        <w:t>[7.3.7(c)]</w:t>
      </w:r>
      <w:r>
        <w:tab/>
        <w:t>provide forensic capability</w:t>
      </w:r>
    </w:p>
    <w:p w14:paraId="77280911" w14:textId="71DB338F" w:rsidR="00D6282E" w:rsidRPr="00C342FF" w:rsidRDefault="00D6282E" w:rsidP="00D6282E">
      <w:pPr>
        <w:pStyle w:val="NormalWeb"/>
        <w:tabs>
          <w:tab w:val="left" w:pos="1710"/>
        </w:tabs>
        <w:spacing w:before="0" w:beforeAutospacing="0" w:after="0" w:afterAutospacing="0"/>
        <w:ind w:left="1350" w:hanging="1350"/>
        <w:jc w:val="both"/>
      </w:pPr>
      <w:r>
        <w:t>[7.4.1]</w:t>
      </w:r>
      <w:r>
        <w:tab/>
        <w:t>periodic monitoring report</w:t>
      </w:r>
    </w:p>
    <w:p w14:paraId="5DB5331E" w14:textId="77777777" w:rsidR="00036603" w:rsidRPr="00ED2EC3" w:rsidRDefault="00267294" w:rsidP="00036603">
      <w:pPr>
        <w:rPr>
          <w:b/>
          <w:bCs/>
        </w:rPr>
      </w:pPr>
      <w:r>
        <w:rPr>
          <w:noProof/>
        </w:rPr>
        <w:pict w14:anchorId="0457BF7A">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7" w:name="_Decommissioning_Plan_[AVCDL-Foundat"/>
      <w:bookmarkStart w:id="118" w:name="_9.1.8_Decommissioning_Plan"/>
      <w:bookmarkStart w:id="119" w:name="X7a4c4e70b3e9d91abddb3fc91a1b96d43742ca0"/>
      <w:bookmarkStart w:id="120" w:name="_Toc110237699"/>
      <w:bookmarkEnd w:id="117"/>
      <w:bookmarkEnd w:id="118"/>
      <w:r>
        <w:lastRenderedPageBreak/>
        <w:t xml:space="preserve">9.1.8 </w:t>
      </w:r>
      <w:r w:rsidR="0064060E" w:rsidRPr="0064060E">
        <w:t>Decommissioning Plan [AVCDL-Foundation-8]</w:t>
      </w:r>
      <w:bookmarkEnd w:id="119"/>
      <w:bookmarkEnd w:id="120"/>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267294" w:rsidP="0064060E">
      <w:r>
        <w:rPr>
          <w:noProof/>
        </w:rPr>
        <w:pict w14:anchorId="4C2DC7A6">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267294" w:rsidP="00ED2EC3">
      <w:r>
        <w:rPr>
          <w:noProof/>
        </w:rPr>
        <w:pict w14:anchorId="7DD59368">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267294">
        <w:rPr>
          <w:noProof/>
        </w:rPr>
        <w:pict w14:anchorId="5F2087D2">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267294" w:rsidP="001D208D">
      <w:r>
        <w:rPr>
          <w:noProof/>
        </w:rPr>
        <w:pict w14:anchorId="73F952C7">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21" w:name="X794081caa8b2df247863fedb9db8e5c765df2f1"/>
      <w:r>
        <w:t>ISO 21434 Required Work Products</w:t>
      </w:r>
      <w:bookmarkEnd w:id="121"/>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375BE5E7" w14:textId="77777777"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0A18432C" w14:textId="0B9A3E7D" w:rsidR="00036603" w:rsidRPr="00ED2EC3" w:rsidRDefault="00267294" w:rsidP="00372245">
      <w:pPr>
        <w:rPr>
          <w:b/>
          <w:bCs/>
        </w:rPr>
      </w:pPr>
      <w:r>
        <w:rPr>
          <w:noProof/>
        </w:rPr>
        <w:pict w14:anchorId="5B8B7201">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22" w:name="_Threat_Prioritization_Plan"/>
      <w:bookmarkStart w:id="123" w:name="_9.1.9_Threat_Prioritization"/>
      <w:bookmarkStart w:id="124" w:name="X722c81caeec2e84c5b9d429c7b122f97e8b6161"/>
      <w:bookmarkStart w:id="125" w:name="_Toc110237700"/>
      <w:bookmarkEnd w:id="122"/>
      <w:bookmarkEnd w:id="123"/>
      <w:r>
        <w:lastRenderedPageBreak/>
        <w:t xml:space="preserve">9.1.9 </w:t>
      </w:r>
      <w:r w:rsidR="0064060E" w:rsidRPr="0064060E">
        <w:t>Threat Prioritization Plan [AVCDL-Foundation-9]</w:t>
      </w:r>
      <w:bookmarkEnd w:id="124"/>
      <w:bookmarkEnd w:id="125"/>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267294" w:rsidP="0064060E">
      <w:r>
        <w:rPr>
          <w:noProof/>
        </w:rPr>
        <w:pict w14:anchorId="2D839049">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267294" w:rsidP="00ED2EC3">
      <w:r>
        <w:rPr>
          <w:noProof/>
        </w:rPr>
        <w:pict w14:anchorId="5B698CBD">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267294">
        <w:rPr>
          <w:noProof/>
        </w:rPr>
        <w:pict w14:anchorId="455F753C">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267294">
        <w:rPr>
          <w:noProof/>
        </w:rPr>
        <w:pict w14:anchorId="121AB2C9">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6" w:name="Xcc3baaeeaa6e4c0cc47798525f22f3056ee1be2"/>
      <w:r>
        <w:t>ISO 21434 Required Work Products</w:t>
      </w:r>
      <w:bookmarkEnd w:id="126"/>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3A6A4DB7" w14:textId="77777777" w:rsidR="00D6282E" w:rsidRDefault="00D6282E">
      <w:pPr>
        <w:spacing w:after="200"/>
        <w:rPr>
          <w:rFonts w:asciiTheme="majorHAnsi" w:eastAsiaTheme="majorEastAsia" w:hAnsiTheme="majorHAnsi" w:cstheme="majorBidi"/>
          <w:b/>
          <w:bCs/>
          <w:color w:val="4F81BD" w:themeColor="accent1"/>
          <w:sz w:val="28"/>
          <w:szCs w:val="28"/>
        </w:rPr>
      </w:pPr>
      <w:r>
        <w:br w:type="page"/>
      </w:r>
    </w:p>
    <w:p w14:paraId="4D7165DD" w14:textId="7ACA3543" w:rsidR="00F73962" w:rsidRDefault="00F73962" w:rsidP="00F73962">
      <w:pPr>
        <w:pStyle w:val="Heading2"/>
      </w:pPr>
      <w:r>
        <w:lastRenderedPageBreak/>
        <w:t xml:space="preserve">WP.29 CSMS Requirements </w:t>
      </w:r>
    </w:p>
    <w:p w14:paraId="7EA12658" w14:textId="0155F382" w:rsidR="00D50783"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596B794C" w14:textId="2ED4565A" w:rsidR="00D6282E" w:rsidRPr="00C342FF" w:rsidRDefault="00D6282E" w:rsidP="00D50783">
      <w:pPr>
        <w:pStyle w:val="NormalWeb"/>
        <w:tabs>
          <w:tab w:val="left" w:pos="1710"/>
        </w:tabs>
        <w:spacing w:before="0" w:beforeAutospacing="0" w:after="0" w:afterAutospacing="0"/>
        <w:ind w:left="1354" w:hanging="1354"/>
        <w:jc w:val="both"/>
      </w:pPr>
      <w:r>
        <w:t>[7.2.2.1(c)]</w:t>
      </w:r>
      <w:r>
        <w:tab/>
        <w:t>post-production CSMS</w:t>
      </w:r>
    </w:p>
    <w:p w14:paraId="29FCC7AE" w14:textId="757E5089" w:rsidR="008938C1" w:rsidRDefault="008938C1" w:rsidP="008938C1">
      <w:pPr>
        <w:pStyle w:val="NormalWeb"/>
        <w:tabs>
          <w:tab w:val="left" w:pos="1710"/>
        </w:tabs>
        <w:spacing w:before="0" w:beforeAutospacing="0" w:after="0" w:afterAutospacing="0"/>
        <w:ind w:left="1350" w:hanging="1350"/>
        <w:jc w:val="both"/>
      </w:pPr>
      <w:r>
        <w:t>[7.2.2.2(c)]</w:t>
      </w:r>
      <w:r>
        <w:tab/>
      </w:r>
      <w:r w:rsidR="00D6282E">
        <w:t>risk assessment / treatment</w:t>
      </w:r>
    </w:p>
    <w:p w14:paraId="09E48D7C" w14:textId="6ED82D15" w:rsidR="00D6282E" w:rsidRDefault="00D6282E" w:rsidP="008938C1">
      <w:pPr>
        <w:pStyle w:val="NormalWeb"/>
        <w:tabs>
          <w:tab w:val="left" w:pos="1710"/>
        </w:tabs>
        <w:spacing w:before="0" w:beforeAutospacing="0" w:after="0" w:afterAutospacing="0"/>
        <w:ind w:left="1350" w:hanging="1350"/>
        <w:jc w:val="both"/>
      </w:pPr>
      <w:r>
        <w:t>[7.2.2.2(f)]</w:t>
      </w:r>
      <w:r>
        <w:tab/>
        <w:t>risk assessment kept current</w:t>
      </w:r>
    </w:p>
    <w:p w14:paraId="76465FE2" w14:textId="1B34416C" w:rsidR="00D6282E" w:rsidRDefault="00D6282E" w:rsidP="008938C1">
      <w:pPr>
        <w:pStyle w:val="NormalWeb"/>
        <w:tabs>
          <w:tab w:val="left" w:pos="1710"/>
        </w:tabs>
        <w:spacing w:before="0" w:beforeAutospacing="0" w:after="0" w:afterAutospacing="0"/>
        <w:ind w:left="1350" w:hanging="1350"/>
        <w:jc w:val="both"/>
      </w:pPr>
      <w:r>
        <w:t>[7.2.2.2(g)]</w:t>
      </w:r>
      <w:r>
        <w:tab/>
        <w:t>adaptable monitoring / response</w:t>
      </w:r>
    </w:p>
    <w:p w14:paraId="3EBE7AD7" w14:textId="0A23BAAC" w:rsidR="00D6282E" w:rsidRDefault="00D6282E" w:rsidP="008938C1">
      <w:pPr>
        <w:pStyle w:val="NormalWeb"/>
        <w:tabs>
          <w:tab w:val="left" w:pos="1710"/>
        </w:tabs>
        <w:spacing w:before="0" w:beforeAutospacing="0" w:after="0" w:afterAutospacing="0"/>
        <w:ind w:left="1350" w:hanging="1350"/>
        <w:jc w:val="both"/>
      </w:pPr>
      <w:r>
        <w:t>[7.3.2]</w:t>
      </w:r>
      <w:r>
        <w:tab/>
        <w:t>management of type</w:t>
      </w:r>
    </w:p>
    <w:p w14:paraId="5458B117" w14:textId="77777777" w:rsidR="00036603" w:rsidRPr="00ED2EC3" w:rsidRDefault="00267294" w:rsidP="00036603">
      <w:pPr>
        <w:rPr>
          <w:b/>
          <w:bCs/>
        </w:rPr>
      </w:pPr>
      <w:r>
        <w:rPr>
          <w:noProof/>
        </w:rPr>
        <w:pict w14:anchorId="2352C4CA">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7" w:name="_Deployment_Plan_[AVCDL-Foundation-1"/>
      <w:bookmarkStart w:id="128" w:name="_9.1.10_Deployment_Plan"/>
      <w:bookmarkStart w:id="129" w:name="Xf5d202f7903acbd0e5dc0f0d61f390e5e4072c0"/>
      <w:bookmarkEnd w:id="127"/>
      <w:bookmarkEnd w:id="128"/>
      <w:r>
        <w:br w:type="page"/>
      </w:r>
    </w:p>
    <w:p w14:paraId="409B907B" w14:textId="71542580" w:rsidR="0064060E" w:rsidRPr="0064060E" w:rsidRDefault="000E2D30" w:rsidP="0064060E">
      <w:pPr>
        <w:pStyle w:val="Heading1"/>
      </w:pPr>
      <w:bookmarkStart w:id="130" w:name="_9.1.10_Deployment_Plan_1"/>
      <w:bookmarkStart w:id="131" w:name="_Toc110237701"/>
      <w:bookmarkEnd w:id="130"/>
      <w:r>
        <w:lastRenderedPageBreak/>
        <w:t xml:space="preserve">9.1.10 </w:t>
      </w:r>
      <w:r w:rsidR="0064060E" w:rsidRPr="0064060E">
        <w:t>Deployment Plan [AVCDL-Foundation-10]</w:t>
      </w:r>
      <w:bookmarkEnd w:id="129"/>
      <w:bookmarkEnd w:id="131"/>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267294" w:rsidP="0064060E">
      <w:r>
        <w:rPr>
          <w:noProof/>
        </w:rPr>
        <w:pict w14:anchorId="14E1A216">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267294" w:rsidP="00ED2EC3">
      <w:r>
        <w:rPr>
          <w:noProof/>
        </w:rPr>
        <w:pict w14:anchorId="447E2DBE">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267294">
        <w:rPr>
          <w:noProof/>
        </w:rPr>
        <w:pict w14:anchorId="30CC5A5D">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267294" w:rsidP="001D208D">
      <w:r>
        <w:rPr>
          <w:noProof/>
        </w:rPr>
        <w:pict w14:anchorId="13F3A241">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32" w:name="X005570b908549d70f74fc2473066b9458201e45"/>
      <w:r>
        <w:br w:type="page"/>
      </w:r>
    </w:p>
    <w:p w14:paraId="7CF680DB" w14:textId="1C1C5D7F" w:rsidR="0064060E" w:rsidRDefault="0064060E" w:rsidP="0064060E">
      <w:pPr>
        <w:pStyle w:val="Heading2"/>
      </w:pPr>
      <w:r>
        <w:lastRenderedPageBreak/>
        <w:t>ISO 21434 Required Work Products</w:t>
      </w:r>
      <w:bookmarkEnd w:id="132"/>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099F93B5" w14:textId="6C8E3CA8" w:rsidR="00B61B17" w:rsidRDefault="00D50783" w:rsidP="00B61B17">
      <w:pPr>
        <w:pStyle w:val="NormalWeb"/>
        <w:tabs>
          <w:tab w:val="left" w:pos="1710"/>
        </w:tabs>
        <w:spacing w:before="0" w:beforeAutospacing="0" w:after="0" w:afterAutospacing="0"/>
        <w:ind w:left="1350" w:hanging="1350"/>
        <w:jc w:val="both"/>
      </w:pPr>
      <w:r>
        <w:t>[7.2.2.1(a)]</w:t>
      </w:r>
      <w:r>
        <w:tab/>
        <w:t>development phase CSMS</w:t>
      </w:r>
    </w:p>
    <w:p w14:paraId="27B9DD83" w14:textId="56E6AF4F" w:rsidR="00B61B17" w:rsidRDefault="00B61B17" w:rsidP="00B61B17">
      <w:pPr>
        <w:pStyle w:val="NormalWeb"/>
        <w:tabs>
          <w:tab w:val="left" w:pos="1710"/>
        </w:tabs>
        <w:spacing w:before="0" w:beforeAutospacing="0" w:after="0" w:afterAutospacing="0"/>
        <w:ind w:left="1350" w:hanging="1350"/>
        <w:jc w:val="both"/>
      </w:pPr>
      <w:r>
        <w:t>[7.2.2.1(b)]</w:t>
      </w:r>
      <w:r>
        <w:tab/>
        <w:t>production phase CSMS</w:t>
      </w:r>
    </w:p>
    <w:p w14:paraId="6AE04F3A" w14:textId="5915A070" w:rsidR="00B61B17" w:rsidRDefault="00B61B17" w:rsidP="00B61B17">
      <w:pPr>
        <w:pStyle w:val="NormalWeb"/>
        <w:tabs>
          <w:tab w:val="left" w:pos="1710"/>
        </w:tabs>
        <w:spacing w:before="0" w:beforeAutospacing="0" w:after="0" w:afterAutospacing="0"/>
        <w:ind w:left="1350" w:hanging="1350"/>
        <w:jc w:val="both"/>
      </w:pPr>
      <w:r>
        <w:t>[7.2.2.1(c)]</w:t>
      </w:r>
      <w:r>
        <w:tab/>
        <w:t>post-production phase CSMS</w:t>
      </w:r>
    </w:p>
    <w:p w14:paraId="2DB8DA94" w14:textId="1EA21EE9" w:rsidR="00B61B17" w:rsidRDefault="00B61B17" w:rsidP="00B61B17">
      <w:pPr>
        <w:pStyle w:val="NormalWeb"/>
        <w:tabs>
          <w:tab w:val="left" w:pos="1710"/>
        </w:tabs>
        <w:spacing w:before="0" w:beforeAutospacing="0" w:after="0" w:afterAutospacing="0"/>
        <w:ind w:left="1350" w:hanging="1350"/>
        <w:jc w:val="both"/>
      </w:pPr>
      <w:r>
        <w:t>[7.2.2.2(e)]</w:t>
      </w:r>
      <w:r>
        <w:tab/>
        <w:t>cybersecurity testing</w:t>
      </w:r>
    </w:p>
    <w:p w14:paraId="4C888E89" w14:textId="461E4E9C" w:rsidR="00B61B17" w:rsidRPr="00C342FF" w:rsidRDefault="00B61B17" w:rsidP="00B61B17">
      <w:pPr>
        <w:pStyle w:val="NormalWeb"/>
        <w:tabs>
          <w:tab w:val="left" w:pos="1710"/>
        </w:tabs>
        <w:spacing w:before="0" w:beforeAutospacing="0" w:after="0" w:afterAutospacing="0"/>
        <w:ind w:left="1350" w:hanging="1350"/>
        <w:jc w:val="both"/>
      </w:pPr>
      <w:r>
        <w:t>[7.2.2.2(g)]</w:t>
      </w:r>
      <w:r>
        <w:tab/>
        <w:t>adaptable monitoring / response</w:t>
      </w:r>
    </w:p>
    <w:p w14:paraId="50C3444A" w14:textId="3C316616" w:rsidR="00036603" w:rsidRPr="00ED2EC3" w:rsidRDefault="00267294" w:rsidP="00372245">
      <w:pPr>
        <w:rPr>
          <w:b/>
          <w:bCs/>
        </w:rPr>
      </w:pPr>
      <w:r>
        <w:rPr>
          <w:noProof/>
        </w:rPr>
        <w:pict w14:anchorId="7501D76B">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33" w:name="_Requirements_Phase"/>
      <w:bookmarkStart w:id="134" w:name="_9.2_Requirements_Phase"/>
      <w:bookmarkStart w:id="135" w:name="avcdl-requirements-phase"/>
      <w:bookmarkStart w:id="136" w:name="_Toc110237702"/>
      <w:bookmarkEnd w:id="133"/>
      <w:bookmarkEnd w:id="134"/>
      <w:r>
        <w:lastRenderedPageBreak/>
        <w:t xml:space="preserve">9.2 </w:t>
      </w:r>
      <w:r w:rsidR="00161FBC" w:rsidRPr="00161FBC">
        <w:t>Requirements Phase</w:t>
      </w:r>
      <w:bookmarkEnd w:id="135"/>
      <w:bookmarkEnd w:id="136"/>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267294" w:rsidP="00161FBC">
      <w:r>
        <w:rPr>
          <w:noProof/>
        </w:rPr>
        <w:pict w14:anchorId="4E838728">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7"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7"/>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8"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8"/>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267294" w:rsidP="00A875DF">
      <w:pPr>
        <w:pStyle w:val="BodyText"/>
      </w:pPr>
      <w:r>
        <w:rPr>
          <w:noProof/>
        </w:rPr>
        <w:pict w14:anchorId="56EB4065">
          <v:rect id="_x0000_i1216" alt="" style="width:468pt;height:.05pt;mso-width-percent:0;mso-height-percent:0;mso-width-percent:0;mso-height-percent:0" o:hralign="center" o:hrstd="t" o:hr="t"/>
        </w:pict>
      </w:r>
    </w:p>
    <w:p w14:paraId="550A78FF" w14:textId="0D71FF50"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2439E6">
        <w:t xml:space="preserve">Figure </w:t>
      </w:r>
      <w:r w:rsidR="002439E6">
        <w:rPr>
          <w:noProof/>
        </w:rPr>
        <w:t>9</w:t>
      </w:r>
      <w:r w:rsidRPr="00B62E5A">
        <w:rPr>
          <w:color w:val="4F81BD" w:themeColor="accent1"/>
        </w:rPr>
        <w:fldChar w:fldCharType="end"/>
      </w:r>
      <w:r>
        <w:t>.</w:t>
      </w:r>
    </w:p>
    <w:p w14:paraId="3F8F9C8A" w14:textId="77777777" w:rsidR="00161FBC" w:rsidRDefault="00267294" w:rsidP="00161FBC">
      <w:r>
        <w:rPr>
          <w:noProof/>
        </w:rPr>
        <w:pict w14:anchorId="47E301C6">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39" w:name="X16e001f57bc3bfb89a9804d07961cc2002c5ec9"/>
      <w:r>
        <w:t>ISO 21434 Required Work Products</w:t>
      </w:r>
      <w:bookmarkEnd w:id="139"/>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40" w:name="_Security_Requirements_Definition"/>
      <w:bookmarkStart w:id="141" w:name="_9.2.1_Security_Requirements"/>
      <w:bookmarkStart w:id="142" w:name="X2a7f1f0c32bef8abd2d0deeec0c5326655de0cb"/>
      <w:bookmarkStart w:id="143" w:name="_Toc110237703"/>
      <w:bookmarkEnd w:id="140"/>
      <w:bookmarkEnd w:id="141"/>
      <w:r>
        <w:lastRenderedPageBreak/>
        <w:t xml:space="preserve">9.2.1 </w:t>
      </w:r>
      <w:r w:rsidR="00161FBC" w:rsidRPr="00161FBC">
        <w:t>Security Requirements Definition [AVCDL-Requirements-1]</w:t>
      </w:r>
      <w:bookmarkEnd w:id="142"/>
      <w:bookmarkEnd w:id="143"/>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267294" w:rsidP="00161FBC">
      <w:r>
        <w:rPr>
          <w:noProof/>
        </w:rPr>
        <w:pict w14:anchorId="3B11090C">
          <v:rect id="_x0000_i1214" alt="" style="width:468pt;height:.05pt;mso-width-percent:0;mso-height-percent:0;mso-width-percent:0;mso-height-percent:0" o:hralign="center" o:hrstd="t" o:hr="t"/>
        </w:pict>
      </w:r>
    </w:p>
    <w:p w14:paraId="35DEC433" w14:textId="28BB7A5A"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ref_security_requirements_taxonomy"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267294" w:rsidP="00E9028F">
      <w:r>
        <w:rPr>
          <w:noProof/>
        </w:rPr>
        <w:pict w14:anchorId="0E7BFAF7">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267294">
        <w:rPr>
          <w:noProof/>
        </w:rPr>
        <w:pict w14:anchorId="476F5CB0">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000000"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267294" w:rsidP="00ED2EC3">
      <w:r>
        <w:rPr>
          <w:noProof/>
        </w:rPr>
        <w:pict w14:anchorId="251005A7">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15A0251F" w14:textId="77777777" w:rsidR="007E0D28" w:rsidRDefault="007E0D28">
      <w:pPr>
        <w:spacing w:after="200"/>
        <w:rPr>
          <w:rFonts w:asciiTheme="majorHAnsi" w:eastAsiaTheme="majorEastAsia" w:hAnsiTheme="majorHAnsi" w:cstheme="majorBidi"/>
          <w:b/>
          <w:bCs/>
          <w:color w:val="4F81BD" w:themeColor="accent1"/>
          <w:sz w:val="28"/>
          <w:szCs w:val="28"/>
        </w:rPr>
      </w:pPr>
      <w:r>
        <w:br w:type="page"/>
      </w:r>
    </w:p>
    <w:p w14:paraId="2E8B42EE" w14:textId="631772E8" w:rsidR="00372245" w:rsidRDefault="006038BE" w:rsidP="006038BE">
      <w:pPr>
        <w:pStyle w:val="Heading2"/>
      </w:pPr>
      <w:r>
        <w:lastRenderedPageBreak/>
        <w:t>W</w:t>
      </w:r>
      <w:r w:rsidR="00372245">
        <w:t xml:space="preserve">P.29 CSMS Requirements </w:t>
      </w:r>
    </w:p>
    <w:p w14:paraId="4B32897A" w14:textId="13BA8ABF" w:rsidR="00D50783" w:rsidRDefault="00D50783" w:rsidP="007E0D28">
      <w:pPr>
        <w:pStyle w:val="NormalWeb"/>
        <w:tabs>
          <w:tab w:val="left" w:pos="1710"/>
        </w:tabs>
        <w:spacing w:before="0" w:beforeAutospacing="0" w:after="0" w:afterAutospacing="0"/>
        <w:ind w:left="1350" w:hanging="1350"/>
        <w:jc w:val="both"/>
      </w:pPr>
      <w:r>
        <w:t>[7.2.2.1(a)]</w:t>
      </w:r>
      <w:r>
        <w:tab/>
        <w:t>development phase CSMS</w:t>
      </w:r>
    </w:p>
    <w:p w14:paraId="76696D37" w14:textId="447BF94A" w:rsidR="00B61B17" w:rsidRPr="00C342FF" w:rsidRDefault="007E0D28" w:rsidP="007E0D28">
      <w:pPr>
        <w:pStyle w:val="NormalWeb"/>
        <w:tabs>
          <w:tab w:val="left" w:pos="1710"/>
        </w:tabs>
        <w:spacing w:before="0" w:beforeAutospacing="0" w:after="0" w:afterAutospacing="0"/>
        <w:ind w:left="1350" w:hanging="1350"/>
        <w:jc w:val="both"/>
      </w:pPr>
      <w:r>
        <w:t>[7.3.5]</w:t>
      </w:r>
      <w:r>
        <w:tab/>
        <w:t>type risk countermeasures</w:t>
      </w:r>
    </w:p>
    <w:p w14:paraId="73AE8F8D" w14:textId="2804620E" w:rsidR="00036603" w:rsidRPr="00ED2EC3" w:rsidRDefault="00267294" w:rsidP="00372245">
      <w:pPr>
        <w:rPr>
          <w:b/>
          <w:bCs/>
        </w:rPr>
      </w:pPr>
      <w:r>
        <w:rPr>
          <w:noProof/>
        </w:rPr>
        <w:pict w14:anchorId="18F86CE0">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44" w:name="_Requirements_Gate_[AVCDL-Requiremen"/>
      <w:bookmarkStart w:id="145" w:name="_9.2.2_Requirements_Gate"/>
      <w:bookmarkStart w:id="146" w:name="Xf648da4716516107b612ebaabd2557a8995d885"/>
      <w:bookmarkStart w:id="147" w:name="_Toc110237704"/>
      <w:bookmarkEnd w:id="144"/>
      <w:bookmarkEnd w:id="145"/>
      <w:r>
        <w:lastRenderedPageBreak/>
        <w:t xml:space="preserve">9.2.2 </w:t>
      </w:r>
      <w:r w:rsidR="00161FBC" w:rsidRPr="00161FBC">
        <w:t>Requirements Gate [AVCDL-Requirements-2]</w:t>
      </w:r>
      <w:bookmarkEnd w:id="146"/>
      <w:bookmarkEnd w:id="147"/>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267294" w:rsidP="00161FBC">
      <w:r>
        <w:rPr>
          <w:noProof/>
        </w:rPr>
        <w:pict w14:anchorId="1B2D8F30">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267294" w:rsidP="00ED2EC3">
      <w:r>
        <w:rPr>
          <w:noProof/>
        </w:rPr>
        <w:pict w14:anchorId="5E63F8C1">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267294">
        <w:rPr>
          <w:noProof/>
        </w:rPr>
        <w:pict w14:anchorId="7F7B27D7">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000000"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267294" w:rsidP="001D208D">
      <w:r>
        <w:rPr>
          <w:noProof/>
        </w:rPr>
        <w:pict w14:anchorId="0118FC7E">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27BC24FD" w14:textId="3BBCCCE3" w:rsidR="00D50783" w:rsidRDefault="00D50783" w:rsidP="007E0D28">
      <w:pPr>
        <w:pStyle w:val="NormalWeb"/>
        <w:tabs>
          <w:tab w:val="left" w:pos="1710"/>
        </w:tabs>
        <w:spacing w:before="0" w:beforeAutospacing="0" w:after="0" w:afterAutospacing="0"/>
        <w:ind w:left="1350" w:hanging="1350"/>
        <w:jc w:val="both"/>
      </w:pPr>
      <w:r>
        <w:t>[7.2.2.1(a)]</w:t>
      </w:r>
      <w:r>
        <w:tab/>
        <w:t>development phase CSMS</w:t>
      </w:r>
    </w:p>
    <w:p w14:paraId="550CE3E6" w14:textId="40ECA2DA" w:rsidR="007E0D28" w:rsidRPr="00C342FF" w:rsidRDefault="007E0D28" w:rsidP="007E0D28">
      <w:pPr>
        <w:pStyle w:val="NormalWeb"/>
        <w:tabs>
          <w:tab w:val="left" w:pos="1710"/>
        </w:tabs>
        <w:spacing w:before="0" w:beforeAutospacing="0" w:after="0" w:afterAutospacing="0"/>
        <w:ind w:left="1350" w:hanging="1350"/>
        <w:jc w:val="both"/>
      </w:pPr>
      <w:r>
        <w:t>[7.3.6]</w:t>
      </w:r>
      <w:r>
        <w:tab/>
        <w:t>sufficient testing</w:t>
      </w:r>
    </w:p>
    <w:p w14:paraId="3FE33140" w14:textId="6CD0F7B7" w:rsidR="00036603" w:rsidRPr="00ED2EC3" w:rsidRDefault="00267294" w:rsidP="00372245">
      <w:pPr>
        <w:rPr>
          <w:b/>
          <w:bCs/>
        </w:rPr>
      </w:pPr>
      <w:r>
        <w:rPr>
          <w:noProof/>
        </w:rPr>
        <w:pict w14:anchorId="0A4F214A">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8" w:name="_Design_Phase"/>
      <w:bookmarkStart w:id="149" w:name="_9.3_Design_Phase"/>
      <w:bookmarkStart w:id="150" w:name="avcdl-design-phase"/>
      <w:bookmarkStart w:id="151" w:name="_Toc110237705"/>
      <w:bookmarkEnd w:id="148"/>
      <w:bookmarkEnd w:id="149"/>
      <w:r>
        <w:lastRenderedPageBreak/>
        <w:t xml:space="preserve">9.3 </w:t>
      </w:r>
      <w:r w:rsidR="00B26D84" w:rsidRPr="00B26D84">
        <w:t>Design Phase</w:t>
      </w:r>
      <w:bookmarkEnd w:id="150"/>
      <w:bookmarkEnd w:id="151"/>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267294" w:rsidP="00B26D84">
      <w:r>
        <w:rPr>
          <w:noProof/>
        </w:rPr>
        <w:pict w14:anchorId="5B329A39">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52"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52"/>
    </w:p>
    <w:p w14:paraId="5763F235" w14:textId="77777777" w:rsidR="00B26D84" w:rsidRDefault="00B26D84" w:rsidP="00B26D84">
      <w:pPr>
        <w:pStyle w:val="FirstParagraph"/>
        <w:jc w:val="both"/>
      </w:pPr>
      <w:r>
        <w:t>The design should take into consideration established security requirements and risk information.</w:t>
      </w:r>
    </w:p>
    <w:bookmarkStart w:id="153"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53"/>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54"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54"/>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5"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5"/>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6"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6"/>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267294" w:rsidP="001E2ABD">
      <w:pPr>
        <w:pStyle w:val="BodyText"/>
      </w:pPr>
      <w:r>
        <w:rPr>
          <w:noProof/>
        </w:rPr>
        <w:pict w14:anchorId="39B5CC21">
          <v:rect id="_x0000_i1203" alt="" style="width:468pt;height:.05pt;mso-width-percent:0;mso-height-percent:0;mso-width-percent:0;mso-height-percent:0" o:hralign="center" o:hrstd="t" o:hr="t"/>
        </w:pict>
      </w:r>
    </w:p>
    <w:p w14:paraId="334196B2" w14:textId="26B22D14"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2439E6">
        <w:t xml:space="preserve">Figure </w:t>
      </w:r>
      <w:r w:rsidR="002439E6">
        <w:rPr>
          <w:noProof/>
        </w:rPr>
        <w:t>10</w:t>
      </w:r>
      <w:r w:rsidRPr="00B62E5A">
        <w:rPr>
          <w:color w:val="4F81BD" w:themeColor="accent1"/>
        </w:rPr>
        <w:fldChar w:fldCharType="end"/>
      </w:r>
      <w:r>
        <w:t>.</w:t>
      </w:r>
    </w:p>
    <w:p w14:paraId="5683260D" w14:textId="77777777" w:rsidR="00B26D84" w:rsidRDefault="00267294" w:rsidP="00B26D84">
      <w:r>
        <w:rPr>
          <w:noProof/>
        </w:rPr>
        <w:pict w14:anchorId="7673B4D5">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7" w:name="Xbcc768e2e61f863758073ea9b3a75ed47b513e5"/>
      <w:r>
        <w:br w:type="page"/>
      </w:r>
    </w:p>
    <w:p w14:paraId="00579F10" w14:textId="46090BC1" w:rsidR="00B26D84" w:rsidRDefault="00B26D84" w:rsidP="00B26D84">
      <w:pPr>
        <w:pStyle w:val="Heading2"/>
      </w:pPr>
      <w:r>
        <w:lastRenderedPageBreak/>
        <w:t>ISO 21434 Required Work Products</w:t>
      </w:r>
      <w:bookmarkEnd w:id="157"/>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8" w:name="_Apply_Security_Requirements"/>
      <w:bookmarkStart w:id="159" w:name="_9.3.1_Apply_Security"/>
      <w:bookmarkStart w:id="160" w:name="X0fc105f41634495ceec3cee881bd890ed0d7f2e"/>
      <w:bookmarkStart w:id="161" w:name="_Toc110237706"/>
      <w:bookmarkEnd w:id="158"/>
      <w:bookmarkEnd w:id="159"/>
      <w:r>
        <w:lastRenderedPageBreak/>
        <w:t xml:space="preserve">9.3.1 </w:t>
      </w:r>
      <w:r w:rsidR="00B26D84" w:rsidRPr="00B26D84">
        <w:t>Apply Security Requirements and Risk Information to Design [AVCDL-Design-1]</w:t>
      </w:r>
      <w:bookmarkEnd w:id="160"/>
      <w:bookmarkEnd w:id="161"/>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267294" w:rsidP="00B26D84">
      <w:r>
        <w:rPr>
          <w:noProof/>
        </w:rPr>
        <w:pict w14:anchorId="7A4A1AF3">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267294" w:rsidP="00ED2EC3">
      <w:r>
        <w:rPr>
          <w:noProof/>
        </w:rPr>
        <w:pict w14:anchorId="7A88EF17">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267294">
        <w:rPr>
          <w:noProof/>
        </w:rPr>
        <w:pict w14:anchorId="464CB8FE">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000000"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267294" w:rsidP="001D208D">
      <w:r>
        <w:rPr>
          <w:noProof/>
        </w:rPr>
        <w:pict w14:anchorId="597E598F">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62" w:name="X4482fafa09dc6066ed27d56538c100618c80237"/>
      <w:r>
        <w:t>ISO 21434 Required Work Products</w:t>
      </w:r>
      <w:bookmarkEnd w:id="162"/>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6655B733" w14:textId="77777777" w:rsidR="00744D75" w:rsidRDefault="00744D75">
      <w:pPr>
        <w:spacing w:after="200"/>
        <w:rPr>
          <w:rFonts w:asciiTheme="majorHAnsi" w:eastAsiaTheme="majorEastAsia" w:hAnsiTheme="majorHAnsi" w:cstheme="majorBidi"/>
          <w:b/>
          <w:bCs/>
          <w:color w:val="4F81BD" w:themeColor="accent1"/>
          <w:sz w:val="28"/>
          <w:szCs w:val="28"/>
        </w:rPr>
      </w:pPr>
      <w:r>
        <w:br w:type="page"/>
      </w:r>
    </w:p>
    <w:p w14:paraId="33C05584" w14:textId="1BD570D1" w:rsidR="00AD3872" w:rsidRDefault="00AD3872" w:rsidP="00AD3872">
      <w:pPr>
        <w:pStyle w:val="Heading2"/>
      </w:pPr>
      <w:r>
        <w:lastRenderedPageBreak/>
        <w:t xml:space="preserve">WP.29 CSMS Requirements </w:t>
      </w:r>
    </w:p>
    <w:p w14:paraId="77E3BAF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C6AC85" w14:textId="14ED5570" w:rsidR="00744D75" w:rsidRDefault="00744D75" w:rsidP="00744D75">
      <w:pPr>
        <w:pStyle w:val="NormalWeb"/>
        <w:tabs>
          <w:tab w:val="left" w:pos="1710"/>
        </w:tabs>
        <w:spacing w:before="0" w:beforeAutospacing="0" w:after="0" w:afterAutospacing="0"/>
        <w:ind w:left="1350" w:hanging="1350"/>
        <w:jc w:val="both"/>
      </w:pPr>
      <w:r>
        <w:t>[7.2.2.2(b)]</w:t>
      </w:r>
      <w:r>
        <w:tab/>
      </w:r>
      <w:r w:rsidR="007E0D28">
        <w:t>risk identification</w:t>
      </w:r>
    </w:p>
    <w:p w14:paraId="47E19CBE" w14:textId="4E6FA3BC" w:rsidR="00F73962" w:rsidRDefault="00F73962" w:rsidP="00FB5BF6">
      <w:pPr>
        <w:pStyle w:val="NormalWeb"/>
        <w:tabs>
          <w:tab w:val="left" w:pos="1710"/>
        </w:tabs>
        <w:spacing w:before="0" w:beforeAutospacing="0" w:after="0" w:afterAutospacing="0"/>
        <w:ind w:left="1350" w:hanging="1350"/>
        <w:jc w:val="both"/>
      </w:pPr>
      <w:r>
        <w:t>[7.2.2.2(e)]</w:t>
      </w:r>
      <w:r>
        <w:tab/>
      </w:r>
      <w:r w:rsidR="007E0D28">
        <w:t>cybersecurity testing</w:t>
      </w:r>
    </w:p>
    <w:p w14:paraId="2BE94C7F" w14:textId="6D3FFDCE" w:rsidR="007E0D28" w:rsidRDefault="007E0D28" w:rsidP="00FB5BF6">
      <w:pPr>
        <w:pStyle w:val="NormalWeb"/>
        <w:tabs>
          <w:tab w:val="left" w:pos="1710"/>
        </w:tabs>
        <w:spacing w:before="0" w:beforeAutospacing="0" w:after="0" w:afterAutospacing="0"/>
        <w:ind w:left="1350" w:hanging="1350"/>
        <w:jc w:val="both"/>
      </w:pPr>
      <w:r>
        <w:t>[7.3.3]</w:t>
      </w:r>
      <w:r>
        <w:tab/>
        <w:t>critical element risk assessment</w:t>
      </w:r>
    </w:p>
    <w:p w14:paraId="4AF8B8E7" w14:textId="56C3486C" w:rsidR="007E0D28" w:rsidRDefault="007E0D28" w:rsidP="00FB5BF6">
      <w:pPr>
        <w:pStyle w:val="NormalWeb"/>
        <w:tabs>
          <w:tab w:val="left" w:pos="1710"/>
        </w:tabs>
        <w:spacing w:before="0" w:beforeAutospacing="0" w:after="0" w:afterAutospacing="0"/>
        <w:ind w:left="1350" w:hanging="1350"/>
        <w:jc w:val="both"/>
      </w:pPr>
      <w:r>
        <w:t>[7.3.4]</w:t>
      </w:r>
      <w:r>
        <w:tab/>
        <w:t>type risk protection</w:t>
      </w:r>
    </w:p>
    <w:p w14:paraId="6FCA1B30" w14:textId="77777777" w:rsidR="00036603" w:rsidRPr="00ED2EC3" w:rsidRDefault="00267294" w:rsidP="00036603">
      <w:pPr>
        <w:rPr>
          <w:b/>
          <w:bCs/>
        </w:rPr>
      </w:pPr>
      <w:r>
        <w:rPr>
          <w:noProof/>
        </w:rPr>
        <w:pict w14:anchorId="5A5CAD61">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63" w:name="_Security_Design_Review"/>
      <w:bookmarkStart w:id="164" w:name="_9.3.2_Security_Design"/>
      <w:bookmarkStart w:id="165" w:name="X5a78bb0178cbbcbd5001b721118c1e944aa167f"/>
      <w:bookmarkStart w:id="166" w:name="_Toc110237707"/>
      <w:bookmarkEnd w:id="163"/>
      <w:bookmarkEnd w:id="164"/>
      <w:r>
        <w:lastRenderedPageBreak/>
        <w:t xml:space="preserve">9.3.2 </w:t>
      </w:r>
      <w:r w:rsidR="00B26D84" w:rsidRPr="00B26D84">
        <w:t>Security Design Review [AVCDL-Design-2]</w:t>
      </w:r>
      <w:bookmarkEnd w:id="165"/>
      <w:bookmarkEnd w:id="166"/>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267294" w:rsidP="00B26D84">
      <w:r>
        <w:rPr>
          <w:noProof/>
        </w:rPr>
        <w:pict w14:anchorId="67CE68A2">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267294" w:rsidP="00ED2EC3">
      <w:r>
        <w:rPr>
          <w:noProof/>
        </w:rPr>
        <w:pict w14:anchorId="10B920C3">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267294">
        <w:rPr>
          <w:noProof/>
        </w:rPr>
        <w:pict w14:anchorId="139944B2">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000000"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267294" w:rsidP="001D208D">
      <w:r>
        <w:rPr>
          <w:noProof/>
        </w:rPr>
        <w:pict w14:anchorId="736ECBA5">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7" w:name="Xcf4df3e95a6eb99e2dad807549d06766e454c27"/>
      <w:r>
        <w:t>ISO 21434 Required Work Products</w:t>
      </w:r>
      <w:bookmarkEnd w:id="167"/>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6DB93FD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FB7A45A" w14:textId="04E77253" w:rsidR="00F73962" w:rsidRDefault="00F73962" w:rsidP="00FF7F0D">
      <w:pPr>
        <w:pStyle w:val="NormalWeb"/>
        <w:tabs>
          <w:tab w:val="left" w:pos="1710"/>
        </w:tabs>
        <w:spacing w:before="0" w:beforeAutospacing="0" w:after="0" w:afterAutospacing="0"/>
        <w:ind w:left="1350" w:hanging="1350"/>
        <w:jc w:val="both"/>
      </w:pPr>
      <w:r>
        <w:t>[7.2.2.2(d)]</w:t>
      </w:r>
      <w:r>
        <w:tab/>
      </w:r>
      <w:r w:rsidR="007E0D28">
        <w:t>verification of risk management</w:t>
      </w:r>
    </w:p>
    <w:p w14:paraId="437DF2D4" w14:textId="5D49AE45" w:rsidR="00F73962" w:rsidRDefault="00F73962" w:rsidP="00FF7F0D">
      <w:pPr>
        <w:pStyle w:val="NormalWeb"/>
        <w:tabs>
          <w:tab w:val="left" w:pos="1710"/>
        </w:tabs>
        <w:spacing w:before="0" w:beforeAutospacing="0" w:after="0" w:afterAutospacing="0"/>
        <w:ind w:left="1350" w:hanging="1350"/>
        <w:jc w:val="both"/>
      </w:pPr>
      <w:r>
        <w:t>[7.2.2.2(e)]</w:t>
      </w:r>
      <w:r>
        <w:tab/>
      </w:r>
      <w:r w:rsidR="007E0D28">
        <w:t>cybersecurity testing</w:t>
      </w:r>
    </w:p>
    <w:p w14:paraId="6EAF6F85" w14:textId="3018167D" w:rsidR="007E0D28" w:rsidRDefault="007E0D28" w:rsidP="00FF7F0D">
      <w:pPr>
        <w:pStyle w:val="NormalWeb"/>
        <w:tabs>
          <w:tab w:val="left" w:pos="1710"/>
        </w:tabs>
        <w:spacing w:before="0" w:beforeAutospacing="0" w:after="0" w:afterAutospacing="0"/>
        <w:ind w:left="1350" w:hanging="1350"/>
        <w:jc w:val="both"/>
      </w:pPr>
      <w:r>
        <w:t>[7.3.6]</w:t>
      </w:r>
      <w:r>
        <w:tab/>
        <w:t>sufficient testing</w:t>
      </w:r>
    </w:p>
    <w:p w14:paraId="28372477" w14:textId="77777777" w:rsidR="00091CEE" w:rsidRPr="00ED2EC3" w:rsidRDefault="00267294" w:rsidP="00091CEE">
      <w:pPr>
        <w:rPr>
          <w:b/>
          <w:bCs/>
        </w:rPr>
      </w:pPr>
      <w:r>
        <w:rPr>
          <w:noProof/>
        </w:rPr>
        <w:pict w14:anchorId="7EB9A305">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8" w:name="_Attack_Surface_Reduction"/>
      <w:bookmarkStart w:id="169" w:name="_9.3.3_Attack_Surface"/>
      <w:bookmarkStart w:id="170" w:name="X21c567c99e0fe60c3a7bf40bfe1bf776f1c21a0"/>
      <w:bookmarkStart w:id="171" w:name="_Toc110237708"/>
      <w:bookmarkEnd w:id="168"/>
      <w:bookmarkEnd w:id="169"/>
      <w:r>
        <w:lastRenderedPageBreak/>
        <w:t xml:space="preserve">9.3.3 </w:t>
      </w:r>
      <w:r w:rsidR="00B26D84" w:rsidRPr="00B26D84">
        <w:t>Attack Surface Reduction [AVCDL-Design-3]</w:t>
      </w:r>
      <w:bookmarkEnd w:id="170"/>
      <w:bookmarkEnd w:id="171"/>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267294" w:rsidP="00B26D84">
      <w:r>
        <w:rPr>
          <w:noProof/>
        </w:rPr>
        <w:pict w14:anchorId="1ABB68B5">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267294" w:rsidP="00ED2EC3">
      <w:r>
        <w:rPr>
          <w:noProof/>
        </w:rPr>
        <w:pict w14:anchorId="32560511">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267294">
        <w:rPr>
          <w:noProof/>
        </w:rPr>
        <w:pict w14:anchorId="3D280DCD">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000000"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267294" w:rsidP="005A41A7">
      <w:r>
        <w:rPr>
          <w:noProof/>
        </w:rPr>
        <w:pict w14:anchorId="45A4639C">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237F0304" w:rsidR="00B26D84" w:rsidRPr="00B37BB8" w:rsidRDefault="002B2E97" w:rsidP="002B2E97">
      <w:pPr>
        <w:pStyle w:val="Compact"/>
        <w:rPr>
          <w:rStyle w:val="Hyperlink"/>
          <w:color w:val="auto"/>
        </w:rPr>
      </w:pPr>
      <w:r>
        <w:t>[AVCDL-Design-</w:t>
      </w:r>
      <w:r w:rsidR="00C75370">
        <w:t>3</w:t>
      </w:r>
      <w:r>
        <w:t xml:space="preserve">.1] </w:t>
      </w:r>
      <w:hyperlink w:anchor="ref_attack_surface_analysis_report"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7BF42153"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4662758F" w14:textId="11E74422" w:rsidR="008938C1" w:rsidRDefault="008938C1" w:rsidP="008938C1">
      <w:pPr>
        <w:pStyle w:val="NormalWeb"/>
        <w:tabs>
          <w:tab w:val="left" w:pos="1710"/>
        </w:tabs>
        <w:spacing w:before="0" w:beforeAutospacing="0" w:after="0" w:afterAutospacing="0"/>
        <w:ind w:left="1350" w:hanging="1350"/>
        <w:jc w:val="both"/>
      </w:pPr>
      <w:r>
        <w:t>[7.2.2.2(b)]</w:t>
      </w:r>
      <w:r>
        <w:tab/>
      </w:r>
      <w:r w:rsidR="00B23C8A">
        <w:t>risk identification</w:t>
      </w:r>
    </w:p>
    <w:p w14:paraId="497AD0E4" w14:textId="261D5B90" w:rsidR="008938C1" w:rsidRDefault="008938C1" w:rsidP="008938C1">
      <w:pPr>
        <w:pStyle w:val="NormalWeb"/>
        <w:tabs>
          <w:tab w:val="left" w:pos="1710"/>
        </w:tabs>
        <w:spacing w:before="0" w:beforeAutospacing="0" w:after="0" w:afterAutospacing="0"/>
        <w:ind w:left="1350" w:hanging="1350"/>
        <w:jc w:val="both"/>
      </w:pPr>
      <w:r>
        <w:t>[7.2.2.2(c)]</w:t>
      </w:r>
      <w:r>
        <w:tab/>
      </w:r>
      <w:r w:rsidR="00B23C8A">
        <w:t>risk assessment / treatment</w:t>
      </w:r>
    </w:p>
    <w:p w14:paraId="1EAFA2B1" w14:textId="518F27BB" w:rsidR="00091CEE" w:rsidRPr="00ED2EC3" w:rsidRDefault="00267294" w:rsidP="00372245">
      <w:pPr>
        <w:rPr>
          <w:b/>
          <w:bCs/>
        </w:rPr>
      </w:pPr>
      <w:r>
        <w:rPr>
          <w:noProof/>
        </w:rPr>
        <w:pict w14:anchorId="6A94F0BB">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72" w:name="_Threat_Modeling_[AVCDL-Design-4]"/>
      <w:bookmarkStart w:id="173" w:name="_9.3.4_Threat_Modeling"/>
      <w:bookmarkStart w:id="174" w:name="avcdl-threat-modeling-avcdl-design-4"/>
      <w:bookmarkStart w:id="175" w:name="_Toc110237709"/>
      <w:bookmarkEnd w:id="172"/>
      <w:bookmarkEnd w:id="173"/>
      <w:r>
        <w:lastRenderedPageBreak/>
        <w:t xml:space="preserve">9.3.4 </w:t>
      </w:r>
      <w:r w:rsidR="00747CAA" w:rsidRPr="00747CAA">
        <w:t>Threat Modeling [AVCDL-Design-4]</w:t>
      </w:r>
      <w:bookmarkEnd w:id="174"/>
      <w:bookmarkEnd w:id="175"/>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267294" w:rsidP="00747CAA">
      <w:r>
        <w:rPr>
          <w:noProof/>
        </w:rPr>
        <w:pict w14:anchorId="39431732">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6"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6"/>
    </w:p>
    <w:p w14:paraId="1698839E" w14:textId="77777777" w:rsidR="00ED2EC3" w:rsidRDefault="00267294" w:rsidP="00ED2EC3">
      <w:r>
        <w:rPr>
          <w:noProof/>
        </w:rPr>
        <w:pict w14:anchorId="4BEC95EA">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267294">
        <w:rPr>
          <w:noProof/>
        </w:rPr>
        <w:pict w14:anchorId="68D7FCA1">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000000"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000000"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267294" w:rsidP="005A41A7">
      <w:r>
        <w:rPr>
          <w:noProof/>
        </w:rPr>
        <w:pict w14:anchorId="7C041048">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7" w:name="X420f658f37a3dfcae3792f1e563851a2ad26d0e"/>
      <w:r>
        <w:t>ISO 21434 Required Work Products</w:t>
      </w:r>
      <w:bookmarkEnd w:id="177"/>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5FAF58AC"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6DE00073" w14:textId="65C95576" w:rsidR="00CA34D9" w:rsidRDefault="00CA34D9" w:rsidP="00CA34D9">
      <w:pPr>
        <w:pStyle w:val="NormalWeb"/>
        <w:tabs>
          <w:tab w:val="left" w:pos="1710"/>
        </w:tabs>
        <w:spacing w:before="0" w:beforeAutospacing="0" w:after="0" w:afterAutospacing="0"/>
        <w:ind w:left="1354" w:hanging="1354"/>
        <w:jc w:val="both"/>
      </w:pPr>
      <w:r>
        <w:t>[7.2.2.1(b)]</w:t>
      </w:r>
      <w:r>
        <w:tab/>
        <w:t>production phase CSMS</w:t>
      </w:r>
    </w:p>
    <w:p w14:paraId="77E0880D" w14:textId="0491DB38" w:rsidR="00B23C8A" w:rsidRPr="00C342FF" w:rsidRDefault="00B23C8A" w:rsidP="00CA34D9">
      <w:pPr>
        <w:pStyle w:val="NormalWeb"/>
        <w:tabs>
          <w:tab w:val="left" w:pos="1710"/>
        </w:tabs>
        <w:spacing w:before="0" w:beforeAutospacing="0" w:after="0" w:afterAutospacing="0"/>
        <w:ind w:left="1354" w:hanging="1354"/>
        <w:jc w:val="both"/>
      </w:pPr>
      <w:r>
        <w:t>[7.2.2.1(c)]</w:t>
      </w:r>
      <w:r>
        <w:tab/>
        <w:t>post-production phase CSMS</w:t>
      </w:r>
    </w:p>
    <w:p w14:paraId="23FEB2A4" w14:textId="68DF579F" w:rsidR="00AD3872" w:rsidRDefault="00AD3872" w:rsidP="002804DD">
      <w:pPr>
        <w:pStyle w:val="NormalWeb"/>
        <w:tabs>
          <w:tab w:val="left" w:pos="1710"/>
        </w:tabs>
        <w:spacing w:before="0" w:beforeAutospacing="0" w:after="0" w:afterAutospacing="0"/>
        <w:ind w:left="1350" w:hanging="1350"/>
        <w:jc w:val="both"/>
      </w:pPr>
      <w:r>
        <w:t>[7.2.2.2(b)]</w:t>
      </w:r>
      <w:r>
        <w:tab/>
      </w:r>
      <w:r w:rsidR="00F17A62">
        <w:t>risk identification</w:t>
      </w:r>
    </w:p>
    <w:p w14:paraId="49DE6650" w14:textId="56FED033" w:rsidR="00AD3872" w:rsidRDefault="00AD3872" w:rsidP="002804DD">
      <w:pPr>
        <w:pStyle w:val="NormalWeb"/>
        <w:tabs>
          <w:tab w:val="left" w:pos="1710"/>
        </w:tabs>
        <w:spacing w:before="0" w:beforeAutospacing="0" w:after="0" w:afterAutospacing="0"/>
        <w:ind w:left="1350" w:hanging="1350"/>
        <w:jc w:val="both"/>
      </w:pPr>
      <w:r>
        <w:t>[7.2.2.2(c)]</w:t>
      </w:r>
      <w:r>
        <w:tab/>
      </w:r>
      <w:r w:rsidR="00F17A62">
        <w:t>risk treatment</w:t>
      </w:r>
    </w:p>
    <w:p w14:paraId="088629A5" w14:textId="123A06E6" w:rsidR="00F17A62" w:rsidRDefault="00F17A62" w:rsidP="002804DD">
      <w:pPr>
        <w:pStyle w:val="NormalWeb"/>
        <w:tabs>
          <w:tab w:val="left" w:pos="1710"/>
        </w:tabs>
        <w:spacing w:before="0" w:beforeAutospacing="0" w:after="0" w:afterAutospacing="0"/>
        <w:ind w:left="1350" w:hanging="1350"/>
        <w:jc w:val="both"/>
      </w:pPr>
      <w:r>
        <w:t>[7.2.2.2(f)]</w:t>
      </w:r>
      <w:r>
        <w:tab/>
        <w:t>risk assessment kept current</w:t>
      </w:r>
    </w:p>
    <w:p w14:paraId="572753A2" w14:textId="2A3293AB" w:rsidR="00F17A62" w:rsidRDefault="00F17A62" w:rsidP="002804DD">
      <w:pPr>
        <w:pStyle w:val="NormalWeb"/>
        <w:tabs>
          <w:tab w:val="left" w:pos="1710"/>
        </w:tabs>
        <w:spacing w:before="0" w:beforeAutospacing="0" w:after="0" w:afterAutospacing="0"/>
        <w:ind w:left="1350" w:hanging="1350"/>
        <w:jc w:val="both"/>
      </w:pPr>
      <w:r>
        <w:t>[7.2.2.2.(g)]</w:t>
      </w:r>
      <w:r>
        <w:tab/>
        <w:t>adaptable monitoring / response</w:t>
      </w:r>
    </w:p>
    <w:p w14:paraId="7157CB4E" w14:textId="2CFB58C6" w:rsidR="00F17A62" w:rsidRDefault="00F17A62" w:rsidP="002804DD">
      <w:pPr>
        <w:pStyle w:val="NormalWeb"/>
        <w:tabs>
          <w:tab w:val="left" w:pos="1710"/>
        </w:tabs>
        <w:spacing w:before="0" w:beforeAutospacing="0" w:after="0" w:afterAutospacing="0"/>
        <w:ind w:left="1350" w:hanging="1350"/>
        <w:jc w:val="both"/>
      </w:pPr>
      <w:r>
        <w:t>[7.3.3]</w:t>
      </w:r>
      <w:r>
        <w:tab/>
        <w:t>critical element risk assessment</w:t>
      </w:r>
    </w:p>
    <w:p w14:paraId="41896438" w14:textId="77CD4E9A" w:rsidR="00F17A62" w:rsidRDefault="00F17A62" w:rsidP="002804DD">
      <w:pPr>
        <w:pStyle w:val="NormalWeb"/>
        <w:tabs>
          <w:tab w:val="left" w:pos="1710"/>
        </w:tabs>
        <w:spacing w:before="0" w:beforeAutospacing="0" w:after="0" w:afterAutospacing="0"/>
        <w:ind w:left="1350" w:hanging="1350"/>
        <w:jc w:val="both"/>
      </w:pPr>
      <w:r>
        <w:t>[7.3.4]</w:t>
      </w:r>
      <w:r>
        <w:tab/>
        <w:t>type risk protection</w:t>
      </w:r>
    </w:p>
    <w:p w14:paraId="1A4D6B46" w14:textId="23C5BE09" w:rsidR="00F17A62" w:rsidRDefault="00F17A62" w:rsidP="002804DD">
      <w:pPr>
        <w:pStyle w:val="NormalWeb"/>
        <w:tabs>
          <w:tab w:val="left" w:pos="1710"/>
        </w:tabs>
        <w:spacing w:before="0" w:beforeAutospacing="0" w:after="0" w:afterAutospacing="0"/>
        <w:ind w:left="1350" w:hanging="1350"/>
        <w:jc w:val="both"/>
      </w:pPr>
      <w:r>
        <w:t>[7.3.5]</w:t>
      </w:r>
      <w:r>
        <w:tab/>
        <w:t>type risk countermeasures</w:t>
      </w:r>
    </w:p>
    <w:p w14:paraId="12FE7E2F" w14:textId="77777777" w:rsidR="00835DB9" w:rsidRPr="00ED2EC3" w:rsidRDefault="00267294" w:rsidP="00835DB9">
      <w:pPr>
        <w:rPr>
          <w:b/>
          <w:bCs/>
        </w:rPr>
      </w:pPr>
      <w:r>
        <w:rPr>
          <w:noProof/>
        </w:rPr>
        <w:pict w14:anchorId="45C2DB1F">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8" w:name="_Design_Gate_[AVCDL-Design-5]"/>
      <w:bookmarkStart w:id="179" w:name="_9.3.5_Design_Gate"/>
      <w:bookmarkStart w:id="180" w:name="avcdl-design-gate-avcdl-design-5"/>
      <w:bookmarkStart w:id="181" w:name="_Toc110237710"/>
      <w:bookmarkEnd w:id="178"/>
      <w:bookmarkEnd w:id="179"/>
      <w:r>
        <w:lastRenderedPageBreak/>
        <w:t xml:space="preserve">9.3.5 </w:t>
      </w:r>
      <w:r w:rsidR="00747CAA" w:rsidRPr="00747CAA">
        <w:t>Design Gate [AVCDL-Design-5]</w:t>
      </w:r>
      <w:bookmarkEnd w:id="180"/>
      <w:bookmarkEnd w:id="181"/>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267294" w:rsidP="00747CAA">
      <w:r>
        <w:rPr>
          <w:noProof/>
        </w:rPr>
        <w:pict w14:anchorId="6A4F5B54">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267294" w:rsidP="00ED2EC3">
      <w:r>
        <w:rPr>
          <w:noProof/>
        </w:rPr>
        <w:pict w14:anchorId="14352C92">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267294">
        <w:rPr>
          <w:noProof/>
        </w:rPr>
        <w:pict w14:anchorId="0BC3DE53">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000000"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000000"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000000"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267294" w:rsidP="005A41A7">
      <w:r>
        <w:rPr>
          <w:noProof/>
        </w:rPr>
        <w:pict w14:anchorId="26D21E85">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6563284C" w14:textId="74181A03" w:rsidR="00D50783" w:rsidRDefault="00D50783" w:rsidP="00F17A62">
      <w:pPr>
        <w:pStyle w:val="NormalWeb"/>
        <w:tabs>
          <w:tab w:val="left" w:pos="1710"/>
        </w:tabs>
        <w:spacing w:before="0" w:beforeAutospacing="0" w:after="0" w:afterAutospacing="0"/>
        <w:ind w:left="1350" w:hanging="1350"/>
        <w:jc w:val="both"/>
      </w:pPr>
      <w:r>
        <w:t>[7.2.2.1(a)]</w:t>
      </w:r>
      <w:r>
        <w:tab/>
        <w:t>development phase CSMS</w:t>
      </w:r>
    </w:p>
    <w:p w14:paraId="5BAACE83" w14:textId="02B761AC" w:rsidR="00F17A62" w:rsidRPr="00C342FF" w:rsidRDefault="00F17A62" w:rsidP="00F17A62">
      <w:pPr>
        <w:pStyle w:val="NormalWeb"/>
        <w:tabs>
          <w:tab w:val="left" w:pos="1710"/>
        </w:tabs>
        <w:spacing w:before="0" w:beforeAutospacing="0" w:after="0" w:afterAutospacing="0"/>
        <w:ind w:left="1350" w:hanging="1350"/>
        <w:jc w:val="both"/>
      </w:pPr>
      <w:r>
        <w:t>[7.3.6]</w:t>
      </w:r>
      <w:r>
        <w:tab/>
        <w:t>sufficient testing</w:t>
      </w:r>
    </w:p>
    <w:p w14:paraId="538F16CA" w14:textId="2E509B50" w:rsidR="00835DB9" w:rsidRPr="00ED2EC3" w:rsidRDefault="00267294" w:rsidP="00372245">
      <w:pPr>
        <w:rPr>
          <w:b/>
          <w:bCs/>
        </w:rPr>
      </w:pPr>
      <w:r>
        <w:rPr>
          <w:noProof/>
        </w:rPr>
        <w:pict w14:anchorId="2CC09666">
          <v:rect id="_x0000_i1177" alt="" style="width:468pt;height:.05pt;mso-width-percent:0;mso-height-percent:0;mso-width-percent:0;mso-height-percent:0" o:hralign="center" o:hrstd="t" o:hr="t"/>
        </w:pict>
      </w:r>
    </w:p>
    <w:p w14:paraId="2C7AA8B7" w14:textId="77777777" w:rsidR="00835DB9" w:rsidRDefault="00835DB9">
      <w:pPr>
        <w:spacing w:after="200"/>
        <w:rPr>
          <w:rFonts w:asciiTheme="majorHAnsi" w:eastAsiaTheme="majorEastAsia" w:hAnsiTheme="majorHAnsi" w:cstheme="majorBidi"/>
          <w:b/>
          <w:bCs/>
          <w:color w:val="4F81BD" w:themeColor="accent1"/>
          <w:sz w:val="28"/>
          <w:szCs w:val="28"/>
        </w:rPr>
      </w:pPr>
      <w:r>
        <w:br w:type="page"/>
      </w:r>
    </w:p>
    <w:p w14:paraId="336A1BB9" w14:textId="277E1F11"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82" w:name="_Implementation_Phase"/>
      <w:bookmarkStart w:id="183" w:name="_9.4_Implementation_Phase"/>
      <w:bookmarkStart w:id="184" w:name="avcdl-implementation-phase"/>
      <w:bookmarkStart w:id="185" w:name="_Toc110237711"/>
      <w:bookmarkEnd w:id="182"/>
      <w:bookmarkEnd w:id="183"/>
      <w:r>
        <w:lastRenderedPageBreak/>
        <w:t xml:space="preserve">9.4 </w:t>
      </w:r>
      <w:r w:rsidR="00931443" w:rsidRPr="00931443">
        <w:t>Implementation Phase</w:t>
      </w:r>
      <w:bookmarkEnd w:id="184"/>
      <w:bookmarkEnd w:id="185"/>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0A370D8C" w:rsidR="00931443" w:rsidRDefault="00931443" w:rsidP="00931443">
      <w:pPr>
        <w:pStyle w:val="BlockText"/>
      </w:pPr>
      <w:r>
        <w:t xml:space="preserve">Successor: </w:t>
      </w:r>
      <w:hyperlink w:anchor="_9.5_Verification_Phase_1" w:history="1">
        <w:r w:rsidRPr="009E5644">
          <w:rPr>
            <w:rStyle w:val="Hyperlink"/>
          </w:rPr>
          <w:t>Verification Phase</w:t>
        </w:r>
      </w:hyperlink>
    </w:p>
    <w:p w14:paraId="06100485" w14:textId="77777777" w:rsidR="00931443" w:rsidRDefault="00267294" w:rsidP="00931443">
      <w:r>
        <w:rPr>
          <w:noProof/>
        </w:rPr>
        <w:pict w14:anchorId="04DFE924">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6"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6"/>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7"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7"/>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8"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8"/>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9"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9"/>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90"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90"/>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91"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91"/>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92"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92"/>
    </w:p>
    <w:p w14:paraId="1C2EAAF5" w14:textId="77777777" w:rsidR="00931443" w:rsidRDefault="00931443" w:rsidP="00931443">
      <w:pPr>
        <w:pStyle w:val="FirstParagraph"/>
      </w:pPr>
      <w:r>
        <w:t>Project teams should perform static analysis of source code.</w:t>
      </w:r>
    </w:p>
    <w:bookmarkStart w:id="193"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93"/>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94"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94"/>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5" w:name="Xbaacce07d6287207f2aecb9b1f9cd54f406f874"/>
      <w:bookmarkStart w:id="196"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5"/>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6"/>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267294" w:rsidP="001E2ABD">
      <w:pPr>
        <w:pStyle w:val="BodyText"/>
      </w:pPr>
      <w:r>
        <w:rPr>
          <w:noProof/>
        </w:rPr>
        <w:pict w14:anchorId="74F2EF3C">
          <v:rect id="_x0000_i1175" alt="" style="width:468pt;height:.05pt;mso-width-percent:0;mso-height-percent:0;mso-width-percent:0;mso-height-percent:0" o:hralign="center" o:hrstd="t" o:hr="t"/>
        </w:pict>
      </w:r>
    </w:p>
    <w:p w14:paraId="06AE4CB0" w14:textId="6F8ED62D"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2439E6">
        <w:t xml:space="preserve">Figure </w:t>
      </w:r>
      <w:r w:rsidR="002439E6">
        <w:rPr>
          <w:noProof/>
        </w:rPr>
        <w:t>11</w:t>
      </w:r>
      <w:r w:rsidRPr="00B62E5A">
        <w:rPr>
          <w:color w:val="4F81BD" w:themeColor="accent1"/>
        </w:rPr>
        <w:fldChar w:fldCharType="end"/>
      </w:r>
      <w:r>
        <w:t>.</w:t>
      </w:r>
    </w:p>
    <w:p w14:paraId="77038EFF" w14:textId="77777777" w:rsidR="00931443" w:rsidRDefault="00267294" w:rsidP="00931443">
      <w:r>
        <w:rPr>
          <w:noProof/>
        </w:rPr>
        <w:pict w14:anchorId="5B595AFF">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7" w:name="X03fd6481dedd1807ef224b4081c08e9f9ff0ad2"/>
      <w:r>
        <w:t>ISO 21434 Required Work Products</w:t>
      </w:r>
      <w:bookmarkEnd w:id="197"/>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8" w:name="_Use_Approved_Tools"/>
      <w:bookmarkStart w:id="199" w:name="_9.4.1_Use_Approved"/>
      <w:bookmarkStart w:id="200" w:name="X17e46cf73bc2cf7bdaabd5663aa98e5bdfa6dea"/>
      <w:bookmarkStart w:id="201" w:name="_Toc110237712"/>
      <w:bookmarkEnd w:id="198"/>
      <w:bookmarkEnd w:id="199"/>
      <w:r>
        <w:lastRenderedPageBreak/>
        <w:t xml:space="preserve">9.4.1 </w:t>
      </w:r>
      <w:r w:rsidR="00931443" w:rsidRPr="00931443">
        <w:t>Use Approved Tools [AVCDL-Implementation-1]</w:t>
      </w:r>
      <w:bookmarkEnd w:id="200"/>
      <w:bookmarkEnd w:id="201"/>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267294" w:rsidP="00931443">
      <w:r>
        <w:rPr>
          <w:noProof/>
        </w:rPr>
        <w:pict w14:anchorId="13C8D208">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267294" w:rsidP="00ED2EC3">
      <w:r>
        <w:rPr>
          <w:noProof/>
        </w:rPr>
        <w:pict w14:anchorId="6B305582">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267294">
        <w:rPr>
          <w:noProof/>
        </w:rPr>
        <w:pict w14:anchorId="4B8A2558">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000000"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000000"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267294" w:rsidP="005A41A7">
      <w:r>
        <w:rPr>
          <w:noProof/>
        </w:rPr>
        <w:pict w14:anchorId="7CDA74D0">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661704CD" w:rsidR="00931443" w:rsidRDefault="00C75370" w:rsidP="00C75370">
      <w:pPr>
        <w:pStyle w:val="Compact"/>
      </w:pPr>
      <w:r>
        <w:t xml:space="preserve">[AVCDL-Implementation-1.1] </w:t>
      </w:r>
      <w:hyperlink w:anchor="ref_list_of_tools_used" w:history="1">
        <w:r w:rsidR="0067373B" w:rsidRPr="008C2804">
          <w:rPr>
            <w:rStyle w:val="Hyperlink"/>
          </w:rPr>
          <w:t>L</w:t>
        </w:r>
        <w:r w:rsidR="00931443" w:rsidRPr="008C2804">
          <w:rPr>
            <w:rStyle w:val="Hyperlink"/>
          </w:rPr>
          <w:t xml:space="preserve">ist of </w:t>
        </w:r>
        <w:r w:rsidR="0067373B" w:rsidRPr="008C2804">
          <w:rPr>
            <w:rStyle w:val="Hyperlink"/>
          </w:rPr>
          <w:t>T</w:t>
        </w:r>
        <w:r w:rsidR="00931443" w:rsidRPr="008C2804">
          <w:rPr>
            <w:rStyle w:val="Hyperlink"/>
          </w:rPr>
          <w:t>ools</w:t>
        </w:r>
        <w:r w:rsidR="005D641D" w:rsidRPr="008C2804">
          <w:rPr>
            <w:rStyle w:val="Hyperlink"/>
          </w:rPr>
          <w:t xml:space="preserve"> </w:t>
        </w:r>
        <w:r w:rsidR="00256724" w:rsidRPr="008C2804">
          <w:rPr>
            <w:rStyle w:val="Hyperlink"/>
          </w:rPr>
          <w:t xml:space="preserve">and </w:t>
        </w:r>
        <w:r w:rsidR="0067373B" w:rsidRPr="008C2804">
          <w:rPr>
            <w:rStyle w:val="Hyperlink"/>
          </w:rPr>
          <w:t>C</w:t>
        </w:r>
        <w:r w:rsidR="00256724" w:rsidRPr="008C2804">
          <w:rPr>
            <w:rStyle w:val="Hyperlink"/>
          </w:rPr>
          <w:t xml:space="preserve">omponents </w:t>
        </w:r>
        <w:r w:rsidR="0067373B" w:rsidRPr="008C2804">
          <w:rPr>
            <w:rStyle w:val="Hyperlink"/>
          </w:rPr>
          <w:t>U</w:t>
        </w:r>
        <w:r w:rsidR="005D641D" w:rsidRPr="008C2804">
          <w:rPr>
            <w:rStyle w:val="Hyperlink"/>
          </w:rPr>
          <w:t>sed</w:t>
        </w:r>
      </w:hyperlink>
    </w:p>
    <w:p w14:paraId="3E54857A" w14:textId="77777777" w:rsidR="00931443" w:rsidRDefault="00931443" w:rsidP="00931443">
      <w:pPr>
        <w:pStyle w:val="Heading2"/>
      </w:pPr>
      <w:r>
        <w:t>ISO 21434 Required Work Products</w:t>
      </w:r>
    </w:p>
    <w:p w14:paraId="6B6B4FB3" w14:textId="77777777" w:rsidR="00821E15" w:rsidRDefault="00821E15" w:rsidP="00672411">
      <w:r>
        <w:t>[WP-05-05] Evidence of tool management</w:t>
      </w:r>
    </w:p>
    <w:p w14:paraId="79F3A907" w14:textId="77777777" w:rsidR="0057708E" w:rsidRDefault="0057708E">
      <w:pPr>
        <w:spacing w:after="200"/>
        <w:rPr>
          <w:rFonts w:asciiTheme="majorHAnsi" w:eastAsiaTheme="majorEastAsia" w:hAnsiTheme="majorHAnsi" w:cstheme="majorBidi"/>
          <w:b/>
          <w:bCs/>
          <w:color w:val="4F81BD" w:themeColor="accent1"/>
          <w:sz w:val="28"/>
          <w:szCs w:val="28"/>
        </w:rPr>
      </w:pPr>
      <w:r>
        <w:br w:type="page"/>
      </w:r>
    </w:p>
    <w:p w14:paraId="4AD6AC1B" w14:textId="05CBE3ED" w:rsidR="00372245" w:rsidRDefault="00372245" w:rsidP="00372245">
      <w:pPr>
        <w:pStyle w:val="Heading2"/>
      </w:pPr>
      <w:r>
        <w:lastRenderedPageBreak/>
        <w:t xml:space="preserve">WP.29 CSMS Requirements </w:t>
      </w:r>
    </w:p>
    <w:p w14:paraId="36CF16BF"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02192F22" w14:textId="317EB35C" w:rsidR="0057708E" w:rsidRPr="00C342FF" w:rsidRDefault="0057708E" w:rsidP="00F17A62">
      <w:pPr>
        <w:pStyle w:val="NormalWeb"/>
        <w:tabs>
          <w:tab w:val="left" w:pos="1710"/>
        </w:tabs>
        <w:spacing w:before="0" w:beforeAutospacing="0" w:after="0" w:afterAutospacing="0"/>
        <w:ind w:left="1350" w:hanging="1350"/>
        <w:jc w:val="both"/>
      </w:pPr>
      <w:r>
        <w:t>[7.2.2.2(h)]</w:t>
      </w:r>
      <w:r>
        <w:tab/>
      </w:r>
      <w:r w:rsidR="00F17A62">
        <w:t>cybersecurity controls tracking</w:t>
      </w:r>
      <w:r w:rsidRPr="00826B4F">
        <w:t xml:space="preserve"> </w:t>
      </w:r>
    </w:p>
    <w:p w14:paraId="38983446" w14:textId="280DDC74" w:rsidR="00835DB9" w:rsidRPr="00ED2EC3" w:rsidRDefault="00267294" w:rsidP="00372245">
      <w:pPr>
        <w:rPr>
          <w:b/>
          <w:bCs/>
        </w:rPr>
      </w:pPr>
      <w:r>
        <w:rPr>
          <w:noProof/>
        </w:rPr>
        <w:pict w14:anchorId="69811BC4">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202" w:name="_Configure_Build_Process"/>
      <w:bookmarkStart w:id="203" w:name="_9.4.2_Configure_Build"/>
      <w:bookmarkStart w:id="204" w:name="Xe5c662e4b876741821e45669f9dda1a5aee9b1f"/>
      <w:bookmarkStart w:id="205" w:name="_Toc110237713"/>
      <w:bookmarkEnd w:id="202"/>
      <w:bookmarkEnd w:id="203"/>
      <w:r>
        <w:lastRenderedPageBreak/>
        <w:t xml:space="preserve">9.4.2 </w:t>
      </w:r>
      <w:r w:rsidR="00931443" w:rsidRPr="00931443">
        <w:t>Configure Build Process to Improve Security [AVCDL-Implementation-2]</w:t>
      </w:r>
      <w:bookmarkEnd w:id="204"/>
      <w:bookmarkEnd w:id="205"/>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267294" w:rsidP="00931443">
      <w:r>
        <w:rPr>
          <w:noProof/>
        </w:rPr>
        <w:pict w14:anchorId="0E085AA7">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267294" w:rsidP="00ED2EC3">
      <w:r>
        <w:rPr>
          <w:noProof/>
        </w:rPr>
        <w:pict w14:anchorId="3050EB80">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267294">
        <w:rPr>
          <w:noProof/>
        </w:rPr>
        <w:pict w14:anchorId="2FA7F6C8">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000000"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267294" w:rsidP="00BB244F">
      <w:r>
        <w:rPr>
          <w:noProof/>
        </w:rPr>
        <w:pict w14:anchorId="1DB705BE">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77011D18"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13A858A6" w14:textId="42FAD823" w:rsidR="0057708E" w:rsidRPr="00C342FF" w:rsidRDefault="0057708E" w:rsidP="000E5ECA">
      <w:pPr>
        <w:pStyle w:val="NormalWeb"/>
        <w:tabs>
          <w:tab w:val="left" w:pos="1710"/>
        </w:tabs>
        <w:spacing w:before="0" w:beforeAutospacing="0" w:after="0" w:afterAutospacing="0"/>
        <w:ind w:left="1350" w:hanging="1350"/>
        <w:jc w:val="both"/>
      </w:pPr>
      <w:r>
        <w:t>[7.2.2.2(h)]</w:t>
      </w:r>
      <w:r>
        <w:tab/>
      </w:r>
      <w:r w:rsidR="000E5ECA">
        <w:t>cybersecurity controls tracking</w:t>
      </w:r>
      <w:r w:rsidRPr="00826B4F">
        <w:t xml:space="preserve"> </w:t>
      </w:r>
    </w:p>
    <w:p w14:paraId="68A64721" w14:textId="41A8779A" w:rsidR="00835DB9" w:rsidRPr="00ED2EC3" w:rsidRDefault="00267294" w:rsidP="00372245">
      <w:pPr>
        <w:rPr>
          <w:b/>
          <w:bCs/>
        </w:rPr>
      </w:pPr>
      <w:r>
        <w:rPr>
          <w:noProof/>
        </w:rPr>
        <w:pict w14:anchorId="7074251E">
          <v:rect id="_x0000_i1164" alt="" style="width:468pt;height:.05pt;mso-width-percent:0;mso-height-percent:0;mso-width-percent:0;mso-height-percent:0" o:hralign="center" o:hrstd="t" o:hr="t"/>
        </w:pict>
      </w:r>
    </w:p>
    <w:p w14:paraId="4E039E7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6" w:name="_Use_Secure_Settings"/>
      <w:bookmarkStart w:id="207" w:name="_9.4.3_Use_Secure"/>
      <w:bookmarkStart w:id="208" w:name="X64bbe73285afb0b1918cee6b1b9cdbc1742902d"/>
      <w:bookmarkStart w:id="209" w:name="_Toc110237714"/>
      <w:bookmarkEnd w:id="206"/>
      <w:bookmarkEnd w:id="207"/>
      <w:r>
        <w:lastRenderedPageBreak/>
        <w:t xml:space="preserve">9.4.3 </w:t>
      </w:r>
      <w:r w:rsidR="003D2197" w:rsidRPr="003D2197">
        <w:t>Use Secure Settings by Default [AVCDL-Implementation-3]</w:t>
      </w:r>
      <w:bookmarkEnd w:id="208"/>
      <w:bookmarkEnd w:id="209"/>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267294" w:rsidP="003D2197">
      <w:r>
        <w:rPr>
          <w:noProof/>
        </w:rPr>
        <w:pict w14:anchorId="0B123135">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267294" w:rsidP="00ED2EC3">
      <w:r>
        <w:rPr>
          <w:noProof/>
        </w:rPr>
        <w:pict w14:anchorId="41EE98CF">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267294">
        <w:rPr>
          <w:noProof/>
        </w:rPr>
        <w:pict w14:anchorId="5197D2A6">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000000"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267294" w:rsidP="000D1BEE">
      <w:r>
        <w:rPr>
          <w:noProof/>
        </w:rPr>
        <w:pict w14:anchorId="1C5F7726">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48E870E5"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29C932BA" w14:textId="00C60CDF" w:rsidR="00835DB9" w:rsidRPr="00ED2EC3" w:rsidRDefault="00267294" w:rsidP="00372245">
      <w:pPr>
        <w:rPr>
          <w:b/>
          <w:bCs/>
        </w:rPr>
      </w:pPr>
      <w:r>
        <w:rPr>
          <w:noProof/>
        </w:rPr>
        <w:pict w14:anchorId="33C0DAE2">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10" w:name="_Reuse_Well-Secured_Software"/>
      <w:bookmarkStart w:id="211" w:name="_9.4.4_Reuse_Well-Secured"/>
      <w:bookmarkStart w:id="212" w:name="X2481c9ecf5c254ca2f57f603c7a474170a139b4"/>
      <w:bookmarkStart w:id="213" w:name="_Toc110237715"/>
      <w:bookmarkEnd w:id="210"/>
      <w:bookmarkEnd w:id="211"/>
      <w:r>
        <w:lastRenderedPageBreak/>
        <w:t xml:space="preserve">9.4.4 </w:t>
      </w:r>
      <w:r w:rsidR="003D2197" w:rsidRPr="003D2197">
        <w:t>Reuse Well-Secured Software [AVCDL-Implementation-4]</w:t>
      </w:r>
      <w:bookmarkEnd w:id="212"/>
      <w:bookmarkEnd w:id="213"/>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267294" w:rsidP="003D2197">
      <w:r>
        <w:rPr>
          <w:noProof/>
        </w:rPr>
        <w:pict w14:anchorId="56C61D9A">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267294" w:rsidP="00ED2EC3">
      <w:r>
        <w:rPr>
          <w:noProof/>
        </w:rPr>
        <w:pict w14:anchorId="763C3E44">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267294">
        <w:rPr>
          <w:noProof/>
        </w:rPr>
        <w:pict w14:anchorId="616AF65A">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000000"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267294" w:rsidP="000D1BEE">
      <w:r>
        <w:rPr>
          <w:noProof/>
        </w:rPr>
        <w:pict w14:anchorId="2C708059">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67D91B7A"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44FED353" w14:textId="77777777" w:rsidR="00CA34D9" w:rsidRPr="00C342FF" w:rsidRDefault="00CA34D9" w:rsidP="0057708E">
      <w:pPr>
        <w:pStyle w:val="NormalWeb"/>
        <w:tabs>
          <w:tab w:val="left" w:pos="1710"/>
        </w:tabs>
        <w:spacing w:before="0" w:beforeAutospacing="0" w:after="0" w:afterAutospacing="0"/>
        <w:ind w:left="1354" w:hanging="1354"/>
        <w:jc w:val="both"/>
      </w:pPr>
      <w:r>
        <w:t>[7.2.2.1(b)]</w:t>
      </w:r>
      <w:r>
        <w:tab/>
        <w:t>production phase CSMS</w:t>
      </w:r>
    </w:p>
    <w:p w14:paraId="54D8D90A" w14:textId="7EBB70AF" w:rsidR="0057708E" w:rsidRPr="00C342FF" w:rsidRDefault="0057708E" w:rsidP="000E5ECA">
      <w:pPr>
        <w:pStyle w:val="NormalWeb"/>
        <w:tabs>
          <w:tab w:val="left" w:pos="1710"/>
        </w:tabs>
        <w:spacing w:before="0" w:beforeAutospacing="0" w:after="0" w:afterAutospacing="0"/>
        <w:ind w:left="1350" w:hanging="1350"/>
        <w:jc w:val="both"/>
      </w:pPr>
      <w:r>
        <w:t>[7.2.2.2(h)]</w:t>
      </w:r>
      <w:r>
        <w:tab/>
      </w:r>
      <w:r w:rsidR="000E5ECA">
        <w:t>cybersecurity controls tracking</w:t>
      </w:r>
      <w:r w:rsidRPr="00826B4F">
        <w:t xml:space="preserve"> </w:t>
      </w:r>
    </w:p>
    <w:p w14:paraId="527BCB81" w14:textId="183FEFA4" w:rsidR="00835DB9" w:rsidRPr="00ED2EC3" w:rsidRDefault="00267294" w:rsidP="00372245">
      <w:pPr>
        <w:rPr>
          <w:b/>
          <w:bCs/>
        </w:rPr>
      </w:pPr>
      <w:r>
        <w:rPr>
          <w:noProof/>
        </w:rPr>
        <w:pict w14:anchorId="32ABCB51">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lastRenderedPageBreak/>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14" w:name="_Code_Securely_[AVCDL-Implementation"/>
      <w:bookmarkStart w:id="215" w:name="_9.4.5_Code_Securely"/>
      <w:bookmarkStart w:id="216" w:name="X1e7a8894e15572ebb3407cc13bb61b8c5745959"/>
      <w:bookmarkStart w:id="217" w:name="_Toc110237716"/>
      <w:bookmarkEnd w:id="214"/>
      <w:bookmarkEnd w:id="215"/>
      <w:r>
        <w:lastRenderedPageBreak/>
        <w:t xml:space="preserve">9.4.5 </w:t>
      </w:r>
      <w:r w:rsidR="003D2197" w:rsidRPr="003D2197">
        <w:t>Code Securely [AVCDL-Implementation-5]</w:t>
      </w:r>
      <w:bookmarkEnd w:id="216"/>
      <w:bookmarkEnd w:id="217"/>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267294" w:rsidP="003D2197">
      <w:r>
        <w:rPr>
          <w:noProof/>
        </w:rPr>
        <w:pict w14:anchorId="348B361D">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267294" w:rsidP="00ED2EC3">
      <w:r>
        <w:rPr>
          <w:noProof/>
        </w:rPr>
        <w:pict w14:anchorId="675DFD1D">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267294">
        <w:rPr>
          <w:noProof/>
        </w:rPr>
        <w:pict w14:anchorId="3743A466">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267294" w:rsidP="00BF7A9A">
      <w:r>
        <w:rPr>
          <w:noProof/>
        </w:rPr>
        <w:pict w14:anchorId="3A6CCA88">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0D3233CB" w14:textId="77DEE581" w:rsidR="00D50783" w:rsidRDefault="00D50783" w:rsidP="000E5ECA">
      <w:pPr>
        <w:pStyle w:val="NormalWeb"/>
        <w:tabs>
          <w:tab w:val="left" w:pos="1710"/>
        </w:tabs>
        <w:spacing w:before="0" w:beforeAutospacing="0" w:after="0" w:afterAutospacing="0"/>
        <w:ind w:left="1350" w:hanging="1350"/>
        <w:jc w:val="both"/>
      </w:pPr>
      <w:r>
        <w:t>[7.2.2.1(a)]</w:t>
      </w:r>
      <w:r>
        <w:tab/>
        <w:t>development phase CSMS</w:t>
      </w:r>
    </w:p>
    <w:p w14:paraId="3D17707D" w14:textId="070103D6" w:rsidR="000E5ECA" w:rsidRDefault="000E5ECA" w:rsidP="000E5ECA">
      <w:pPr>
        <w:pStyle w:val="NormalWeb"/>
        <w:tabs>
          <w:tab w:val="left" w:pos="1710"/>
        </w:tabs>
        <w:spacing w:before="0" w:beforeAutospacing="0" w:after="0" w:afterAutospacing="0"/>
        <w:ind w:left="1350" w:hanging="1350"/>
        <w:jc w:val="both"/>
      </w:pPr>
      <w:r>
        <w:t>[7.3.4]</w:t>
      </w:r>
      <w:r>
        <w:tab/>
        <w:t>type risk protection</w:t>
      </w:r>
    </w:p>
    <w:p w14:paraId="4CFCDDDE" w14:textId="5648AA95" w:rsidR="000E5ECA" w:rsidRPr="00C342FF" w:rsidRDefault="000E5ECA" w:rsidP="000E5ECA">
      <w:pPr>
        <w:pStyle w:val="NormalWeb"/>
        <w:tabs>
          <w:tab w:val="left" w:pos="1710"/>
        </w:tabs>
        <w:spacing w:before="0" w:beforeAutospacing="0" w:after="0" w:afterAutospacing="0"/>
        <w:ind w:left="1350" w:hanging="1350"/>
        <w:jc w:val="both"/>
      </w:pPr>
      <w:r>
        <w:t>[7.3.8]</w:t>
      </w:r>
      <w:r>
        <w:tab/>
        <w:t>use standard crypto modules</w:t>
      </w:r>
    </w:p>
    <w:p w14:paraId="693A2E4C" w14:textId="0EFFFA4E" w:rsidR="00835DB9" w:rsidRPr="00ED2EC3" w:rsidRDefault="00267294" w:rsidP="00372245">
      <w:pPr>
        <w:rPr>
          <w:b/>
          <w:bCs/>
        </w:rPr>
      </w:pPr>
      <w:r>
        <w:rPr>
          <w:noProof/>
        </w:rPr>
        <w:pict w14:anchorId="6555E1F1">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8" w:name="_Deprecate_Unsafe_Functions"/>
      <w:bookmarkStart w:id="219" w:name="_9.4.6_Deprecate_Unsafe"/>
      <w:bookmarkStart w:id="220" w:name="Xdaa3e9a145a49583beb793598b3ec3236c4404d"/>
      <w:bookmarkStart w:id="221" w:name="_Toc110237717"/>
      <w:bookmarkEnd w:id="218"/>
      <w:bookmarkEnd w:id="219"/>
      <w:r>
        <w:lastRenderedPageBreak/>
        <w:t xml:space="preserve">9.4.6 </w:t>
      </w:r>
      <w:r w:rsidR="003D2197" w:rsidRPr="003D2197">
        <w:t>Deprecate Unsafe Functions [AVCDL-Implementation-6]</w:t>
      </w:r>
      <w:bookmarkEnd w:id="220"/>
      <w:bookmarkEnd w:id="221"/>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267294" w:rsidP="003D2197">
      <w:r>
        <w:rPr>
          <w:noProof/>
        </w:rPr>
        <w:pict w14:anchorId="2A1D363A">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267294" w:rsidP="00ED2EC3">
      <w:r>
        <w:rPr>
          <w:noProof/>
        </w:rPr>
        <w:pict w14:anchorId="6CD8980E">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267294">
        <w:rPr>
          <w:noProof/>
        </w:rPr>
        <w:pict w14:anchorId="534688EA">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267294" w:rsidP="00BF7A9A">
      <w:r>
        <w:rPr>
          <w:noProof/>
        </w:rPr>
        <w:pict w14:anchorId="5A8103D4">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58BE3223"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11FD8647" w14:textId="42EAF6BD" w:rsidR="0057708E" w:rsidRPr="00C342FF" w:rsidRDefault="0057708E" w:rsidP="000E5ECA">
      <w:pPr>
        <w:pStyle w:val="NormalWeb"/>
        <w:tabs>
          <w:tab w:val="left" w:pos="1710"/>
        </w:tabs>
        <w:spacing w:before="0" w:beforeAutospacing="0" w:after="0" w:afterAutospacing="0"/>
        <w:ind w:left="1350" w:hanging="1350"/>
        <w:jc w:val="both"/>
      </w:pPr>
      <w:r>
        <w:t>[7.2.2.2(h)]</w:t>
      </w:r>
      <w:r>
        <w:tab/>
      </w:r>
      <w:r w:rsidR="000E5ECA">
        <w:t>cybersecurity controls tracking</w:t>
      </w:r>
      <w:r w:rsidRPr="00826B4F">
        <w:t xml:space="preserve"> </w:t>
      </w:r>
    </w:p>
    <w:p w14:paraId="041800C3" w14:textId="59F9A1BA" w:rsidR="00835DB9" w:rsidRPr="00ED2EC3" w:rsidRDefault="00267294" w:rsidP="00372245">
      <w:pPr>
        <w:rPr>
          <w:b/>
          <w:bCs/>
        </w:rPr>
      </w:pPr>
      <w:r>
        <w:rPr>
          <w:noProof/>
        </w:rPr>
        <w:pict w14:anchorId="494CA99C">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lastRenderedPageBreak/>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22" w:name="_Static_Analysis_[AVCDL-Implementati"/>
      <w:bookmarkStart w:id="223" w:name="_9.4.7_Static_Analysis"/>
      <w:bookmarkStart w:id="224" w:name="Xbb8e429fdccd1b1697aa1baf325f3b1e54ee12e"/>
      <w:bookmarkStart w:id="225" w:name="_Toc110237718"/>
      <w:bookmarkEnd w:id="222"/>
      <w:bookmarkEnd w:id="223"/>
      <w:r>
        <w:lastRenderedPageBreak/>
        <w:t xml:space="preserve">9.4.7 </w:t>
      </w:r>
      <w:r w:rsidR="003D2197" w:rsidRPr="003D2197">
        <w:t>Static Analysis [AVCDL-Implementation-7]</w:t>
      </w:r>
      <w:bookmarkEnd w:id="224"/>
      <w:bookmarkEnd w:id="225"/>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267294" w:rsidP="003D2197">
      <w:r>
        <w:rPr>
          <w:noProof/>
        </w:rPr>
        <w:pict w14:anchorId="2365AED3">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267294" w:rsidP="00ED2EC3">
      <w:r>
        <w:rPr>
          <w:noProof/>
        </w:rPr>
        <w:pict w14:anchorId="7EA0D84F">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267294">
        <w:rPr>
          <w:noProof/>
        </w:rPr>
        <w:pict w14:anchorId="26BC7C66">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267294" w:rsidP="00BF7A9A">
      <w:r>
        <w:rPr>
          <w:noProof/>
        </w:rPr>
        <w:pict w14:anchorId="128E068F">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0902368D"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5544E685" w14:textId="19CF9938" w:rsidR="008938C1" w:rsidRDefault="008938C1" w:rsidP="008938C1">
      <w:pPr>
        <w:pStyle w:val="NormalWeb"/>
        <w:tabs>
          <w:tab w:val="left" w:pos="1710"/>
        </w:tabs>
        <w:spacing w:before="0" w:beforeAutospacing="0" w:after="0" w:afterAutospacing="0"/>
        <w:ind w:left="1350" w:hanging="1350"/>
        <w:jc w:val="both"/>
      </w:pPr>
      <w:r>
        <w:t>[7.2.2.2(e)]</w:t>
      </w:r>
      <w:r>
        <w:tab/>
      </w:r>
      <w:r w:rsidR="000E5ECA">
        <w:t>cybersecurity testing</w:t>
      </w:r>
    </w:p>
    <w:p w14:paraId="11BE58F2" w14:textId="13965331" w:rsidR="00835DB9" w:rsidRPr="00ED2EC3" w:rsidRDefault="00267294" w:rsidP="00372245">
      <w:pPr>
        <w:rPr>
          <w:b/>
          <w:bCs/>
        </w:rPr>
      </w:pPr>
      <w:r>
        <w:rPr>
          <w:noProof/>
        </w:rPr>
        <w:pict w14:anchorId="0D602F98">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6" w:name="_Dynamic_Program_Analysis"/>
      <w:bookmarkStart w:id="227" w:name="_9.4.8_Dynamic_Program"/>
      <w:bookmarkStart w:id="228" w:name="Xabddc1b9ae9c5d5df3d597295d2cda89738bdea"/>
      <w:bookmarkStart w:id="229" w:name="_Toc110237719"/>
      <w:bookmarkEnd w:id="226"/>
      <w:bookmarkEnd w:id="227"/>
      <w:r>
        <w:lastRenderedPageBreak/>
        <w:t xml:space="preserve">9.4.8 </w:t>
      </w:r>
      <w:r w:rsidR="003D2197" w:rsidRPr="003D2197">
        <w:t>Dynamic Program Analysis [AVCDL-Implementation-8]</w:t>
      </w:r>
      <w:bookmarkEnd w:id="228"/>
      <w:bookmarkEnd w:id="229"/>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267294" w:rsidP="003D2197">
      <w:r>
        <w:rPr>
          <w:noProof/>
        </w:rPr>
        <w:pict w14:anchorId="54E9FCC5">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267294" w:rsidP="00ED2EC3">
      <w:r>
        <w:rPr>
          <w:noProof/>
        </w:rPr>
        <w:pict w14:anchorId="521EC42E">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267294">
        <w:rPr>
          <w:noProof/>
        </w:rPr>
        <w:pict w14:anchorId="432DD609">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267294" w:rsidP="00BF7A9A">
      <w:r>
        <w:rPr>
          <w:noProof/>
        </w:rPr>
        <w:pict w14:anchorId="54F03888">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7002FD7A" w:rsidR="003D2197" w:rsidRDefault="00C75370" w:rsidP="00C75370">
      <w:pPr>
        <w:pStyle w:val="Compact"/>
      </w:pPr>
      <w:r>
        <w:t xml:space="preserve">[AVCDL-Implementation-8.1] </w:t>
      </w:r>
      <w:hyperlink w:anchor="ref_dynamic_analysis_report"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7B530562"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2510AD66" w14:textId="02210DC2" w:rsidR="008938C1" w:rsidRDefault="008938C1" w:rsidP="008938C1">
      <w:pPr>
        <w:pStyle w:val="NormalWeb"/>
        <w:tabs>
          <w:tab w:val="left" w:pos="1710"/>
        </w:tabs>
        <w:spacing w:before="0" w:beforeAutospacing="0" w:after="0" w:afterAutospacing="0"/>
        <w:ind w:left="1350" w:hanging="1350"/>
        <w:jc w:val="both"/>
      </w:pPr>
      <w:r>
        <w:t>[7.2.2.2(e)]</w:t>
      </w:r>
      <w:r>
        <w:tab/>
      </w:r>
      <w:r w:rsidR="000E5ECA">
        <w:t>cybersecurity testing</w:t>
      </w:r>
    </w:p>
    <w:p w14:paraId="1BD5E762" w14:textId="34F37818" w:rsidR="00835DB9" w:rsidRPr="00ED2EC3" w:rsidRDefault="00267294" w:rsidP="00372245">
      <w:pPr>
        <w:rPr>
          <w:b/>
          <w:bCs/>
        </w:rPr>
      </w:pPr>
      <w:r>
        <w:rPr>
          <w:noProof/>
        </w:rPr>
        <w:pict w14:anchorId="402CE3B2">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30" w:name="_Security_Code_Review"/>
      <w:bookmarkStart w:id="231" w:name="_9.4.9_Security_Code"/>
      <w:bookmarkStart w:id="232" w:name="X599c68e3933afa94f432a352d58410f1363ab6d"/>
      <w:bookmarkStart w:id="233" w:name="_Toc110237720"/>
      <w:bookmarkEnd w:id="230"/>
      <w:bookmarkEnd w:id="231"/>
      <w:r>
        <w:lastRenderedPageBreak/>
        <w:t xml:space="preserve">9.4.9 </w:t>
      </w:r>
      <w:r w:rsidR="003D2197" w:rsidRPr="008B3C90">
        <w:t>Security Code Review [AVCDL-Implementation-9]</w:t>
      </w:r>
      <w:bookmarkEnd w:id="232"/>
      <w:bookmarkEnd w:id="233"/>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267294" w:rsidP="003D2197">
      <w:r>
        <w:rPr>
          <w:noProof/>
        </w:rPr>
        <w:pict w14:anchorId="6BB6C123">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267294" w:rsidP="00ED2EC3">
      <w:r>
        <w:rPr>
          <w:noProof/>
        </w:rPr>
        <w:pict w14:anchorId="0FDBFC00">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267294">
        <w:rPr>
          <w:noProof/>
        </w:rPr>
        <w:pict w14:anchorId="4D0E4109">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267294" w:rsidP="00BF7A9A">
      <w:r>
        <w:rPr>
          <w:noProof/>
        </w:rPr>
        <w:pict w14:anchorId="3CCD9D99">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66C944FC" w:rsidR="003D2197" w:rsidRDefault="00C75370" w:rsidP="00C75370">
      <w:pPr>
        <w:pStyle w:val="Compact"/>
      </w:pPr>
      <w:r>
        <w:t xml:space="preserve">[AVCDL-Implementation-9.1] </w:t>
      </w:r>
      <w:hyperlink w:anchor="ref_secure_code_review_summary"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6B89DFC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1884DA57" w14:textId="16B7732B" w:rsidR="008938C1" w:rsidRDefault="008938C1" w:rsidP="008938C1">
      <w:pPr>
        <w:pStyle w:val="NormalWeb"/>
        <w:tabs>
          <w:tab w:val="left" w:pos="1710"/>
        </w:tabs>
        <w:spacing w:before="0" w:beforeAutospacing="0" w:after="0" w:afterAutospacing="0"/>
        <w:ind w:left="1350" w:hanging="1350"/>
        <w:jc w:val="both"/>
      </w:pPr>
      <w:r>
        <w:t>[7.2.2.2(e)]</w:t>
      </w:r>
      <w:r>
        <w:tab/>
      </w:r>
      <w:r w:rsidR="000E5ECA">
        <w:t>cybersecurity testing</w:t>
      </w:r>
    </w:p>
    <w:p w14:paraId="28FE86E5" w14:textId="3B028A8C" w:rsidR="00835DB9" w:rsidRPr="00ED2EC3" w:rsidRDefault="00267294" w:rsidP="00A749D7">
      <w:pPr>
        <w:rPr>
          <w:b/>
          <w:bCs/>
        </w:rPr>
      </w:pPr>
      <w:r>
        <w:rPr>
          <w:noProof/>
        </w:rPr>
        <w:pict w14:anchorId="381AB6C9">
          <v:rect id="_x0000_i1129" alt="" style="width:468pt;height:.05pt;mso-width-percent:0;mso-height-percent:0;mso-width-percent:0;mso-height-percent:0" o:hralign="center" o:hrstd="t" o:hr="t"/>
        </w:pict>
      </w:r>
    </w:p>
    <w:p w14:paraId="0349ABCE"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34" w:name="_Implementation_Gate_[AVCDL-Implemen"/>
      <w:bookmarkStart w:id="235" w:name="_9.4.10_Implementation_Gate"/>
      <w:bookmarkStart w:id="236" w:name="_Verification_Phase"/>
      <w:bookmarkStart w:id="237" w:name="_9.5_Verification_Phase"/>
      <w:bookmarkStart w:id="238" w:name="_9.4.11_Fuzz_Testing"/>
      <w:bookmarkStart w:id="239" w:name="avcdl-fuzz-testing-avcdl-verification-1"/>
      <w:bookmarkStart w:id="240" w:name="avcdl-verification-phase"/>
      <w:bookmarkStart w:id="241" w:name="_Toc110237721"/>
      <w:bookmarkEnd w:id="234"/>
      <w:bookmarkEnd w:id="235"/>
      <w:bookmarkEnd w:id="236"/>
      <w:bookmarkEnd w:id="237"/>
      <w:bookmarkEnd w:id="238"/>
      <w:r>
        <w:lastRenderedPageBreak/>
        <w:t>9.4.1</w:t>
      </w:r>
      <w:r w:rsidR="00BB3D2B">
        <w:t>0</w:t>
      </w:r>
      <w:r>
        <w:t xml:space="preserve"> </w:t>
      </w:r>
      <w:r w:rsidRPr="00540632">
        <w:t>Fuzz Testing [AVCDL-</w:t>
      </w:r>
      <w:r w:rsidR="00BB3D2B">
        <w:t>Implementation-10</w:t>
      </w:r>
      <w:r w:rsidRPr="00540632">
        <w:t>]</w:t>
      </w:r>
      <w:bookmarkEnd w:id="239"/>
      <w:bookmarkEnd w:id="241"/>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267294" w:rsidP="0099249F">
      <w:r>
        <w:rPr>
          <w:noProof/>
        </w:rPr>
        <w:pict w14:anchorId="37BBEEDA">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267294" w:rsidP="00ED2EC3">
      <w:r>
        <w:rPr>
          <w:noProof/>
        </w:rPr>
        <w:pict w14:anchorId="6346EEB6">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267294">
        <w:rPr>
          <w:noProof/>
        </w:rPr>
        <w:pict w14:anchorId="708E594E">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267294" w:rsidP="00BF7A9A">
      <w:r>
        <w:rPr>
          <w:noProof/>
        </w:rPr>
        <w:pict w14:anchorId="53865617">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53828F56" w:rsidR="0099249F" w:rsidRDefault="00C75370" w:rsidP="00C75370">
      <w:pPr>
        <w:pStyle w:val="Compact"/>
        <w:spacing w:after="240"/>
      </w:pPr>
      <w:r>
        <w:t xml:space="preserve">[AVCDL-Implementation-10.1] </w:t>
      </w:r>
      <w:hyperlink w:anchor="ref_fuzz_testing_report"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235A6A4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E79D8C6" w14:textId="4D4168D8" w:rsidR="00F73962" w:rsidRDefault="00F73962" w:rsidP="00672411">
      <w:pPr>
        <w:pStyle w:val="NormalWeb"/>
        <w:tabs>
          <w:tab w:val="left" w:pos="1710"/>
        </w:tabs>
        <w:spacing w:before="0" w:beforeAutospacing="0" w:after="0" w:afterAutospacing="0"/>
        <w:ind w:left="1350" w:hanging="1350"/>
        <w:jc w:val="both"/>
      </w:pPr>
      <w:r>
        <w:t>[7.2.2.2(e)]</w:t>
      </w:r>
      <w:r>
        <w:tab/>
      </w:r>
      <w:r w:rsidR="000E5ECA">
        <w:t>cybersecurity testing</w:t>
      </w:r>
    </w:p>
    <w:p w14:paraId="588C041B" w14:textId="77777777" w:rsidR="003854A8" w:rsidRPr="00ED2EC3" w:rsidRDefault="00267294" w:rsidP="003854A8">
      <w:pPr>
        <w:rPr>
          <w:b/>
          <w:bCs/>
        </w:rPr>
      </w:pPr>
      <w:r>
        <w:rPr>
          <w:noProof/>
        </w:rPr>
        <w:pict w14:anchorId="286C15D3">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lastRenderedPageBreak/>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42" w:name="_9.4.11_Implementation_Gate_1"/>
      <w:bookmarkStart w:id="243" w:name="X9ba59f3fec697468f7eb08f5941ed1b2b7559cc"/>
      <w:bookmarkStart w:id="244" w:name="_Toc110237722"/>
      <w:bookmarkEnd w:id="242"/>
      <w:r>
        <w:lastRenderedPageBreak/>
        <w:t xml:space="preserve">9.4.11 </w:t>
      </w:r>
      <w:r w:rsidRPr="008B3C90">
        <w:t>Implementation Gate [AVCDL-</w:t>
      </w:r>
      <w:r>
        <w:t>Implementation-11</w:t>
      </w:r>
      <w:r w:rsidRPr="008B3C90">
        <w:t>]</w:t>
      </w:r>
      <w:bookmarkEnd w:id="243"/>
      <w:bookmarkEnd w:id="244"/>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267294" w:rsidP="00BB3D2B">
      <w:r>
        <w:rPr>
          <w:noProof/>
        </w:rPr>
        <w:pict w14:anchorId="508A8A6F">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267294" w:rsidP="00ED2EC3">
      <w:r>
        <w:rPr>
          <w:noProof/>
        </w:rPr>
        <w:pict w14:anchorId="0A697815">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267294">
        <w:rPr>
          <w:noProof/>
        </w:rPr>
        <w:pict w14:anchorId="5B4E5BAE">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000000"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000000"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000000"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000000"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000000"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000000"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000000"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000000"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000000"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000000"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267294" w:rsidP="00BB3D2B">
      <w:r>
        <w:rPr>
          <w:noProof/>
        </w:rPr>
        <w:pict w14:anchorId="61ECCE3C">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633D9CDD" w:rsidR="00BB3D2B" w:rsidRDefault="00C75370" w:rsidP="00C75370">
      <w:pPr>
        <w:pStyle w:val="Compact"/>
      </w:pPr>
      <w:r>
        <w:t xml:space="preserve">[AVCDL-Implementation-11.1] </w:t>
      </w:r>
      <w:hyperlink w:anchor="ref_implementation_phase_gate"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550C976" w14:textId="77777777" w:rsidR="000E5ECA" w:rsidRDefault="000E5ECA">
      <w:pPr>
        <w:spacing w:after="200"/>
        <w:rPr>
          <w:rFonts w:asciiTheme="majorHAnsi" w:eastAsiaTheme="majorEastAsia" w:hAnsiTheme="majorHAnsi" w:cstheme="majorBidi"/>
          <w:b/>
          <w:bCs/>
          <w:color w:val="4F81BD" w:themeColor="accent1"/>
          <w:sz w:val="28"/>
          <w:szCs w:val="28"/>
        </w:rPr>
      </w:pPr>
      <w:r>
        <w:br w:type="page"/>
      </w:r>
    </w:p>
    <w:p w14:paraId="08BF98D2" w14:textId="1356D5B2" w:rsidR="00372245" w:rsidRDefault="00372245" w:rsidP="00372245">
      <w:pPr>
        <w:pStyle w:val="Heading2"/>
      </w:pPr>
      <w:r>
        <w:lastRenderedPageBreak/>
        <w:t xml:space="preserve">WP.29 CSMS Requirements </w:t>
      </w:r>
    </w:p>
    <w:p w14:paraId="0CE0A0B5" w14:textId="616013A3" w:rsidR="00D50783" w:rsidRDefault="00D50783" w:rsidP="000E5ECA">
      <w:pPr>
        <w:pStyle w:val="NormalWeb"/>
        <w:tabs>
          <w:tab w:val="left" w:pos="1710"/>
        </w:tabs>
        <w:spacing w:before="0" w:beforeAutospacing="0" w:after="0" w:afterAutospacing="0"/>
        <w:ind w:left="1350" w:hanging="1350"/>
        <w:jc w:val="both"/>
      </w:pPr>
      <w:r>
        <w:t>[7.2.2.1(a)]</w:t>
      </w:r>
      <w:r>
        <w:tab/>
        <w:t>development phase CSMS</w:t>
      </w:r>
    </w:p>
    <w:p w14:paraId="3DDE4701" w14:textId="61ABEF8E" w:rsidR="000E5ECA" w:rsidRPr="00C342FF" w:rsidRDefault="000E5ECA" w:rsidP="00BD7770">
      <w:pPr>
        <w:pStyle w:val="NormalWeb"/>
        <w:tabs>
          <w:tab w:val="left" w:pos="1710"/>
        </w:tabs>
        <w:spacing w:before="0" w:beforeAutospacing="0" w:after="0" w:afterAutospacing="0"/>
        <w:ind w:left="1350" w:hanging="1350"/>
        <w:jc w:val="both"/>
      </w:pPr>
      <w:r>
        <w:t>[7.3.6]</w:t>
      </w:r>
      <w:r>
        <w:tab/>
      </w:r>
      <w:r w:rsidR="00BD7770">
        <w:t>sufficient testing</w:t>
      </w:r>
    </w:p>
    <w:p w14:paraId="0FB28820" w14:textId="74EEEC00" w:rsidR="003854A8" w:rsidRPr="00ED2EC3" w:rsidRDefault="00267294" w:rsidP="00372245">
      <w:pPr>
        <w:rPr>
          <w:b/>
          <w:bCs/>
        </w:rPr>
      </w:pPr>
      <w:r>
        <w:rPr>
          <w:noProof/>
        </w:rPr>
        <w:pict w14:anchorId="7FA2D812">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5" w:name="_9.5_Verification_Phase_1"/>
      <w:bookmarkStart w:id="246" w:name="_Toc110237723"/>
      <w:bookmarkEnd w:id="245"/>
      <w:r>
        <w:lastRenderedPageBreak/>
        <w:t xml:space="preserve">9.5 </w:t>
      </w:r>
      <w:r w:rsidR="00540632" w:rsidRPr="00540632">
        <w:t>Verification Phase</w:t>
      </w:r>
      <w:bookmarkEnd w:id="240"/>
      <w:bookmarkEnd w:id="246"/>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267294" w:rsidP="00540632">
      <w:r>
        <w:rPr>
          <w:noProof/>
        </w:rPr>
        <w:pict w14:anchorId="60776BC5">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7"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7"/>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8" w:name="Xb6d84b465e9c6d384b0035ee38b764f4e2b589b"/>
    <w:p w14:paraId="2864845C" w14:textId="373587FA" w:rsidR="00540632" w:rsidRDefault="00540632" w:rsidP="00540632">
      <w:pPr>
        <w:pStyle w:val="Heading2"/>
      </w:pPr>
      <w:r>
        <w:fldChar w:fldCharType="begin"/>
      </w:r>
      <w:r w:rsidR="00AB6792">
        <w:instrText>HYPERLINK  \l "_9.5.3_Threat_Model_1"</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8"/>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49"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9"/>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50"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50"/>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267294" w:rsidP="001E2ABD">
      <w:pPr>
        <w:pStyle w:val="BodyText"/>
      </w:pPr>
      <w:r>
        <w:rPr>
          <w:noProof/>
        </w:rPr>
        <w:pict w14:anchorId="390A96E9">
          <v:rect id="_x0000_i1117" alt="" style="width:468pt;height:.05pt;mso-width-percent:0;mso-height-percent:0;mso-width-percent:0;mso-height-percent:0" o:hralign="center" o:hrstd="t" o:hr="t"/>
        </w:pict>
      </w:r>
    </w:p>
    <w:p w14:paraId="38617ED7" w14:textId="3EBC92CF"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2439E6">
        <w:t xml:space="preserve">Figure </w:t>
      </w:r>
      <w:r w:rsidR="002439E6">
        <w:rPr>
          <w:noProof/>
        </w:rPr>
        <w:t>12</w:t>
      </w:r>
      <w:r w:rsidRPr="00B62E5A">
        <w:rPr>
          <w:color w:val="4F81BD" w:themeColor="accent1"/>
        </w:rPr>
        <w:fldChar w:fldCharType="end"/>
      </w:r>
      <w:r>
        <w:t>.</w:t>
      </w:r>
    </w:p>
    <w:p w14:paraId="4B8CF8EA" w14:textId="77777777" w:rsidR="00540632" w:rsidRDefault="00267294" w:rsidP="00540632">
      <w:r>
        <w:rPr>
          <w:noProof/>
        </w:rPr>
        <w:pict w14:anchorId="3B697EE7">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51" w:name="Xdc955b4d4603fc07e0f1a5fb093d9f55b78747d"/>
      <w:r>
        <w:t>ISO 21434 Required Work Products</w:t>
      </w:r>
      <w:bookmarkEnd w:id="251"/>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52" w:name="_Fuzz_Testing_[AVCDL-Verification-1]"/>
      <w:bookmarkStart w:id="253" w:name="_9.5.1_Fuzz_Testing"/>
      <w:bookmarkStart w:id="254" w:name="_Penetration_Testing_[AVCDL-Verifica"/>
      <w:bookmarkStart w:id="255" w:name="_9.5.2_Penetration_Testing"/>
      <w:bookmarkStart w:id="256" w:name="Xde591cf39bc5685b96004bb3856feb02d246bfd"/>
      <w:bookmarkStart w:id="257" w:name="_Toc110237724"/>
      <w:bookmarkEnd w:id="252"/>
      <w:bookmarkEnd w:id="253"/>
      <w:bookmarkEnd w:id="254"/>
      <w:bookmarkEnd w:id="255"/>
      <w:r>
        <w:lastRenderedPageBreak/>
        <w:t>9.5.1</w:t>
      </w:r>
      <w:r w:rsidR="000E2D30">
        <w:t xml:space="preserve"> </w:t>
      </w:r>
      <w:r w:rsidR="00540632">
        <w:t>Penetration Testing [AVCDL-</w:t>
      </w:r>
      <w:r>
        <w:t>Verification-1</w:t>
      </w:r>
      <w:r w:rsidR="00540632">
        <w:t>]</w:t>
      </w:r>
      <w:bookmarkEnd w:id="256"/>
      <w:bookmarkEnd w:id="257"/>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267294" w:rsidP="00540632">
      <w:r>
        <w:rPr>
          <w:noProof/>
        </w:rPr>
        <w:pict w14:anchorId="1B3D284B">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267294" w:rsidP="001F341A">
      <w:r>
        <w:rPr>
          <w:noProof/>
        </w:rPr>
        <w:pict w14:anchorId="1985EF6A">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267294">
        <w:rPr>
          <w:noProof/>
        </w:rPr>
        <w:pict w14:anchorId="3514AF3F">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267294" w:rsidP="009B3FE7">
      <w:r>
        <w:rPr>
          <w:noProof/>
        </w:rPr>
        <w:pict w14:anchorId="255335A1">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7C2ED24E" w:rsidR="00540632" w:rsidRPr="00B37BB8" w:rsidRDefault="00C75370" w:rsidP="00C75370">
      <w:pPr>
        <w:pStyle w:val="Compact"/>
        <w:tabs>
          <w:tab w:val="left" w:pos="2700"/>
        </w:tabs>
        <w:rPr>
          <w:rStyle w:val="Hyperlink"/>
          <w:color w:val="auto"/>
        </w:rPr>
      </w:pPr>
      <w:r>
        <w:t>[AVCDL-Verification-1.1]</w:t>
      </w:r>
      <w:r>
        <w:tab/>
      </w:r>
      <w:hyperlink w:anchor="ref_penetration_testing_report"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58" w:name="_Threat_Model_Review"/>
      <w:bookmarkStart w:id="259" w:name="_9.5.3_Threat_Model"/>
      <w:bookmarkStart w:id="260" w:name="X283064ddbd68197a76b3ce26a328ba999a2218a"/>
      <w:bookmarkEnd w:id="258"/>
      <w:bookmarkEnd w:id="259"/>
      <w:r>
        <w:t>[WP-10-06]</w:t>
      </w:r>
      <w:r>
        <w:tab/>
        <w:t>Integration and Verification Specification</w:t>
      </w:r>
    </w:p>
    <w:p w14:paraId="5BBC59D6" w14:textId="6C8FD233" w:rsidR="00C342FF" w:rsidRDefault="00C342FF" w:rsidP="00C342FF">
      <w:pPr>
        <w:pStyle w:val="Heading2"/>
      </w:pPr>
      <w:r>
        <w:t xml:space="preserve">WP.29 CSMS Requirements </w:t>
      </w:r>
    </w:p>
    <w:p w14:paraId="2081F807"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023A0A09" w14:textId="3EFDED1E" w:rsidR="00F73962" w:rsidRDefault="00F73962" w:rsidP="00672411">
      <w:pPr>
        <w:pStyle w:val="NormalWeb"/>
        <w:tabs>
          <w:tab w:val="left" w:pos="1710"/>
        </w:tabs>
        <w:spacing w:before="0" w:beforeAutospacing="0" w:after="0" w:afterAutospacing="0"/>
        <w:ind w:left="1350" w:hanging="1350"/>
        <w:jc w:val="both"/>
      </w:pPr>
      <w:r>
        <w:t>[7.2.2.2(e)]</w:t>
      </w:r>
      <w:r>
        <w:tab/>
      </w:r>
      <w:r w:rsidR="00BD7770">
        <w:t>sufficient testing</w:t>
      </w:r>
    </w:p>
    <w:p w14:paraId="1E98CD45" w14:textId="77777777" w:rsidR="003854A8" w:rsidRPr="00ED2EC3" w:rsidRDefault="00267294" w:rsidP="003854A8">
      <w:pPr>
        <w:rPr>
          <w:b/>
          <w:bCs/>
        </w:rPr>
      </w:pPr>
      <w:r>
        <w:rPr>
          <w:noProof/>
        </w:rPr>
        <w:pict w14:anchorId="59900AC2">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61" w:name="_9.5.3_Threat_Model_1"/>
      <w:bookmarkStart w:id="262" w:name="_9.5.2_Threat_Model"/>
      <w:bookmarkStart w:id="263" w:name="_Toc110237725"/>
      <w:bookmarkEnd w:id="261"/>
      <w:bookmarkEnd w:id="262"/>
      <w:r>
        <w:lastRenderedPageBreak/>
        <w:t>9.5.2</w:t>
      </w:r>
      <w:r w:rsidR="000E2D30">
        <w:t xml:space="preserve"> </w:t>
      </w:r>
      <w:r w:rsidR="00540632" w:rsidRPr="00540632">
        <w:t>Threat Model Review [AVCDL-</w:t>
      </w:r>
      <w:r>
        <w:t>Verification-2</w:t>
      </w:r>
      <w:r w:rsidR="00540632" w:rsidRPr="00540632">
        <w:t>]</w:t>
      </w:r>
      <w:bookmarkEnd w:id="260"/>
      <w:bookmarkEnd w:id="263"/>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267294" w:rsidP="00540632">
      <w:r>
        <w:rPr>
          <w:noProof/>
        </w:rPr>
        <w:pict w14:anchorId="321C0EDF">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267294" w:rsidP="001F341A">
      <w:r>
        <w:rPr>
          <w:noProof/>
        </w:rPr>
        <w:pict w14:anchorId="52E9BB72">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267294">
        <w:rPr>
          <w:noProof/>
        </w:rPr>
        <w:pict w14:anchorId="458FE0B1">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000000"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267294" w:rsidP="009B3FE7">
      <w:r>
        <w:rPr>
          <w:noProof/>
        </w:rPr>
        <w:pict w14:anchorId="508E05A8">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0DC06B6A" w:rsidR="00372245" w:rsidRDefault="00372245" w:rsidP="00372245">
      <w:pPr>
        <w:pStyle w:val="Heading2"/>
      </w:pPr>
      <w:r>
        <w:t xml:space="preserve">WP.29 CSMS Requirements </w:t>
      </w:r>
    </w:p>
    <w:p w14:paraId="14FAC2E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3D824E6F" w14:textId="74429D4F" w:rsidR="008938C1" w:rsidRDefault="008938C1" w:rsidP="008938C1">
      <w:pPr>
        <w:pStyle w:val="NormalWeb"/>
        <w:tabs>
          <w:tab w:val="left" w:pos="1710"/>
        </w:tabs>
        <w:spacing w:before="0" w:beforeAutospacing="0" w:after="0" w:afterAutospacing="0"/>
        <w:ind w:left="1350" w:hanging="1350"/>
        <w:jc w:val="both"/>
      </w:pPr>
      <w:r>
        <w:t>[7.2.2.2(d)]</w:t>
      </w:r>
      <w:r>
        <w:tab/>
      </w:r>
      <w:r w:rsidR="00BD7770">
        <w:t>verification of risk management</w:t>
      </w:r>
    </w:p>
    <w:p w14:paraId="2BCBE91D" w14:textId="2D88878A" w:rsidR="008938C1" w:rsidRDefault="008938C1" w:rsidP="00BD7770">
      <w:pPr>
        <w:pStyle w:val="NormalWeb"/>
        <w:tabs>
          <w:tab w:val="left" w:pos="1710"/>
        </w:tabs>
        <w:spacing w:before="0" w:beforeAutospacing="0" w:after="0" w:afterAutospacing="0"/>
        <w:ind w:left="1350" w:hanging="1350"/>
        <w:jc w:val="both"/>
      </w:pPr>
      <w:r>
        <w:t>[7.2.2.2(f)]</w:t>
      </w:r>
      <w:r>
        <w:tab/>
      </w:r>
      <w:r w:rsidR="00BD7770">
        <w:t>risk assessment kept current</w:t>
      </w:r>
    </w:p>
    <w:p w14:paraId="69C4955E" w14:textId="252EC175" w:rsidR="00BD7770" w:rsidRPr="00C342FF" w:rsidRDefault="00BD7770" w:rsidP="00BD7770">
      <w:pPr>
        <w:pStyle w:val="NormalWeb"/>
        <w:tabs>
          <w:tab w:val="left" w:pos="1710"/>
        </w:tabs>
        <w:spacing w:before="0" w:beforeAutospacing="0" w:after="0" w:afterAutospacing="0"/>
        <w:ind w:left="1350" w:hanging="1350"/>
        <w:jc w:val="both"/>
      </w:pPr>
      <w:r>
        <w:t>[7.3.6]</w:t>
      </w:r>
      <w:r>
        <w:tab/>
        <w:t>sufficient testing</w:t>
      </w:r>
    </w:p>
    <w:p w14:paraId="212172FE" w14:textId="4AF430A3" w:rsidR="003854A8" w:rsidRPr="00ED2EC3" w:rsidRDefault="00267294" w:rsidP="00372245">
      <w:pPr>
        <w:rPr>
          <w:b/>
          <w:bCs/>
        </w:rPr>
      </w:pPr>
      <w:r>
        <w:rPr>
          <w:noProof/>
        </w:rPr>
        <w:lastRenderedPageBreak/>
        <w:pict w14:anchorId="0746EE0B">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64" w:name="_Attack_Surface_Analysis"/>
      <w:bookmarkStart w:id="265" w:name="_9.5.4_Attack_Surface"/>
      <w:bookmarkStart w:id="266" w:name="X94ac37730ed1fd85909091180acf2e1e0c76057"/>
      <w:bookmarkStart w:id="267" w:name="_Toc110237726"/>
      <w:bookmarkEnd w:id="264"/>
      <w:bookmarkEnd w:id="265"/>
      <w:r>
        <w:lastRenderedPageBreak/>
        <w:t>9.5.3</w:t>
      </w:r>
      <w:r w:rsidR="000E2D30">
        <w:t xml:space="preserve"> </w:t>
      </w:r>
      <w:r w:rsidR="00540632" w:rsidRPr="00540632">
        <w:t>Attack Surface Analysis Review [AVCDL-</w:t>
      </w:r>
      <w:r>
        <w:t>Verification-3</w:t>
      </w:r>
      <w:r w:rsidR="00540632" w:rsidRPr="00540632">
        <w:t>]</w:t>
      </w:r>
      <w:bookmarkEnd w:id="266"/>
      <w:bookmarkEnd w:id="267"/>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267294" w:rsidP="00540632">
      <w:r>
        <w:rPr>
          <w:noProof/>
        </w:rPr>
        <w:pict w14:anchorId="52448525">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267294" w:rsidP="001F341A">
      <w:r>
        <w:rPr>
          <w:noProof/>
        </w:rPr>
        <w:pict w14:anchorId="021DE0D0">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267294">
        <w:rPr>
          <w:noProof/>
        </w:rPr>
        <w:pict w14:anchorId="0C059EA3">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000000"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267294" w:rsidP="009B3FE7">
      <w:r>
        <w:rPr>
          <w:noProof/>
        </w:rPr>
        <w:pict w14:anchorId="09FBBE62">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2D19B16B" w:rsidR="00540632" w:rsidRDefault="00C75370" w:rsidP="00C75370">
      <w:pPr>
        <w:pStyle w:val="Compact"/>
      </w:pPr>
      <w:r>
        <w:t xml:space="preserve">[AVCDL-Verification-3.1] </w:t>
      </w:r>
      <w:hyperlink w:anchor="ref_updated_attack_surface_analysis"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50BAF797"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6859E9E2" w14:textId="7928F03A" w:rsidR="008938C1" w:rsidRDefault="008938C1" w:rsidP="008938C1">
      <w:pPr>
        <w:pStyle w:val="NormalWeb"/>
        <w:tabs>
          <w:tab w:val="left" w:pos="1710"/>
        </w:tabs>
        <w:spacing w:before="0" w:beforeAutospacing="0" w:after="0" w:afterAutospacing="0"/>
        <w:ind w:left="1350" w:hanging="1350"/>
        <w:jc w:val="both"/>
      </w:pPr>
      <w:r>
        <w:t>[7.2.2.2(d)]</w:t>
      </w:r>
      <w:r>
        <w:tab/>
      </w:r>
      <w:r w:rsidR="00BD7770">
        <w:t>verification of risk management</w:t>
      </w:r>
    </w:p>
    <w:p w14:paraId="1F982B90" w14:textId="25B5C924" w:rsidR="008938C1" w:rsidRDefault="008938C1" w:rsidP="00BD7770">
      <w:pPr>
        <w:pStyle w:val="NormalWeb"/>
        <w:tabs>
          <w:tab w:val="left" w:pos="1710"/>
        </w:tabs>
        <w:spacing w:before="0" w:beforeAutospacing="0" w:after="0" w:afterAutospacing="0"/>
        <w:ind w:left="1350" w:hanging="1350"/>
        <w:jc w:val="both"/>
      </w:pPr>
      <w:r>
        <w:t>[7.2.2.2(f)]</w:t>
      </w:r>
      <w:r>
        <w:tab/>
      </w:r>
      <w:r w:rsidR="00BD7770">
        <w:t>risk assessment kept current</w:t>
      </w:r>
    </w:p>
    <w:p w14:paraId="49F23F6C" w14:textId="68DE27F2" w:rsidR="00BD7770" w:rsidRPr="00C342FF" w:rsidRDefault="00BD7770" w:rsidP="00BD7770">
      <w:pPr>
        <w:pStyle w:val="NormalWeb"/>
        <w:tabs>
          <w:tab w:val="left" w:pos="1710"/>
        </w:tabs>
        <w:spacing w:before="0" w:beforeAutospacing="0" w:after="0" w:afterAutospacing="0"/>
        <w:ind w:left="1350" w:hanging="1350"/>
        <w:jc w:val="both"/>
      </w:pPr>
      <w:r>
        <w:t>[7.3.6]</w:t>
      </w:r>
      <w:r>
        <w:tab/>
        <w:t>sufficient testing</w:t>
      </w:r>
    </w:p>
    <w:p w14:paraId="4BE4F7FA" w14:textId="73139152" w:rsidR="003854A8" w:rsidRPr="00ED2EC3" w:rsidRDefault="00267294" w:rsidP="00372245">
      <w:pPr>
        <w:rPr>
          <w:b/>
          <w:bCs/>
        </w:rPr>
      </w:pPr>
      <w:r>
        <w:rPr>
          <w:noProof/>
        </w:rPr>
        <w:lastRenderedPageBreak/>
        <w:pict w14:anchorId="75772D36">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8" w:name="_Verification_Gate_[AVCDL-Verificati"/>
      <w:bookmarkStart w:id="269" w:name="_9.5.5_Verification_Gate"/>
      <w:bookmarkStart w:id="270" w:name="Xfb26b0a87a8015fa18ce36627f7ed95f053fd1b"/>
      <w:bookmarkStart w:id="271" w:name="_Toc110237727"/>
      <w:bookmarkEnd w:id="268"/>
      <w:bookmarkEnd w:id="269"/>
      <w:r>
        <w:lastRenderedPageBreak/>
        <w:t>9.5.4</w:t>
      </w:r>
      <w:r w:rsidR="000E2D30">
        <w:t xml:space="preserve"> </w:t>
      </w:r>
      <w:r w:rsidR="00540632">
        <w:t>Verification Gate [AVCDL-</w:t>
      </w:r>
      <w:r>
        <w:t>Verification-4</w:t>
      </w:r>
      <w:r w:rsidR="00540632">
        <w:t>]</w:t>
      </w:r>
      <w:bookmarkEnd w:id="270"/>
      <w:bookmarkEnd w:id="271"/>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267294" w:rsidP="00540632">
      <w:r>
        <w:rPr>
          <w:noProof/>
        </w:rPr>
        <w:pict w14:anchorId="1152CBB6">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267294" w:rsidP="001F341A">
      <w:r>
        <w:rPr>
          <w:noProof/>
        </w:rPr>
        <w:pict w14:anchorId="09547367">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267294">
        <w:rPr>
          <w:noProof/>
        </w:rPr>
        <w:pict w14:anchorId="11A2D301">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000000"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000000"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000000"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267294" w:rsidP="009B3FE7">
      <w:r>
        <w:rPr>
          <w:noProof/>
        </w:rPr>
        <w:pict w14:anchorId="209088B2">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08558192" w:rsidR="00540632" w:rsidRDefault="00C75370" w:rsidP="00C75370">
      <w:pPr>
        <w:pStyle w:val="Compact"/>
      </w:pPr>
      <w:r>
        <w:t xml:space="preserve">[AVCDL-Verification-4.1] </w:t>
      </w:r>
      <w:hyperlink w:anchor="ref_verification_phase_gate"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70B22F4C" w14:textId="3B3E867D" w:rsidR="00D50783" w:rsidRDefault="00D50783" w:rsidP="00BD7770">
      <w:pPr>
        <w:pStyle w:val="NormalWeb"/>
        <w:tabs>
          <w:tab w:val="left" w:pos="1710"/>
        </w:tabs>
        <w:spacing w:before="0" w:beforeAutospacing="0" w:after="0" w:afterAutospacing="0"/>
        <w:ind w:left="1350" w:hanging="1350"/>
        <w:jc w:val="both"/>
      </w:pPr>
      <w:r>
        <w:t>[7.2.2.1(a)]</w:t>
      </w:r>
      <w:r>
        <w:tab/>
        <w:t>development phase CSMS</w:t>
      </w:r>
    </w:p>
    <w:p w14:paraId="68BA42F3" w14:textId="377C337E" w:rsidR="00BD7770" w:rsidRDefault="00BD7770" w:rsidP="00BD7770">
      <w:pPr>
        <w:pStyle w:val="NormalWeb"/>
        <w:tabs>
          <w:tab w:val="left" w:pos="1710"/>
        </w:tabs>
        <w:spacing w:before="0" w:beforeAutospacing="0" w:after="0" w:afterAutospacing="0"/>
        <w:ind w:left="1350" w:hanging="1350"/>
        <w:jc w:val="both"/>
      </w:pPr>
      <w:r>
        <w:t>[7.2.2.2(e)]</w:t>
      </w:r>
      <w:r>
        <w:tab/>
        <w:t>cybersecurity testing</w:t>
      </w:r>
    </w:p>
    <w:p w14:paraId="32D027DD" w14:textId="418B6C4F" w:rsidR="00BD7770" w:rsidRPr="00C342FF" w:rsidRDefault="00BD7770" w:rsidP="00BD7770">
      <w:pPr>
        <w:pStyle w:val="NormalWeb"/>
        <w:tabs>
          <w:tab w:val="left" w:pos="1710"/>
        </w:tabs>
        <w:spacing w:before="0" w:beforeAutospacing="0" w:after="0" w:afterAutospacing="0"/>
        <w:ind w:left="1350" w:hanging="1350"/>
        <w:jc w:val="both"/>
      </w:pPr>
      <w:r>
        <w:t>[7.3.6]</w:t>
      </w:r>
      <w:r>
        <w:tab/>
        <w:t>sufficient testing</w:t>
      </w:r>
    </w:p>
    <w:p w14:paraId="4ECDD738" w14:textId="2FB93EFD" w:rsidR="003854A8" w:rsidRPr="00ED2EC3" w:rsidRDefault="00267294" w:rsidP="00372245">
      <w:pPr>
        <w:rPr>
          <w:b/>
          <w:bCs/>
        </w:rPr>
      </w:pPr>
      <w:r>
        <w:rPr>
          <w:noProof/>
        </w:rPr>
        <w:pict w14:anchorId="4F9C8D8F">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72" w:name="_Release_Phase"/>
      <w:bookmarkStart w:id="273" w:name="_9.6_Release_Phase"/>
      <w:bookmarkStart w:id="274" w:name="avcdl-release-phase"/>
      <w:bookmarkStart w:id="275" w:name="_Toc110237728"/>
      <w:bookmarkEnd w:id="272"/>
      <w:bookmarkEnd w:id="273"/>
      <w:r>
        <w:lastRenderedPageBreak/>
        <w:t xml:space="preserve">9.6 </w:t>
      </w:r>
      <w:r w:rsidR="009B21A8" w:rsidRPr="009B21A8">
        <w:t>Release Phase</w:t>
      </w:r>
      <w:bookmarkEnd w:id="274"/>
      <w:bookmarkEnd w:id="275"/>
    </w:p>
    <w:p w14:paraId="3BF11290" w14:textId="58FCF57A" w:rsidR="009B21A8" w:rsidRDefault="009B21A8" w:rsidP="009B21A8">
      <w:pPr>
        <w:pStyle w:val="BlockText"/>
      </w:pPr>
      <w:r>
        <w:t xml:space="preserve">Predecessor: </w:t>
      </w:r>
      <w:hyperlink w:anchor="_9.5_Verification_Phase_1"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267294" w:rsidP="009B21A8">
      <w:r>
        <w:rPr>
          <w:noProof/>
        </w:rPr>
        <w:pict w14:anchorId="6CAFFA32">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76"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76"/>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7"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7"/>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78" w:name="avcdl-release-3-release-gate-mssdl-p16"/>
    <w:p w14:paraId="0E60D7D5" w14:textId="671F6F18" w:rsidR="009B21A8" w:rsidRDefault="00D07F18" w:rsidP="009B21A8">
      <w:pPr>
        <w:pStyle w:val="Heading2"/>
      </w:pPr>
      <w:r>
        <w:fldChar w:fldCharType="begin"/>
      </w:r>
      <w:r w:rsidR="008416D2">
        <w:instrText>HYPERLINK  \l "_9.6.3_Release_Gate_1"</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78"/>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267294" w:rsidP="001E2ABD">
      <w:pPr>
        <w:pStyle w:val="BodyText"/>
      </w:pPr>
      <w:r>
        <w:rPr>
          <w:noProof/>
        </w:rPr>
        <w:pict w14:anchorId="356E538D">
          <v:rect id="_x0000_i1094" alt="" style="width:468pt;height:.05pt;mso-width-percent:0;mso-height-percent:0;mso-width-percent:0;mso-height-percent:0" o:hralign="center" o:hrstd="t" o:hr="t"/>
        </w:pict>
      </w:r>
    </w:p>
    <w:p w14:paraId="34E57D6D" w14:textId="5EA2D354"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2439E6">
        <w:t xml:space="preserve">Figure </w:t>
      </w:r>
      <w:r w:rsidR="002439E6">
        <w:rPr>
          <w:noProof/>
        </w:rPr>
        <w:t>13</w:t>
      </w:r>
      <w:r w:rsidRPr="00B62E5A">
        <w:rPr>
          <w:color w:val="4F81BD" w:themeColor="accent1"/>
        </w:rPr>
        <w:fldChar w:fldCharType="end"/>
      </w:r>
      <w:r>
        <w:t>.</w:t>
      </w:r>
    </w:p>
    <w:p w14:paraId="4DD9BE5D" w14:textId="77777777" w:rsidR="009B21A8" w:rsidRDefault="00267294" w:rsidP="009B21A8">
      <w:r>
        <w:rPr>
          <w:noProof/>
        </w:rPr>
        <w:pict w14:anchorId="5ECBC104">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79" w:name="Xfb1fd31faf935a500b785f67188440e7aea3cb8"/>
      <w:r>
        <w:t>ISO 21434 Required Work Products</w:t>
      </w:r>
      <w:bookmarkEnd w:id="279"/>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80" w:name="_Final_Security_Review"/>
      <w:bookmarkStart w:id="281" w:name="_9.6.1_Final_Security"/>
      <w:bookmarkStart w:id="282" w:name="Xdd6108dff5ef58388bb76df84f8e06b826543ae"/>
      <w:bookmarkStart w:id="283" w:name="_Toc110237729"/>
      <w:bookmarkEnd w:id="280"/>
      <w:bookmarkEnd w:id="281"/>
      <w:r>
        <w:lastRenderedPageBreak/>
        <w:t xml:space="preserve">9.6.1 </w:t>
      </w:r>
      <w:r w:rsidR="009B21A8" w:rsidRPr="009B21A8">
        <w:t>Final Security Review [AVCDL-Release-1]</w:t>
      </w:r>
      <w:bookmarkEnd w:id="282"/>
      <w:bookmarkEnd w:id="283"/>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267294" w:rsidP="009B21A8">
      <w:r>
        <w:rPr>
          <w:noProof/>
        </w:rPr>
        <w:pict w14:anchorId="79878471">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267294" w:rsidP="001F341A">
      <w:r>
        <w:rPr>
          <w:noProof/>
        </w:rPr>
        <w:pict w14:anchorId="0BD51084">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267294">
        <w:rPr>
          <w:noProof/>
        </w:rPr>
        <w:pict w14:anchorId="42DFA478">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000000"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267294" w:rsidP="009B3FE7">
      <w:r>
        <w:rPr>
          <w:noProof/>
        </w:rPr>
        <w:pict w14:anchorId="1E6FDFD6">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0AF3D16F" w:rsidR="009B21A8" w:rsidRDefault="00C75370" w:rsidP="00C75370">
      <w:pPr>
        <w:pStyle w:val="Compact"/>
      </w:pPr>
      <w:r>
        <w:t xml:space="preserve">[AVCDL-Release-1.1] </w:t>
      </w:r>
      <w:hyperlink w:anchor="ref_final_security_review_report"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77777777" w:rsidR="00372245" w:rsidRDefault="00372245" w:rsidP="00372245">
      <w:pPr>
        <w:pStyle w:val="Heading2"/>
      </w:pPr>
      <w:r>
        <w:t xml:space="preserve">WP.29 CSMS Requirements </w:t>
      </w:r>
    </w:p>
    <w:p w14:paraId="36F96F88"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1F75C801" w14:textId="3920B62B" w:rsidR="003854A8" w:rsidRPr="00ED2EC3" w:rsidRDefault="00267294" w:rsidP="00372245">
      <w:pPr>
        <w:rPr>
          <w:b/>
          <w:bCs/>
        </w:rPr>
      </w:pPr>
      <w:r>
        <w:rPr>
          <w:noProof/>
        </w:rPr>
        <w:pict w14:anchorId="4E5F1DF0">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84" w:name="_Archive_[AVCDL-Release-2]"/>
      <w:bookmarkStart w:id="285" w:name="_9.6.2_Archive_[AVCDL-Release-2]"/>
      <w:bookmarkStart w:id="286" w:name="avcdl-archive-avcdl-release-2"/>
      <w:bookmarkStart w:id="287" w:name="_Toc110237730"/>
      <w:bookmarkEnd w:id="284"/>
      <w:bookmarkEnd w:id="285"/>
      <w:r>
        <w:lastRenderedPageBreak/>
        <w:t xml:space="preserve">9.6.2 </w:t>
      </w:r>
      <w:r w:rsidR="009B21A8" w:rsidRPr="009B21A8">
        <w:t>Archive [AVCDL-Release-2]</w:t>
      </w:r>
      <w:bookmarkEnd w:id="286"/>
      <w:bookmarkEnd w:id="287"/>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267294" w:rsidP="009B21A8">
      <w:r>
        <w:rPr>
          <w:noProof/>
        </w:rPr>
        <w:pict w14:anchorId="594A1062">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267294" w:rsidP="001F341A">
      <w:r>
        <w:rPr>
          <w:noProof/>
        </w:rPr>
        <w:pict w14:anchorId="2A802D76">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267294">
        <w:rPr>
          <w:noProof/>
        </w:rPr>
        <w:pict w14:anchorId="0D3BBAE1">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000000"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267294" w:rsidP="006B3D24">
      <w:r>
        <w:rPr>
          <w:noProof/>
        </w:rPr>
        <w:pict w14:anchorId="0AC2332E">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1A559E9E" w:rsidR="009B21A8" w:rsidRDefault="00E5751E" w:rsidP="00E5751E">
      <w:pPr>
        <w:pStyle w:val="Compact"/>
      </w:pPr>
      <w:r>
        <w:t xml:space="preserve">[AVCDL-Release-2.1] </w:t>
      </w:r>
      <w:hyperlink w:anchor="ref_archive_manifest"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8" w:name="_Release_Gate_[AVCDL-Release-3]"/>
      <w:bookmarkStart w:id="289" w:name="_9.6.3_Release_Gate"/>
      <w:bookmarkStart w:id="290" w:name="avcdl-release-gate-avcdl-release-3"/>
      <w:bookmarkEnd w:id="288"/>
      <w:bookmarkEnd w:id="289"/>
      <w:r>
        <w:t xml:space="preserve">WP.29 CSMS Requirements </w:t>
      </w:r>
    </w:p>
    <w:p w14:paraId="03D5F9AC"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6A9C9ABF" w14:textId="1A387B11" w:rsidR="003854A8" w:rsidRPr="00ED2EC3" w:rsidRDefault="00267294" w:rsidP="00372245">
      <w:pPr>
        <w:rPr>
          <w:b/>
          <w:bCs/>
        </w:rPr>
      </w:pPr>
      <w:r>
        <w:rPr>
          <w:noProof/>
        </w:rPr>
        <w:pict w14:anchorId="5D4BCF51">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91" w:name="_9.6.3_Release_Gate_1"/>
      <w:bookmarkStart w:id="292" w:name="_Toc110237731"/>
      <w:bookmarkEnd w:id="291"/>
      <w:r>
        <w:lastRenderedPageBreak/>
        <w:t xml:space="preserve">9.6.3 </w:t>
      </w:r>
      <w:r w:rsidR="009B21A8" w:rsidRPr="009B21A8">
        <w:t>Release Gate [AVCDL-Release-3]</w:t>
      </w:r>
      <w:bookmarkEnd w:id="290"/>
      <w:bookmarkEnd w:id="292"/>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267294" w:rsidP="009B21A8">
      <w:r>
        <w:rPr>
          <w:noProof/>
        </w:rPr>
        <w:pict w14:anchorId="339C99ED">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267294" w:rsidP="001F341A">
      <w:r>
        <w:rPr>
          <w:noProof/>
        </w:rPr>
        <w:pict w14:anchorId="480F5D9E">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267294">
        <w:rPr>
          <w:noProof/>
        </w:rPr>
        <w:pict w14:anchorId="6B18DE60">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000000"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267294">
        <w:rPr>
          <w:noProof/>
        </w:rPr>
        <w:pict w14:anchorId="2C1215E9">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6E0606EB" w14:textId="1CC6D95C" w:rsidR="00CA34D9" w:rsidRDefault="00CA34D9" w:rsidP="00BD7770">
      <w:pPr>
        <w:pStyle w:val="NormalWeb"/>
        <w:tabs>
          <w:tab w:val="left" w:pos="1710"/>
        </w:tabs>
        <w:spacing w:before="0" w:beforeAutospacing="0" w:after="0" w:afterAutospacing="0"/>
        <w:ind w:left="1350" w:hanging="1350"/>
        <w:jc w:val="both"/>
      </w:pPr>
      <w:r>
        <w:t>[7.2.2.1(a)]</w:t>
      </w:r>
      <w:r>
        <w:tab/>
        <w:t>development phase CSMS</w:t>
      </w:r>
    </w:p>
    <w:p w14:paraId="138D5CEA" w14:textId="6007A7E0" w:rsidR="00BD7770" w:rsidRPr="00C342FF" w:rsidRDefault="00BD7770" w:rsidP="00BD7770">
      <w:pPr>
        <w:pStyle w:val="NormalWeb"/>
        <w:tabs>
          <w:tab w:val="left" w:pos="1710"/>
        </w:tabs>
        <w:spacing w:before="0" w:beforeAutospacing="0" w:after="0" w:afterAutospacing="0"/>
        <w:ind w:left="1350" w:hanging="1350"/>
        <w:jc w:val="both"/>
      </w:pPr>
      <w:r>
        <w:t>[7.3.6]</w:t>
      </w:r>
      <w:r>
        <w:tab/>
        <w:t>sufficient testing</w:t>
      </w:r>
    </w:p>
    <w:p w14:paraId="1497A8F4" w14:textId="42D7DB54" w:rsidR="003854A8" w:rsidRPr="00ED2EC3" w:rsidRDefault="00267294" w:rsidP="00372245">
      <w:pPr>
        <w:rPr>
          <w:b/>
          <w:bCs/>
        </w:rPr>
      </w:pPr>
      <w:r>
        <w:rPr>
          <w:noProof/>
        </w:rPr>
        <w:pict w14:anchorId="77A61773">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93" w:name="_Operation_Phase"/>
      <w:bookmarkStart w:id="294" w:name="_9.7_Operation_Phase"/>
      <w:bookmarkStart w:id="295" w:name="avcdl-operation-phase"/>
      <w:bookmarkStart w:id="296" w:name="_Toc110237732"/>
      <w:bookmarkEnd w:id="293"/>
      <w:bookmarkEnd w:id="294"/>
      <w:r>
        <w:lastRenderedPageBreak/>
        <w:t xml:space="preserve">9.7 </w:t>
      </w:r>
      <w:r w:rsidR="00D07F18" w:rsidRPr="00D07F18">
        <w:t>Operation Phase</w:t>
      </w:r>
      <w:bookmarkEnd w:id="295"/>
      <w:bookmarkEnd w:id="296"/>
    </w:p>
    <w:p w14:paraId="33DB6EA2" w14:textId="64F62096" w:rsidR="00D07F18" w:rsidRDefault="00D07F18" w:rsidP="00D07F18">
      <w:pPr>
        <w:pStyle w:val="BlockText"/>
      </w:pPr>
      <w:r>
        <w:t xml:space="preserve">Predecessor: </w:t>
      </w:r>
      <w:hyperlink w:anchor="_Release_Phase"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267294" w:rsidP="00D07F18">
      <w:r>
        <w:rPr>
          <w:noProof/>
        </w:rPr>
        <w:pict w14:anchorId="5ABD3744">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97"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97"/>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98"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98"/>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99" w:name="X9c8b9e1ee92ecb6295ee256e280a0612c0aa18c"/>
    <w:p w14:paraId="239A1AFA" w14:textId="61276123" w:rsidR="00D07F18" w:rsidRDefault="00D07F18" w:rsidP="00D07F18">
      <w:pPr>
        <w:pStyle w:val="Heading2"/>
      </w:pPr>
      <w:r>
        <w:fldChar w:fldCharType="begin"/>
      </w:r>
      <w:r w:rsidR="002F639A">
        <w:instrText>HYPERLINK  \l "_9.7.3_Root_Cause_1"</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99"/>
    </w:p>
    <w:p w14:paraId="6A09B013" w14:textId="77777777" w:rsidR="00D07F18" w:rsidRDefault="00D07F18" w:rsidP="00D07F18">
      <w:pPr>
        <w:pStyle w:val="FirstParagraph"/>
      </w:pPr>
      <w:r>
        <w:t>Help reduce the frequency of vulnerabilities in the future.</w:t>
      </w:r>
    </w:p>
    <w:bookmarkStart w:id="300"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300"/>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267294" w:rsidP="001E2ABD">
      <w:pPr>
        <w:pStyle w:val="BodyText"/>
      </w:pPr>
      <w:r>
        <w:rPr>
          <w:noProof/>
        </w:rPr>
        <w:pict w14:anchorId="5C8C8965">
          <v:rect id="_x0000_i1076" alt="" style="width:468pt;height:.05pt;mso-width-percent:0;mso-height-percent:0;mso-width-percent:0;mso-height-percent:0" o:hralign="center" o:hrstd="t" o:hr="t"/>
        </w:pict>
      </w:r>
    </w:p>
    <w:p w14:paraId="159EC418" w14:textId="0DCB0436"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2439E6">
        <w:t xml:space="preserve">Figure </w:t>
      </w:r>
      <w:r w:rsidR="002439E6">
        <w:rPr>
          <w:noProof/>
        </w:rPr>
        <w:t>14</w:t>
      </w:r>
      <w:r w:rsidRPr="00B62E5A">
        <w:rPr>
          <w:color w:val="4F81BD" w:themeColor="accent1"/>
        </w:rPr>
        <w:fldChar w:fldCharType="end"/>
      </w:r>
      <w:r>
        <w:t>.</w:t>
      </w:r>
    </w:p>
    <w:p w14:paraId="33CF5E9E" w14:textId="77777777" w:rsidR="00D07F18" w:rsidRDefault="00267294" w:rsidP="00D07F18">
      <w:r>
        <w:rPr>
          <w:noProof/>
        </w:rPr>
        <w:pict w14:anchorId="0019845E">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301" w:name="X5ed2210d656d3a92531e1a90ec22c9a0efdfdfb"/>
      <w:r>
        <w:t>ISO 21434 Required Work Products</w:t>
      </w:r>
      <w:bookmarkEnd w:id="301"/>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302" w:name="_Identify_and_Confirm"/>
      <w:bookmarkStart w:id="303" w:name="_9.7.1_Identify_and"/>
      <w:bookmarkStart w:id="304" w:name="X469e42917161aa91cb3d560f0b1792bbfefb379"/>
      <w:bookmarkStart w:id="305" w:name="_Toc110237733"/>
      <w:bookmarkEnd w:id="302"/>
      <w:bookmarkEnd w:id="303"/>
      <w:r>
        <w:lastRenderedPageBreak/>
        <w:t xml:space="preserve">9.7.1 </w:t>
      </w:r>
      <w:r w:rsidR="00D07F18" w:rsidRPr="00D07F18">
        <w:t>Identify and Confirm Vulnerabilities [AVCDL-Operation-1]</w:t>
      </w:r>
      <w:bookmarkEnd w:id="304"/>
      <w:bookmarkEnd w:id="305"/>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267294" w:rsidP="00D07F18">
      <w:r>
        <w:rPr>
          <w:noProof/>
        </w:rPr>
        <w:pict w14:anchorId="1703568B">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267294" w:rsidP="001F341A">
      <w:r>
        <w:rPr>
          <w:noProof/>
        </w:rPr>
        <w:pict w14:anchorId="53240162">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267294">
        <w:rPr>
          <w:noProof/>
        </w:rPr>
        <w:pict w14:anchorId="48BB8F84">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000000"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5F077C94" w:rsidR="00B25863" w:rsidRDefault="00000000" w:rsidP="008B74B8">
      <w:pPr>
        <w:ind w:left="2700" w:hanging="2700"/>
      </w:pPr>
      <w:hyperlink w:anchor="_9.6.3_Release_Gate_1"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267294" w:rsidP="00B25863">
      <w:r>
        <w:rPr>
          <w:noProof/>
        </w:rPr>
        <w:pict w14:anchorId="62CD2051">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4A20F848"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3CABE3C3" w14:textId="28767550" w:rsidR="00CA34D9" w:rsidRDefault="00CA34D9" w:rsidP="00CA34D9">
      <w:pPr>
        <w:pStyle w:val="NormalWeb"/>
        <w:tabs>
          <w:tab w:val="left" w:pos="1710"/>
        </w:tabs>
        <w:spacing w:before="0" w:beforeAutospacing="0" w:after="0" w:afterAutospacing="0"/>
        <w:ind w:left="1354" w:hanging="1354"/>
        <w:jc w:val="both"/>
      </w:pPr>
      <w:r>
        <w:t>[7.2.2.1(b)]</w:t>
      </w:r>
      <w:r>
        <w:tab/>
        <w:t>production phase CSMS</w:t>
      </w:r>
    </w:p>
    <w:p w14:paraId="637F4CBC" w14:textId="3FE437E2" w:rsidR="00B26313" w:rsidRPr="00C342FF" w:rsidRDefault="00B26313" w:rsidP="00CA34D9">
      <w:pPr>
        <w:pStyle w:val="NormalWeb"/>
        <w:tabs>
          <w:tab w:val="left" w:pos="1710"/>
        </w:tabs>
        <w:spacing w:before="0" w:beforeAutospacing="0" w:after="0" w:afterAutospacing="0"/>
        <w:ind w:left="1354" w:hanging="1354"/>
        <w:jc w:val="both"/>
      </w:pPr>
      <w:r>
        <w:t>[7.2.2.1(c)]</w:t>
      </w:r>
      <w:r>
        <w:tab/>
        <w:t>post-production phase CSMS</w:t>
      </w:r>
    </w:p>
    <w:p w14:paraId="4FBE1525" w14:textId="753DC927" w:rsidR="00744D75" w:rsidRDefault="00744D75" w:rsidP="00744D75">
      <w:pPr>
        <w:pStyle w:val="NormalWeb"/>
        <w:tabs>
          <w:tab w:val="left" w:pos="1710"/>
        </w:tabs>
        <w:spacing w:before="0" w:beforeAutospacing="0" w:after="0" w:afterAutospacing="0"/>
        <w:ind w:left="1350" w:hanging="1350"/>
        <w:jc w:val="both"/>
      </w:pPr>
      <w:r>
        <w:t>[7.2.2.2(f)]</w:t>
      </w:r>
      <w:r>
        <w:tab/>
      </w:r>
      <w:r w:rsidR="00B26313">
        <w:t>risk assessment kept current</w:t>
      </w:r>
    </w:p>
    <w:p w14:paraId="28CEF85E" w14:textId="229C2DE0" w:rsidR="00C342FF" w:rsidRDefault="00C342FF" w:rsidP="001F7C6C">
      <w:pPr>
        <w:pStyle w:val="NormalWeb"/>
        <w:tabs>
          <w:tab w:val="left" w:pos="1710"/>
        </w:tabs>
        <w:spacing w:before="0" w:beforeAutospacing="0" w:after="0" w:afterAutospacing="0"/>
        <w:ind w:left="1350" w:hanging="1350"/>
        <w:jc w:val="both"/>
      </w:pPr>
      <w:r>
        <w:t>[7.2.2.2(g)]</w:t>
      </w:r>
      <w:r w:rsidR="00826B4F">
        <w:tab/>
      </w:r>
      <w:r w:rsidR="00B26313">
        <w:t>adaptable monitoring / response</w:t>
      </w:r>
    </w:p>
    <w:p w14:paraId="02C23977" w14:textId="77777777" w:rsidR="00B26313" w:rsidRDefault="00826B4F" w:rsidP="00B26313">
      <w:pPr>
        <w:pStyle w:val="NormalWeb"/>
        <w:tabs>
          <w:tab w:val="left" w:pos="1710"/>
        </w:tabs>
        <w:spacing w:before="0" w:beforeAutospacing="0" w:after="0" w:afterAutospacing="0"/>
        <w:ind w:left="1350" w:hanging="1350"/>
        <w:jc w:val="both"/>
      </w:pPr>
      <w:r>
        <w:t>[7.2.2.2(h)]</w:t>
      </w:r>
      <w:r>
        <w:tab/>
      </w:r>
      <w:r w:rsidR="00B26313">
        <w:t>cybersecurity controls tracking</w:t>
      </w:r>
    </w:p>
    <w:p w14:paraId="1B0ECB62" w14:textId="77777777" w:rsidR="00B26313" w:rsidRDefault="00B26313" w:rsidP="00B26313">
      <w:pPr>
        <w:pStyle w:val="NormalWeb"/>
        <w:tabs>
          <w:tab w:val="left" w:pos="1710"/>
        </w:tabs>
        <w:spacing w:before="0" w:beforeAutospacing="0" w:after="0" w:afterAutospacing="0"/>
        <w:ind w:left="1350" w:hanging="1350"/>
        <w:jc w:val="both"/>
      </w:pPr>
      <w:r>
        <w:t>[7.2.2.4(b)]</w:t>
      </w:r>
      <w:r>
        <w:tab/>
        <w:t>threat extraction from vehicle logs</w:t>
      </w:r>
    </w:p>
    <w:p w14:paraId="155FDF9F" w14:textId="77777777" w:rsidR="00B26313" w:rsidRDefault="00B26313" w:rsidP="00B26313">
      <w:pPr>
        <w:pStyle w:val="NormalWeb"/>
        <w:tabs>
          <w:tab w:val="left" w:pos="1710"/>
        </w:tabs>
        <w:spacing w:before="0" w:beforeAutospacing="0" w:after="0" w:afterAutospacing="0"/>
        <w:ind w:left="1350" w:hanging="1350"/>
        <w:jc w:val="both"/>
      </w:pPr>
      <w:r>
        <w:t>[7.3.2]</w:t>
      </w:r>
      <w:r>
        <w:tab/>
        <w:t>management of type</w:t>
      </w:r>
    </w:p>
    <w:p w14:paraId="1239597C" w14:textId="146FFC44" w:rsidR="00826B4F" w:rsidRPr="00C342FF" w:rsidRDefault="00B26313" w:rsidP="00B26313">
      <w:pPr>
        <w:pStyle w:val="NormalWeb"/>
        <w:tabs>
          <w:tab w:val="left" w:pos="1710"/>
        </w:tabs>
        <w:spacing w:before="0" w:beforeAutospacing="0" w:after="0" w:afterAutospacing="0"/>
        <w:ind w:left="1350" w:hanging="1350"/>
        <w:jc w:val="both"/>
      </w:pPr>
      <w:r>
        <w:t>[7.3.3(b)]</w:t>
      </w:r>
      <w:r>
        <w:tab/>
        <w:t>vehicle cybersecurity monitoring</w:t>
      </w:r>
      <w:r w:rsidR="00826B4F" w:rsidRPr="00826B4F">
        <w:t xml:space="preserve"> </w:t>
      </w:r>
    </w:p>
    <w:p w14:paraId="7D9581D4" w14:textId="77777777" w:rsidR="003854A8" w:rsidRPr="00ED2EC3" w:rsidRDefault="00267294" w:rsidP="003854A8">
      <w:pPr>
        <w:rPr>
          <w:b/>
          <w:bCs/>
        </w:rPr>
      </w:pPr>
      <w:r>
        <w:rPr>
          <w:noProof/>
        </w:rPr>
        <w:pict w14:anchorId="6AECDF2E">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306" w:name="_Assess_and_Prioritize"/>
      <w:bookmarkStart w:id="307" w:name="_9.7.2_Assess_and"/>
      <w:bookmarkStart w:id="308" w:name="X9875852213b6913f5b4157b9a00b3efbc3fe266"/>
      <w:bookmarkStart w:id="309" w:name="_Toc110237734"/>
      <w:bookmarkEnd w:id="306"/>
      <w:bookmarkEnd w:id="307"/>
      <w:r>
        <w:lastRenderedPageBreak/>
        <w:t xml:space="preserve">9.7.2 </w:t>
      </w:r>
      <w:r w:rsidR="00D07F18" w:rsidRPr="00D07F18">
        <w:t>Assess and Prioritize Remediation [AVCDL-Operation-2]</w:t>
      </w:r>
      <w:bookmarkEnd w:id="308"/>
      <w:bookmarkEnd w:id="309"/>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267294" w:rsidP="001F341A">
      <w:r>
        <w:rPr>
          <w:noProof/>
        </w:rPr>
        <w:pict w14:anchorId="43356257">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267294" w:rsidP="001F341A">
      <w:r>
        <w:rPr>
          <w:noProof/>
        </w:rPr>
        <w:pict w14:anchorId="5F72A40A">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267294">
        <w:rPr>
          <w:noProof/>
        </w:rPr>
        <w:pict w14:anchorId="61E53097">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000000"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62D2A660" w:rsidR="00174685" w:rsidRDefault="00000000"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267294">
        <w:rPr>
          <w:noProof/>
        </w:rPr>
        <w:pict w14:anchorId="5691B6A0">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7414511C"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7DFAF230" w14:textId="77777777" w:rsidR="0057708E" w:rsidRDefault="0057708E">
      <w:pPr>
        <w:spacing w:after="200"/>
        <w:rPr>
          <w:rFonts w:asciiTheme="majorHAnsi" w:eastAsiaTheme="majorEastAsia" w:hAnsiTheme="majorHAnsi" w:cstheme="majorBidi"/>
          <w:b/>
          <w:bCs/>
          <w:color w:val="4F81BD" w:themeColor="accent1"/>
          <w:sz w:val="28"/>
          <w:szCs w:val="28"/>
        </w:rPr>
      </w:pPr>
      <w:r>
        <w:br w:type="page"/>
      </w:r>
    </w:p>
    <w:p w14:paraId="338346B9" w14:textId="34DC2EC4" w:rsidR="00C342FF" w:rsidRDefault="00C342FF" w:rsidP="00C342FF">
      <w:pPr>
        <w:pStyle w:val="Heading2"/>
      </w:pPr>
      <w:r>
        <w:lastRenderedPageBreak/>
        <w:t xml:space="preserve">WP.29 CSMS Requirements </w:t>
      </w:r>
    </w:p>
    <w:p w14:paraId="55129ED5"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1CD72709" w14:textId="5D659483" w:rsidR="00F73962" w:rsidRDefault="00F73962" w:rsidP="001F7C6C">
      <w:pPr>
        <w:pStyle w:val="NormalWeb"/>
        <w:tabs>
          <w:tab w:val="left" w:pos="1710"/>
        </w:tabs>
        <w:spacing w:before="0" w:beforeAutospacing="0" w:after="0" w:afterAutospacing="0"/>
        <w:ind w:left="1350" w:hanging="1350"/>
        <w:jc w:val="both"/>
      </w:pPr>
      <w:r>
        <w:t>[7.2.2.2(f)]</w:t>
      </w:r>
      <w:r>
        <w:tab/>
      </w:r>
      <w:r w:rsidR="00B26313">
        <w:t>risk assessment kept current</w:t>
      </w:r>
    </w:p>
    <w:p w14:paraId="4E3D0312" w14:textId="18BD5138" w:rsidR="00C342FF" w:rsidRPr="00C342FF" w:rsidRDefault="00C342FF" w:rsidP="0057708E">
      <w:pPr>
        <w:pStyle w:val="NormalWeb"/>
        <w:tabs>
          <w:tab w:val="left" w:pos="1710"/>
        </w:tabs>
        <w:spacing w:before="0" w:beforeAutospacing="0" w:after="0" w:afterAutospacing="0"/>
        <w:ind w:left="1354" w:hanging="1354"/>
        <w:jc w:val="both"/>
      </w:pPr>
      <w:r>
        <w:t>[7.2.2.2(g)]</w:t>
      </w:r>
      <w:r>
        <w:tab/>
      </w:r>
      <w:r w:rsidR="00B26313">
        <w:t>adaptable monitoring / response</w:t>
      </w:r>
    </w:p>
    <w:p w14:paraId="3CF3FBA1" w14:textId="77777777" w:rsidR="00B26313" w:rsidRDefault="0057708E" w:rsidP="00B26313">
      <w:pPr>
        <w:pStyle w:val="NormalWeb"/>
        <w:tabs>
          <w:tab w:val="left" w:pos="1710"/>
        </w:tabs>
        <w:spacing w:before="0" w:beforeAutospacing="0" w:after="0" w:afterAutospacing="0"/>
        <w:ind w:left="1350" w:hanging="1350"/>
        <w:jc w:val="both"/>
      </w:pPr>
      <w:r>
        <w:t>[7.2.2.2(h)]</w:t>
      </w:r>
      <w:r>
        <w:tab/>
      </w:r>
      <w:r w:rsidR="00B26313">
        <w:t>cybersecurity controls tracking</w:t>
      </w:r>
    </w:p>
    <w:p w14:paraId="086DE36B" w14:textId="77777777" w:rsidR="00B26313" w:rsidRDefault="00B26313" w:rsidP="00B26313">
      <w:pPr>
        <w:pStyle w:val="NormalWeb"/>
        <w:tabs>
          <w:tab w:val="left" w:pos="1710"/>
        </w:tabs>
        <w:spacing w:before="0" w:beforeAutospacing="0" w:after="0" w:afterAutospacing="0"/>
        <w:ind w:left="1350" w:hanging="1350"/>
        <w:jc w:val="both"/>
      </w:pPr>
      <w:r>
        <w:t>[7.3.2]</w:t>
      </w:r>
      <w:r>
        <w:tab/>
        <w:t>management of type</w:t>
      </w:r>
    </w:p>
    <w:p w14:paraId="33620958" w14:textId="799C46D7" w:rsidR="0057708E" w:rsidRPr="00C342FF" w:rsidRDefault="00B26313" w:rsidP="00B26313">
      <w:pPr>
        <w:pStyle w:val="NormalWeb"/>
        <w:tabs>
          <w:tab w:val="left" w:pos="1710"/>
        </w:tabs>
        <w:spacing w:before="0" w:beforeAutospacing="0" w:after="0" w:afterAutospacing="0"/>
        <w:ind w:left="1350" w:hanging="1350"/>
        <w:jc w:val="both"/>
      </w:pPr>
      <w:r>
        <w:t>[7.3.7(h)]</w:t>
      </w:r>
      <w:r>
        <w:tab/>
        <w:t>provide forensic capability</w:t>
      </w:r>
      <w:r w:rsidR="0057708E" w:rsidRPr="00826B4F">
        <w:t xml:space="preserve"> </w:t>
      </w:r>
    </w:p>
    <w:p w14:paraId="655B03CB" w14:textId="77777777" w:rsidR="003854A8" w:rsidRPr="00ED2EC3" w:rsidRDefault="00267294" w:rsidP="003854A8">
      <w:pPr>
        <w:rPr>
          <w:b/>
          <w:bCs/>
        </w:rPr>
      </w:pPr>
      <w:r>
        <w:rPr>
          <w:noProof/>
        </w:rPr>
        <w:pict w14:anchorId="0F983687">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10" w:name="_Root_Cause_Vulnerabilities"/>
      <w:bookmarkStart w:id="311" w:name="_9.7.3_Root_Cause"/>
      <w:bookmarkStart w:id="312" w:name="X21cc66b783cf91658be8797e90185e228cb4de3"/>
      <w:bookmarkEnd w:id="310"/>
      <w:bookmarkEnd w:id="311"/>
      <w:r>
        <w:br w:type="page"/>
      </w:r>
    </w:p>
    <w:p w14:paraId="7912151F" w14:textId="4CAB61F1" w:rsidR="00D07F18" w:rsidRPr="00D07F18" w:rsidRDefault="000E2D30" w:rsidP="00D07F18">
      <w:pPr>
        <w:pStyle w:val="Heading1"/>
      </w:pPr>
      <w:bookmarkStart w:id="313" w:name="_9.7.3_Root_Cause_1"/>
      <w:bookmarkStart w:id="314" w:name="_Toc110237735"/>
      <w:bookmarkEnd w:id="313"/>
      <w:r>
        <w:lastRenderedPageBreak/>
        <w:t xml:space="preserve">9.7.3 </w:t>
      </w:r>
      <w:r w:rsidR="00D07F18" w:rsidRPr="00D07F18">
        <w:t>Root Cause Vulnerabilities [AVCDL-Operation-3]</w:t>
      </w:r>
      <w:bookmarkEnd w:id="312"/>
      <w:bookmarkEnd w:id="314"/>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267294" w:rsidP="00D07F18">
      <w:pPr>
        <w:pStyle w:val="FirstParagraph"/>
      </w:pPr>
      <w:r>
        <w:rPr>
          <w:noProof/>
        </w:rPr>
        <w:pict w14:anchorId="69B325A1">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267294" w:rsidP="001F341A">
      <w:r>
        <w:rPr>
          <w:noProof/>
        </w:rPr>
        <w:pict w14:anchorId="4CD0C926">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267294">
        <w:rPr>
          <w:noProof/>
        </w:rPr>
        <w:pict w14:anchorId="1B0E6AD5">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000000"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7A1A2995" w:rsidR="00174685" w:rsidRDefault="00000000" w:rsidP="008B74B8">
      <w:pPr>
        <w:ind w:left="2700" w:hanging="2700"/>
      </w:pPr>
      <w:hyperlink w:anchor="_9.6.3_Release_Gate_1"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267294" w:rsidP="00174685">
      <w:r>
        <w:rPr>
          <w:noProof/>
        </w:rPr>
        <w:pict w14:anchorId="26692272">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5D892404"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15" w:name="Xf245eefec666ce6deade135194c37e448c5cdec"/>
      <w:r>
        <w:t>ISO 21434 Required Work Products</w:t>
      </w:r>
      <w:bookmarkEnd w:id="315"/>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32F4406C" w14:textId="77777777" w:rsidR="00CA34D9" w:rsidRDefault="00CA34D9">
      <w:pPr>
        <w:spacing w:after="200"/>
        <w:rPr>
          <w:rFonts w:asciiTheme="majorHAnsi" w:eastAsiaTheme="majorEastAsia" w:hAnsiTheme="majorHAnsi" w:cstheme="majorBidi"/>
          <w:b/>
          <w:bCs/>
          <w:color w:val="4F81BD" w:themeColor="accent1"/>
          <w:sz w:val="28"/>
          <w:szCs w:val="28"/>
        </w:rPr>
      </w:pPr>
      <w:r>
        <w:br w:type="page"/>
      </w:r>
    </w:p>
    <w:p w14:paraId="15AB978B" w14:textId="0CC9C0C0" w:rsidR="00C342FF" w:rsidRDefault="00C342FF" w:rsidP="00C342FF">
      <w:pPr>
        <w:pStyle w:val="Heading2"/>
      </w:pPr>
      <w:r>
        <w:lastRenderedPageBreak/>
        <w:t xml:space="preserve">WP.29 CSMS Requirements </w:t>
      </w:r>
    </w:p>
    <w:p w14:paraId="68F9775A" w14:textId="77777777" w:rsidR="00E17467" w:rsidRPr="00C342FF" w:rsidRDefault="00E17467" w:rsidP="00E17467">
      <w:pPr>
        <w:pStyle w:val="NormalWeb"/>
        <w:tabs>
          <w:tab w:val="left" w:pos="1710"/>
        </w:tabs>
        <w:spacing w:before="0" w:beforeAutospacing="0" w:after="0" w:afterAutospacing="0"/>
        <w:ind w:left="1354" w:hanging="1354"/>
        <w:jc w:val="both"/>
      </w:pPr>
      <w:r>
        <w:t>[7.2.2.1(b)]</w:t>
      </w:r>
      <w:r>
        <w:tab/>
        <w:t>production phase CSMS</w:t>
      </w:r>
    </w:p>
    <w:p w14:paraId="4564B666" w14:textId="77777777" w:rsidR="00E17467" w:rsidRDefault="00E17467" w:rsidP="00E17467">
      <w:pPr>
        <w:pStyle w:val="NormalWeb"/>
        <w:tabs>
          <w:tab w:val="left" w:pos="1710"/>
        </w:tabs>
        <w:spacing w:before="0" w:beforeAutospacing="0" w:after="0" w:afterAutospacing="0"/>
        <w:ind w:left="1350" w:hanging="1350"/>
        <w:jc w:val="both"/>
      </w:pPr>
      <w:r>
        <w:t>[7.2.2.2(f)]</w:t>
      </w:r>
      <w:r>
        <w:tab/>
        <w:t>risk assessment kept current</w:t>
      </w:r>
    </w:p>
    <w:p w14:paraId="43B646D0" w14:textId="77777777" w:rsidR="00E17467" w:rsidRPr="00C342FF" w:rsidRDefault="00E17467" w:rsidP="00E17467">
      <w:pPr>
        <w:pStyle w:val="NormalWeb"/>
        <w:tabs>
          <w:tab w:val="left" w:pos="1710"/>
        </w:tabs>
        <w:spacing w:before="0" w:beforeAutospacing="0" w:after="0" w:afterAutospacing="0"/>
        <w:ind w:left="1354" w:hanging="1354"/>
        <w:jc w:val="both"/>
      </w:pPr>
      <w:r>
        <w:t>[7.2.2.2(g)]</w:t>
      </w:r>
      <w:r>
        <w:tab/>
        <w:t>adaptable monitoring / response</w:t>
      </w:r>
    </w:p>
    <w:p w14:paraId="42C778A6" w14:textId="77777777" w:rsidR="00E17467" w:rsidRDefault="00E17467" w:rsidP="00E17467">
      <w:pPr>
        <w:pStyle w:val="NormalWeb"/>
        <w:tabs>
          <w:tab w:val="left" w:pos="1710"/>
        </w:tabs>
        <w:spacing w:before="0" w:beforeAutospacing="0" w:after="0" w:afterAutospacing="0"/>
        <w:ind w:left="1350" w:hanging="1350"/>
        <w:jc w:val="both"/>
      </w:pPr>
      <w:r>
        <w:t>[7.2.2.2(h)]</w:t>
      </w:r>
      <w:r>
        <w:tab/>
        <w:t>cybersecurity controls tracking</w:t>
      </w:r>
    </w:p>
    <w:p w14:paraId="796C3F09" w14:textId="77777777" w:rsidR="00E17467" w:rsidRDefault="00E17467" w:rsidP="00E17467">
      <w:pPr>
        <w:pStyle w:val="NormalWeb"/>
        <w:tabs>
          <w:tab w:val="left" w:pos="1710"/>
        </w:tabs>
        <w:spacing w:before="0" w:beforeAutospacing="0" w:after="0" w:afterAutospacing="0"/>
        <w:ind w:left="1350" w:hanging="1350"/>
        <w:jc w:val="both"/>
      </w:pPr>
      <w:r>
        <w:t>[7.3.2]</w:t>
      </w:r>
      <w:r>
        <w:tab/>
        <w:t>management of type</w:t>
      </w:r>
    </w:p>
    <w:p w14:paraId="48BB2817" w14:textId="77777777" w:rsidR="00E17467" w:rsidRPr="00C342FF" w:rsidRDefault="00E17467" w:rsidP="00E17467">
      <w:pPr>
        <w:pStyle w:val="NormalWeb"/>
        <w:tabs>
          <w:tab w:val="left" w:pos="1710"/>
        </w:tabs>
        <w:spacing w:before="0" w:beforeAutospacing="0" w:after="0" w:afterAutospacing="0"/>
        <w:ind w:left="1350" w:hanging="1350"/>
        <w:jc w:val="both"/>
      </w:pPr>
      <w:r>
        <w:t>[7.3.7(h)]</w:t>
      </w:r>
      <w:r>
        <w:tab/>
        <w:t>provide forensic capability</w:t>
      </w:r>
      <w:r w:rsidRPr="00826B4F">
        <w:t xml:space="preserve"> </w:t>
      </w:r>
    </w:p>
    <w:p w14:paraId="3C9179AA" w14:textId="77777777" w:rsidR="003854A8" w:rsidRPr="00ED2EC3" w:rsidRDefault="00267294" w:rsidP="003854A8">
      <w:pPr>
        <w:rPr>
          <w:b/>
          <w:bCs/>
        </w:rPr>
      </w:pPr>
      <w:r>
        <w:rPr>
          <w:noProof/>
        </w:rPr>
        <w:pict w14:anchorId="2BD55C24">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16" w:name="_Secure_Deployment_[AVCDL-Operation-"/>
      <w:bookmarkStart w:id="317" w:name="_9.7.4_Secure_Deployment"/>
      <w:bookmarkStart w:id="318" w:name="X764d59fd0e51b751d0589312c00825a611602e3"/>
      <w:bookmarkStart w:id="319" w:name="_Toc110237736"/>
      <w:bookmarkEnd w:id="316"/>
      <w:bookmarkEnd w:id="317"/>
      <w:r>
        <w:lastRenderedPageBreak/>
        <w:t xml:space="preserve">9.7.4 </w:t>
      </w:r>
      <w:r w:rsidR="00D07F18" w:rsidRPr="00D07F18">
        <w:t>Secure Deployment [AVCDL-Operation-4]</w:t>
      </w:r>
      <w:bookmarkEnd w:id="318"/>
      <w:bookmarkEnd w:id="319"/>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267294" w:rsidP="00D07F18">
      <w:r>
        <w:rPr>
          <w:noProof/>
        </w:rPr>
        <w:pict w14:anchorId="6070CB2A">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267294" w:rsidP="001F341A">
      <w:r>
        <w:rPr>
          <w:noProof/>
        </w:rPr>
        <w:pict w14:anchorId="51E8C355">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267294">
        <w:rPr>
          <w:noProof/>
        </w:rPr>
        <w:pict w14:anchorId="5AC1DB10">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0151461F" w:rsidR="00174685" w:rsidRDefault="00000000" w:rsidP="008B74B8">
      <w:pPr>
        <w:ind w:left="2700" w:hanging="2700"/>
      </w:pPr>
      <w:hyperlink w:anchor="_9.1.10_Deployment_Plan_1" w:history="1">
        <w:r w:rsidR="00174685" w:rsidRPr="00174685">
          <w:rPr>
            <w:rStyle w:val="Hyperlink"/>
          </w:rPr>
          <w:t>[AVCDL-Foundation-10]</w:t>
        </w:r>
      </w:hyperlink>
      <w:r w:rsidR="008B74B8">
        <w:tab/>
      </w:r>
      <w:r w:rsidR="00174685">
        <w:t>Deployment Plan</w:t>
      </w:r>
    </w:p>
    <w:p w14:paraId="1FEE6E38" w14:textId="78E19A69" w:rsidR="00174685" w:rsidRDefault="00000000"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267294" w:rsidP="00174685">
      <w:r>
        <w:rPr>
          <w:noProof/>
        </w:rPr>
        <w:pict w14:anchorId="15CCB5B8">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1E531126" w:rsidR="00D07F18" w:rsidRDefault="00E5751E" w:rsidP="00E5751E">
      <w:pPr>
        <w:pStyle w:val="Compact"/>
      </w:pPr>
      <w:r>
        <w:t xml:space="preserve">[AVCDL-Operation-4.1] </w:t>
      </w:r>
      <w:hyperlink w:anchor="ref_software_deployment_report"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4EC363B6" w14:textId="77777777" w:rsidR="00CA34D9" w:rsidRPr="00C342FF" w:rsidRDefault="00CA34D9" w:rsidP="00744D75">
      <w:pPr>
        <w:pStyle w:val="NormalWeb"/>
        <w:tabs>
          <w:tab w:val="left" w:pos="1710"/>
        </w:tabs>
        <w:spacing w:before="0" w:beforeAutospacing="0" w:after="0" w:afterAutospacing="0"/>
        <w:ind w:left="1354" w:hanging="1354"/>
        <w:jc w:val="both"/>
      </w:pPr>
      <w:r>
        <w:t>[7.2.2.1(b)]</w:t>
      </w:r>
      <w:r>
        <w:tab/>
        <w:t>production phase CSMS</w:t>
      </w:r>
    </w:p>
    <w:p w14:paraId="21379C93" w14:textId="4C184469" w:rsidR="00744D75" w:rsidRPr="00C342FF" w:rsidRDefault="00744D75" w:rsidP="00E17467">
      <w:pPr>
        <w:pStyle w:val="NormalWeb"/>
        <w:tabs>
          <w:tab w:val="left" w:pos="1710"/>
        </w:tabs>
        <w:spacing w:before="0" w:beforeAutospacing="0" w:after="0" w:afterAutospacing="0"/>
        <w:ind w:left="1350" w:hanging="1350"/>
        <w:jc w:val="both"/>
      </w:pPr>
      <w:r>
        <w:t>[7.2.2.2(h)]</w:t>
      </w:r>
      <w:r>
        <w:tab/>
      </w:r>
      <w:r w:rsidR="00E17467">
        <w:t>cybersecurity controls tracking</w:t>
      </w:r>
      <w:r w:rsidRPr="00826B4F">
        <w:t xml:space="preserve"> </w:t>
      </w:r>
    </w:p>
    <w:p w14:paraId="2FEE9E0F" w14:textId="17EBDE7F" w:rsidR="003854A8" w:rsidRPr="00ED2EC3" w:rsidRDefault="00267294" w:rsidP="00372245">
      <w:pPr>
        <w:rPr>
          <w:b/>
          <w:bCs/>
        </w:rPr>
      </w:pPr>
      <w:r>
        <w:rPr>
          <w:noProof/>
        </w:rPr>
        <w:pict w14:anchorId="3E51AFD0">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20" w:name="_Decommissioning_Phase"/>
      <w:bookmarkStart w:id="321" w:name="_9.8_Decommissioning_Phase"/>
      <w:bookmarkStart w:id="322" w:name="avcdl-decommissioning-phase"/>
      <w:bookmarkStart w:id="323" w:name="_Toc110237737"/>
      <w:bookmarkEnd w:id="320"/>
      <w:bookmarkEnd w:id="321"/>
      <w:r>
        <w:lastRenderedPageBreak/>
        <w:t xml:space="preserve">9.8 </w:t>
      </w:r>
      <w:r w:rsidR="009E5644" w:rsidRPr="009E5644">
        <w:t>Decommissioning Phase</w:t>
      </w:r>
      <w:bookmarkEnd w:id="322"/>
      <w:bookmarkEnd w:id="323"/>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267294" w:rsidP="009E5644">
      <w:r>
        <w:rPr>
          <w:noProof/>
        </w:rPr>
        <w:pict w14:anchorId="3B5ACE51">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24"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24"/>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267294" w:rsidP="001E2ABD">
      <w:pPr>
        <w:pStyle w:val="BodyText"/>
      </w:pPr>
      <w:r>
        <w:rPr>
          <w:noProof/>
        </w:rPr>
        <w:pict w14:anchorId="590C6B83">
          <v:rect id="_x0000_i1053" alt="" style="width:468pt;height:.05pt;mso-width-percent:0;mso-height-percent:0;mso-width-percent:0;mso-height-percent:0" o:hralign="center" o:hrstd="t" o:hr="t"/>
        </w:pict>
      </w:r>
    </w:p>
    <w:p w14:paraId="0CDC4B92" w14:textId="723F74D6"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2439E6">
        <w:t xml:space="preserve">Figure </w:t>
      </w:r>
      <w:r w:rsidR="002439E6">
        <w:rPr>
          <w:noProof/>
        </w:rPr>
        <w:t>15</w:t>
      </w:r>
      <w:r w:rsidRPr="00B62E5A">
        <w:rPr>
          <w:color w:val="4F81BD" w:themeColor="accent1"/>
        </w:rPr>
        <w:fldChar w:fldCharType="end"/>
      </w:r>
      <w:r>
        <w:t>.</w:t>
      </w:r>
    </w:p>
    <w:p w14:paraId="452DA07D" w14:textId="77777777" w:rsidR="009E5644" w:rsidRDefault="00267294" w:rsidP="009E5644">
      <w:r>
        <w:rPr>
          <w:noProof/>
        </w:rPr>
        <w:pict w14:anchorId="42567E50">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25" w:name="_Apply_Decommissioning_Protocol"/>
      <w:bookmarkStart w:id="326" w:name="_9.8.1_Apply_Decommissioning"/>
      <w:bookmarkStart w:id="327" w:name="Xca1ccf0a7a7015f984f45f8eef263dddb444a3e"/>
      <w:bookmarkStart w:id="328" w:name="_Toc110237738"/>
      <w:bookmarkEnd w:id="325"/>
      <w:bookmarkEnd w:id="326"/>
      <w:r>
        <w:lastRenderedPageBreak/>
        <w:t xml:space="preserve">9.8.1 </w:t>
      </w:r>
      <w:r w:rsidR="009E5644" w:rsidRPr="009E5644">
        <w:t>Apply Decommissioning Protocol [AVCDL-Decommissioning-1]</w:t>
      </w:r>
      <w:bookmarkEnd w:id="327"/>
      <w:bookmarkEnd w:id="328"/>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267294" w:rsidP="009E5644">
      <w:r>
        <w:rPr>
          <w:noProof/>
        </w:rPr>
        <w:pict w14:anchorId="38DAE1C7">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267294" w:rsidP="001F341A">
      <w:r>
        <w:rPr>
          <w:noProof/>
        </w:rPr>
        <w:pict w14:anchorId="68A45EB7">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267294">
        <w:rPr>
          <w:noProof/>
        </w:rPr>
        <w:pict w14:anchorId="3A9876C8">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000000"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267294" w:rsidP="00174685">
      <w:r>
        <w:rPr>
          <w:noProof/>
        </w:rPr>
        <w:pict w14:anchorId="222B0319">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41D32CED" w:rsidR="009E5644" w:rsidRDefault="00E5751E" w:rsidP="00E5751E">
      <w:pPr>
        <w:pStyle w:val="Compact"/>
      </w:pPr>
      <w:r>
        <w:t xml:space="preserve">[AVCDL-Decommissioning-1.1] </w:t>
      </w:r>
      <w:hyperlink w:anchor="ref_decommissioning_report"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38F626F0" w14:textId="77777777" w:rsidR="008938C1" w:rsidRPr="00C342FF" w:rsidRDefault="008938C1" w:rsidP="008938C1">
      <w:pPr>
        <w:pStyle w:val="NormalWeb"/>
        <w:tabs>
          <w:tab w:val="left" w:pos="1710"/>
        </w:tabs>
        <w:spacing w:before="0" w:beforeAutospacing="0" w:after="240" w:afterAutospacing="0"/>
        <w:ind w:left="1350" w:hanging="1350"/>
        <w:jc w:val="both"/>
      </w:pPr>
      <w:r>
        <w:t>[7.2.2.1(c)]</w:t>
      </w:r>
      <w:r>
        <w:tab/>
        <w:t>post-production CSMS</w:t>
      </w:r>
    </w:p>
    <w:p w14:paraId="4BC19FCB" w14:textId="7F4C9B7E" w:rsidR="008D6178" w:rsidRPr="00ED2EC3" w:rsidRDefault="00267294" w:rsidP="00372245">
      <w:pPr>
        <w:rPr>
          <w:b/>
          <w:bCs/>
        </w:rPr>
      </w:pPr>
      <w:r>
        <w:rPr>
          <w:noProof/>
        </w:rPr>
        <w:pict w14:anchorId="4830FBCC">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29" w:name="_9.9_Supplier_Processes"/>
      <w:bookmarkEnd w:id="329"/>
      <w:r w:rsidRPr="00234A09">
        <w:br w:type="page"/>
      </w:r>
      <w:bookmarkStart w:id="330" w:name="_Requirement_Role_Assignments"/>
      <w:bookmarkStart w:id="331" w:name="_Toc110237739"/>
      <w:bookmarkEnd w:id="330"/>
      <w:r w:rsidR="00CB52AE">
        <w:lastRenderedPageBreak/>
        <w:t>9.9 Supplier Processes</w:t>
      </w:r>
      <w:bookmarkEnd w:id="331"/>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267294" w:rsidP="00CB52AE">
      <w:r>
        <w:rPr>
          <w:noProof/>
        </w:rPr>
        <w:pict w14:anchorId="3F07B877">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000000"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000000"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000000"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267294" w:rsidP="00C33F8B">
      <w:pPr>
        <w:pStyle w:val="BodyText"/>
      </w:pPr>
      <w:r>
        <w:rPr>
          <w:noProof/>
        </w:rPr>
        <w:pict w14:anchorId="13882229">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AVCDL as a whole</w:t>
      </w:r>
      <w:r>
        <w:t>.</w:t>
      </w:r>
    </w:p>
    <w:p w14:paraId="535CCA5F" w14:textId="3F87400C" w:rsidR="00CB52AE" w:rsidRDefault="00267294" w:rsidP="00CB52AE">
      <w:pPr>
        <w:pStyle w:val="BodyText"/>
      </w:pPr>
      <w:r>
        <w:rPr>
          <w:noProof/>
        </w:rPr>
        <w:pict w14:anchorId="1295BF3B">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32" w:name="_9.9.1_AVCMDS_[AVCDL-Supplier-1]"/>
      <w:bookmarkStart w:id="333" w:name="_Toc110237740"/>
      <w:bookmarkEnd w:id="332"/>
      <w:r>
        <w:lastRenderedPageBreak/>
        <w:t>9.9.1 AVCMDS</w:t>
      </w:r>
      <w:r w:rsidRPr="009E5644">
        <w:t xml:space="preserve"> [AVCDL-</w:t>
      </w:r>
      <w:r>
        <w:t>Supplier</w:t>
      </w:r>
      <w:r w:rsidRPr="009E5644">
        <w:t>-</w:t>
      </w:r>
      <w:r>
        <w:t>1</w:t>
      </w:r>
      <w:r w:rsidRPr="009E5644">
        <w:t>]</w:t>
      </w:r>
      <w:bookmarkEnd w:id="333"/>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267294" w:rsidP="00CA3B4B">
      <w:r>
        <w:rPr>
          <w:noProof/>
        </w:rPr>
        <w:pict w14:anchorId="19244442">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267294" w:rsidP="00CA3B4B">
      <w:r>
        <w:rPr>
          <w:noProof/>
        </w:rPr>
        <w:pict w14:anchorId="2963453D">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267294">
        <w:rPr>
          <w:noProof/>
        </w:rPr>
        <w:pict w14:anchorId="26FAE563">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267294" w:rsidP="00CA3B4B">
      <w:r>
        <w:rPr>
          <w:noProof/>
        </w:rPr>
        <w:pict w14:anchorId="0D15DD4B">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2090F6E8" w14:textId="50288D53" w:rsidR="00717A06" w:rsidRPr="00C342FF" w:rsidRDefault="00717A06" w:rsidP="00717A06">
      <w:pPr>
        <w:pStyle w:val="NormalWeb"/>
        <w:tabs>
          <w:tab w:val="left" w:pos="1710"/>
        </w:tabs>
        <w:spacing w:before="0" w:beforeAutospacing="0" w:after="0" w:afterAutospacing="0"/>
        <w:ind w:left="1354" w:hanging="1354"/>
        <w:jc w:val="both"/>
      </w:pPr>
      <w:r>
        <w:t>[7.2.2.</w:t>
      </w:r>
      <w:r>
        <w:t>5</w:t>
      </w:r>
      <w:r>
        <w:t>]</w:t>
      </w:r>
      <w:r>
        <w:tab/>
      </w:r>
      <w:r>
        <w:t>supplier deficiency management</w:t>
      </w:r>
    </w:p>
    <w:p w14:paraId="745CEDE2" w14:textId="5908DA58" w:rsidR="00717A06" w:rsidRDefault="00717A06" w:rsidP="00717A06">
      <w:pPr>
        <w:pStyle w:val="NormalWeb"/>
        <w:tabs>
          <w:tab w:val="left" w:pos="1710"/>
        </w:tabs>
        <w:spacing w:before="0" w:beforeAutospacing="0" w:after="0" w:afterAutospacing="0"/>
        <w:ind w:left="1350" w:hanging="1350"/>
        <w:jc w:val="both"/>
      </w:pPr>
      <w:r>
        <w:t>[7.</w:t>
      </w:r>
      <w:r>
        <w:t>3.2</w:t>
      </w:r>
      <w:r>
        <w:t>]</w:t>
      </w:r>
      <w:r>
        <w:tab/>
      </w:r>
      <w:r>
        <w:t>management of type</w:t>
      </w:r>
    </w:p>
    <w:p w14:paraId="4E0ED317" w14:textId="433342A8" w:rsidR="00CA3B4B" w:rsidRPr="00ED2EC3" w:rsidRDefault="00267294" w:rsidP="00CA3B4B">
      <w:pPr>
        <w:rPr>
          <w:b/>
          <w:bCs/>
        </w:rPr>
      </w:pPr>
      <w:r>
        <w:rPr>
          <w:noProof/>
        </w:rPr>
        <w:pict w14:anchorId="5497935E">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34" w:name="_9.9.2_Supplier_Self-reported"/>
      <w:bookmarkStart w:id="335" w:name="_Toc110237741"/>
      <w:bookmarkEnd w:id="334"/>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35"/>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267294" w:rsidP="00B01421">
      <w:r>
        <w:rPr>
          <w:noProof/>
        </w:rPr>
        <w:pict w14:anchorId="052367DD">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267294" w:rsidP="00B01421">
      <w:r>
        <w:rPr>
          <w:noProof/>
        </w:rPr>
        <w:pict w14:anchorId="0D05FA1F">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267294">
        <w:rPr>
          <w:noProof/>
        </w:rPr>
        <w:pict w14:anchorId="531F124C">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267294" w:rsidP="00B01421">
      <w:r>
        <w:rPr>
          <w:noProof/>
        </w:rPr>
        <w:pict w14:anchorId="15B7F96B">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5D04412E" w14:textId="77777777" w:rsidR="00A400A3" w:rsidRPr="00C342FF" w:rsidRDefault="00A400A3" w:rsidP="00A400A3">
      <w:pPr>
        <w:pStyle w:val="NormalWeb"/>
        <w:tabs>
          <w:tab w:val="left" w:pos="1710"/>
        </w:tabs>
        <w:spacing w:before="0" w:beforeAutospacing="0" w:after="0" w:afterAutospacing="0"/>
        <w:ind w:left="1354" w:hanging="1354"/>
        <w:jc w:val="both"/>
      </w:pPr>
      <w:r>
        <w:t>[7.2.2.5]</w:t>
      </w:r>
      <w:r>
        <w:tab/>
        <w:t>supplier deficiency management</w:t>
      </w:r>
    </w:p>
    <w:p w14:paraId="0745569C"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4D2B187A" w14:textId="267E7968" w:rsidR="00B01421" w:rsidRPr="00ED2EC3" w:rsidRDefault="00267294" w:rsidP="00B01421">
      <w:pPr>
        <w:rPr>
          <w:b/>
          <w:bCs/>
        </w:rPr>
      </w:pPr>
      <w:r>
        <w:rPr>
          <w:noProof/>
        </w:rPr>
        <w:pict w14:anchorId="61561B10">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36" w:name="_9.9.3_Cybersecurity_Interface"/>
      <w:bookmarkStart w:id="337" w:name="_Toc110237742"/>
      <w:bookmarkEnd w:id="336"/>
      <w:r>
        <w:lastRenderedPageBreak/>
        <w:t>9.9.3 Cybersecurity Interface Agreement</w:t>
      </w:r>
      <w:r w:rsidRPr="009E5644">
        <w:t xml:space="preserve"> [AVCDL-</w:t>
      </w:r>
      <w:r>
        <w:t>Supplier</w:t>
      </w:r>
      <w:r w:rsidRPr="009E5644">
        <w:t>-</w:t>
      </w:r>
      <w:r>
        <w:t>3</w:t>
      </w:r>
      <w:r w:rsidRPr="009E5644">
        <w:t>]</w:t>
      </w:r>
      <w:bookmarkEnd w:id="337"/>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267294" w:rsidP="00CA3B4B">
      <w:r>
        <w:rPr>
          <w:noProof/>
        </w:rPr>
        <w:pict w14:anchorId="1B42270E">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267294" w:rsidP="00CA3B4B">
      <w:r>
        <w:rPr>
          <w:noProof/>
        </w:rPr>
        <w:pict w14:anchorId="2DF8990C">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267294">
        <w:rPr>
          <w:noProof/>
        </w:rPr>
        <w:pict w14:anchorId="52889538">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267294" w:rsidP="00CA3B4B">
      <w:r>
        <w:rPr>
          <w:noProof/>
        </w:rPr>
        <w:pict w14:anchorId="19B35A7F">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644602B6" w14:textId="0525B921" w:rsidR="00A400A3" w:rsidRDefault="00A400A3" w:rsidP="00A400A3">
      <w:pPr>
        <w:pStyle w:val="NormalWeb"/>
        <w:tabs>
          <w:tab w:val="left" w:pos="1710"/>
        </w:tabs>
        <w:spacing w:before="0" w:beforeAutospacing="0" w:after="0" w:afterAutospacing="0"/>
        <w:ind w:left="1354" w:hanging="1354"/>
        <w:jc w:val="both"/>
      </w:pPr>
      <w:r>
        <w:t>[7.2.2.2(g)]</w:t>
      </w:r>
      <w:r>
        <w:tab/>
        <w:t>adaptable monitoring / response</w:t>
      </w:r>
    </w:p>
    <w:p w14:paraId="60EC3ACC" w14:textId="32724175" w:rsidR="00A400A3" w:rsidRPr="00C342FF" w:rsidRDefault="00A400A3" w:rsidP="00A400A3">
      <w:pPr>
        <w:pStyle w:val="NormalWeb"/>
        <w:tabs>
          <w:tab w:val="left" w:pos="1710"/>
        </w:tabs>
        <w:spacing w:before="0" w:beforeAutospacing="0" w:after="0" w:afterAutospacing="0"/>
        <w:ind w:left="1354" w:hanging="1354"/>
        <w:jc w:val="both"/>
      </w:pPr>
      <w:r>
        <w:t>[7.2.2.5]</w:t>
      </w:r>
      <w:r>
        <w:tab/>
        <w:t>supplier deficiency management</w:t>
      </w:r>
    </w:p>
    <w:p w14:paraId="61987FF8"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15E143B8" w14:textId="0A184A6F" w:rsidR="00CA3B4B" w:rsidRPr="00ED2EC3" w:rsidRDefault="00267294" w:rsidP="00CA3B4B">
      <w:pPr>
        <w:rPr>
          <w:b/>
          <w:bCs/>
        </w:rPr>
      </w:pPr>
      <w:r>
        <w:rPr>
          <w:noProof/>
        </w:rPr>
        <w:pict w14:anchorId="356631DA">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38" w:name="_10._Requirement_Role_1"/>
      <w:bookmarkStart w:id="339" w:name="_Toc110237743"/>
      <w:bookmarkEnd w:id="338"/>
      <w:r w:rsidRPr="00234A09">
        <w:lastRenderedPageBreak/>
        <w:t>10</w:t>
      </w:r>
      <w:bookmarkStart w:id="340" w:name="avcdl-requirement-role-assignments"/>
      <w:r w:rsidRPr="00234A09">
        <w:t xml:space="preserve">. </w:t>
      </w:r>
      <w:r w:rsidR="00A50AAA" w:rsidRPr="00234A09">
        <w:t>Requirement Role Assignments</w:t>
      </w:r>
      <w:bookmarkEnd w:id="339"/>
      <w:bookmarkEnd w:id="340"/>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000000"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000000"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68C7B5A9" w:rsidR="00A50AAA" w:rsidRPr="00AB1C6B" w:rsidRDefault="00000000" w:rsidP="00A50AAA">
            <w:pPr>
              <w:pStyle w:val="Compact"/>
              <w:rPr>
                <w:sz w:val="19"/>
                <w:szCs w:val="19"/>
              </w:rPr>
            </w:pPr>
            <w:hyperlink w:anchor="_9.1.2_Roles_and_1"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000000"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000000"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000000"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000000"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000000"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000000"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000000"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000000"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000000"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0FAAADB3" w:rsidR="00A50AAA" w:rsidRPr="00AB1C6B" w:rsidRDefault="00000000" w:rsidP="00A50AAA">
            <w:pPr>
              <w:pStyle w:val="Compact"/>
              <w:rPr>
                <w:sz w:val="19"/>
                <w:szCs w:val="19"/>
              </w:rPr>
            </w:pPr>
            <w:hyperlink w:anchor="_9.1.10_Deployment_Plan_1"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000000"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000000"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000000"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000000"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000000"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000000"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000000"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000000"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000000"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000000"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000000"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000000"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000000"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000000"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000000"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000000"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000000"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000000"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000000"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000000"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000000"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0DDED805" w:rsidR="00014074" w:rsidRPr="00AB1C6B" w:rsidRDefault="00000000" w:rsidP="00014074">
            <w:pPr>
              <w:pStyle w:val="Compact"/>
              <w:rPr>
                <w:sz w:val="19"/>
                <w:szCs w:val="19"/>
              </w:rPr>
            </w:pPr>
            <w:hyperlink w:anchor="_9.5.3_Threat_Model_1"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000000"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000000"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000000"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000000"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000000"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000000"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000000"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6E1CAC1C" w:rsidR="00014074" w:rsidRPr="00AB1C6B" w:rsidRDefault="00000000" w:rsidP="00014074">
            <w:pPr>
              <w:pStyle w:val="Compact"/>
              <w:rPr>
                <w:sz w:val="19"/>
                <w:szCs w:val="19"/>
              </w:rPr>
            </w:pPr>
            <w:hyperlink w:anchor="_9.6.3_Release_Gate_1"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000000"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000000"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000000"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000000"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5D7B3885" w:rsidR="00014074" w:rsidRPr="00AB1C6B" w:rsidRDefault="00000000" w:rsidP="00014074">
            <w:pPr>
              <w:pStyle w:val="Compact"/>
              <w:rPr>
                <w:sz w:val="19"/>
                <w:szCs w:val="19"/>
              </w:rPr>
            </w:pPr>
            <w:hyperlink w:anchor="_9.7.3_Root_Cause_1"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000000"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000000"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000000"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000000"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000000"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000000"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000000"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000000"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000000"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000000"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000000"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000000"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000000"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000000"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0A569DE0" w:rsidR="00A50AAA" w:rsidRDefault="00766BFD" w:rsidP="007B5721">
      <w:pPr>
        <w:pStyle w:val="Caption"/>
        <w:spacing w:before="120"/>
      </w:pPr>
      <w:bookmarkStart w:id="341" w:name="_Toc110237773"/>
      <w:r>
        <w:t xml:space="preserve">Table </w:t>
      </w:r>
      <w:fldSimple w:instr=" SEQ Table \* ARABIC ">
        <w:r w:rsidR="002439E6">
          <w:rPr>
            <w:noProof/>
          </w:rPr>
          <w:t>2</w:t>
        </w:r>
      </w:fldSimple>
      <w:r>
        <w:t xml:space="preserve"> - </w:t>
      </w:r>
      <w:r w:rsidR="008E0EA9">
        <w:t>R</w:t>
      </w:r>
      <w:r>
        <w:t xml:space="preserve">equirement </w:t>
      </w:r>
      <w:r w:rsidR="008E0EA9">
        <w:t>R</w:t>
      </w:r>
      <w:r>
        <w:t xml:space="preserve">ole </w:t>
      </w:r>
      <w:r w:rsidR="008E0EA9">
        <w:t>A</w:t>
      </w:r>
      <w:r>
        <w:t>ssignments</w:t>
      </w:r>
      <w:bookmarkEnd w:id="341"/>
    </w:p>
    <w:p w14:paraId="126942EC" w14:textId="77777777" w:rsidR="00A50AAA" w:rsidRDefault="00A50AAA">
      <w:r>
        <w:br w:type="page"/>
      </w:r>
    </w:p>
    <w:p w14:paraId="0B61DE8B" w14:textId="2C8E527B" w:rsidR="00234A09" w:rsidRPr="00234A09" w:rsidRDefault="00234A09" w:rsidP="00234A09">
      <w:pPr>
        <w:pStyle w:val="Heading1"/>
      </w:pPr>
      <w:bookmarkStart w:id="342" w:name="_11._Groups"/>
      <w:bookmarkStart w:id="343" w:name="avcdl-groups"/>
      <w:bookmarkStart w:id="344" w:name="_Toc110237744"/>
      <w:bookmarkEnd w:id="342"/>
      <w:r w:rsidRPr="00234A09">
        <w:lastRenderedPageBreak/>
        <w:t>11. Groups</w:t>
      </w:r>
      <w:bookmarkEnd w:id="343"/>
      <w:bookmarkEnd w:id="344"/>
    </w:p>
    <w:p w14:paraId="44A341AE" w14:textId="7729A431" w:rsidR="00234A09" w:rsidRDefault="00234A09" w:rsidP="00234A09">
      <w:pPr>
        <w:pStyle w:val="FirstParagraph"/>
        <w:jc w:val="both"/>
      </w:pPr>
      <w:r>
        <w:t xml:space="preserve">This </w:t>
      </w:r>
      <w:r w:rsidR="00C35DAA">
        <w:t>section</w:t>
      </w:r>
      <w:r>
        <w:t xml:space="preserve"> </w:t>
      </w:r>
      <w:r w:rsidR="00C35DAA">
        <w:t>summarizes</w:t>
      </w:r>
      <w:r>
        <w:t xml:space="preserve"> </w:t>
      </w:r>
      <w:r w:rsidR="00C35DAA">
        <w:t>the AVCDL phase requirements by</w:t>
      </w:r>
      <w:r>
        <w:t xml:space="preserve"> group</w:t>
      </w:r>
      <w:r w:rsidR="00C35DAA">
        <w:t xml:space="preserve"> showing those requirements for which they have</w:t>
      </w:r>
      <w:r w:rsidR="000520DD">
        <w:t xml:space="preserve"> primary</w:t>
      </w:r>
      <w:r>
        <w:t xml:space="preserve"> responsib</w:t>
      </w:r>
      <w:r w:rsidR="000520DD">
        <w:t>ility (</w:t>
      </w:r>
      <w:r w:rsidR="000520DD" w:rsidRPr="00C35DAA">
        <w:rPr>
          <w:i/>
          <w:iCs/>
        </w:rPr>
        <w:t>accountable</w:t>
      </w:r>
      <w:r w:rsidR="00C35DAA">
        <w:t xml:space="preserve"> in RACI parlance</w:t>
      </w:r>
      <w:r w:rsidR="000520DD">
        <w:t>)</w:t>
      </w:r>
      <w:r>
        <w:t>.</w:t>
      </w:r>
    </w:p>
    <w:p w14:paraId="461B791E" w14:textId="5A58D69D" w:rsidR="00234A09" w:rsidRDefault="00000000" w:rsidP="002F248F">
      <w:pPr>
        <w:pStyle w:val="Compact"/>
        <w:numPr>
          <w:ilvl w:val="0"/>
          <w:numId w:val="1"/>
        </w:numPr>
        <w:spacing w:before="120" w:after="0"/>
      </w:pPr>
      <w:hyperlink w:anchor="_11.1_Groups_[devops]" w:history="1">
        <w:r w:rsidR="0067373B">
          <w:rPr>
            <w:rStyle w:val="Hyperlink"/>
          </w:rPr>
          <w:t>D</w:t>
        </w:r>
        <w:r w:rsidR="00234A09" w:rsidRPr="00CD15DA">
          <w:rPr>
            <w:rStyle w:val="Hyperlink"/>
          </w:rPr>
          <w:t>evops</w:t>
        </w:r>
      </w:hyperlink>
    </w:p>
    <w:p w14:paraId="270243A0" w14:textId="1106B627" w:rsidR="00234A09" w:rsidRDefault="00000000" w:rsidP="002F248F">
      <w:pPr>
        <w:pStyle w:val="Compact"/>
        <w:numPr>
          <w:ilvl w:val="0"/>
          <w:numId w:val="1"/>
        </w:numPr>
        <w:spacing w:before="120" w:after="0"/>
      </w:pPr>
      <w:hyperlink w:anchor="_11.2_Groups_[development]" w:history="1">
        <w:r w:rsidR="0067373B">
          <w:rPr>
            <w:rStyle w:val="Hyperlink"/>
          </w:rPr>
          <w:t>D</w:t>
        </w:r>
        <w:r w:rsidR="00234A09" w:rsidRPr="00CD15DA">
          <w:rPr>
            <w:rStyle w:val="Hyperlink"/>
          </w:rPr>
          <w:t>evelopment</w:t>
        </w:r>
      </w:hyperlink>
    </w:p>
    <w:p w14:paraId="50263A66" w14:textId="22EFED27" w:rsidR="00C35DAA" w:rsidRDefault="00000000" w:rsidP="002F248F">
      <w:pPr>
        <w:pStyle w:val="Compact"/>
        <w:numPr>
          <w:ilvl w:val="0"/>
          <w:numId w:val="1"/>
        </w:numPr>
        <w:spacing w:before="120" w:after="0"/>
        <w:ind w:left="475" w:hanging="475"/>
        <w:rPr>
          <w:rStyle w:val="Hyperlink"/>
          <w:color w:val="auto"/>
        </w:rPr>
      </w:pPr>
      <w:hyperlink w:anchor="_11.3_Groups_[security]" w:history="1">
        <w:r w:rsidR="0067373B">
          <w:rPr>
            <w:rStyle w:val="Hyperlink"/>
          </w:rPr>
          <w:t>S</w:t>
        </w:r>
        <w:r w:rsidR="00234A09" w:rsidRPr="00CD15DA">
          <w:rPr>
            <w:rStyle w:val="Hyperlink"/>
          </w:rPr>
          <w:t>ecurity</w:t>
        </w:r>
      </w:hyperlink>
    </w:p>
    <w:p w14:paraId="6969A4CB" w14:textId="47872E98" w:rsidR="00C35DAA" w:rsidRPr="00C35DAA" w:rsidRDefault="00000000" w:rsidP="002F248F">
      <w:pPr>
        <w:pStyle w:val="Compact"/>
        <w:numPr>
          <w:ilvl w:val="0"/>
          <w:numId w:val="1"/>
        </w:numPr>
        <w:spacing w:before="120" w:after="240"/>
        <w:ind w:left="475" w:hanging="475"/>
        <w:rPr>
          <w:rStyle w:val="Hyperlink"/>
          <w:color w:val="auto"/>
        </w:rPr>
      </w:pPr>
      <w:hyperlink w:anchor="_11.4_Groups_[Risk]" w:history="1">
        <w:r w:rsidR="00C35DAA" w:rsidRPr="002F248F">
          <w:rPr>
            <w:rStyle w:val="Hyperlink"/>
          </w:rPr>
          <w:t>Risk</w:t>
        </w:r>
      </w:hyperlink>
    </w:p>
    <w:p w14:paraId="162E8937" w14:textId="77777777" w:rsidR="00234A09" w:rsidRDefault="00234A09">
      <w:r>
        <w:br w:type="page"/>
      </w:r>
    </w:p>
    <w:p w14:paraId="33E94808" w14:textId="199B9D19" w:rsidR="00234A09" w:rsidRDefault="00234A09" w:rsidP="00234A09">
      <w:pPr>
        <w:pStyle w:val="FirstParagraph"/>
      </w:pPr>
      <w:r>
        <w:lastRenderedPageBreak/>
        <w:t xml:space="preserve">The following </w:t>
      </w:r>
      <w:r w:rsidR="00F21639">
        <w:t>is a summary</w:t>
      </w:r>
      <w:r>
        <w:t xml:space="preserve"> mapping </w:t>
      </w:r>
      <w:r w:rsidR="002F248F">
        <w:t xml:space="preserve">of </w:t>
      </w:r>
      <w:r w:rsidR="00F21639">
        <w:t>the</w:t>
      </w:r>
      <w:r>
        <w:t xml:space="preserve"> </w:t>
      </w:r>
      <w:r w:rsidR="00F21639">
        <w:t xml:space="preserve">phase </w:t>
      </w:r>
      <w:r>
        <w:t xml:space="preserve">requirements to </w:t>
      </w:r>
      <w:r w:rsidR="00F21639">
        <w:t>the g</w:t>
      </w:r>
      <w:r w:rsidR="0067373B">
        <w:t>roup</w:t>
      </w:r>
      <w:r w:rsidR="00F21639">
        <w:t>s</w:t>
      </w:r>
      <w:r w:rsidR="000520DD">
        <w:t xml:space="preserve"> involved</w:t>
      </w:r>
      <w:r w:rsidR="0067373B">
        <w:t>:</w:t>
      </w:r>
      <w:r w:rsidR="00F21639">
        <w:br/>
      </w:r>
      <w:r w:rsidR="00A76A96" w:rsidRPr="00A76A96">
        <w:rPr>
          <w:color w:val="943634" w:themeColor="accent2" w:themeShade="BF"/>
        </w:rPr>
        <w:t xml:space="preserve">(highlight </w:t>
      </w:r>
      <w:r w:rsidR="00F21639">
        <w:rPr>
          <w:color w:val="943634" w:themeColor="accent2" w:themeShade="BF"/>
        </w:rPr>
        <w:t>shows group</w:t>
      </w:r>
      <w:r w:rsidR="00A76A96" w:rsidRPr="00A76A96">
        <w:rPr>
          <w:color w:val="943634" w:themeColor="accent2" w:themeShade="BF"/>
        </w:rPr>
        <w:t xml:space="preserve">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241804B6" w:rsidR="00234A09" w:rsidRDefault="00234A09" w:rsidP="007B5721">
      <w:pPr>
        <w:pStyle w:val="Caption"/>
        <w:spacing w:before="120"/>
      </w:pPr>
      <w:bookmarkStart w:id="345" w:name="_Toc110237774"/>
      <w:r>
        <w:t xml:space="preserve">Table </w:t>
      </w:r>
      <w:fldSimple w:instr=" SEQ Table \* ARABIC ">
        <w:r w:rsidR="002439E6">
          <w:rPr>
            <w:noProof/>
          </w:rPr>
          <w:t>3</w:t>
        </w:r>
      </w:fldSimple>
      <w:r>
        <w:t xml:space="preserve"> </w:t>
      </w:r>
      <w:r w:rsidR="008E0EA9">
        <w:t>–</w:t>
      </w:r>
      <w:r>
        <w:t xml:space="preserve"> </w:t>
      </w:r>
      <w:r w:rsidR="00F21639">
        <w:t xml:space="preserve">AVCDL Phas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45"/>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46" w:name="_11.1_Groups_[devops]"/>
      <w:bookmarkStart w:id="347" w:name="avcdl-groups-devops"/>
      <w:bookmarkStart w:id="348" w:name="_Toc110237745"/>
      <w:bookmarkEnd w:id="346"/>
      <w:r w:rsidRPr="00CD15DA">
        <w:lastRenderedPageBreak/>
        <w:t>11.1 Groups [</w:t>
      </w:r>
      <w:r w:rsidR="0067373B">
        <w:t>D</w:t>
      </w:r>
      <w:r w:rsidRPr="00CD15DA">
        <w:t>evops]</w:t>
      </w:r>
      <w:bookmarkEnd w:id="347"/>
      <w:bookmarkEnd w:id="348"/>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000000"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000000"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000000"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660869E3" w:rsidR="00CD15DA" w:rsidRDefault="00000000" w:rsidP="00CD15DA">
            <w:pPr>
              <w:pStyle w:val="Compact"/>
            </w:pPr>
            <w:hyperlink w:anchor="_9.1.10_Deployment_Plan_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000000"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000000"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000000"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000000"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000000"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7261FC1A" w:rsidR="00CD15DA" w:rsidRDefault="00766BFD" w:rsidP="007B5721">
      <w:pPr>
        <w:pStyle w:val="Caption"/>
        <w:spacing w:before="120"/>
      </w:pPr>
      <w:bookmarkStart w:id="349" w:name="_Toc110237775"/>
      <w:r>
        <w:t xml:space="preserve">Table </w:t>
      </w:r>
      <w:fldSimple w:instr=" SEQ Table \* ARABIC ">
        <w:r w:rsidR="002439E6">
          <w:rPr>
            <w:noProof/>
          </w:rPr>
          <w:t>4</w:t>
        </w:r>
      </w:fldSimple>
      <w:r>
        <w:t xml:space="preserve"> - </w:t>
      </w:r>
      <w:r w:rsidR="008E0EA9">
        <w:t>D</w:t>
      </w:r>
      <w:r>
        <w:t xml:space="preserve">evops </w:t>
      </w:r>
      <w:r w:rsidR="008E0EA9">
        <w:t>R</w:t>
      </w:r>
      <w:r>
        <w:t xml:space="preserve">equirement </w:t>
      </w:r>
      <w:r w:rsidR="008E0EA9">
        <w:t>R</w:t>
      </w:r>
      <w:r>
        <w:t>esponsibilities</w:t>
      </w:r>
      <w:bookmarkEnd w:id="349"/>
    </w:p>
    <w:p w14:paraId="5F9C9D3E" w14:textId="3BA912ED" w:rsidR="00234A09" w:rsidRDefault="00234A09">
      <w:r>
        <w:br w:type="page"/>
      </w:r>
    </w:p>
    <w:p w14:paraId="6B7CB096" w14:textId="63F92048" w:rsidR="00CD15DA" w:rsidRPr="00CD15DA" w:rsidRDefault="00CD15DA" w:rsidP="00CD15DA">
      <w:pPr>
        <w:pStyle w:val="Heading1"/>
      </w:pPr>
      <w:bookmarkStart w:id="350" w:name="_11.2_Groups_[development]"/>
      <w:bookmarkStart w:id="351" w:name="avcdl-groups-development"/>
      <w:bookmarkStart w:id="352" w:name="_Toc110237746"/>
      <w:bookmarkEnd w:id="350"/>
      <w:r w:rsidRPr="00CD15DA">
        <w:lastRenderedPageBreak/>
        <w:t>11.2 Groups [</w:t>
      </w:r>
      <w:r w:rsidR="0067373B">
        <w:t>D</w:t>
      </w:r>
      <w:r w:rsidRPr="00CD15DA">
        <w:t>evelopment]</w:t>
      </w:r>
      <w:bookmarkEnd w:id="351"/>
      <w:bookmarkEnd w:id="352"/>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000000"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000000"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000000"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000000"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000000"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000000"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2344EF2E" w:rsidR="00CD15DA" w:rsidRDefault="00766BFD" w:rsidP="007B5721">
      <w:pPr>
        <w:pStyle w:val="Caption"/>
        <w:spacing w:before="120"/>
      </w:pPr>
      <w:bookmarkStart w:id="353" w:name="_Toc110237776"/>
      <w:r>
        <w:t xml:space="preserve">Table </w:t>
      </w:r>
      <w:fldSimple w:instr=" SEQ Table \* ARABIC ">
        <w:r w:rsidR="002439E6">
          <w:rPr>
            <w:noProof/>
          </w:rPr>
          <w:t>5</w:t>
        </w:r>
      </w:fldSimple>
      <w:r>
        <w:t xml:space="preserve"> - </w:t>
      </w:r>
      <w:r w:rsidR="008E0EA9">
        <w:t>D</w:t>
      </w:r>
      <w:r>
        <w:t xml:space="preserve">evelopment </w:t>
      </w:r>
      <w:r w:rsidR="008E0EA9">
        <w:t>R</w:t>
      </w:r>
      <w:r>
        <w:t xml:space="preserve">equirement </w:t>
      </w:r>
      <w:r w:rsidR="008E0EA9">
        <w:t>R</w:t>
      </w:r>
      <w:r>
        <w:t>esponsibilities</w:t>
      </w:r>
      <w:bookmarkEnd w:id="353"/>
    </w:p>
    <w:p w14:paraId="6047E623" w14:textId="4D9ED2FA" w:rsidR="00CD15DA" w:rsidRDefault="00CD15DA">
      <w:r>
        <w:br w:type="page"/>
      </w:r>
    </w:p>
    <w:p w14:paraId="61AEDF9D" w14:textId="452EC604" w:rsidR="00CD15DA" w:rsidRPr="00CD15DA" w:rsidRDefault="00CD15DA" w:rsidP="00CD15DA">
      <w:pPr>
        <w:pStyle w:val="Heading1"/>
      </w:pPr>
      <w:bookmarkStart w:id="354" w:name="_11.3_Groups_[security]"/>
      <w:bookmarkStart w:id="355" w:name="avcdl-groups-security"/>
      <w:bookmarkStart w:id="356" w:name="_Toc110237747"/>
      <w:bookmarkEnd w:id="354"/>
      <w:r w:rsidRPr="00CD15DA">
        <w:lastRenderedPageBreak/>
        <w:t>11.3 Groups [</w:t>
      </w:r>
      <w:r w:rsidR="0067373B">
        <w:t>S</w:t>
      </w:r>
      <w:r w:rsidRPr="00CD15DA">
        <w:t>ecurity]</w:t>
      </w:r>
      <w:bookmarkEnd w:id="355"/>
      <w:bookmarkEnd w:id="356"/>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000000"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56B619B6" w:rsidR="00CD15DA" w:rsidRDefault="00000000" w:rsidP="00CD15DA">
            <w:pPr>
              <w:pStyle w:val="Compact"/>
            </w:pPr>
            <w:hyperlink w:anchor="_9.1.2_Roles_and_1"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000000"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000000"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000000"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000000"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000000"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000000"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000000"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000000"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000000"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000000"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000000"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000000"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000000"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000000"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45965B62" w:rsidR="00D50DCA" w:rsidRDefault="00000000" w:rsidP="00D50DCA">
            <w:pPr>
              <w:pStyle w:val="Compact"/>
            </w:pPr>
            <w:hyperlink w:anchor="_9.5.3_Threat_Model_1"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000000"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000000"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000000"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13AC9CF3" w:rsidR="00D50DCA" w:rsidRDefault="00000000" w:rsidP="00D50DCA">
            <w:pPr>
              <w:pStyle w:val="Compact"/>
            </w:pPr>
            <w:hyperlink w:anchor="_9.6.3_Release_Gate_1"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000000"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000000"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3E193431" w:rsidR="00D50DCA" w:rsidRDefault="00000000" w:rsidP="00D50DCA">
            <w:pPr>
              <w:pStyle w:val="Compact"/>
            </w:pPr>
            <w:hyperlink w:anchor="_9.7.3_Root_Cause_1"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000000"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000000"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000000"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2C0830CB" w:rsidR="00CD15DA" w:rsidRDefault="00766BFD" w:rsidP="007B5721">
      <w:pPr>
        <w:pStyle w:val="Caption"/>
        <w:spacing w:before="120"/>
      </w:pPr>
      <w:bookmarkStart w:id="357" w:name="_Toc110237777"/>
      <w:r>
        <w:t xml:space="preserve">Table </w:t>
      </w:r>
      <w:fldSimple w:instr=" SEQ Table \* ARABIC ">
        <w:r w:rsidR="002439E6">
          <w:rPr>
            <w:noProof/>
          </w:rPr>
          <w:t>6</w:t>
        </w:r>
      </w:fldSimple>
      <w:r>
        <w:t xml:space="preserve"> - </w:t>
      </w:r>
      <w:r w:rsidR="008E0EA9">
        <w:t>S</w:t>
      </w:r>
      <w:r>
        <w:t xml:space="preserve">ecurity </w:t>
      </w:r>
      <w:r w:rsidR="008E0EA9">
        <w:t>R</w:t>
      </w:r>
      <w:r>
        <w:t xml:space="preserve">equirement </w:t>
      </w:r>
      <w:r w:rsidR="008E0EA9">
        <w:t>R</w:t>
      </w:r>
      <w:r>
        <w:t>esponsibilities</w:t>
      </w:r>
      <w:bookmarkEnd w:id="357"/>
    </w:p>
    <w:p w14:paraId="6110A0E0" w14:textId="77777777" w:rsidR="00A50AAA" w:rsidRDefault="00A50AAA" w:rsidP="00A50AAA"/>
    <w:p w14:paraId="6E08A410" w14:textId="2B4C75AF" w:rsidR="00C35DAA" w:rsidRPr="00CD15DA" w:rsidRDefault="00C35DAA" w:rsidP="00C35DAA">
      <w:pPr>
        <w:pStyle w:val="Heading1"/>
      </w:pPr>
      <w:bookmarkStart w:id="358" w:name="_11.4_Groups_[Risk]"/>
      <w:bookmarkStart w:id="359" w:name="_Toc110237748"/>
      <w:bookmarkEnd w:id="358"/>
      <w:r w:rsidRPr="00CD15DA">
        <w:lastRenderedPageBreak/>
        <w:t>11.</w:t>
      </w:r>
      <w:r>
        <w:t>4</w:t>
      </w:r>
      <w:r w:rsidRPr="00CD15DA">
        <w:t xml:space="preserve"> Groups [</w:t>
      </w:r>
      <w:r>
        <w:t>Risk</w:t>
      </w:r>
      <w:r w:rsidRPr="00CD15DA">
        <w:t>]</w:t>
      </w:r>
      <w:bookmarkEnd w:id="359"/>
    </w:p>
    <w:p w14:paraId="5C8AFC1D" w14:textId="3D2125F2" w:rsidR="00C35DAA" w:rsidRDefault="002F248F" w:rsidP="002F248F">
      <w:pPr>
        <w:pStyle w:val="FirstParagraph"/>
        <w:ind w:left="720" w:hanging="720"/>
      </w:pPr>
      <w:r w:rsidRPr="002F248F">
        <w:rPr>
          <w:b/>
          <w:bCs/>
          <w:color w:val="0070C0"/>
        </w:rPr>
        <w:t>Note:</w:t>
      </w:r>
      <w:r w:rsidRPr="002F248F">
        <w:rPr>
          <w:b/>
          <w:bCs/>
          <w:color w:val="0070C0"/>
        </w:rPr>
        <w:tab/>
      </w:r>
      <w:r w:rsidR="00C35DAA">
        <w:t>There are no process requirements for which the risk group has primary responsibility.</w:t>
      </w:r>
    </w:p>
    <w:p w14:paraId="30EF4735" w14:textId="12035455" w:rsidR="00091F0B" w:rsidRDefault="00091F0B">
      <w:r>
        <w:br w:type="page"/>
      </w:r>
    </w:p>
    <w:p w14:paraId="0A5836EB" w14:textId="3DDB3048" w:rsidR="00091F0B" w:rsidRPr="00091F0B" w:rsidRDefault="00091F0B" w:rsidP="00091F0B">
      <w:pPr>
        <w:pStyle w:val="Heading1"/>
      </w:pPr>
      <w:bookmarkStart w:id="360" w:name="ncwf-roles"/>
      <w:bookmarkStart w:id="361" w:name="_Toc110237749"/>
      <w:r w:rsidRPr="00091F0B">
        <w:lastRenderedPageBreak/>
        <w:t>12. NCWF Roles</w:t>
      </w:r>
      <w:bookmarkEnd w:id="360"/>
      <w:bookmarkEnd w:id="361"/>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000000"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000000"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000000"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000000"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000000"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000000"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000000"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000000"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123A6519" w:rsidR="00091F0B" w:rsidRDefault="00000000" w:rsidP="007B5721">
      <w:pPr>
        <w:pStyle w:val="Compact"/>
        <w:numPr>
          <w:ilvl w:val="0"/>
          <w:numId w:val="1"/>
        </w:numPr>
        <w:ind w:left="270" w:hanging="270"/>
      </w:pPr>
      <w:hyperlink w:anchor="_12.10_Systems_Security" w:history="1">
        <w:r w:rsidR="00091F0B" w:rsidRPr="00247020">
          <w:rPr>
            <w:rStyle w:val="Hyperlink"/>
          </w:rPr>
          <w:t>Systems Requirements Planner</w:t>
        </w:r>
      </w:hyperlink>
    </w:p>
    <w:p w14:paraId="423DCB6C" w14:textId="58C9F765" w:rsidR="00091F0B" w:rsidRDefault="00000000" w:rsidP="007B5721">
      <w:pPr>
        <w:pStyle w:val="Compact"/>
        <w:numPr>
          <w:ilvl w:val="0"/>
          <w:numId w:val="1"/>
        </w:numPr>
        <w:ind w:left="270" w:hanging="270"/>
      </w:pPr>
      <w:hyperlink w:anchor="_12.10_Systems_Security_1" w:history="1">
        <w:r w:rsidR="00091F0B" w:rsidRPr="00247020">
          <w:rPr>
            <w:rStyle w:val="Hyperlink"/>
          </w:rPr>
          <w:t>Systems Security Analyst</w:t>
        </w:r>
      </w:hyperlink>
    </w:p>
    <w:p w14:paraId="588C4723" w14:textId="632D62B3" w:rsidR="00091F0B" w:rsidRDefault="00000000"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62" w:name="_12.1_Cyber_Defense"/>
      <w:bookmarkStart w:id="363" w:name="Xb4e33d0f47deca04113cb841d8460ffd6e844be"/>
      <w:bookmarkStart w:id="364" w:name="_Toc110237750"/>
      <w:bookmarkEnd w:id="362"/>
      <w:r w:rsidRPr="00091F0B">
        <w:lastRenderedPageBreak/>
        <w:t>12.1 Cyber Defense Forensics Analyst (IN-FOR-002)</w:t>
      </w:r>
      <w:bookmarkEnd w:id="363"/>
      <w:bookmarkEnd w:id="364"/>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Perform real-time forensic analysis (e.g., using Helix in conjunction with LiveView).</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65" w:name="_12.2_Cyber_Defense"/>
      <w:bookmarkStart w:id="366" w:name="X068a5ced739d4a6f43eb125cc01c28668463b8f"/>
      <w:bookmarkStart w:id="367" w:name="_Toc110237751"/>
      <w:bookmarkEnd w:id="365"/>
      <w:r w:rsidRPr="00091F0B">
        <w:lastRenderedPageBreak/>
        <w:t>12.2 Cyber Defense Incident Responder (PR-CIR-001)</w:t>
      </w:r>
      <w:bookmarkEnd w:id="366"/>
      <w:bookmarkEnd w:id="367"/>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68" w:name="_12.3_Cyber_Instructor"/>
      <w:bookmarkStart w:id="369" w:name="ncwf-roles---cyber-instructor-ov-tea-002"/>
      <w:bookmarkStart w:id="370" w:name="_Toc110237752"/>
      <w:bookmarkEnd w:id="368"/>
      <w:r w:rsidRPr="00091F0B">
        <w:lastRenderedPageBreak/>
        <w:t>12.3 Cyber Instructor (OV-TEA-002)</w:t>
      </w:r>
      <w:bookmarkEnd w:id="369"/>
      <w:bookmarkEnd w:id="370"/>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71" w:name="_12.4_Information_Systems"/>
      <w:bookmarkStart w:id="372" w:name="X0f6393c3dc973aaaae0bb12337fa593a520492c"/>
      <w:bookmarkStart w:id="373" w:name="_Toc110237753"/>
      <w:bookmarkEnd w:id="371"/>
      <w:r w:rsidRPr="00091F0B">
        <w:lastRenderedPageBreak/>
        <w:t>12.4 Information Systems Security Developer (SP-SYS-001)</w:t>
      </w:r>
      <w:bookmarkEnd w:id="372"/>
      <w:bookmarkEnd w:id="373"/>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Identify, assess, and recommend cybersecurity or cybersecurity-enabled products for use within a system and ensure that recommended products are in compliance with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74" w:name="_12.5_Partner_Integration"/>
      <w:bookmarkStart w:id="375" w:name="X9c4034f2474717c6532fd5545e62264846973db"/>
      <w:bookmarkStart w:id="376" w:name="_Toc110237754"/>
      <w:bookmarkEnd w:id="374"/>
      <w:r w:rsidRPr="00091F0B">
        <w:lastRenderedPageBreak/>
        <w:t>12.5 Partner Integration Planner (CO-OPL-003)</w:t>
      </w:r>
      <w:bookmarkEnd w:id="375"/>
      <w:bookmarkEnd w:id="376"/>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77" w:name="_12.6_Secure_Software"/>
      <w:bookmarkStart w:id="378" w:name="Xe29ba8bbc97c5b04544e0e9fd6b68802df99f08"/>
      <w:bookmarkStart w:id="379" w:name="_Toc110237755"/>
      <w:bookmarkEnd w:id="377"/>
      <w:r w:rsidRPr="00091F0B">
        <w:lastRenderedPageBreak/>
        <w:t>12.6 Secure Software Assessor (SP-DEV-002)</w:t>
      </w:r>
      <w:bookmarkEnd w:id="378"/>
      <w:bookmarkEnd w:id="379"/>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80" w:name="_12.7_Security_Architect"/>
      <w:bookmarkStart w:id="381" w:name="Xa6c5ce2f024e87db14e5564ecef533ea5f594ba"/>
      <w:bookmarkStart w:id="382" w:name="_Toc110237756"/>
      <w:bookmarkEnd w:id="380"/>
      <w:r w:rsidRPr="00247020">
        <w:lastRenderedPageBreak/>
        <w:t>12.7 Security Architect (SP-ARC-002)</w:t>
      </w:r>
      <w:bookmarkEnd w:id="381"/>
      <w:bookmarkEnd w:id="382"/>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83" w:name="_12.8_Systems_Requirements"/>
      <w:bookmarkStart w:id="384" w:name="_12.9_Software_Developer"/>
      <w:bookmarkStart w:id="385" w:name="_12.8_Software_Developer"/>
      <w:bookmarkStart w:id="386" w:name="X00496f09675c7d10fed2bd021bbfce11bb4e7fc"/>
      <w:bookmarkStart w:id="387" w:name="_Toc110237757"/>
      <w:bookmarkEnd w:id="383"/>
      <w:bookmarkEnd w:id="384"/>
      <w:bookmarkEnd w:id="385"/>
      <w:r w:rsidRPr="00247020">
        <w:lastRenderedPageBreak/>
        <w:t>12.</w:t>
      </w:r>
      <w:r>
        <w:t>8</w:t>
      </w:r>
      <w:r w:rsidRPr="00247020">
        <w:t xml:space="preserve"> Software Developer (SP-DEV-001)</w:t>
      </w:r>
      <w:bookmarkEnd w:id="386"/>
      <w:bookmarkEnd w:id="387"/>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88" w:name="_12.10_Systems_Security"/>
      <w:bookmarkStart w:id="389" w:name="_12.9_Systems_Requirements"/>
      <w:bookmarkStart w:id="390" w:name="Xe2a83e28077370bf74b26b1c4501db0abd7b5b5"/>
      <w:bookmarkStart w:id="391" w:name="X606c91ab43988140293a69e05344b9157402948"/>
      <w:bookmarkStart w:id="392" w:name="_Toc110237758"/>
      <w:bookmarkEnd w:id="388"/>
      <w:bookmarkEnd w:id="389"/>
      <w:r w:rsidRPr="00247020">
        <w:lastRenderedPageBreak/>
        <w:t>12.</w:t>
      </w:r>
      <w:r>
        <w:t>9</w:t>
      </w:r>
      <w:r w:rsidRPr="00247020">
        <w:t xml:space="preserve"> Systems Requirements Planner (SP-SRP-001)</w:t>
      </w:r>
      <w:bookmarkEnd w:id="390"/>
      <w:bookmarkEnd w:id="392"/>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93" w:name="_12.10_Systems_Security_1"/>
      <w:bookmarkStart w:id="394" w:name="_Toc110237759"/>
      <w:bookmarkEnd w:id="393"/>
      <w:r w:rsidRPr="00247020">
        <w:lastRenderedPageBreak/>
        <w:t>12.10 Systems Security Analyst (OM-ANA-001)</w:t>
      </w:r>
      <w:bookmarkEnd w:id="391"/>
      <w:bookmarkEnd w:id="394"/>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95" w:name="_12.11_Vulnerability_Assessment"/>
      <w:bookmarkStart w:id="396" w:name="X056fea34b7f8f8e43ab7286f9ce356f0b8c236f"/>
      <w:bookmarkStart w:id="397" w:name="_Toc110237760"/>
      <w:bookmarkEnd w:id="395"/>
      <w:r w:rsidRPr="00247020">
        <w:lastRenderedPageBreak/>
        <w:t>12.11 Vulnerability Assessment Analyst (PR-VAM-001)</w:t>
      </w:r>
      <w:bookmarkEnd w:id="396"/>
      <w:bookmarkEnd w:id="397"/>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98" w:name="_13._SSDF_Background"/>
      <w:bookmarkStart w:id="399" w:name="ssdf-background-material"/>
      <w:bookmarkStart w:id="400" w:name="_Toc110237761"/>
      <w:bookmarkEnd w:id="398"/>
      <w:r w:rsidRPr="001B71A7">
        <w:lastRenderedPageBreak/>
        <w:t>13. SSDF Background Material</w:t>
      </w:r>
      <w:bookmarkEnd w:id="399"/>
      <w:bookmarkEnd w:id="400"/>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000000"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000000"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000000"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000000"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401" w:name="_13.1_Prepare_the"/>
      <w:bookmarkStart w:id="402" w:name="prepare-the-organization-po-practices"/>
      <w:bookmarkStart w:id="403" w:name="_Toc110237762"/>
      <w:bookmarkEnd w:id="401"/>
      <w:r w:rsidRPr="001B71A7">
        <w:lastRenderedPageBreak/>
        <w:t>13.1 Prepare the Organization (PO) Practices</w:t>
      </w:r>
      <w:bookmarkEnd w:id="402"/>
      <w:bookmarkEnd w:id="403"/>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267294" w:rsidP="001B71A7">
      <w:r>
        <w:rPr>
          <w:noProof/>
        </w:rPr>
        <w:pict w14:anchorId="6B5FF7F9">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404" w:name="X6693a2454272b9e8730cb3595c4d14fda955137"/>
      <w:r>
        <w:t>Define Security Requirements for Software Development (</w:t>
      </w:r>
      <w:bookmarkStart w:id="405" w:name="PO_1"/>
      <w:r>
        <w:t>PO.1</w:t>
      </w:r>
      <w:bookmarkEnd w:id="405"/>
      <w:r>
        <w:t>)</w:t>
      </w:r>
      <w:bookmarkEnd w:id="404"/>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406" w:name="Xc155b590ad5d891c58aa26804fca7a42318111c"/>
      <w:r>
        <w:t>Implement Roles and Responsibilities (</w:t>
      </w:r>
      <w:bookmarkStart w:id="407" w:name="PO_2"/>
      <w:r>
        <w:t>PO.2</w:t>
      </w:r>
      <w:bookmarkEnd w:id="407"/>
      <w:r>
        <w:t>)</w:t>
      </w:r>
      <w:bookmarkEnd w:id="406"/>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408" w:name="implement-a-supporting-toolchain-po.3"/>
      <w:r>
        <w:t>Implement a Supporting Toolchain (</w:t>
      </w:r>
      <w:bookmarkStart w:id="409" w:name="PO_3"/>
      <w:r>
        <w:t>PO.3</w:t>
      </w:r>
      <w:bookmarkEnd w:id="409"/>
      <w:r>
        <w:t>)</w:t>
      </w:r>
      <w:bookmarkEnd w:id="408"/>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410" w:name="Xdd5c1bec27b364e3d993e0f4f71993c242ef5b3"/>
      <w:r>
        <w:t>Define Criteria for Software Security Checks (</w:t>
      </w:r>
      <w:bookmarkStart w:id="411" w:name="PO_4"/>
      <w:r>
        <w:t>PO.4)</w:t>
      </w:r>
      <w:bookmarkEnd w:id="410"/>
      <w:bookmarkEnd w:id="411"/>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12" w:name="_13.2_Protect_Software"/>
      <w:bookmarkStart w:id="413" w:name="protect-software-ps-practices"/>
      <w:bookmarkStart w:id="414" w:name="_Toc110237763"/>
      <w:bookmarkEnd w:id="412"/>
      <w:r w:rsidRPr="001B71A7">
        <w:lastRenderedPageBreak/>
        <w:t>13.2 Protect Software (PS) Practices</w:t>
      </w:r>
      <w:bookmarkEnd w:id="413"/>
      <w:bookmarkEnd w:id="414"/>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267294" w:rsidP="001B71A7">
      <w:r>
        <w:rPr>
          <w:noProof/>
        </w:rPr>
        <w:pict w14:anchorId="06199C72">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15" w:name="X2d47c02ec50a5e1846e95ff8a8c85f15fe758fb"/>
      <w:r>
        <w:t>Protect All Forms of Code from Unauthorized Access and Tampering (</w:t>
      </w:r>
      <w:bookmarkStart w:id="416" w:name="PS_1"/>
      <w:r>
        <w:t>PS.1</w:t>
      </w:r>
      <w:bookmarkEnd w:id="416"/>
      <w:r>
        <w:t>)</w:t>
      </w:r>
      <w:bookmarkEnd w:id="415"/>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17" w:name="Xd7f5698e612b7e363228ff53f29a7195bc5a707"/>
      <w:r>
        <w:t>Provide a Mechanism for Verifying Software Release Integrity (</w:t>
      </w:r>
      <w:bookmarkStart w:id="418" w:name="PS_2"/>
      <w:r>
        <w:t>PS.2</w:t>
      </w:r>
      <w:bookmarkEnd w:id="418"/>
      <w:r>
        <w:t>)</w:t>
      </w:r>
      <w:bookmarkEnd w:id="417"/>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19" w:name="X936b38fa73031c6f3bfb53655de80d921b9a5e0"/>
      <w:r>
        <w:t>Archive and Protect Each Software Release (</w:t>
      </w:r>
      <w:bookmarkStart w:id="420" w:name="PS_3"/>
      <w:r>
        <w:t>PS.3</w:t>
      </w:r>
      <w:bookmarkEnd w:id="420"/>
      <w:r>
        <w:t>)</w:t>
      </w:r>
      <w:bookmarkEnd w:id="419"/>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21" w:name="_13.3_Produce_Well-Secured"/>
      <w:bookmarkStart w:id="422" w:name="Xb80c440264b00962b489b89ebe459bef288186b"/>
      <w:bookmarkStart w:id="423" w:name="_Toc110237764"/>
      <w:bookmarkEnd w:id="421"/>
      <w:r w:rsidRPr="001B71A7">
        <w:lastRenderedPageBreak/>
        <w:t>13.3 Produce Well-Secured Software (PW) Practices</w:t>
      </w:r>
      <w:bookmarkEnd w:id="422"/>
      <w:bookmarkEnd w:id="423"/>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267294" w:rsidP="001B71A7">
      <w:r>
        <w:rPr>
          <w:noProof/>
        </w:rPr>
        <w:pict w14:anchorId="19B6B1B5">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24" w:name="Xcdc27de51a5b63251d2689a41ba9f6cfdc92987"/>
      <w:r>
        <w:t>Take Security Requirements and Risk Information into Account During Software Design (</w:t>
      </w:r>
      <w:bookmarkStart w:id="425" w:name="PW_1"/>
      <w:r>
        <w:t>PW.1</w:t>
      </w:r>
      <w:bookmarkEnd w:id="425"/>
      <w:r>
        <w:t>)</w:t>
      </w:r>
      <w:bookmarkEnd w:id="424"/>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26" w:name="Xb08ddcd978d649b4daa04a65dd22a718784cead"/>
      <w:r>
        <w:t>Review the Software Design to Verify Compliance with Security Requirements and Risk Information (</w:t>
      </w:r>
      <w:bookmarkStart w:id="427" w:name="PW_2"/>
      <w:r>
        <w:t>PW.2</w:t>
      </w:r>
      <w:bookmarkEnd w:id="427"/>
      <w:r>
        <w:t>)</w:t>
      </w:r>
      <w:bookmarkEnd w:id="426"/>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28" w:name="X6890b369d4aa0dfbef0075b84c080469cd497a4"/>
      <w:r>
        <w:t>Verify Third-Party Software Compiles with Security Requirements (</w:t>
      </w:r>
      <w:bookmarkStart w:id="429" w:name="PW_3"/>
      <w:r>
        <w:t>PW.3</w:t>
      </w:r>
      <w:bookmarkEnd w:id="429"/>
      <w:r>
        <w:t>)</w:t>
      </w:r>
      <w:bookmarkEnd w:id="428"/>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30" w:name="X6132eb6b232024e14addc2080b24f5a3bf957a3"/>
      <w:r>
        <w:t>Reuse Existing, Well-Secured Software When Feasible Instead of Duplicating Functionality (</w:t>
      </w:r>
      <w:bookmarkStart w:id="431" w:name="PW_4"/>
      <w:r>
        <w:t>PW.4</w:t>
      </w:r>
      <w:bookmarkEnd w:id="431"/>
      <w:r>
        <w:t>)</w:t>
      </w:r>
      <w:bookmarkEnd w:id="430"/>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32" w:name="Xa9147cb9d62b9b573de0ddddc170f2e9422002f"/>
      <w:r>
        <w:t>Create Source Code Adhering to Secure Coding Practice (</w:t>
      </w:r>
      <w:bookmarkStart w:id="433" w:name="PW_5"/>
      <w:r>
        <w:t>PW.5</w:t>
      </w:r>
      <w:bookmarkEnd w:id="433"/>
      <w:r>
        <w:t>)</w:t>
      </w:r>
      <w:bookmarkEnd w:id="432"/>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34" w:name="X83ea8ede899c77bb30d718eec00bb379bb09070"/>
      <w:r>
        <w:lastRenderedPageBreak/>
        <w:t>Configure the Compilation and Build Process to Improve Executable Security (</w:t>
      </w:r>
      <w:bookmarkStart w:id="435" w:name="PW_6"/>
      <w:r>
        <w:t>PW.6</w:t>
      </w:r>
      <w:bookmarkEnd w:id="435"/>
      <w:r>
        <w:t>)</w:t>
      </w:r>
      <w:bookmarkEnd w:id="434"/>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36" w:name="Xb52dcb7bcd2aaf2ddf050831f676b2caa35f8ee"/>
      <w:r>
        <w:t>Review and/or Analyze Human-Readable Code to Identify Vulnerabilities and Verify Compliance with Security Requirements (</w:t>
      </w:r>
      <w:bookmarkStart w:id="437" w:name="PW_7"/>
      <w:r>
        <w:t>PW.7</w:t>
      </w:r>
      <w:bookmarkEnd w:id="437"/>
      <w:r>
        <w:t>)</w:t>
      </w:r>
      <w:bookmarkEnd w:id="436"/>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38" w:name="X921adaf999a4e6b98d76f36a542fce37c463fe2"/>
      <w:r>
        <w:t>Test Executable Code to Identify Vulnerabilities and Verify Compliance with Security Requirements (</w:t>
      </w:r>
      <w:bookmarkStart w:id="439" w:name="PW_8"/>
      <w:r>
        <w:t>PW.8</w:t>
      </w:r>
      <w:bookmarkEnd w:id="439"/>
      <w:r>
        <w:t>)</w:t>
      </w:r>
      <w:bookmarkEnd w:id="438"/>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40" w:name="X5f45392490c7047415d9b5cb550ac29458d34bd"/>
      <w:r>
        <w:t>Configure the Software to Have Secure Settings by Default (</w:t>
      </w:r>
      <w:bookmarkStart w:id="441" w:name="PW_9"/>
      <w:r>
        <w:t>PW.9</w:t>
      </w:r>
      <w:bookmarkEnd w:id="441"/>
      <w:r>
        <w:t>)</w:t>
      </w:r>
      <w:bookmarkEnd w:id="440"/>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42" w:name="_13.4_Respond_to"/>
      <w:bookmarkStart w:id="443" w:name="Xa86bd68c5bd7c7d67caa64e34e4a9a5ab12214b"/>
      <w:bookmarkStart w:id="444" w:name="_Toc110237765"/>
      <w:bookmarkEnd w:id="442"/>
      <w:r w:rsidRPr="001B71A7">
        <w:lastRenderedPageBreak/>
        <w:t>13.4 Respond to Vulnerability Reports (RV) Practices</w:t>
      </w:r>
      <w:bookmarkEnd w:id="443"/>
      <w:bookmarkEnd w:id="444"/>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267294" w:rsidP="001B71A7">
      <w:r>
        <w:rPr>
          <w:noProof/>
        </w:rPr>
        <w:pict w14:anchorId="4890134C">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45" w:name="X001fcdb3a6e77025d7f4efe97e7b71189a3225a"/>
      <w:r>
        <w:t>Identify and Confirm Vulnerabilities on an Ongoing Basis (</w:t>
      </w:r>
      <w:bookmarkStart w:id="446" w:name="RV_1"/>
      <w:r>
        <w:t>RV.1</w:t>
      </w:r>
      <w:bookmarkEnd w:id="446"/>
      <w:r>
        <w:t>)</w:t>
      </w:r>
      <w:bookmarkEnd w:id="445"/>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47" w:name="X75997e47eb0959f1d3ed4fa97c27ab6c519a914"/>
      <w:r>
        <w:t>Assess and Prioritize the Remediation of all Vulnerabilities (</w:t>
      </w:r>
      <w:bookmarkStart w:id="448" w:name="RV_2"/>
      <w:r>
        <w:t>RV.2</w:t>
      </w:r>
      <w:bookmarkEnd w:id="448"/>
      <w:r>
        <w:t>)</w:t>
      </w:r>
      <w:bookmarkEnd w:id="447"/>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49" w:name="X5b008772aa3dc3bf2787a40b88c2c13d91520ab"/>
      <w:r>
        <w:t>Analyze Vulnerabilities to Identify Their Root Causes (</w:t>
      </w:r>
      <w:bookmarkStart w:id="450" w:name="RV_3"/>
      <w:r>
        <w:t>RV.3</w:t>
      </w:r>
      <w:bookmarkEnd w:id="450"/>
      <w:r>
        <w:t>)</w:t>
      </w:r>
      <w:bookmarkEnd w:id="449"/>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51" w:name="_14._MSSDL_Background"/>
      <w:bookmarkStart w:id="452" w:name="mssdl-background-material"/>
      <w:bookmarkStart w:id="453" w:name="_Toc110237766"/>
      <w:bookmarkEnd w:id="451"/>
      <w:r w:rsidRPr="007A655D">
        <w:lastRenderedPageBreak/>
        <w:t>14. MSSDL Background Material</w:t>
      </w:r>
      <w:bookmarkEnd w:id="452"/>
      <w:bookmarkEnd w:id="453"/>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0BD9240D" w:rsidR="005D60C8" w:rsidRPr="00D12DB3" w:rsidRDefault="007A655D" w:rsidP="00D12DB3">
      <w:pPr>
        <w:pStyle w:val="Caption"/>
        <w:jc w:val="center"/>
      </w:pPr>
      <w:bookmarkStart w:id="454" w:name="_Toc110237785"/>
      <w:r>
        <w:t xml:space="preserve">Figure </w:t>
      </w:r>
      <w:fldSimple w:instr=" SEQ Figure \* ARABIC ">
        <w:r w:rsidR="002439E6">
          <w:rPr>
            <w:noProof/>
          </w:rPr>
          <w:t>7</w:t>
        </w:r>
      </w:fldSimple>
      <w:r>
        <w:t xml:space="preserve"> - </w:t>
      </w:r>
      <w:r w:rsidRPr="0074135F">
        <w:t>MS SDL Lifecycle</w:t>
      </w:r>
      <w:bookmarkEnd w:id="454"/>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55" w:name="_15._ISO/SAE_21434"/>
      <w:bookmarkStart w:id="456" w:name="isosae-21434-background-material"/>
      <w:bookmarkEnd w:id="455"/>
      <w:r>
        <w:br w:type="page"/>
      </w:r>
    </w:p>
    <w:p w14:paraId="57A1E1AA" w14:textId="4561BD00" w:rsidR="004655B4" w:rsidRPr="004655B4" w:rsidRDefault="004655B4" w:rsidP="004655B4">
      <w:pPr>
        <w:pStyle w:val="Heading1"/>
      </w:pPr>
      <w:bookmarkStart w:id="457" w:name="_Toc110237767"/>
      <w:r w:rsidRPr="004655B4">
        <w:lastRenderedPageBreak/>
        <w:t>15. ISO/SAE 21434 Background Material</w:t>
      </w:r>
      <w:bookmarkEnd w:id="456"/>
      <w:bookmarkEnd w:id="457"/>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58" w:name="_15.1_Overall_Cybersecurity"/>
      <w:bookmarkStart w:id="459" w:name="_15.11_Distributed_Cybersecurity"/>
      <w:bookmarkStart w:id="460" w:name="avcdl-reference-documents"/>
      <w:bookmarkStart w:id="461" w:name="_Toc110237768"/>
      <w:bookmarkEnd w:id="458"/>
      <w:bookmarkEnd w:id="459"/>
      <w:r w:rsidRPr="00F06F54">
        <w:lastRenderedPageBreak/>
        <w:t>16. Reference Documents</w:t>
      </w:r>
      <w:bookmarkEnd w:id="460"/>
      <w:bookmarkEnd w:id="461"/>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62" w:name="standards"/>
      <w:r>
        <w:t xml:space="preserve">16.1 </w:t>
      </w:r>
      <w:r w:rsidR="00F06F54">
        <w:t>Standards</w:t>
      </w:r>
      <w:bookmarkEnd w:id="462"/>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http://download.microsoft.com/download/F/7/D/F7D6B14F-0149-4FE8-A00F-0B9858404D85/Simplified Implementation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C46499" w:rsidR="00DA0B6A" w:rsidRPr="00202356" w:rsidRDefault="006E58B5" w:rsidP="006C57AB">
      <w:pPr>
        <w:pStyle w:val="BodyText"/>
        <w:numPr>
          <w:ilvl w:val="0"/>
          <w:numId w:val="60"/>
        </w:numPr>
        <w:spacing w:before="0" w:after="0"/>
        <w:ind w:left="450" w:right="-270" w:hanging="450"/>
        <w:rPr>
          <w:rStyle w:val="Hyperlink"/>
          <w:color w:val="auto"/>
        </w:rPr>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63" w:name="secondary-documents"/>
    </w:p>
    <w:p w14:paraId="4253E9D2" w14:textId="2729B4C5" w:rsidR="00202356" w:rsidRPr="00202356" w:rsidRDefault="00202356" w:rsidP="00202356">
      <w:pPr>
        <w:pStyle w:val="BodyText"/>
        <w:numPr>
          <w:ilvl w:val="0"/>
          <w:numId w:val="60"/>
        </w:numPr>
        <w:ind w:left="450" w:right="-270" w:hanging="450"/>
        <w:rPr>
          <w:b/>
          <w:bCs/>
        </w:rPr>
      </w:pPr>
      <w:r>
        <w:rPr>
          <w:b/>
          <w:bCs/>
        </w:rPr>
        <w:t xml:space="preserve">EVITA </w:t>
      </w:r>
      <w:r w:rsidRPr="00202356">
        <w:rPr>
          <w:b/>
          <w:bCs/>
        </w:rPr>
        <w:t>D2.3 Security requirements for automotive on-board networks based on dark-side scenarios</w:t>
      </w:r>
      <w:r w:rsidRPr="00202356">
        <w:rPr>
          <w:b/>
          <w:bCs/>
        </w:rPr>
        <w:br/>
      </w:r>
      <w:hyperlink r:id="rId36" w:history="1">
        <w:r w:rsidRPr="00202356">
          <w:rPr>
            <w:rStyle w:val="Hyperlink"/>
            <w:rFonts w:ascii="Courier New" w:hAnsi="Courier New" w:cs="Courier New"/>
            <w:b/>
            <w:bCs/>
            <w:sz w:val="20"/>
            <w:szCs w:val="20"/>
          </w:rPr>
          <w:t>https://zenodo.org/record/1188418/files/EVITAD2.3v1.1.pdf?download=1</w:t>
        </w:r>
      </w:hyperlink>
      <w:r w:rsidRPr="00202356">
        <w:rPr>
          <w:rFonts w:ascii="Courier New" w:hAnsi="Courier New" w:cs="Courier New"/>
          <w:b/>
          <w:bCs/>
          <w:sz w:val="20"/>
          <w:szCs w:val="20"/>
        </w:rPr>
        <w:t xml:space="preserve"> </w:t>
      </w:r>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63"/>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secondary_documents</w:t>
      </w:r>
    </w:p>
    <w:p w14:paraId="1B98987F" w14:textId="01FC76D2" w:rsidR="006207ED" w:rsidRDefault="006207ED" w:rsidP="006207ED">
      <w:pPr>
        <w:pStyle w:val="Heading3"/>
      </w:pPr>
      <w:r>
        <w:t>General Information</w:t>
      </w:r>
    </w:p>
    <w:p w14:paraId="685F00C2" w14:textId="2632A89E" w:rsidR="0091219A" w:rsidRPr="00932FE0" w:rsidRDefault="0091219A" w:rsidP="0091219A">
      <w:pPr>
        <w:pStyle w:val="Compact"/>
        <w:rPr>
          <w:bCs/>
        </w:rPr>
      </w:pPr>
      <w:bookmarkStart w:id="464" w:name="ref_ranked_risked_threat_report"/>
      <w:bookmarkStart w:id="465" w:name="ref_threat_report"/>
      <w:bookmarkStart w:id="466" w:name="understandingthephaseproductdependencies"/>
      <w:r w:rsidRPr="00932FE0">
        <w:rPr>
          <w:bCs/>
          <w:lang w:val="en"/>
        </w:rPr>
        <w:t>AVCDL Phase Requirement Product ISO 2</w:t>
      </w:r>
      <w:r>
        <w:rPr>
          <w:bCs/>
          <w:lang w:val="en"/>
        </w:rPr>
        <w:t>1434</w:t>
      </w:r>
      <w:r w:rsidRPr="00932FE0">
        <w:rPr>
          <w:bCs/>
          <w:lang w:val="en"/>
        </w:rPr>
        <w:t xml:space="preserve"> Work Product Fulfillment Summary</w:t>
      </w:r>
      <w:r>
        <w:rPr>
          <w:bCs/>
          <w:lang w:val="en"/>
        </w:rPr>
        <w:t xml:space="preserve"> </w:t>
      </w:r>
      <w:hyperlink r:id="rId37" w:history="1">
        <w:r w:rsidRPr="0091219A">
          <w:rPr>
            <w:rStyle w:val="Hyperlink"/>
            <w:bCs/>
            <w:lang w:val="en"/>
          </w:rPr>
          <w:t>[PDF]</w:t>
        </w:r>
      </w:hyperlink>
    </w:p>
    <w:p w14:paraId="055DB0BD" w14:textId="78CE7768" w:rsidR="00932FE0" w:rsidRPr="00932FE0" w:rsidRDefault="00932FE0" w:rsidP="00E5751E">
      <w:pPr>
        <w:pStyle w:val="Compact"/>
        <w:rPr>
          <w:bCs/>
        </w:rPr>
      </w:pPr>
      <w:r w:rsidRPr="00932FE0">
        <w:rPr>
          <w:bCs/>
          <w:lang w:val="en"/>
        </w:rPr>
        <w:t>AVCDL Phase Requirement Product ISO 26262 Work Product Fulfillment Summary</w:t>
      </w:r>
      <w:r>
        <w:rPr>
          <w:bCs/>
          <w:lang w:val="en"/>
        </w:rPr>
        <w:t xml:space="preserve"> </w:t>
      </w:r>
      <w:hyperlink r:id="rId38" w:history="1">
        <w:r w:rsidRPr="0091219A">
          <w:rPr>
            <w:rStyle w:val="Hyperlink"/>
            <w:bCs/>
            <w:lang w:val="en"/>
          </w:rPr>
          <w:t>[PDF]</w:t>
        </w:r>
      </w:hyperlink>
    </w:p>
    <w:p w14:paraId="194C6FDF" w14:textId="67F6E28A" w:rsidR="00B37BB8" w:rsidRDefault="00B37BB8" w:rsidP="00E5751E">
      <w:pPr>
        <w:pStyle w:val="Compact"/>
      </w:pPr>
      <w:r>
        <w:t xml:space="preserve">Ranked / Risked Threat Report </w:t>
      </w:r>
      <w:bookmarkEnd w:id="464"/>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65"/>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66"/>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9" w:history="1">
        <w:r w:rsidRPr="002D58F3">
          <w:rPr>
            <w:rStyle w:val="Hyperlink"/>
          </w:rPr>
          <w:t>[PDF]</w:t>
        </w:r>
      </w:hyperlink>
    </w:p>
    <w:bookmarkStart w:id="467"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67"/>
      <w:r>
        <w:fldChar w:fldCharType="end"/>
      </w:r>
    </w:p>
    <w:p w14:paraId="0CD208FE" w14:textId="51BACC6F" w:rsidR="00F06F54" w:rsidRDefault="00F06F54" w:rsidP="00E5751E">
      <w:pPr>
        <w:pStyle w:val="Compact"/>
      </w:pPr>
      <w:bookmarkStart w:id="468" w:name="ref_code_protection_plan"/>
      <w:r>
        <w:t xml:space="preserve">Code Protection Plan </w:t>
      </w:r>
      <w:bookmarkEnd w:id="468"/>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69" w:name="ref_cybersecurity_monitoring_plan"/>
      <w:r>
        <w:t xml:space="preserve">Cybersecurity Monitoring Plan </w:t>
      </w:r>
      <w:bookmarkEnd w:id="469"/>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70" w:name="ref_cybersecurity_requirements_catalog"/>
      <w:r>
        <w:t xml:space="preserve">Cybersecurity Requirements Catalog </w:t>
      </w:r>
      <w:bookmarkEnd w:id="470"/>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71" w:name="ref_decommissioning_plan"/>
      <w:r>
        <w:t xml:space="preserve">Decommissioning Plan </w:t>
      </w:r>
      <w:bookmarkEnd w:id="471"/>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72" w:name="ref_deployment_plan"/>
      <w:r>
        <w:t xml:space="preserve">Deployment Plan </w:t>
      </w:r>
      <w:bookmarkEnd w:id="472"/>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73" w:name="ref_global_security_goals"/>
      <w:r>
        <w:t xml:space="preserve">Global Security Goals </w:t>
      </w:r>
      <w:bookmarkEnd w:id="473"/>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74" w:name="ref_global_security_requirements"/>
      <w:r>
        <w:t>Global Security Requirements</w:t>
      </w:r>
      <w:r w:rsidR="00C5691F">
        <w:t xml:space="preserve"> </w:t>
      </w:r>
      <w:bookmarkEnd w:id="474"/>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75" w:name="ref_incident_response_plan"/>
      <w:r>
        <w:t xml:space="preserve">Incident Response Plan </w:t>
      </w:r>
      <w:bookmarkEnd w:id="475"/>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76" w:name="ref_list_of_approved_tools"/>
      <w:r>
        <w:t>List of Approved Tools</w:t>
      </w:r>
      <w:r w:rsidR="00256724">
        <w:t xml:space="preserve"> and Components</w:t>
      </w:r>
      <w:r>
        <w:t xml:space="preserve"> </w:t>
      </w:r>
      <w:bookmarkEnd w:id="476"/>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77" w:name="ref_release_integrity_plan"/>
      <w:r>
        <w:t xml:space="preserve">Release Integrity Plan </w:t>
      </w:r>
      <w:bookmarkEnd w:id="477"/>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78" w:name="ref_security_requirements_taxonomy"/>
      <w:r>
        <w:t xml:space="preserve">Security Requirements Taxonomy </w:t>
      </w:r>
      <w:bookmarkEnd w:id="478"/>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79" w:name="ref_system_to_track_training_participati"/>
      <w:r>
        <w:t>System to Track Training Participation</w:t>
      </w:r>
      <w:r w:rsidR="00B064DE">
        <w:t xml:space="preserve"> </w:t>
      </w:r>
      <w:bookmarkEnd w:id="479"/>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80" w:name="ref_threat_prioritization_plan"/>
      <w:r>
        <w:t xml:space="preserve">Threat Prioritization Plan </w:t>
      </w:r>
      <w:bookmarkEnd w:id="480"/>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81" w:name="ref_training_catalog"/>
      <w:r>
        <w:t>Training Catalog</w:t>
      </w:r>
      <w:r w:rsidR="00176812">
        <w:t xml:space="preserve"> </w:t>
      </w:r>
      <w:bookmarkEnd w:id="481"/>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82"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82"/>
      <w:r>
        <w:fldChar w:fldCharType="end"/>
      </w:r>
    </w:p>
    <w:p w14:paraId="532AE667" w14:textId="17AFD633" w:rsidR="00F06F54" w:rsidRDefault="00F06F54" w:rsidP="00E5751E">
      <w:pPr>
        <w:pStyle w:val="Compact"/>
      </w:pPr>
      <w:bookmarkStart w:id="483" w:name="ref_product_level_security_goals"/>
      <w:r>
        <w:t>Product-level Security Goals</w:t>
      </w:r>
      <w:r w:rsidR="00C5691F">
        <w:t xml:space="preserve"> </w:t>
      </w:r>
      <w:bookmarkEnd w:id="483"/>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84" w:name="ref_product_level_security_requirements"/>
      <w:r>
        <w:t xml:space="preserve">Product-level Security Requirements </w:t>
      </w:r>
      <w:bookmarkEnd w:id="484"/>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85" w:name="ref_requirements_phase_gate"/>
      <w:r>
        <w:t>Requirements Phase Gate</w:t>
      </w:r>
      <w:r w:rsidR="00C5691F">
        <w:t xml:space="preserve"> </w:t>
      </w:r>
      <w:bookmarkEnd w:id="485"/>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86"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86"/>
      <w:r>
        <w:fldChar w:fldCharType="end"/>
      </w:r>
    </w:p>
    <w:p w14:paraId="0AD9B22E" w14:textId="38183A28" w:rsidR="00F06F54" w:rsidRDefault="00F06F54" w:rsidP="00E5751E">
      <w:pPr>
        <w:pStyle w:val="Compact"/>
      </w:pPr>
      <w:bookmarkStart w:id="487" w:name="ref_attack_surface_analysis_report"/>
      <w:r>
        <w:t>Attack Surface Analysis Report</w:t>
      </w:r>
      <w:r w:rsidR="00C5691F">
        <w:t xml:space="preserve"> </w:t>
      </w:r>
      <w:bookmarkEnd w:id="487"/>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88" w:name="ref_design_phase_gate"/>
      <w:r>
        <w:t>Design Phase Gate</w:t>
      </w:r>
      <w:r w:rsidR="00C5691F">
        <w:t xml:space="preserve"> </w:t>
      </w:r>
      <w:bookmarkEnd w:id="488"/>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89" w:name="ref_design_showing_security_consideratio"/>
      <w:r>
        <w:t xml:space="preserve">Design Showing Security Considerations </w:t>
      </w:r>
      <w:bookmarkEnd w:id="489"/>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90" w:name="ref_security_design_review_report"/>
      <w:r>
        <w:t>Security Design Review Report</w:t>
      </w:r>
      <w:r w:rsidR="00C5691F">
        <w:t xml:space="preserve"> </w:t>
      </w:r>
      <w:bookmarkEnd w:id="490"/>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91" w:name="ref_threat_modeling_report"/>
      <w:r>
        <w:t>Threat Modeling Report</w:t>
      </w:r>
      <w:r w:rsidR="00C5691F">
        <w:t xml:space="preserve"> </w:t>
      </w:r>
      <w:bookmarkEnd w:id="491"/>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92" w:name="implementation-phase"/>
      <w:r>
        <w:br w:type="page"/>
      </w:r>
    </w:p>
    <w:p w14:paraId="6D9A746D" w14:textId="4747EF9D" w:rsidR="00F06F54" w:rsidRDefault="00000000" w:rsidP="00F06F54">
      <w:pPr>
        <w:pStyle w:val="Heading3"/>
      </w:pPr>
      <w:hyperlink w:anchor="_Philosophy" w:history="1">
        <w:r w:rsidR="00F06F54" w:rsidRPr="00C5691F">
          <w:rPr>
            <w:rStyle w:val="Hyperlink"/>
          </w:rPr>
          <w:t>Implementation Phase</w:t>
        </w:r>
        <w:bookmarkEnd w:id="492"/>
      </w:hyperlink>
    </w:p>
    <w:p w14:paraId="59717C92" w14:textId="39783867" w:rsidR="00F06F54" w:rsidRDefault="00F06F54" w:rsidP="00E5751E">
      <w:pPr>
        <w:pStyle w:val="Compact"/>
      </w:pPr>
      <w:bookmarkStart w:id="493" w:name="ref_build_process_documentation"/>
      <w:r>
        <w:t>Build Process Documentation</w:t>
      </w:r>
      <w:r w:rsidR="00C5691F">
        <w:t xml:space="preserve"> </w:t>
      </w:r>
      <w:bookmarkEnd w:id="493"/>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94" w:name="ref_component_version_product_version"/>
      <w:r>
        <w:t>Component / Version - Product / Version Cross-reference Document</w:t>
      </w:r>
      <w:r w:rsidR="00C5691F">
        <w:t xml:space="preserve"> </w:t>
      </w:r>
      <w:bookmarkEnd w:id="494"/>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95" w:name="ref_currently_used_deprecated_functions_"/>
      <w:r>
        <w:t>Currently Used Deprecated Functions Document</w:t>
      </w:r>
      <w:r w:rsidR="00C5691F">
        <w:t xml:space="preserve"> </w:t>
      </w:r>
      <w:bookmarkEnd w:id="495"/>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96" w:name="ref_dynamic_analysis_report"/>
      <w:r>
        <w:t>Dynamic Analysis Report</w:t>
      </w:r>
      <w:r w:rsidR="00C5691F">
        <w:t xml:space="preserve"> </w:t>
      </w:r>
      <w:bookmarkEnd w:id="496"/>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97" w:name="ref_fuzz_testing_report"/>
      <w:bookmarkStart w:id="498" w:name="ref_implementation_phase_gate"/>
      <w:r>
        <w:t xml:space="preserve">Fuzz Testing Report </w:t>
      </w:r>
      <w:bookmarkEnd w:id="497"/>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98"/>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499" w:name="ref_list_of_tools_used"/>
      <w:r>
        <w:t xml:space="preserve">List of Tools </w:t>
      </w:r>
      <w:r w:rsidR="00256724">
        <w:t xml:space="preserve">and Components </w:t>
      </w:r>
      <w:r>
        <w:t>Used</w:t>
      </w:r>
      <w:r w:rsidR="00C5691F">
        <w:t xml:space="preserve"> </w:t>
      </w:r>
      <w:bookmarkEnd w:id="499"/>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500" w:name="ref_secure_code_review_summary"/>
      <w:r>
        <w:t>Secure Code Review Summary</w:t>
      </w:r>
      <w:r w:rsidR="00C5691F">
        <w:t xml:space="preserve"> </w:t>
      </w:r>
      <w:bookmarkEnd w:id="500"/>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501" w:name="ref_fulfillment_of_associated_security_r"/>
      <w:bookmarkStart w:id="502" w:name="ref_secure_settings_document"/>
      <w:r>
        <w:t xml:space="preserve">Secure Development </w:t>
      </w:r>
      <w:bookmarkEnd w:id="501"/>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502"/>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503" w:name="ref_static_analysis_report"/>
      <w:r>
        <w:t>Static Analysis Report</w:t>
      </w:r>
      <w:r w:rsidR="00C5691F">
        <w:t xml:space="preserve"> </w:t>
      </w:r>
      <w:bookmarkEnd w:id="503"/>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504"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504"/>
      <w:r>
        <w:fldChar w:fldCharType="end"/>
      </w:r>
    </w:p>
    <w:p w14:paraId="46716450" w14:textId="65396EF0" w:rsidR="00F06F54" w:rsidRDefault="00F06F54" w:rsidP="00E5751E">
      <w:pPr>
        <w:pStyle w:val="Compact"/>
      </w:pPr>
      <w:bookmarkStart w:id="505" w:name="ref_penetration_testing_report"/>
      <w:r>
        <w:t>Penetration Testing Report</w:t>
      </w:r>
      <w:r w:rsidR="00C5691F">
        <w:t xml:space="preserve"> </w:t>
      </w:r>
      <w:bookmarkEnd w:id="505"/>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506" w:name="ref_updated_attack_surface_analysis"/>
      <w:r>
        <w:t>Updated Attack Surface Analysis</w:t>
      </w:r>
      <w:r w:rsidR="00C5691F">
        <w:t xml:space="preserve"> </w:t>
      </w:r>
      <w:bookmarkEnd w:id="506"/>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507" w:name="ref_updated_threat_model"/>
      <w:r>
        <w:t>Updated Threat Model</w:t>
      </w:r>
      <w:r w:rsidR="00C5691F">
        <w:t xml:space="preserve"> </w:t>
      </w:r>
      <w:bookmarkEnd w:id="507"/>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508" w:name="ref_verification_phase_gate"/>
      <w:r>
        <w:t>Verification Phase Gate</w:t>
      </w:r>
      <w:r w:rsidR="00C5691F">
        <w:t xml:space="preserve"> </w:t>
      </w:r>
      <w:bookmarkEnd w:id="508"/>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509"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509"/>
      <w:r>
        <w:fldChar w:fldCharType="end"/>
      </w:r>
    </w:p>
    <w:p w14:paraId="6B61825E" w14:textId="2A216ED5" w:rsidR="00F06F54" w:rsidRDefault="00F06F54" w:rsidP="00E5751E">
      <w:pPr>
        <w:pStyle w:val="Compact"/>
      </w:pPr>
      <w:bookmarkStart w:id="510" w:name="ref_archive_manifest"/>
      <w:r>
        <w:t>Archive Manifest</w:t>
      </w:r>
      <w:r w:rsidR="00C5691F">
        <w:t xml:space="preserve"> </w:t>
      </w:r>
      <w:bookmarkEnd w:id="510"/>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511" w:name="ref_final_security_review_report"/>
      <w:r>
        <w:t>Final Security Review Report</w:t>
      </w:r>
      <w:r w:rsidR="00C5691F">
        <w:t xml:space="preserve"> </w:t>
      </w:r>
      <w:bookmarkEnd w:id="511"/>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12" w:name="ref_release_phase_gate"/>
      <w:r>
        <w:t>Release Phase Gate</w:t>
      </w:r>
      <w:r w:rsidR="00C5691F">
        <w:t xml:space="preserve"> </w:t>
      </w:r>
      <w:bookmarkEnd w:id="512"/>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13"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513"/>
      <w:r>
        <w:fldChar w:fldCharType="end"/>
      </w:r>
    </w:p>
    <w:p w14:paraId="730D1AAD" w14:textId="6C31F93D" w:rsidR="00F06F54" w:rsidRDefault="00F06F54" w:rsidP="00E5751E">
      <w:pPr>
        <w:pStyle w:val="Compact"/>
      </w:pPr>
      <w:bookmarkStart w:id="514" w:name="ref_cybersecurity_incident_report"/>
      <w:r>
        <w:t>Cybersecurity Incident Report</w:t>
      </w:r>
      <w:r w:rsidR="00C5691F">
        <w:t xml:space="preserve"> </w:t>
      </w:r>
      <w:bookmarkEnd w:id="514"/>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15" w:name="ref_software_deployment_report"/>
      <w:r>
        <w:t>Software Deployment Report</w:t>
      </w:r>
      <w:r w:rsidR="00C5691F">
        <w:t xml:space="preserve"> </w:t>
      </w:r>
      <w:bookmarkEnd w:id="515"/>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16"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516"/>
      <w:r>
        <w:fldChar w:fldCharType="end"/>
      </w:r>
    </w:p>
    <w:p w14:paraId="07E67A1C" w14:textId="7FF54FFB" w:rsidR="00F06F54" w:rsidRDefault="00F06F54" w:rsidP="00E5751E">
      <w:pPr>
        <w:pStyle w:val="Compact"/>
      </w:pPr>
      <w:bookmarkStart w:id="517" w:name="ref_decommissioning_report"/>
      <w:r>
        <w:t>Decommissioning Report</w:t>
      </w:r>
      <w:r w:rsidR="00C5691F">
        <w:t xml:space="preserve"> </w:t>
      </w:r>
      <w:bookmarkEnd w:id="517"/>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18" w:name="working-material"/>
    <w:p w14:paraId="5F71BA0C" w14:textId="6C8655E7" w:rsidR="007A3084" w:rsidRDefault="007A3084" w:rsidP="007A3084">
      <w:pPr>
        <w:pStyle w:val="Heading3"/>
      </w:pPr>
      <w:r>
        <w:fldChar w:fldCharType="begin"/>
      </w:r>
      <w:r>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19" w:name="avcdl_AVCMDS"/>
      <w:r>
        <w:t xml:space="preserve">Autonomous Vehicle Cybersecurity Manufacturer Disclosure Statement </w:t>
      </w:r>
      <w:bookmarkEnd w:id="519"/>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20" w:name="avcdl_supplier_self_reported_assessment"/>
      <w:r>
        <w:t>Supplier Self-reported Maturity</w:t>
      </w:r>
      <w:r w:rsidR="00F810E4">
        <w:t xml:space="preserve"> Assessment</w:t>
      </w:r>
      <w:r>
        <w:t xml:space="preserve"> </w:t>
      </w:r>
      <w:bookmarkEnd w:id="520"/>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21" w:name="avcdl_CIA"/>
      <w:r>
        <w:t xml:space="preserve">Cybersecurity Interface Agreement </w:t>
      </w:r>
      <w:bookmarkEnd w:id="521"/>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18"/>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working_material</w:t>
      </w:r>
    </w:p>
    <w:p w14:paraId="5DE3EC15" w14:textId="5D30AF7A" w:rsidR="008B74B8" w:rsidRDefault="008B74B8" w:rsidP="00E5751E">
      <w:pPr>
        <w:pStyle w:val="Compact"/>
      </w:pPr>
      <w:r>
        <w:t xml:space="preserve">AVCDL CMMC </w:t>
      </w:r>
      <w:hyperlink r:id="rId40" w:history="1">
        <w:r w:rsidRPr="00AE7B50">
          <w:rPr>
            <w:rStyle w:val="Hyperlink"/>
          </w:rPr>
          <w:t>[XSLX]</w:t>
        </w:r>
      </w:hyperlink>
    </w:p>
    <w:p w14:paraId="552EE2E3" w14:textId="171A1B31" w:rsidR="00F06F54" w:rsidRDefault="00F06F54" w:rsidP="00E5751E">
      <w:pPr>
        <w:pStyle w:val="Compact"/>
      </w:pPr>
      <w:r>
        <w:t xml:space="preserve">AVCDL mappings </w:t>
      </w:r>
      <w:hyperlink r:id="rId41">
        <w:r>
          <w:rPr>
            <w:rStyle w:val="Hyperlink"/>
          </w:rPr>
          <w:t>[XSLX]</w:t>
        </w:r>
      </w:hyperlink>
    </w:p>
    <w:p w14:paraId="02C30FB0" w14:textId="13720AF6" w:rsidR="00F06F54" w:rsidRPr="00AE7B50" w:rsidRDefault="008B74B8" w:rsidP="00E5751E">
      <w:pPr>
        <w:pStyle w:val="Compact"/>
        <w:rPr>
          <w:rStyle w:val="Hyperlink"/>
          <w:color w:val="auto"/>
        </w:rPr>
      </w:pPr>
      <w:bookmarkStart w:id="522" w:name="ref_roles_and_responsibilities"/>
      <w:r>
        <w:t xml:space="preserve">AVCDL </w:t>
      </w:r>
      <w:r w:rsidR="00F06F54">
        <w:t xml:space="preserve">roles and responsibilities </w:t>
      </w:r>
      <w:bookmarkEnd w:id="522"/>
      <w:r w:rsidR="003A51E8">
        <w:fldChar w:fldCharType="begin"/>
      </w:r>
      <w:r w:rsidR="003A51E8">
        <w:instrText xml:space="preserve"> HYPERLINK "reference_documents/working_material/roles_and_responsibilities.xlsx" \h </w:instrText>
      </w:r>
      <w:r w:rsidR="003A51E8">
        <w:fldChar w:fldCharType="separate"/>
      </w:r>
      <w:r w:rsidR="00F06F54">
        <w:rPr>
          <w:rStyle w:val="Hyperlink"/>
        </w:rPr>
        <w:t>[XSLX]</w:t>
      </w:r>
      <w:r w:rsidR="003A51E8">
        <w:rPr>
          <w:rStyle w:val="Hyperlink"/>
        </w:rPr>
        <w:fldChar w:fldCharType="end"/>
      </w:r>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 xml:space="preserve">AVCDL CMM progress template </w:t>
      </w:r>
      <w:hyperlink r:id="rId42" w:history="1">
        <w:r w:rsidRPr="00AE7B50">
          <w:rPr>
            <w:rStyle w:val="Hyperlink"/>
          </w:rPr>
          <w:t>[XSLX]</w:t>
        </w:r>
      </w:hyperlink>
    </w:p>
    <w:p w14:paraId="7DCD417A" w14:textId="6F35E72A" w:rsidR="00067E1C" w:rsidRDefault="00067E1C" w:rsidP="00067E1C">
      <w:pPr>
        <w:pStyle w:val="Compact"/>
      </w:pPr>
      <w:r>
        <w:t xml:space="preserve">AVCDL cybersecurity interface agreement summary template </w:t>
      </w:r>
      <w:hyperlink r:id="rId43">
        <w:r>
          <w:rPr>
            <w:rStyle w:val="Hyperlink"/>
          </w:rPr>
          <w:t>[XSLX]</w:t>
        </w:r>
      </w:hyperlink>
    </w:p>
    <w:p w14:paraId="3CB2AF34" w14:textId="282A3F15" w:rsidR="00067E1C" w:rsidRDefault="00067E1C" w:rsidP="00067E1C">
      <w:pPr>
        <w:pStyle w:val="Compact"/>
      </w:pPr>
      <w:r>
        <w:t xml:space="preserve">AVCDL Cybersecurity Interface Agreement template </w:t>
      </w:r>
      <w:hyperlink r:id="rId44">
        <w:r>
          <w:rPr>
            <w:rStyle w:val="Hyperlink"/>
          </w:rPr>
          <w:t>[DOCX]</w:t>
        </w:r>
      </w:hyperlink>
    </w:p>
    <w:p w14:paraId="2DF8303D" w14:textId="6153F078" w:rsidR="00067E1C" w:rsidRDefault="00067E1C" w:rsidP="00067E1C">
      <w:pPr>
        <w:pStyle w:val="Compact"/>
      </w:pPr>
      <w:r>
        <w:t xml:space="preserve">AVCDL vendor CMM template </w:t>
      </w:r>
      <w:hyperlink r:id="rId45">
        <w:r>
          <w:rPr>
            <w:rStyle w:val="Hyperlink"/>
          </w:rPr>
          <w:t>[XSLX]</w:t>
        </w:r>
      </w:hyperlink>
    </w:p>
    <w:p w14:paraId="4655E96B" w14:textId="59E24EAA" w:rsidR="00067E1C" w:rsidRPr="00AE7B50" w:rsidRDefault="00067E1C" w:rsidP="00067E1C">
      <w:pPr>
        <w:pStyle w:val="Compact"/>
        <w:rPr>
          <w:rStyle w:val="Hyperlink"/>
          <w:color w:val="auto"/>
        </w:rPr>
      </w:pPr>
      <w:r>
        <w:t xml:space="preserve">AVCMDS Worksheet template </w:t>
      </w:r>
      <w:hyperlink r:id="rId46">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23" w:name="_17._Continuous_Improvement_1"/>
      <w:bookmarkStart w:id="524" w:name="avcdl-continuous-improvement-progress"/>
      <w:bookmarkStart w:id="525" w:name="_Toc110237769"/>
      <w:bookmarkEnd w:id="523"/>
      <w:r w:rsidRPr="0014545D">
        <w:lastRenderedPageBreak/>
        <w:t>17. Continuous Improvement Progress</w:t>
      </w:r>
      <w:bookmarkEnd w:id="524"/>
      <w:r w:rsidR="0028031F">
        <w:t xml:space="preserve"> Summary Example</w:t>
      </w:r>
      <w:bookmarkEnd w:id="525"/>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7"/>
                    <a:stretch>
                      <a:fillRect/>
                    </a:stretch>
                  </pic:blipFill>
                  <pic:spPr>
                    <a:xfrm>
                      <a:off x="0" y="0"/>
                      <a:ext cx="3338773" cy="7050403"/>
                    </a:xfrm>
                    <a:prstGeom prst="rect">
                      <a:avLst/>
                    </a:prstGeom>
                  </pic:spPr>
                </pic:pic>
              </a:graphicData>
            </a:graphic>
          </wp:inline>
        </w:drawing>
      </w:r>
    </w:p>
    <w:p w14:paraId="447B9187" w14:textId="39E5272B" w:rsidR="0014545D" w:rsidRDefault="00C9320E" w:rsidP="00C9320E">
      <w:pPr>
        <w:pStyle w:val="Caption"/>
      </w:pPr>
      <w:bookmarkStart w:id="526" w:name="_Toc52456295"/>
      <w:bookmarkStart w:id="527" w:name="_Toc110237778"/>
      <w:r>
        <w:t xml:space="preserve">Table </w:t>
      </w:r>
      <w:fldSimple w:instr=" SEQ Table \* ARABIC ">
        <w:r w:rsidR="002439E6">
          <w:rPr>
            <w:noProof/>
          </w:rPr>
          <w:t>7</w:t>
        </w:r>
      </w:fldSimple>
      <w:r>
        <w:t xml:space="preserve"> - </w:t>
      </w:r>
      <w:r w:rsidR="008E0EA9">
        <w:t>M</w:t>
      </w:r>
      <w:r>
        <w:t xml:space="preserve">aturity </w:t>
      </w:r>
      <w:r w:rsidR="008E0EA9">
        <w:t>T</w:t>
      </w:r>
      <w:r>
        <w:t xml:space="preserve">racking </w:t>
      </w:r>
      <w:r w:rsidR="008E0EA9">
        <w:t>E</w:t>
      </w:r>
      <w:r>
        <w:t>xample</w:t>
      </w:r>
      <w:bookmarkEnd w:id="526"/>
      <w:bookmarkEnd w:id="527"/>
    </w:p>
    <w:p w14:paraId="1259B2B2" w14:textId="5134A6BE" w:rsidR="00FE0F3C" w:rsidRPr="0014545D" w:rsidRDefault="00FE0F3C" w:rsidP="00FE0F3C">
      <w:pPr>
        <w:pStyle w:val="Heading1"/>
      </w:pPr>
      <w:bookmarkStart w:id="528" w:name="_18._AVCDL_Product"/>
      <w:bookmarkStart w:id="529" w:name="_Toc110237770"/>
      <w:bookmarkEnd w:id="528"/>
      <w:r w:rsidRPr="0014545D">
        <w:lastRenderedPageBreak/>
        <w:t>1</w:t>
      </w:r>
      <w:r>
        <w:t>8</w:t>
      </w:r>
      <w:r w:rsidRPr="0014545D">
        <w:t xml:space="preserve">. </w:t>
      </w:r>
      <w:r>
        <w:t>AVCDL Product Dependencies</w:t>
      </w:r>
      <w:bookmarkEnd w:id="529"/>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8"/>
                    <a:stretch>
                      <a:fillRect/>
                    </a:stretch>
                  </pic:blipFill>
                  <pic:spPr>
                    <a:xfrm>
                      <a:off x="0" y="0"/>
                      <a:ext cx="3911383" cy="7983971"/>
                    </a:xfrm>
                    <a:prstGeom prst="rect">
                      <a:avLst/>
                    </a:prstGeom>
                  </pic:spPr>
                </pic:pic>
              </a:graphicData>
            </a:graphic>
          </wp:inline>
        </w:drawing>
      </w:r>
    </w:p>
    <w:p w14:paraId="0BD4C519" w14:textId="789E3844" w:rsidR="00FE0F3C" w:rsidRDefault="00FE0F3C" w:rsidP="005466EC">
      <w:pPr>
        <w:pStyle w:val="Caption"/>
        <w:jc w:val="center"/>
      </w:pPr>
      <w:bookmarkStart w:id="530" w:name="_Ref46927349"/>
      <w:bookmarkStart w:id="531" w:name="_Toc110237786"/>
      <w:r>
        <w:t xml:space="preserve">Figure </w:t>
      </w:r>
      <w:fldSimple w:instr=" SEQ Figure \* ARABIC ">
        <w:r w:rsidR="002439E6">
          <w:rPr>
            <w:noProof/>
          </w:rPr>
          <w:t>8</w:t>
        </w:r>
      </w:fldSimple>
      <w:bookmarkEnd w:id="530"/>
      <w:r>
        <w:t xml:space="preserve"> - AVCDL product dependencies</w:t>
      </w:r>
      <w:r w:rsidR="00461ED3">
        <w:t xml:space="preserve"> – </w:t>
      </w:r>
      <w:hyperlink w:anchor="_Foundation_Phase_1" w:history="1">
        <w:r w:rsidR="00461ED3" w:rsidRPr="003007AF">
          <w:rPr>
            <w:rStyle w:val="Hyperlink"/>
          </w:rPr>
          <w:t>foundation phase</w:t>
        </w:r>
        <w:bookmarkEnd w:id="531"/>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9"/>
                    <a:stretch>
                      <a:fillRect/>
                    </a:stretch>
                  </pic:blipFill>
                  <pic:spPr>
                    <a:xfrm>
                      <a:off x="0" y="0"/>
                      <a:ext cx="4533915" cy="7912127"/>
                    </a:xfrm>
                    <a:prstGeom prst="rect">
                      <a:avLst/>
                    </a:prstGeom>
                  </pic:spPr>
                </pic:pic>
              </a:graphicData>
            </a:graphic>
          </wp:inline>
        </w:drawing>
      </w:r>
    </w:p>
    <w:p w14:paraId="50DA97B4" w14:textId="79EF1D1C" w:rsidR="00FE0F3C" w:rsidRDefault="00461ED3" w:rsidP="005466EC">
      <w:pPr>
        <w:pStyle w:val="Caption"/>
        <w:jc w:val="center"/>
      </w:pPr>
      <w:bookmarkStart w:id="532" w:name="_Ref46927395"/>
      <w:bookmarkStart w:id="533" w:name="_Toc110237787"/>
      <w:r>
        <w:t xml:space="preserve">Figure </w:t>
      </w:r>
      <w:fldSimple w:instr=" SEQ Figure \* ARABIC ">
        <w:r w:rsidR="002439E6">
          <w:rPr>
            <w:noProof/>
          </w:rPr>
          <w:t>9</w:t>
        </w:r>
      </w:fldSimple>
      <w:bookmarkEnd w:id="532"/>
      <w:r>
        <w:t xml:space="preserve"> </w:t>
      </w:r>
      <w:r w:rsidRPr="00AC0DB2">
        <w:t xml:space="preserve">- AVCDL product dependencies – </w:t>
      </w:r>
      <w:hyperlink w:anchor="_Requirements_Phase" w:history="1">
        <w:r w:rsidRPr="003007AF">
          <w:rPr>
            <w:rStyle w:val="Hyperlink"/>
          </w:rPr>
          <w:t>requirements phase</w:t>
        </w:r>
        <w:bookmarkEnd w:id="533"/>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50"/>
                    <a:stretch>
                      <a:fillRect/>
                    </a:stretch>
                  </pic:blipFill>
                  <pic:spPr>
                    <a:xfrm>
                      <a:off x="0" y="0"/>
                      <a:ext cx="5004874" cy="7948919"/>
                    </a:xfrm>
                    <a:prstGeom prst="rect">
                      <a:avLst/>
                    </a:prstGeom>
                  </pic:spPr>
                </pic:pic>
              </a:graphicData>
            </a:graphic>
          </wp:inline>
        </w:drawing>
      </w:r>
    </w:p>
    <w:p w14:paraId="2BB89222" w14:textId="38768A83" w:rsidR="00461ED3" w:rsidRDefault="00461ED3" w:rsidP="005466EC">
      <w:pPr>
        <w:pStyle w:val="Caption"/>
        <w:jc w:val="center"/>
      </w:pPr>
      <w:bookmarkStart w:id="534" w:name="_Ref46927428"/>
      <w:bookmarkStart w:id="535" w:name="_Toc110237788"/>
      <w:r>
        <w:t xml:space="preserve">Figure </w:t>
      </w:r>
      <w:fldSimple w:instr=" SEQ Figure \* ARABIC ">
        <w:r w:rsidR="002439E6">
          <w:rPr>
            <w:noProof/>
          </w:rPr>
          <w:t>10</w:t>
        </w:r>
      </w:fldSimple>
      <w:bookmarkEnd w:id="534"/>
      <w:r>
        <w:t xml:space="preserve"> </w:t>
      </w:r>
      <w:r w:rsidRPr="00174194">
        <w:t xml:space="preserve">- AVCDL product dependencies – </w:t>
      </w:r>
      <w:hyperlink w:anchor="_Design_Phase" w:history="1">
        <w:r w:rsidRPr="003007AF">
          <w:rPr>
            <w:rStyle w:val="Hyperlink"/>
          </w:rPr>
          <w:t>design phase</w:t>
        </w:r>
        <w:bookmarkEnd w:id="535"/>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1"/>
                    <a:stretch>
                      <a:fillRect/>
                    </a:stretch>
                  </pic:blipFill>
                  <pic:spPr>
                    <a:xfrm>
                      <a:off x="0" y="0"/>
                      <a:ext cx="4645165" cy="7944034"/>
                    </a:xfrm>
                    <a:prstGeom prst="rect">
                      <a:avLst/>
                    </a:prstGeom>
                  </pic:spPr>
                </pic:pic>
              </a:graphicData>
            </a:graphic>
          </wp:inline>
        </w:drawing>
      </w:r>
    </w:p>
    <w:p w14:paraId="5893020F" w14:textId="525DCED8" w:rsidR="00461ED3" w:rsidRDefault="00461ED3" w:rsidP="005466EC">
      <w:pPr>
        <w:pStyle w:val="Caption"/>
        <w:jc w:val="center"/>
      </w:pPr>
      <w:bookmarkStart w:id="536" w:name="_Ref46927452"/>
      <w:bookmarkStart w:id="537" w:name="_Toc110237789"/>
      <w:r>
        <w:t xml:space="preserve">Figure </w:t>
      </w:r>
      <w:fldSimple w:instr=" SEQ Figure \* ARABIC ">
        <w:r w:rsidR="002439E6">
          <w:rPr>
            <w:noProof/>
          </w:rPr>
          <w:t>11</w:t>
        </w:r>
      </w:fldSimple>
      <w:bookmarkEnd w:id="536"/>
      <w:r>
        <w:t xml:space="preserve"> </w:t>
      </w:r>
      <w:r w:rsidRPr="00670F30">
        <w:t xml:space="preserve">- AVCDL product dependencies – </w:t>
      </w:r>
      <w:hyperlink w:anchor="_Implementation_Phase" w:history="1">
        <w:r w:rsidRPr="003007AF">
          <w:rPr>
            <w:rStyle w:val="Hyperlink"/>
          </w:rPr>
          <w:t>implementation phase</w:t>
        </w:r>
        <w:bookmarkEnd w:id="537"/>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2"/>
                    <a:stretch>
                      <a:fillRect/>
                    </a:stretch>
                  </pic:blipFill>
                  <pic:spPr>
                    <a:xfrm>
                      <a:off x="0" y="0"/>
                      <a:ext cx="4145039" cy="7925386"/>
                    </a:xfrm>
                    <a:prstGeom prst="rect">
                      <a:avLst/>
                    </a:prstGeom>
                  </pic:spPr>
                </pic:pic>
              </a:graphicData>
            </a:graphic>
          </wp:inline>
        </w:drawing>
      </w:r>
    </w:p>
    <w:p w14:paraId="06605ADD" w14:textId="7760C416" w:rsidR="00461ED3" w:rsidRDefault="00461ED3" w:rsidP="005466EC">
      <w:pPr>
        <w:pStyle w:val="Caption"/>
        <w:jc w:val="center"/>
      </w:pPr>
      <w:bookmarkStart w:id="538" w:name="_Ref46927477"/>
      <w:bookmarkStart w:id="539" w:name="_Toc110237790"/>
      <w:r>
        <w:t xml:space="preserve">Figure </w:t>
      </w:r>
      <w:fldSimple w:instr=" SEQ Figure \* ARABIC ">
        <w:r w:rsidR="002439E6">
          <w:rPr>
            <w:noProof/>
          </w:rPr>
          <w:t>12</w:t>
        </w:r>
      </w:fldSimple>
      <w:bookmarkEnd w:id="538"/>
      <w:r>
        <w:t xml:space="preserve"> </w:t>
      </w:r>
      <w:r w:rsidRPr="00265290">
        <w:t xml:space="preserve">- AVCDL product dependencies – </w:t>
      </w:r>
      <w:hyperlink w:anchor="_9.5_Verification_Phase_1" w:history="1">
        <w:r w:rsidRPr="003007AF">
          <w:rPr>
            <w:rStyle w:val="Hyperlink"/>
          </w:rPr>
          <w:t>verification phase</w:t>
        </w:r>
        <w:bookmarkEnd w:id="539"/>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3"/>
                    <a:stretch>
                      <a:fillRect/>
                    </a:stretch>
                  </pic:blipFill>
                  <pic:spPr>
                    <a:xfrm>
                      <a:off x="0" y="0"/>
                      <a:ext cx="4758626" cy="7901449"/>
                    </a:xfrm>
                    <a:prstGeom prst="rect">
                      <a:avLst/>
                    </a:prstGeom>
                  </pic:spPr>
                </pic:pic>
              </a:graphicData>
            </a:graphic>
          </wp:inline>
        </w:drawing>
      </w:r>
    </w:p>
    <w:p w14:paraId="43DBEDFE" w14:textId="1191EDD5" w:rsidR="00461ED3" w:rsidRDefault="00461ED3" w:rsidP="005466EC">
      <w:pPr>
        <w:pStyle w:val="Caption"/>
        <w:jc w:val="center"/>
      </w:pPr>
      <w:bookmarkStart w:id="540" w:name="_Ref46927508"/>
      <w:bookmarkStart w:id="541" w:name="_Toc110237791"/>
      <w:r>
        <w:t xml:space="preserve">Figure </w:t>
      </w:r>
      <w:fldSimple w:instr=" SEQ Figure \* ARABIC ">
        <w:r w:rsidR="002439E6">
          <w:rPr>
            <w:noProof/>
          </w:rPr>
          <w:t>13</w:t>
        </w:r>
      </w:fldSimple>
      <w:bookmarkEnd w:id="540"/>
      <w:r>
        <w:t xml:space="preserve"> </w:t>
      </w:r>
      <w:r w:rsidRPr="00637BA8">
        <w:t xml:space="preserve">- AVCDL product dependencies – </w:t>
      </w:r>
      <w:hyperlink w:anchor="_Release_Phase" w:history="1">
        <w:r w:rsidRPr="003007AF">
          <w:rPr>
            <w:rStyle w:val="Hyperlink"/>
          </w:rPr>
          <w:t>release phase</w:t>
        </w:r>
        <w:bookmarkEnd w:id="541"/>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4"/>
                    <a:stretch>
                      <a:fillRect/>
                    </a:stretch>
                  </pic:blipFill>
                  <pic:spPr>
                    <a:xfrm>
                      <a:off x="0" y="0"/>
                      <a:ext cx="2463607" cy="7953167"/>
                    </a:xfrm>
                    <a:prstGeom prst="rect">
                      <a:avLst/>
                    </a:prstGeom>
                  </pic:spPr>
                </pic:pic>
              </a:graphicData>
            </a:graphic>
          </wp:inline>
        </w:drawing>
      </w:r>
    </w:p>
    <w:p w14:paraId="08E79E49" w14:textId="4774C04E" w:rsidR="00461ED3" w:rsidRDefault="00461ED3" w:rsidP="005466EC">
      <w:pPr>
        <w:pStyle w:val="Caption"/>
        <w:jc w:val="center"/>
      </w:pPr>
      <w:bookmarkStart w:id="542" w:name="_Ref46927530"/>
      <w:bookmarkStart w:id="543" w:name="_Toc110237792"/>
      <w:r>
        <w:t xml:space="preserve">Figure </w:t>
      </w:r>
      <w:fldSimple w:instr=" SEQ Figure \* ARABIC ">
        <w:r w:rsidR="002439E6">
          <w:rPr>
            <w:noProof/>
          </w:rPr>
          <w:t>14</w:t>
        </w:r>
      </w:fldSimple>
      <w:bookmarkEnd w:id="542"/>
      <w:r>
        <w:t xml:space="preserve"> </w:t>
      </w:r>
      <w:r w:rsidRPr="00006EE1">
        <w:t xml:space="preserve">- AVCDL product dependencies – </w:t>
      </w:r>
      <w:hyperlink w:anchor="_Operation_Phase" w:history="1">
        <w:r w:rsidRPr="003007AF">
          <w:rPr>
            <w:rStyle w:val="Hyperlink"/>
          </w:rPr>
          <w:t>operation phase</w:t>
        </w:r>
        <w:bookmarkEnd w:id="543"/>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6962CC28" w:rsidR="00461ED3" w:rsidRDefault="00461ED3" w:rsidP="0026725A">
      <w:pPr>
        <w:pStyle w:val="Caption"/>
        <w:jc w:val="center"/>
        <w:rPr>
          <w:rStyle w:val="Hyperlink"/>
        </w:rPr>
      </w:pPr>
      <w:bookmarkStart w:id="544" w:name="_Ref46927557"/>
      <w:bookmarkStart w:id="545" w:name="_Toc110237793"/>
      <w:r>
        <w:t xml:space="preserve">Figure </w:t>
      </w:r>
      <w:fldSimple w:instr=" SEQ Figure \* ARABIC ">
        <w:r w:rsidR="002439E6">
          <w:rPr>
            <w:noProof/>
          </w:rPr>
          <w:t>15</w:t>
        </w:r>
      </w:fldSimple>
      <w:bookmarkEnd w:id="544"/>
      <w:r>
        <w:t xml:space="preserve"> </w:t>
      </w:r>
      <w:r w:rsidRPr="00ED510F">
        <w:t xml:space="preserve">- AVCDL product dependencies – </w:t>
      </w:r>
      <w:hyperlink w:anchor="_Decommissioning_Phase" w:history="1">
        <w:r w:rsidRPr="003007AF">
          <w:rPr>
            <w:rStyle w:val="Hyperlink"/>
          </w:rPr>
          <w:t>decommissioning phase</w:t>
        </w:r>
        <w:bookmarkEnd w:id="545"/>
      </w:hyperlink>
    </w:p>
    <w:p w14:paraId="24ED426F" w14:textId="33D14D75" w:rsidR="001858C1" w:rsidRPr="0014545D" w:rsidRDefault="001858C1" w:rsidP="001858C1">
      <w:pPr>
        <w:pStyle w:val="Heading1"/>
      </w:pPr>
      <w:bookmarkStart w:id="546" w:name="_19._AVCDL_Training"/>
      <w:bookmarkStart w:id="547" w:name="_Toc110237771"/>
      <w:bookmarkEnd w:id="546"/>
      <w:r w:rsidRPr="0014545D">
        <w:lastRenderedPageBreak/>
        <w:t>1</w:t>
      </w:r>
      <w:r>
        <w:t>9</w:t>
      </w:r>
      <w:r w:rsidRPr="0014545D">
        <w:t xml:space="preserve">. </w:t>
      </w:r>
      <w:r>
        <w:t>AVCDL Training</w:t>
      </w:r>
      <w:r w:rsidR="008A77CB">
        <w:t xml:space="preserve"> Path</w:t>
      </w:r>
      <w:bookmarkEnd w:id="547"/>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3198EC43">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56"/>
                    <a:stretch>
                      <a:fillRect/>
                    </a:stretch>
                  </pic:blipFill>
                  <pic:spPr>
                    <a:xfrm>
                      <a:off x="0" y="0"/>
                      <a:ext cx="5943600" cy="5920105"/>
                    </a:xfrm>
                    <a:prstGeom prst="rect">
                      <a:avLst/>
                    </a:prstGeom>
                  </pic:spPr>
                </pic:pic>
              </a:graphicData>
            </a:graphic>
          </wp:inline>
        </w:drawing>
      </w:r>
    </w:p>
    <w:p w14:paraId="7BAD8468" w14:textId="175F7D83" w:rsidR="001858C1" w:rsidRPr="006207ED" w:rsidRDefault="001858C1" w:rsidP="001858C1">
      <w:pPr>
        <w:pStyle w:val="Caption"/>
        <w:jc w:val="center"/>
      </w:pPr>
      <w:bookmarkStart w:id="548" w:name="_Toc110237794"/>
      <w:r>
        <w:t xml:space="preserve">Figure </w:t>
      </w:r>
      <w:fldSimple w:instr=" SEQ Figure \* ARABIC ">
        <w:r w:rsidR="002439E6">
          <w:rPr>
            <w:noProof/>
          </w:rPr>
          <w:t>16</w:t>
        </w:r>
      </w:fldSimple>
      <w:r>
        <w:t xml:space="preserve"> - AVCDL Training Path</w:t>
      </w:r>
      <w:bookmarkEnd w:id="548"/>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7"/>
      <w:footerReference w:type="even" r:id="rId58"/>
      <w:footerReference w:type="default" r:id="rId5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E4C3B" w14:textId="77777777" w:rsidR="00267294" w:rsidRDefault="00267294">
      <w:r>
        <w:separator/>
      </w:r>
    </w:p>
  </w:endnote>
  <w:endnote w:type="continuationSeparator" w:id="0">
    <w:p w14:paraId="3C616228" w14:textId="77777777" w:rsidR="00267294" w:rsidRDefault="00267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1614822"/>
      <w:docPartObj>
        <w:docPartGallery w:val="Page Numbers (Bottom of Page)"/>
        <w:docPartUnique/>
      </w:docPartObj>
    </w:sdtPr>
    <w:sdtContent>
      <w:p w14:paraId="23B4F659" w14:textId="010E5AD2"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065B39" w:rsidRDefault="00065B39"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0004466"/>
      <w:docPartObj>
        <w:docPartGallery w:val="Page Numbers (Bottom of Page)"/>
        <w:docPartUnique/>
      </w:docPartObj>
    </w:sdtPr>
    <w:sdtContent>
      <w:p w14:paraId="3CD674A2" w14:textId="59C6279E"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065B39" w:rsidRDefault="00065B39"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EAB17" w14:textId="77777777" w:rsidR="00267294" w:rsidRDefault="00267294">
      <w:r>
        <w:separator/>
      </w:r>
    </w:p>
  </w:footnote>
  <w:footnote w:type="continuationSeparator" w:id="0">
    <w:p w14:paraId="2E0C7263" w14:textId="77777777" w:rsidR="00267294" w:rsidRDefault="002672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ECA22" w14:textId="036B5ECB" w:rsidR="00065B39" w:rsidRDefault="00065B39">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9D32108"/>
    <w:multiLevelType w:val="hybridMultilevel"/>
    <w:tmpl w:val="BFF6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3"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1"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0"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5"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6"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1"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2"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7804193"/>
    <w:multiLevelType w:val="hybridMultilevel"/>
    <w:tmpl w:val="B4C0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5"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6"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620795847">
    <w:abstractNumId w:val="0"/>
  </w:num>
  <w:num w:numId="2" w16cid:durableId="169576585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0580404">
    <w:abstractNumId w:val="54"/>
  </w:num>
  <w:num w:numId="4" w16cid:durableId="2145655146">
    <w:abstractNumId w:val="26"/>
  </w:num>
  <w:num w:numId="5" w16cid:durableId="95830757">
    <w:abstractNumId w:val="41"/>
  </w:num>
  <w:num w:numId="6" w16cid:durableId="350306196">
    <w:abstractNumId w:val="16"/>
  </w:num>
  <w:num w:numId="7" w16cid:durableId="740834884">
    <w:abstractNumId w:val="18"/>
  </w:num>
  <w:num w:numId="8" w16cid:durableId="1602495265">
    <w:abstractNumId w:val="45"/>
  </w:num>
  <w:num w:numId="9" w16cid:durableId="1202859981">
    <w:abstractNumId w:val="11"/>
  </w:num>
  <w:num w:numId="10" w16cid:durableId="354694358">
    <w:abstractNumId w:val="51"/>
  </w:num>
  <w:num w:numId="11" w16cid:durableId="6354534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3933261">
    <w:abstractNumId w:val="31"/>
  </w:num>
  <w:num w:numId="13" w16cid:durableId="203911316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06234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77202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0197354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28109317">
    <w:abstractNumId w:val="27"/>
  </w:num>
  <w:num w:numId="18" w16cid:durableId="863442805">
    <w:abstractNumId w:val="6"/>
  </w:num>
  <w:num w:numId="19" w16cid:durableId="660546631">
    <w:abstractNumId w:val="39"/>
  </w:num>
  <w:num w:numId="20" w16cid:durableId="1715540318">
    <w:abstractNumId w:val="46"/>
  </w:num>
  <w:num w:numId="21" w16cid:durableId="811140980">
    <w:abstractNumId w:val="17"/>
  </w:num>
  <w:num w:numId="22" w16cid:durableId="1943994976">
    <w:abstractNumId w:val="1"/>
  </w:num>
  <w:num w:numId="23" w16cid:durableId="302077131">
    <w:abstractNumId w:val="3"/>
  </w:num>
  <w:num w:numId="24" w16cid:durableId="1475104966">
    <w:abstractNumId w:val="50"/>
  </w:num>
  <w:num w:numId="25" w16cid:durableId="661274512">
    <w:abstractNumId w:val="12"/>
  </w:num>
  <w:num w:numId="26" w16cid:durableId="535891349">
    <w:abstractNumId w:val="28"/>
  </w:num>
  <w:num w:numId="27" w16cid:durableId="39595223">
    <w:abstractNumId w:val="48"/>
  </w:num>
  <w:num w:numId="28" w16cid:durableId="1454598070">
    <w:abstractNumId w:val="22"/>
  </w:num>
  <w:num w:numId="29" w16cid:durableId="1151601686">
    <w:abstractNumId w:val="29"/>
  </w:num>
  <w:num w:numId="30" w16cid:durableId="292058331">
    <w:abstractNumId w:val="9"/>
  </w:num>
  <w:num w:numId="31" w16cid:durableId="1883707367">
    <w:abstractNumId w:val="55"/>
  </w:num>
  <w:num w:numId="32" w16cid:durableId="912739347">
    <w:abstractNumId w:val="4"/>
  </w:num>
  <w:num w:numId="33" w16cid:durableId="16784241">
    <w:abstractNumId w:val="20"/>
  </w:num>
  <w:num w:numId="34" w16cid:durableId="1827161953">
    <w:abstractNumId w:val="56"/>
  </w:num>
  <w:num w:numId="35" w16cid:durableId="1381128982">
    <w:abstractNumId w:val="47"/>
  </w:num>
  <w:num w:numId="36" w16cid:durableId="1587109514">
    <w:abstractNumId w:val="38"/>
  </w:num>
  <w:num w:numId="37" w16cid:durableId="1350566697">
    <w:abstractNumId w:val="14"/>
  </w:num>
  <w:num w:numId="38" w16cid:durableId="1179465201">
    <w:abstractNumId w:val="42"/>
  </w:num>
  <w:num w:numId="39" w16cid:durableId="1561357927">
    <w:abstractNumId w:val="57"/>
  </w:num>
  <w:num w:numId="40" w16cid:durableId="20401519">
    <w:abstractNumId w:val="37"/>
  </w:num>
  <w:num w:numId="41" w16cid:durableId="930090378">
    <w:abstractNumId w:val="32"/>
  </w:num>
  <w:num w:numId="42" w16cid:durableId="2082829289">
    <w:abstractNumId w:val="5"/>
  </w:num>
  <w:num w:numId="43" w16cid:durableId="979771626">
    <w:abstractNumId w:val="13"/>
  </w:num>
  <w:num w:numId="44" w16cid:durableId="397286068">
    <w:abstractNumId w:val="43"/>
  </w:num>
  <w:num w:numId="45" w16cid:durableId="1053503642">
    <w:abstractNumId w:val="23"/>
  </w:num>
  <w:num w:numId="46" w16cid:durableId="987829351">
    <w:abstractNumId w:val="25"/>
  </w:num>
  <w:num w:numId="47" w16cid:durableId="136187334">
    <w:abstractNumId w:val="24"/>
  </w:num>
  <w:num w:numId="48" w16cid:durableId="1227187830">
    <w:abstractNumId w:val="33"/>
  </w:num>
  <w:num w:numId="49" w16cid:durableId="1452017268">
    <w:abstractNumId w:val="44"/>
  </w:num>
  <w:num w:numId="50" w16cid:durableId="1697735542">
    <w:abstractNumId w:val="40"/>
  </w:num>
  <w:num w:numId="51" w16cid:durableId="1680234580">
    <w:abstractNumId w:val="30"/>
  </w:num>
  <w:num w:numId="52" w16cid:durableId="1499732274">
    <w:abstractNumId w:val="35"/>
  </w:num>
  <w:num w:numId="53" w16cid:durableId="1427341098">
    <w:abstractNumId w:val="34"/>
  </w:num>
  <w:num w:numId="54" w16cid:durableId="1087969273">
    <w:abstractNumId w:val="52"/>
  </w:num>
  <w:num w:numId="55" w16cid:durableId="1697081516">
    <w:abstractNumId w:val="19"/>
  </w:num>
  <w:num w:numId="56" w16cid:durableId="1290823143">
    <w:abstractNumId w:val="10"/>
  </w:num>
  <w:num w:numId="57" w16cid:durableId="1057820716">
    <w:abstractNumId w:val="58"/>
  </w:num>
  <w:num w:numId="58" w16cid:durableId="991714614">
    <w:abstractNumId w:val="15"/>
  </w:num>
  <w:num w:numId="59" w16cid:durableId="691762309">
    <w:abstractNumId w:val="21"/>
  </w:num>
  <w:num w:numId="60" w16cid:durableId="2117207874">
    <w:abstractNumId w:val="8"/>
  </w:num>
  <w:num w:numId="61" w16cid:durableId="1177573747">
    <w:abstractNumId w:val="36"/>
  </w:num>
  <w:num w:numId="62" w16cid:durableId="608390043">
    <w:abstractNumId w:val="7"/>
  </w:num>
  <w:num w:numId="63" w16cid:durableId="468672674">
    <w:abstractNumId w:val="2"/>
  </w:num>
  <w:num w:numId="64" w16cid:durableId="1247544033">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11C8B"/>
    <w:rsid w:val="00014074"/>
    <w:rsid w:val="000153A6"/>
    <w:rsid w:val="0001628F"/>
    <w:rsid w:val="000164A6"/>
    <w:rsid w:val="00016DE9"/>
    <w:rsid w:val="00022DCC"/>
    <w:rsid w:val="00023DA5"/>
    <w:rsid w:val="000249B2"/>
    <w:rsid w:val="00026D61"/>
    <w:rsid w:val="000271FB"/>
    <w:rsid w:val="000318B8"/>
    <w:rsid w:val="00032DCC"/>
    <w:rsid w:val="00033A13"/>
    <w:rsid w:val="0003472F"/>
    <w:rsid w:val="00035889"/>
    <w:rsid w:val="00036603"/>
    <w:rsid w:val="00037669"/>
    <w:rsid w:val="00037C56"/>
    <w:rsid w:val="00037E3C"/>
    <w:rsid w:val="00042B2C"/>
    <w:rsid w:val="000520DD"/>
    <w:rsid w:val="00056249"/>
    <w:rsid w:val="00061052"/>
    <w:rsid w:val="00063D0B"/>
    <w:rsid w:val="000644D8"/>
    <w:rsid w:val="00065B39"/>
    <w:rsid w:val="00067E1C"/>
    <w:rsid w:val="00076DF8"/>
    <w:rsid w:val="000842EC"/>
    <w:rsid w:val="00084CBD"/>
    <w:rsid w:val="00084F36"/>
    <w:rsid w:val="00085540"/>
    <w:rsid w:val="00091CEE"/>
    <w:rsid w:val="00091F0B"/>
    <w:rsid w:val="00095CB7"/>
    <w:rsid w:val="0009676D"/>
    <w:rsid w:val="00096C57"/>
    <w:rsid w:val="000A556D"/>
    <w:rsid w:val="000B1F90"/>
    <w:rsid w:val="000C3677"/>
    <w:rsid w:val="000D0392"/>
    <w:rsid w:val="000D1BEE"/>
    <w:rsid w:val="000D30B1"/>
    <w:rsid w:val="000D66C8"/>
    <w:rsid w:val="000E0007"/>
    <w:rsid w:val="000E2CBA"/>
    <w:rsid w:val="000E2D30"/>
    <w:rsid w:val="000E5ECA"/>
    <w:rsid w:val="000E75E5"/>
    <w:rsid w:val="000F0663"/>
    <w:rsid w:val="000F1665"/>
    <w:rsid w:val="000F3912"/>
    <w:rsid w:val="000F7AA1"/>
    <w:rsid w:val="000F7CEC"/>
    <w:rsid w:val="001058A7"/>
    <w:rsid w:val="00122650"/>
    <w:rsid w:val="001314C1"/>
    <w:rsid w:val="001332E7"/>
    <w:rsid w:val="00134B39"/>
    <w:rsid w:val="001376D5"/>
    <w:rsid w:val="0014545D"/>
    <w:rsid w:val="00146170"/>
    <w:rsid w:val="00146F10"/>
    <w:rsid w:val="00153453"/>
    <w:rsid w:val="0015497C"/>
    <w:rsid w:val="0015552D"/>
    <w:rsid w:val="00156577"/>
    <w:rsid w:val="00161FBC"/>
    <w:rsid w:val="00165BC5"/>
    <w:rsid w:val="00167329"/>
    <w:rsid w:val="00167B8D"/>
    <w:rsid w:val="00174685"/>
    <w:rsid w:val="0017524A"/>
    <w:rsid w:val="00176812"/>
    <w:rsid w:val="00183844"/>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075"/>
    <w:rsid w:val="001C749A"/>
    <w:rsid w:val="001D18C8"/>
    <w:rsid w:val="001D208D"/>
    <w:rsid w:val="001D424C"/>
    <w:rsid w:val="001D4A83"/>
    <w:rsid w:val="001E2ABD"/>
    <w:rsid w:val="001E48F1"/>
    <w:rsid w:val="001E519A"/>
    <w:rsid w:val="001E5876"/>
    <w:rsid w:val="001E6226"/>
    <w:rsid w:val="001F15BF"/>
    <w:rsid w:val="001F2E61"/>
    <w:rsid w:val="001F341A"/>
    <w:rsid w:val="001F3CD5"/>
    <w:rsid w:val="001F7C6C"/>
    <w:rsid w:val="00202356"/>
    <w:rsid w:val="00210DB6"/>
    <w:rsid w:val="00216A50"/>
    <w:rsid w:val="0022064F"/>
    <w:rsid w:val="00220AF4"/>
    <w:rsid w:val="00220DE7"/>
    <w:rsid w:val="002273B5"/>
    <w:rsid w:val="00232045"/>
    <w:rsid w:val="00232825"/>
    <w:rsid w:val="00233F73"/>
    <w:rsid w:val="00234A09"/>
    <w:rsid w:val="0024386B"/>
    <w:rsid w:val="002439E6"/>
    <w:rsid w:val="00244B61"/>
    <w:rsid w:val="00245BB4"/>
    <w:rsid w:val="00247020"/>
    <w:rsid w:val="00254E67"/>
    <w:rsid w:val="00256724"/>
    <w:rsid w:val="00260E5B"/>
    <w:rsid w:val="002653D5"/>
    <w:rsid w:val="00265AD3"/>
    <w:rsid w:val="00266C21"/>
    <w:rsid w:val="0026725A"/>
    <w:rsid w:val="00267294"/>
    <w:rsid w:val="002678EE"/>
    <w:rsid w:val="00267E34"/>
    <w:rsid w:val="00271B3C"/>
    <w:rsid w:val="00272CEF"/>
    <w:rsid w:val="00275BF4"/>
    <w:rsid w:val="00277302"/>
    <w:rsid w:val="0028031F"/>
    <w:rsid w:val="002804DD"/>
    <w:rsid w:val="002818A0"/>
    <w:rsid w:val="002844C1"/>
    <w:rsid w:val="002859E4"/>
    <w:rsid w:val="002879DF"/>
    <w:rsid w:val="00290FE0"/>
    <w:rsid w:val="00292A64"/>
    <w:rsid w:val="00292D89"/>
    <w:rsid w:val="00296629"/>
    <w:rsid w:val="002968EA"/>
    <w:rsid w:val="002979FA"/>
    <w:rsid w:val="00297FD8"/>
    <w:rsid w:val="002A1E0E"/>
    <w:rsid w:val="002A4FCC"/>
    <w:rsid w:val="002A5C84"/>
    <w:rsid w:val="002A78D7"/>
    <w:rsid w:val="002B2E97"/>
    <w:rsid w:val="002C12EE"/>
    <w:rsid w:val="002C152A"/>
    <w:rsid w:val="002C2180"/>
    <w:rsid w:val="002C4B17"/>
    <w:rsid w:val="002D219A"/>
    <w:rsid w:val="002D4611"/>
    <w:rsid w:val="002D58F3"/>
    <w:rsid w:val="002F248F"/>
    <w:rsid w:val="002F639A"/>
    <w:rsid w:val="002F6928"/>
    <w:rsid w:val="002F7F2A"/>
    <w:rsid w:val="003007AF"/>
    <w:rsid w:val="003040EB"/>
    <w:rsid w:val="00305541"/>
    <w:rsid w:val="0031039F"/>
    <w:rsid w:val="003215E0"/>
    <w:rsid w:val="00322557"/>
    <w:rsid w:val="00323751"/>
    <w:rsid w:val="003272E2"/>
    <w:rsid w:val="00335EC9"/>
    <w:rsid w:val="00336BE1"/>
    <w:rsid w:val="00345F03"/>
    <w:rsid w:val="003460A8"/>
    <w:rsid w:val="00350BA4"/>
    <w:rsid w:val="00360555"/>
    <w:rsid w:val="003618C1"/>
    <w:rsid w:val="0036298A"/>
    <w:rsid w:val="00364CBD"/>
    <w:rsid w:val="0036636C"/>
    <w:rsid w:val="00372245"/>
    <w:rsid w:val="0037482A"/>
    <w:rsid w:val="003811B0"/>
    <w:rsid w:val="00382484"/>
    <w:rsid w:val="003854A8"/>
    <w:rsid w:val="003859A3"/>
    <w:rsid w:val="003953B7"/>
    <w:rsid w:val="00396569"/>
    <w:rsid w:val="003A2748"/>
    <w:rsid w:val="003A51E8"/>
    <w:rsid w:val="003A5429"/>
    <w:rsid w:val="003B5BE1"/>
    <w:rsid w:val="003B5EEB"/>
    <w:rsid w:val="003B6F1B"/>
    <w:rsid w:val="003D11AB"/>
    <w:rsid w:val="003D2197"/>
    <w:rsid w:val="003D62B6"/>
    <w:rsid w:val="003E49FB"/>
    <w:rsid w:val="003F47AF"/>
    <w:rsid w:val="003F496B"/>
    <w:rsid w:val="003F6BA9"/>
    <w:rsid w:val="0040081F"/>
    <w:rsid w:val="004046EA"/>
    <w:rsid w:val="00406E7B"/>
    <w:rsid w:val="00410257"/>
    <w:rsid w:val="004108EC"/>
    <w:rsid w:val="00422011"/>
    <w:rsid w:val="00431AF4"/>
    <w:rsid w:val="004344B2"/>
    <w:rsid w:val="00434F4C"/>
    <w:rsid w:val="0044069F"/>
    <w:rsid w:val="004420FF"/>
    <w:rsid w:val="004422D1"/>
    <w:rsid w:val="0044321F"/>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735B1"/>
    <w:rsid w:val="00482482"/>
    <w:rsid w:val="00482B40"/>
    <w:rsid w:val="00486B84"/>
    <w:rsid w:val="004931D3"/>
    <w:rsid w:val="004A05EA"/>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F58"/>
    <w:rsid w:val="004E6493"/>
    <w:rsid w:val="004F12F6"/>
    <w:rsid w:val="004F2520"/>
    <w:rsid w:val="004F6406"/>
    <w:rsid w:val="004F6902"/>
    <w:rsid w:val="005018E3"/>
    <w:rsid w:val="00505750"/>
    <w:rsid w:val="00506A1C"/>
    <w:rsid w:val="005118B0"/>
    <w:rsid w:val="00516E77"/>
    <w:rsid w:val="00516F39"/>
    <w:rsid w:val="00525C10"/>
    <w:rsid w:val="00532A80"/>
    <w:rsid w:val="00534DD6"/>
    <w:rsid w:val="00536AD5"/>
    <w:rsid w:val="00540632"/>
    <w:rsid w:val="0054427F"/>
    <w:rsid w:val="005466EC"/>
    <w:rsid w:val="0054676A"/>
    <w:rsid w:val="00551413"/>
    <w:rsid w:val="00560A74"/>
    <w:rsid w:val="00564D01"/>
    <w:rsid w:val="005659B9"/>
    <w:rsid w:val="0057708E"/>
    <w:rsid w:val="0058024C"/>
    <w:rsid w:val="00582339"/>
    <w:rsid w:val="005839B7"/>
    <w:rsid w:val="0058761E"/>
    <w:rsid w:val="00590D07"/>
    <w:rsid w:val="0059164C"/>
    <w:rsid w:val="00596B6A"/>
    <w:rsid w:val="00596FD0"/>
    <w:rsid w:val="005A12F1"/>
    <w:rsid w:val="005A41A7"/>
    <w:rsid w:val="005A646F"/>
    <w:rsid w:val="005A6536"/>
    <w:rsid w:val="005A7ADE"/>
    <w:rsid w:val="005C03CE"/>
    <w:rsid w:val="005C11BF"/>
    <w:rsid w:val="005C2CBB"/>
    <w:rsid w:val="005D0E8B"/>
    <w:rsid w:val="005D13B1"/>
    <w:rsid w:val="005D441E"/>
    <w:rsid w:val="005D60C8"/>
    <w:rsid w:val="005D641D"/>
    <w:rsid w:val="005D7C8A"/>
    <w:rsid w:val="005E09BF"/>
    <w:rsid w:val="005E1192"/>
    <w:rsid w:val="005E13E2"/>
    <w:rsid w:val="005E2066"/>
    <w:rsid w:val="005E6C98"/>
    <w:rsid w:val="005F1668"/>
    <w:rsid w:val="005F4AAD"/>
    <w:rsid w:val="005F5663"/>
    <w:rsid w:val="00600B75"/>
    <w:rsid w:val="0060119E"/>
    <w:rsid w:val="00601EDE"/>
    <w:rsid w:val="006038BE"/>
    <w:rsid w:val="006050B6"/>
    <w:rsid w:val="006056D0"/>
    <w:rsid w:val="006060DB"/>
    <w:rsid w:val="0060757A"/>
    <w:rsid w:val="00613083"/>
    <w:rsid w:val="006207ED"/>
    <w:rsid w:val="006221F6"/>
    <w:rsid w:val="006256F5"/>
    <w:rsid w:val="00625D11"/>
    <w:rsid w:val="00633CF5"/>
    <w:rsid w:val="00634C29"/>
    <w:rsid w:val="0064060E"/>
    <w:rsid w:val="006443C4"/>
    <w:rsid w:val="006453B0"/>
    <w:rsid w:val="00645E5C"/>
    <w:rsid w:val="00651014"/>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A4B"/>
    <w:rsid w:val="006B7F22"/>
    <w:rsid w:val="006C57AB"/>
    <w:rsid w:val="006D3870"/>
    <w:rsid w:val="006D44D8"/>
    <w:rsid w:val="006D7D8B"/>
    <w:rsid w:val="006E4DBE"/>
    <w:rsid w:val="006E58B5"/>
    <w:rsid w:val="006E7D9E"/>
    <w:rsid w:val="006F0856"/>
    <w:rsid w:val="006F41B5"/>
    <w:rsid w:val="006F7E5E"/>
    <w:rsid w:val="00706223"/>
    <w:rsid w:val="007070F0"/>
    <w:rsid w:val="00712949"/>
    <w:rsid w:val="00713D33"/>
    <w:rsid w:val="00717A06"/>
    <w:rsid w:val="00720569"/>
    <w:rsid w:val="007208D5"/>
    <w:rsid w:val="00726ED7"/>
    <w:rsid w:val="007329FA"/>
    <w:rsid w:val="00737EF6"/>
    <w:rsid w:val="00744D75"/>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97908"/>
    <w:rsid w:val="007A3084"/>
    <w:rsid w:val="007A655D"/>
    <w:rsid w:val="007B0343"/>
    <w:rsid w:val="007B0DD2"/>
    <w:rsid w:val="007B24E9"/>
    <w:rsid w:val="007B5721"/>
    <w:rsid w:val="007B5BC3"/>
    <w:rsid w:val="007C0780"/>
    <w:rsid w:val="007C369C"/>
    <w:rsid w:val="007D0F4B"/>
    <w:rsid w:val="007D4B6F"/>
    <w:rsid w:val="007D7994"/>
    <w:rsid w:val="007E0BC7"/>
    <w:rsid w:val="007E0D28"/>
    <w:rsid w:val="007E21FD"/>
    <w:rsid w:val="007E279B"/>
    <w:rsid w:val="007E5C08"/>
    <w:rsid w:val="007E6655"/>
    <w:rsid w:val="007F0B31"/>
    <w:rsid w:val="007F61E6"/>
    <w:rsid w:val="007F629E"/>
    <w:rsid w:val="007F7457"/>
    <w:rsid w:val="00804154"/>
    <w:rsid w:val="00805454"/>
    <w:rsid w:val="00806BFD"/>
    <w:rsid w:val="00812C72"/>
    <w:rsid w:val="00812CD2"/>
    <w:rsid w:val="0081485B"/>
    <w:rsid w:val="00815CAA"/>
    <w:rsid w:val="00821E15"/>
    <w:rsid w:val="00826B4F"/>
    <w:rsid w:val="00831107"/>
    <w:rsid w:val="008340AF"/>
    <w:rsid w:val="00835DB9"/>
    <w:rsid w:val="008416D2"/>
    <w:rsid w:val="00843196"/>
    <w:rsid w:val="008436A4"/>
    <w:rsid w:val="008473BB"/>
    <w:rsid w:val="00853C54"/>
    <w:rsid w:val="008549FE"/>
    <w:rsid w:val="00854CC2"/>
    <w:rsid w:val="00855517"/>
    <w:rsid w:val="00855691"/>
    <w:rsid w:val="008570E5"/>
    <w:rsid w:val="00864B71"/>
    <w:rsid w:val="00866552"/>
    <w:rsid w:val="00867658"/>
    <w:rsid w:val="008709AB"/>
    <w:rsid w:val="00873AEE"/>
    <w:rsid w:val="0087447D"/>
    <w:rsid w:val="00874ACD"/>
    <w:rsid w:val="00877E74"/>
    <w:rsid w:val="00882DEF"/>
    <w:rsid w:val="00887F5B"/>
    <w:rsid w:val="008938C1"/>
    <w:rsid w:val="00894E1B"/>
    <w:rsid w:val="0089523F"/>
    <w:rsid w:val="00895E53"/>
    <w:rsid w:val="00897CE8"/>
    <w:rsid w:val="00897F39"/>
    <w:rsid w:val="008A0061"/>
    <w:rsid w:val="008A033B"/>
    <w:rsid w:val="008A401C"/>
    <w:rsid w:val="008A77CB"/>
    <w:rsid w:val="008B3C90"/>
    <w:rsid w:val="008B74B8"/>
    <w:rsid w:val="008C2804"/>
    <w:rsid w:val="008C635A"/>
    <w:rsid w:val="008C654F"/>
    <w:rsid w:val="008D6178"/>
    <w:rsid w:val="008D642C"/>
    <w:rsid w:val="008D6863"/>
    <w:rsid w:val="008E0CA5"/>
    <w:rsid w:val="008E0E8C"/>
    <w:rsid w:val="008E0EA9"/>
    <w:rsid w:val="008E19C4"/>
    <w:rsid w:val="008F37C4"/>
    <w:rsid w:val="008F751D"/>
    <w:rsid w:val="00900608"/>
    <w:rsid w:val="00901C28"/>
    <w:rsid w:val="0091219A"/>
    <w:rsid w:val="0091475B"/>
    <w:rsid w:val="00915497"/>
    <w:rsid w:val="00922D87"/>
    <w:rsid w:val="00926AB7"/>
    <w:rsid w:val="00927358"/>
    <w:rsid w:val="00927B93"/>
    <w:rsid w:val="00931274"/>
    <w:rsid w:val="00931443"/>
    <w:rsid w:val="00932FE0"/>
    <w:rsid w:val="00940DA7"/>
    <w:rsid w:val="00942F25"/>
    <w:rsid w:val="00947900"/>
    <w:rsid w:val="009501E7"/>
    <w:rsid w:val="009502D2"/>
    <w:rsid w:val="00951486"/>
    <w:rsid w:val="0095235D"/>
    <w:rsid w:val="00957257"/>
    <w:rsid w:val="00957E27"/>
    <w:rsid w:val="00960728"/>
    <w:rsid w:val="0096552E"/>
    <w:rsid w:val="0096601C"/>
    <w:rsid w:val="0096647C"/>
    <w:rsid w:val="00966C98"/>
    <w:rsid w:val="009672E5"/>
    <w:rsid w:val="009676D3"/>
    <w:rsid w:val="00973AB5"/>
    <w:rsid w:val="00974B94"/>
    <w:rsid w:val="00976370"/>
    <w:rsid w:val="00981407"/>
    <w:rsid w:val="0098177D"/>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D2A73"/>
    <w:rsid w:val="009D3BDA"/>
    <w:rsid w:val="009D4242"/>
    <w:rsid w:val="009E5644"/>
    <w:rsid w:val="009F16ED"/>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400A3"/>
    <w:rsid w:val="00A40900"/>
    <w:rsid w:val="00A50AAA"/>
    <w:rsid w:val="00A522D6"/>
    <w:rsid w:val="00A66C5C"/>
    <w:rsid w:val="00A749D7"/>
    <w:rsid w:val="00A76122"/>
    <w:rsid w:val="00A76A96"/>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B6792"/>
    <w:rsid w:val="00AC0C28"/>
    <w:rsid w:val="00AC3E91"/>
    <w:rsid w:val="00AD3872"/>
    <w:rsid w:val="00AD5D2A"/>
    <w:rsid w:val="00AD5E56"/>
    <w:rsid w:val="00AE3AF6"/>
    <w:rsid w:val="00AE7B50"/>
    <w:rsid w:val="00AF3593"/>
    <w:rsid w:val="00AF5A01"/>
    <w:rsid w:val="00AF7B57"/>
    <w:rsid w:val="00B01421"/>
    <w:rsid w:val="00B02478"/>
    <w:rsid w:val="00B064DE"/>
    <w:rsid w:val="00B07B77"/>
    <w:rsid w:val="00B1416F"/>
    <w:rsid w:val="00B23C8A"/>
    <w:rsid w:val="00B25469"/>
    <w:rsid w:val="00B25863"/>
    <w:rsid w:val="00B26313"/>
    <w:rsid w:val="00B263D0"/>
    <w:rsid w:val="00B26D84"/>
    <w:rsid w:val="00B305E3"/>
    <w:rsid w:val="00B31F42"/>
    <w:rsid w:val="00B3432C"/>
    <w:rsid w:val="00B35337"/>
    <w:rsid w:val="00B37BB8"/>
    <w:rsid w:val="00B44F9C"/>
    <w:rsid w:val="00B46AA1"/>
    <w:rsid w:val="00B47CD8"/>
    <w:rsid w:val="00B50FA7"/>
    <w:rsid w:val="00B5248D"/>
    <w:rsid w:val="00B54E1D"/>
    <w:rsid w:val="00B5719D"/>
    <w:rsid w:val="00B601BE"/>
    <w:rsid w:val="00B608BD"/>
    <w:rsid w:val="00B61B17"/>
    <w:rsid w:val="00B62E5A"/>
    <w:rsid w:val="00B62F19"/>
    <w:rsid w:val="00B64F20"/>
    <w:rsid w:val="00B71657"/>
    <w:rsid w:val="00B74CE9"/>
    <w:rsid w:val="00B7707B"/>
    <w:rsid w:val="00B86B75"/>
    <w:rsid w:val="00B87C06"/>
    <w:rsid w:val="00B87D21"/>
    <w:rsid w:val="00B91EB7"/>
    <w:rsid w:val="00B94E4F"/>
    <w:rsid w:val="00B97597"/>
    <w:rsid w:val="00BA2A97"/>
    <w:rsid w:val="00BA3CDD"/>
    <w:rsid w:val="00BA5B7A"/>
    <w:rsid w:val="00BB244F"/>
    <w:rsid w:val="00BB3D2B"/>
    <w:rsid w:val="00BB5AE3"/>
    <w:rsid w:val="00BC48D5"/>
    <w:rsid w:val="00BC4EAC"/>
    <w:rsid w:val="00BC5E26"/>
    <w:rsid w:val="00BC5EAE"/>
    <w:rsid w:val="00BC7736"/>
    <w:rsid w:val="00BD76DE"/>
    <w:rsid w:val="00BD7770"/>
    <w:rsid w:val="00BE4544"/>
    <w:rsid w:val="00BF4921"/>
    <w:rsid w:val="00BF4D95"/>
    <w:rsid w:val="00BF7A9A"/>
    <w:rsid w:val="00C01C24"/>
    <w:rsid w:val="00C04C06"/>
    <w:rsid w:val="00C06333"/>
    <w:rsid w:val="00C07A96"/>
    <w:rsid w:val="00C10EB4"/>
    <w:rsid w:val="00C1205D"/>
    <w:rsid w:val="00C135A6"/>
    <w:rsid w:val="00C201C5"/>
    <w:rsid w:val="00C21535"/>
    <w:rsid w:val="00C23E0D"/>
    <w:rsid w:val="00C27561"/>
    <w:rsid w:val="00C30139"/>
    <w:rsid w:val="00C3261B"/>
    <w:rsid w:val="00C33F8B"/>
    <w:rsid w:val="00C342FF"/>
    <w:rsid w:val="00C35DAA"/>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66C03"/>
    <w:rsid w:val="00C72834"/>
    <w:rsid w:val="00C73AB8"/>
    <w:rsid w:val="00C75370"/>
    <w:rsid w:val="00C8026A"/>
    <w:rsid w:val="00C806EC"/>
    <w:rsid w:val="00C9050B"/>
    <w:rsid w:val="00C92001"/>
    <w:rsid w:val="00C92DCE"/>
    <w:rsid w:val="00C9320E"/>
    <w:rsid w:val="00C95221"/>
    <w:rsid w:val="00CA3020"/>
    <w:rsid w:val="00CA34D9"/>
    <w:rsid w:val="00CA3B4B"/>
    <w:rsid w:val="00CB1260"/>
    <w:rsid w:val="00CB42B9"/>
    <w:rsid w:val="00CB52AE"/>
    <w:rsid w:val="00CB5FA7"/>
    <w:rsid w:val="00CB7DD0"/>
    <w:rsid w:val="00CC0F7B"/>
    <w:rsid w:val="00CC21D8"/>
    <w:rsid w:val="00CC2D32"/>
    <w:rsid w:val="00CC4447"/>
    <w:rsid w:val="00CC47CB"/>
    <w:rsid w:val="00CC4829"/>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783"/>
    <w:rsid w:val="00D50DCA"/>
    <w:rsid w:val="00D51CD5"/>
    <w:rsid w:val="00D567D2"/>
    <w:rsid w:val="00D57B04"/>
    <w:rsid w:val="00D6282E"/>
    <w:rsid w:val="00D63577"/>
    <w:rsid w:val="00D63820"/>
    <w:rsid w:val="00D64A68"/>
    <w:rsid w:val="00D66DBA"/>
    <w:rsid w:val="00D72845"/>
    <w:rsid w:val="00D77AD2"/>
    <w:rsid w:val="00D83A55"/>
    <w:rsid w:val="00D86EC3"/>
    <w:rsid w:val="00D86EF9"/>
    <w:rsid w:val="00D9002B"/>
    <w:rsid w:val="00D906E6"/>
    <w:rsid w:val="00DA09BA"/>
    <w:rsid w:val="00DA0B6A"/>
    <w:rsid w:val="00DA2D22"/>
    <w:rsid w:val="00DA3B38"/>
    <w:rsid w:val="00DA4034"/>
    <w:rsid w:val="00DA4382"/>
    <w:rsid w:val="00DB3592"/>
    <w:rsid w:val="00DB4CD2"/>
    <w:rsid w:val="00DB5476"/>
    <w:rsid w:val="00DB59A3"/>
    <w:rsid w:val="00DC3669"/>
    <w:rsid w:val="00DC3DE5"/>
    <w:rsid w:val="00DC7DEA"/>
    <w:rsid w:val="00DD1455"/>
    <w:rsid w:val="00DD4117"/>
    <w:rsid w:val="00DE2C08"/>
    <w:rsid w:val="00DE7DF2"/>
    <w:rsid w:val="00DF0195"/>
    <w:rsid w:val="00DF3C39"/>
    <w:rsid w:val="00DF4885"/>
    <w:rsid w:val="00E00698"/>
    <w:rsid w:val="00E011A7"/>
    <w:rsid w:val="00E019B0"/>
    <w:rsid w:val="00E0413B"/>
    <w:rsid w:val="00E06713"/>
    <w:rsid w:val="00E07FC8"/>
    <w:rsid w:val="00E1509A"/>
    <w:rsid w:val="00E1610B"/>
    <w:rsid w:val="00E17467"/>
    <w:rsid w:val="00E2187E"/>
    <w:rsid w:val="00E234B3"/>
    <w:rsid w:val="00E23807"/>
    <w:rsid w:val="00E27862"/>
    <w:rsid w:val="00E311F7"/>
    <w:rsid w:val="00E315A3"/>
    <w:rsid w:val="00E33A01"/>
    <w:rsid w:val="00E41DE0"/>
    <w:rsid w:val="00E44647"/>
    <w:rsid w:val="00E55408"/>
    <w:rsid w:val="00E5751E"/>
    <w:rsid w:val="00E65BE0"/>
    <w:rsid w:val="00E65F37"/>
    <w:rsid w:val="00E7047C"/>
    <w:rsid w:val="00E9028F"/>
    <w:rsid w:val="00E90750"/>
    <w:rsid w:val="00E926A9"/>
    <w:rsid w:val="00E93BB1"/>
    <w:rsid w:val="00EA4924"/>
    <w:rsid w:val="00EA591B"/>
    <w:rsid w:val="00EB0D5F"/>
    <w:rsid w:val="00EB2895"/>
    <w:rsid w:val="00EB2B5F"/>
    <w:rsid w:val="00EB2D7A"/>
    <w:rsid w:val="00EB4AF4"/>
    <w:rsid w:val="00EB4F35"/>
    <w:rsid w:val="00EC0754"/>
    <w:rsid w:val="00EC3BBE"/>
    <w:rsid w:val="00ED0736"/>
    <w:rsid w:val="00ED2EC3"/>
    <w:rsid w:val="00ED3258"/>
    <w:rsid w:val="00ED37DD"/>
    <w:rsid w:val="00ED6721"/>
    <w:rsid w:val="00EE0DA6"/>
    <w:rsid w:val="00EF4798"/>
    <w:rsid w:val="00EF57D8"/>
    <w:rsid w:val="00F01A18"/>
    <w:rsid w:val="00F06F54"/>
    <w:rsid w:val="00F10C5A"/>
    <w:rsid w:val="00F13219"/>
    <w:rsid w:val="00F16EC6"/>
    <w:rsid w:val="00F17A62"/>
    <w:rsid w:val="00F20569"/>
    <w:rsid w:val="00F21639"/>
    <w:rsid w:val="00F219CF"/>
    <w:rsid w:val="00F22712"/>
    <w:rsid w:val="00F2427C"/>
    <w:rsid w:val="00F25497"/>
    <w:rsid w:val="00F25A79"/>
    <w:rsid w:val="00F34208"/>
    <w:rsid w:val="00F418D1"/>
    <w:rsid w:val="00F43849"/>
    <w:rsid w:val="00F44336"/>
    <w:rsid w:val="00F511CD"/>
    <w:rsid w:val="00F53FB0"/>
    <w:rsid w:val="00F54A0F"/>
    <w:rsid w:val="00F62DFF"/>
    <w:rsid w:val="00F63616"/>
    <w:rsid w:val="00F66710"/>
    <w:rsid w:val="00F73962"/>
    <w:rsid w:val="00F77527"/>
    <w:rsid w:val="00F77798"/>
    <w:rsid w:val="00F80727"/>
    <w:rsid w:val="00F80EBD"/>
    <w:rsid w:val="00F81085"/>
    <w:rsid w:val="00F810E4"/>
    <w:rsid w:val="00F83322"/>
    <w:rsid w:val="00F86224"/>
    <w:rsid w:val="00F8676B"/>
    <w:rsid w:val="00F97394"/>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9F6"/>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538367">
      <w:bodyDiv w:val="1"/>
      <w:marLeft w:val="0"/>
      <w:marRight w:val="0"/>
      <w:marTop w:val="0"/>
      <w:marBottom w:val="0"/>
      <w:divBdr>
        <w:top w:val="none" w:sz="0" w:space="0" w:color="auto"/>
        <w:left w:val="none" w:sz="0" w:space="0" w:color="auto"/>
        <w:bottom w:val="none" w:sz="0" w:space="0" w:color="auto"/>
        <w:right w:val="none" w:sz="0" w:space="0" w:color="auto"/>
      </w:divBdr>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884432">
      <w:bodyDiv w:val="1"/>
      <w:marLeft w:val="0"/>
      <w:marRight w:val="0"/>
      <w:marTop w:val="0"/>
      <w:marBottom w:val="0"/>
      <w:divBdr>
        <w:top w:val="none" w:sz="0" w:space="0" w:color="auto"/>
        <w:left w:val="none" w:sz="0" w:space="0" w:color="auto"/>
        <w:bottom w:val="none" w:sz="0" w:space="0" w:color="auto"/>
        <w:right w:val="none" w:sz="0" w:space="0" w:color="auto"/>
      </w:divBdr>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45150">
      <w:bodyDiv w:val="1"/>
      <w:marLeft w:val="0"/>
      <w:marRight w:val="0"/>
      <w:marTop w:val="0"/>
      <w:marBottom w:val="0"/>
      <w:divBdr>
        <w:top w:val="none" w:sz="0" w:space="0" w:color="auto"/>
        <w:left w:val="none" w:sz="0" w:space="0" w:color="auto"/>
        <w:bottom w:val="none" w:sz="0" w:space="0" w:color="auto"/>
        <w:right w:val="none" w:sz="0" w:space="0" w:color="auto"/>
      </w:divBdr>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09035999">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secondary_documents/Understanding%20Workflow%20Graphs.pdf"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hyperlink" Target="reference_documents/working_material/AVCDL_CMM_CMMC.xlsx" TargetMode="External"/><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secondary_documents/AVCDL%20Phase%20Requirement%20Product%20ISO%2021434%20Work%20Product%20Fulfillment%20Summary.pdf" TargetMode="External"/><Relationship Id="rId40" Type="http://schemas.openxmlformats.org/officeDocument/2006/relationships/hyperlink" Target="reference_documents/working_material/AVCDL_CMM_CMMC.xlsx" TargetMode="External"/><Relationship Id="rId45" Type="http://schemas.openxmlformats.org/officeDocument/2006/relationships/hyperlink" Target="reference_documents/working_material/AVCDL_mappings.xlsx" TargetMode="External"/><Relationship Id="rId53" Type="http://schemas.openxmlformats.org/officeDocument/2006/relationships/image" Target="media/image15.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en.wikipedia.org/wiki/Responsibility_assignment_matrix" TargetMode="External"/><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hyperlink" Target="reference_documents/working_material/AVCDL_mappings.xlsx" TargetMode="External"/><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secondary_documents/AVCDL%20Phase%20Requirement%20Product%20ISO%2026262%20Work%20Product%20Fulfillment%20Summary.pdf" TargetMode="External"/><Relationship Id="rId46" Type="http://schemas.openxmlformats.org/officeDocument/2006/relationships/hyperlink" Target="reference_documents/working_material/roles_and_responsibilities.xlsx" TargetMode="External"/><Relationship Id="rId59"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hyperlink" Target="reference_documents/working_material/AVCDL_mappings.xlsx" TargetMode="External"/><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https://zenodo.org/record/1188418/files/EVITAD2.3v1.1.pdf?download=1" TargetMode="External"/><Relationship Id="rId49" Type="http://schemas.openxmlformats.org/officeDocument/2006/relationships/image" Target="media/image11.png"/><Relationship Id="rId57" Type="http://schemas.openxmlformats.org/officeDocument/2006/relationships/header" Target="header1.xml"/><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hyperlink" Target="reference_documents/working_material/AVCDL_mappings.xlsx" TargetMode="External"/><Relationship Id="rId52" Type="http://schemas.openxmlformats.org/officeDocument/2006/relationships/image" Target="media/image1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77</Pages>
  <Words>29059</Words>
  <Characters>174357</Characters>
  <Application>Microsoft Office Word</Application>
  <DocSecurity>0</DocSecurity>
  <Lines>6706</Lines>
  <Paragraphs>5085</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198331</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15</cp:revision>
  <cp:lastPrinted>2022-07-19T12:18:00Z</cp:lastPrinted>
  <dcterms:created xsi:type="dcterms:W3CDTF">2022-07-15T13:57:00Z</dcterms:created>
  <dcterms:modified xsi:type="dcterms:W3CDTF">2022-08-01T13:15:00Z</dcterms:modified>
  <cp:category/>
</cp:coreProperties>
</file>